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FC21BC0" w14:textId="77777777" w:rsidR="00601709" w:rsidRPr="00A20E44" w:rsidRDefault="00601709" w:rsidP="00601709">
      <w:pPr>
        <w:pStyle w:val="Default"/>
        <w:tabs>
          <w:tab w:val="left" w:pos="7797"/>
        </w:tabs>
        <w:spacing w:line="360" w:lineRule="auto"/>
        <w:jc w:val="center"/>
        <w:rPr>
          <w:rFonts w:asciiTheme="minorHAnsi" w:hAnsiTheme="minorHAnsi" w:cstheme="minorHAnsi"/>
          <w:b/>
          <w:bCs/>
          <w:color w:val="00B050"/>
          <w:sz w:val="72"/>
          <w:szCs w:val="72"/>
        </w:rPr>
      </w:pPr>
      <w:bookmarkStart w:id="0" w:name="_Toc71555415"/>
      <w:bookmarkStart w:id="1" w:name="_Toc105573280"/>
      <w:r w:rsidRPr="00A20E44">
        <w:rPr>
          <w:rFonts w:asciiTheme="minorHAnsi" w:hAnsiTheme="minorHAnsi" w:cstheme="minorHAnsi"/>
          <w:b/>
          <w:bCs/>
          <w:color w:val="00B050"/>
          <w:sz w:val="72"/>
          <w:szCs w:val="72"/>
        </w:rPr>
        <w:t>2021</w:t>
      </w:r>
    </w:p>
    <w:p w14:paraId="24AF5C4F" w14:textId="77777777" w:rsidR="00601709" w:rsidRPr="00A20E44" w:rsidRDefault="00601709" w:rsidP="00601709">
      <w:pPr>
        <w:pStyle w:val="Default"/>
        <w:tabs>
          <w:tab w:val="left" w:pos="7797"/>
        </w:tabs>
        <w:spacing w:line="360" w:lineRule="auto"/>
        <w:jc w:val="center"/>
        <w:rPr>
          <w:rFonts w:asciiTheme="minorHAnsi" w:hAnsiTheme="minorHAnsi" w:cstheme="minorHAnsi"/>
          <w:b/>
          <w:bCs/>
          <w:color w:val="00B050"/>
          <w:sz w:val="72"/>
          <w:szCs w:val="72"/>
        </w:rPr>
      </w:pPr>
      <w:bookmarkStart w:id="2" w:name="_Hlk70944715"/>
      <w:bookmarkEnd w:id="2"/>
      <w:r w:rsidRPr="00A20E44">
        <w:rPr>
          <w:rFonts w:asciiTheme="minorHAnsi" w:hAnsiTheme="minorHAnsi" w:cstheme="minorHAnsi"/>
          <w:noProof/>
          <w:sz w:val="72"/>
          <w:szCs w:val="72"/>
        </w:rPr>
        <w:drawing>
          <wp:anchor distT="0" distB="0" distL="114300" distR="114300" simplePos="0" relativeHeight="251703296" behindDoc="0" locked="0" layoutInCell="1" allowOverlap="1" wp14:anchorId="49FA0F79" wp14:editId="31C648AB">
            <wp:simplePos x="0" y="0"/>
            <wp:positionH relativeFrom="column">
              <wp:posOffset>-90805</wp:posOffset>
            </wp:positionH>
            <wp:positionV relativeFrom="paragraph">
              <wp:posOffset>1863090</wp:posOffset>
            </wp:positionV>
            <wp:extent cx="6280785" cy="3529965"/>
            <wp:effectExtent l="0" t="0" r="5715" b="0"/>
            <wp:wrapSquare wrapText="bothSides"/>
            <wp:docPr id="3" name="Picture 3" descr="C:\Users\Michael\Desktop\Annual Report\GIZ Capacity Building\New folder\IMG-20220606-WA00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ichael\Desktop\Annual Report\GIZ Capacity Building\New folder\IMG-20220606-WA0090.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80785" cy="35299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20E44">
        <w:rPr>
          <w:rFonts w:asciiTheme="minorHAnsi" w:hAnsiTheme="minorHAnsi" w:cstheme="minorHAnsi"/>
          <w:b/>
          <w:bCs/>
          <w:color w:val="00B050"/>
          <w:sz w:val="72"/>
          <w:szCs w:val="72"/>
        </w:rPr>
        <w:t>Annual Report</w:t>
      </w:r>
    </w:p>
    <w:p w14:paraId="76750814" w14:textId="77777777" w:rsidR="00601709" w:rsidRPr="00CF1A4C" w:rsidRDefault="00601709" w:rsidP="00601709">
      <w:pPr>
        <w:pStyle w:val="Default"/>
        <w:tabs>
          <w:tab w:val="left" w:pos="7797"/>
        </w:tabs>
        <w:spacing w:line="360" w:lineRule="auto"/>
        <w:jc w:val="center"/>
        <w:rPr>
          <w:rFonts w:asciiTheme="minorHAnsi" w:hAnsiTheme="minorHAnsi" w:cstheme="minorHAnsi"/>
          <w:b/>
          <w:bCs/>
          <w:color w:val="00B050"/>
          <w:sz w:val="36"/>
          <w:szCs w:val="36"/>
        </w:rPr>
      </w:pPr>
    </w:p>
    <w:p w14:paraId="02C3EF1D" w14:textId="77777777" w:rsidR="00601709" w:rsidRPr="00A20E44" w:rsidRDefault="00601709" w:rsidP="00926EAD"/>
    <w:p w14:paraId="1EDE8F61" w14:textId="77777777" w:rsidR="00601709" w:rsidRPr="00CF1A4C" w:rsidRDefault="00601709" w:rsidP="00926EAD"/>
    <w:p w14:paraId="5B2F4C1C" w14:textId="77777777" w:rsidR="00601709" w:rsidRPr="00CF1A4C" w:rsidRDefault="00601709" w:rsidP="00926EAD"/>
    <w:p w14:paraId="31B8EB27" w14:textId="77777777" w:rsidR="00601709" w:rsidRPr="00A20E44" w:rsidRDefault="00601709" w:rsidP="00926EAD">
      <w:r w:rsidRPr="00A20E44">
        <w:t>Community Concerns Uganda Initiative (</w:t>
      </w:r>
      <w:proofErr w:type="spellStart"/>
      <w:r w:rsidRPr="00A20E44">
        <w:t>CCUg</w:t>
      </w:r>
      <w:proofErr w:type="spellEnd"/>
      <w:r w:rsidRPr="00A20E44">
        <w:t>)</w:t>
      </w:r>
    </w:p>
    <w:p w14:paraId="1E21F2D1" w14:textId="77777777" w:rsidR="00601709" w:rsidRPr="00A20E44" w:rsidRDefault="00601709" w:rsidP="00926EAD">
      <w:r w:rsidRPr="00A20E44">
        <w:t>Email: concernsuganda@gmail.com</w:t>
      </w:r>
    </w:p>
    <w:p w14:paraId="176CF686" w14:textId="77777777" w:rsidR="00601709" w:rsidRPr="00A20E44" w:rsidRDefault="00601709" w:rsidP="00926EAD">
      <w:r w:rsidRPr="00A20E44">
        <w:t>Website: http://ccuginitiative.org</w:t>
      </w:r>
    </w:p>
    <w:p w14:paraId="4A3A27CE" w14:textId="77777777" w:rsidR="00601709" w:rsidRPr="00A20E44" w:rsidRDefault="00601709" w:rsidP="00926EAD">
      <w:r w:rsidRPr="00A20E44">
        <w:t xml:space="preserve">P.O. </w:t>
      </w:r>
      <w:smartTag w:uri="urn:schemas-microsoft-com:office:smarttags" w:element="stockticker">
        <w:r w:rsidRPr="00A20E44">
          <w:t>BOX</w:t>
        </w:r>
      </w:smartTag>
      <w:r w:rsidRPr="00A20E44">
        <w:t xml:space="preserve"> 196, </w:t>
      </w:r>
      <w:proofErr w:type="spellStart"/>
      <w:r w:rsidRPr="00A20E44">
        <w:t>Jinja</w:t>
      </w:r>
      <w:proofErr w:type="spellEnd"/>
    </w:p>
    <w:p w14:paraId="3415DB5C" w14:textId="77777777" w:rsidR="00601709" w:rsidRPr="00A20E44" w:rsidRDefault="00601709" w:rsidP="00926EAD"/>
    <w:p w14:paraId="458D23E0" w14:textId="77777777" w:rsidR="00601709" w:rsidRPr="00A20E44" w:rsidRDefault="00601709" w:rsidP="00926EAD"/>
    <w:p w14:paraId="52A61ED7" w14:textId="77777777" w:rsidR="00601709" w:rsidRPr="00A20E44" w:rsidRDefault="00601709" w:rsidP="00926EAD"/>
    <w:sdt>
      <w:sdtPr>
        <w:id w:val="-2065548166"/>
        <w:docPartObj>
          <w:docPartGallery w:val="Cover Pages"/>
          <w:docPartUnique/>
        </w:docPartObj>
      </w:sdtPr>
      <w:sdtContent>
        <w:p w14:paraId="262CC6AA" w14:textId="19092AF8" w:rsidR="00601709" w:rsidRPr="00A20E44" w:rsidRDefault="00601709" w:rsidP="00926EAD"/>
        <w:p w14:paraId="602BCF68" w14:textId="53DC22D1" w:rsidR="00601709" w:rsidRPr="00CF1A4C" w:rsidRDefault="00601709" w:rsidP="00926EAD">
          <w:pPr>
            <w:rPr>
              <w:rFonts w:eastAsiaTheme="majorEastAsia"/>
              <w:b/>
              <w:bCs/>
              <w:color w:val="00B050"/>
              <w:sz w:val="28"/>
              <w:szCs w:val="28"/>
            </w:rPr>
          </w:pPr>
          <w:r w:rsidRPr="00A20E44">
            <w:br w:type="page"/>
          </w:r>
        </w:p>
      </w:sdtContent>
    </w:sdt>
    <w:p w14:paraId="48D896C2" w14:textId="773FA863" w:rsidR="00BA5204" w:rsidRPr="00CF1A4C" w:rsidRDefault="008C5B7B" w:rsidP="00621CD6">
      <w:pPr>
        <w:pStyle w:val="Heading1"/>
        <w:rPr>
          <w:rFonts w:asciiTheme="minorHAnsi" w:hAnsiTheme="minorHAnsi" w:cstheme="minorHAnsi"/>
        </w:rPr>
      </w:pPr>
      <w:r w:rsidRPr="00CF1A4C">
        <w:rPr>
          <w:rFonts w:asciiTheme="minorHAnsi" w:hAnsiTheme="minorHAnsi" w:cstheme="minorHAnsi"/>
        </w:rPr>
        <w:lastRenderedPageBreak/>
        <w:t>Acknowledgement</w:t>
      </w:r>
      <w:bookmarkEnd w:id="0"/>
      <w:bookmarkEnd w:id="1"/>
      <w:r w:rsidRPr="00CF1A4C">
        <w:rPr>
          <w:rFonts w:asciiTheme="minorHAnsi" w:hAnsiTheme="minorHAnsi" w:cstheme="minorHAnsi"/>
        </w:rPr>
        <w:t xml:space="preserve"> </w:t>
      </w:r>
    </w:p>
    <w:p w14:paraId="700AF792" w14:textId="7BF4278E" w:rsidR="00372C43" w:rsidRPr="00A20E44" w:rsidRDefault="00BA5204" w:rsidP="00CF1A4C">
      <w:r w:rsidRPr="00A20E44">
        <w:t>Community Concerns Uganda Initiative (</w:t>
      </w:r>
      <w:proofErr w:type="spellStart"/>
      <w:r w:rsidRPr="00A20E44">
        <w:t>CCUg</w:t>
      </w:r>
      <w:proofErr w:type="spellEnd"/>
      <w:r w:rsidRPr="00A20E44">
        <w:t xml:space="preserve">) </w:t>
      </w:r>
      <w:r w:rsidR="00C06A82" w:rsidRPr="00A20E44">
        <w:t xml:space="preserve">greatly appreciates the entire team </w:t>
      </w:r>
      <w:r w:rsidRPr="00A20E44">
        <w:t>for the great wor</w:t>
      </w:r>
      <w:r w:rsidR="00250165" w:rsidRPr="00A20E44">
        <w:t>k delivered during the year 2021</w:t>
      </w:r>
      <w:r w:rsidRPr="00A20E44">
        <w:t xml:space="preserve">. This has been a tough year during which the team grappled with the effects of the COVID-19 pandemic.  </w:t>
      </w:r>
    </w:p>
    <w:p w14:paraId="620B012E" w14:textId="77777777" w:rsidR="00372C43" w:rsidRPr="00A20E44" w:rsidRDefault="00BA5204" w:rsidP="00CF1A4C">
      <w:r w:rsidRPr="00A20E44">
        <w:t xml:space="preserve">We are indeed thankful to our partners and donors who have provided funding for the projects to be implemented. Your continued support makes all of our work possible, and on behalf of the </w:t>
      </w:r>
      <w:proofErr w:type="spellStart"/>
      <w:r w:rsidRPr="00A20E44">
        <w:t>CCUg</w:t>
      </w:r>
      <w:proofErr w:type="spellEnd"/>
      <w:r w:rsidRPr="00A20E44">
        <w:t xml:space="preserve"> staff and the women and children we serve, we thank you very much for your generosity and pray that you will keep up with the spirit of giving.</w:t>
      </w:r>
    </w:p>
    <w:p w14:paraId="3674E819" w14:textId="269338F7" w:rsidR="00BA5204" w:rsidRPr="00A20E44" w:rsidRDefault="00800CDD" w:rsidP="00CF1A4C">
      <w:r w:rsidRPr="00A20E44">
        <w:t xml:space="preserve">We </w:t>
      </w:r>
      <w:r w:rsidR="00BA5204" w:rsidRPr="00A20E44">
        <w:t xml:space="preserve">thank the Executive Board of Trustees (BOT) for the advice and </w:t>
      </w:r>
      <w:r w:rsidR="000D678A" w:rsidRPr="00A20E44">
        <w:t>follow-</w:t>
      </w:r>
      <w:r w:rsidR="00BA5204" w:rsidRPr="00A20E44">
        <w:t xml:space="preserve">up on our work; we are indeed grateful. Not forgetting the members that engage with </w:t>
      </w:r>
      <w:r w:rsidR="000D678A" w:rsidRPr="00A20E44">
        <w:t xml:space="preserve">us </w:t>
      </w:r>
      <w:r w:rsidR="00BA5204" w:rsidRPr="00A20E44">
        <w:t xml:space="preserve">throughout the year, thank you for being available and allowing us to serve you. </w:t>
      </w:r>
    </w:p>
    <w:p w14:paraId="3DF8CECA" w14:textId="77777777" w:rsidR="00BA5204" w:rsidRPr="00A20E44" w:rsidRDefault="00BA5204" w:rsidP="00CF1A4C"/>
    <w:p w14:paraId="2B2FD954" w14:textId="77777777" w:rsidR="00D35BD9" w:rsidRPr="00CF1A4C" w:rsidRDefault="00D35BD9" w:rsidP="00621CD6">
      <w:pPr>
        <w:pStyle w:val="Heading1"/>
        <w:rPr>
          <w:rFonts w:asciiTheme="minorHAnsi" w:hAnsiTheme="minorHAnsi" w:cstheme="minorHAnsi"/>
          <w:noProof/>
        </w:rPr>
      </w:pPr>
      <w:bookmarkStart w:id="3" w:name="_Toc71555416"/>
    </w:p>
    <w:p w14:paraId="65B12F40" w14:textId="77777777" w:rsidR="00D35BD9" w:rsidRPr="00CF1A4C" w:rsidRDefault="00D35BD9" w:rsidP="00621CD6">
      <w:pPr>
        <w:pStyle w:val="Heading1"/>
        <w:rPr>
          <w:rFonts w:asciiTheme="minorHAnsi" w:hAnsiTheme="minorHAnsi" w:cstheme="minorHAnsi"/>
          <w:noProof/>
        </w:rPr>
      </w:pPr>
    </w:p>
    <w:p w14:paraId="596E8BE1" w14:textId="77777777" w:rsidR="00D35BD9" w:rsidRPr="00CF1A4C" w:rsidRDefault="00D35BD9" w:rsidP="00621CD6">
      <w:pPr>
        <w:pStyle w:val="Heading1"/>
        <w:rPr>
          <w:rFonts w:asciiTheme="minorHAnsi" w:hAnsiTheme="minorHAnsi" w:cstheme="minorHAnsi"/>
          <w:noProof/>
        </w:rPr>
      </w:pPr>
    </w:p>
    <w:p w14:paraId="00F92A95" w14:textId="77777777" w:rsidR="00D35BD9" w:rsidRPr="00CF1A4C" w:rsidRDefault="00D35BD9" w:rsidP="00621CD6">
      <w:pPr>
        <w:pStyle w:val="Heading1"/>
        <w:rPr>
          <w:rFonts w:asciiTheme="minorHAnsi" w:hAnsiTheme="minorHAnsi" w:cstheme="minorHAnsi"/>
          <w:noProof/>
        </w:rPr>
      </w:pPr>
    </w:p>
    <w:p w14:paraId="71E3428F" w14:textId="77777777" w:rsidR="00D35BD9" w:rsidRPr="00CF1A4C" w:rsidRDefault="00D35BD9" w:rsidP="00621CD6">
      <w:pPr>
        <w:pStyle w:val="Heading1"/>
        <w:rPr>
          <w:rFonts w:asciiTheme="minorHAnsi" w:hAnsiTheme="minorHAnsi" w:cstheme="minorHAnsi"/>
          <w:noProof/>
        </w:rPr>
      </w:pPr>
    </w:p>
    <w:p w14:paraId="367D5D24" w14:textId="77777777" w:rsidR="00D35BD9" w:rsidRPr="00CF1A4C" w:rsidRDefault="00D35BD9" w:rsidP="00621CD6">
      <w:pPr>
        <w:pStyle w:val="Heading1"/>
        <w:rPr>
          <w:rFonts w:asciiTheme="minorHAnsi" w:hAnsiTheme="minorHAnsi" w:cstheme="minorHAnsi"/>
          <w:noProof/>
        </w:rPr>
      </w:pPr>
    </w:p>
    <w:p w14:paraId="026AF065" w14:textId="77777777" w:rsidR="00D35BD9" w:rsidRPr="00CF1A4C" w:rsidRDefault="00D35BD9" w:rsidP="00621CD6">
      <w:pPr>
        <w:pStyle w:val="Heading1"/>
        <w:rPr>
          <w:rFonts w:asciiTheme="minorHAnsi" w:hAnsiTheme="minorHAnsi" w:cstheme="minorHAnsi"/>
          <w:noProof/>
        </w:rPr>
      </w:pPr>
    </w:p>
    <w:p w14:paraId="5B94FCA6" w14:textId="4525E340" w:rsidR="00D35BD9" w:rsidRPr="00CF1A4C" w:rsidRDefault="00D35BD9" w:rsidP="00621CD6">
      <w:pPr>
        <w:pStyle w:val="Heading1"/>
        <w:rPr>
          <w:rFonts w:asciiTheme="minorHAnsi" w:hAnsiTheme="minorHAnsi" w:cstheme="minorHAnsi"/>
          <w:noProof/>
        </w:rPr>
      </w:pPr>
    </w:p>
    <w:p w14:paraId="598BEA43" w14:textId="77777777" w:rsidR="00926EAD" w:rsidRPr="00CF1A4C" w:rsidRDefault="00926EAD" w:rsidP="00CF1A4C"/>
    <w:p w14:paraId="7DAD61B7" w14:textId="77777777" w:rsidR="00D35BD9" w:rsidRPr="00CF1A4C" w:rsidRDefault="00D35BD9" w:rsidP="00621CD6">
      <w:pPr>
        <w:pStyle w:val="Heading1"/>
        <w:rPr>
          <w:rFonts w:asciiTheme="minorHAnsi" w:hAnsiTheme="minorHAnsi" w:cstheme="minorHAnsi"/>
          <w:noProof/>
        </w:rPr>
      </w:pPr>
    </w:p>
    <w:p w14:paraId="7FE43F33" w14:textId="77777777" w:rsidR="00D35BD9" w:rsidRPr="00A20E44" w:rsidRDefault="00D35BD9" w:rsidP="00926EAD"/>
    <w:p w14:paraId="72598E8C" w14:textId="77777777" w:rsidR="00D35BD9" w:rsidRPr="00A20E44" w:rsidRDefault="00D35BD9" w:rsidP="00926EAD"/>
    <w:p w14:paraId="502049D7" w14:textId="30227F61" w:rsidR="00BA5204" w:rsidRPr="00CF1A4C" w:rsidRDefault="00D35BD9" w:rsidP="00621CD6">
      <w:pPr>
        <w:pStyle w:val="Heading1"/>
        <w:rPr>
          <w:rFonts w:asciiTheme="minorHAnsi" w:hAnsiTheme="minorHAnsi" w:cstheme="minorHAnsi"/>
          <w:noProof/>
        </w:rPr>
      </w:pPr>
      <w:bookmarkStart w:id="4" w:name="_Toc105573281"/>
      <w:r w:rsidRPr="00CF1A4C">
        <w:rPr>
          <w:rFonts w:asciiTheme="minorHAnsi" w:hAnsiTheme="minorHAnsi" w:cstheme="minorHAnsi"/>
          <w:noProof/>
        </w:rPr>
        <w:lastRenderedPageBreak/>
        <w:drawing>
          <wp:anchor distT="0" distB="0" distL="114300" distR="114300" simplePos="0" relativeHeight="251612160" behindDoc="0" locked="0" layoutInCell="1" allowOverlap="1" wp14:anchorId="6C891087" wp14:editId="3C7A9FBE">
            <wp:simplePos x="0" y="0"/>
            <wp:positionH relativeFrom="column">
              <wp:posOffset>-72390</wp:posOffset>
            </wp:positionH>
            <wp:positionV relativeFrom="paragraph">
              <wp:posOffset>310515</wp:posOffset>
            </wp:positionV>
            <wp:extent cx="1819275" cy="1920240"/>
            <wp:effectExtent l="0" t="0" r="9525" b="3810"/>
            <wp:wrapThrough wrapText="bothSides">
              <wp:wrapPolygon edited="0">
                <wp:start x="0" y="0"/>
                <wp:lineTo x="0" y="21429"/>
                <wp:lineTo x="21487" y="21429"/>
                <wp:lineTo x="21487" y="0"/>
                <wp:lineTo x="0" y="0"/>
              </wp:wrapPolygon>
            </wp:wrapThrough>
            <wp:docPr id="12" name="Picture 12" descr="C:\Users\johnny\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ny\002.jpg"/>
                    <pic:cNvPicPr>
                      <a:picLocks noChangeAspect="1" noChangeArrowheads="1"/>
                    </pic:cNvPicPr>
                  </pic:nvPicPr>
                  <pic:blipFill>
                    <a:blip r:embed="rId10"/>
                    <a:srcRect l="43589" t="20745" r="39744" b="65735"/>
                    <a:stretch>
                      <a:fillRect/>
                    </a:stretch>
                  </pic:blipFill>
                  <pic:spPr bwMode="auto">
                    <a:xfrm>
                      <a:off x="0" y="0"/>
                      <a:ext cx="1819275" cy="192024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52481E" w:rsidRPr="00CF1A4C">
        <w:rPr>
          <w:rFonts w:asciiTheme="minorHAnsi" w:hAnsiTheme="minorHAnsi" w:cstheme="minorHAnsi"/>
          <w:noProof/>
        </w:rPr>
        <w:t xml:space="preserve">Message from </w:t>
      </w:r>
      <w:r w:rsidR="0052481E" w:rsidRPr="00CF1A4C">
        <w:rPr>
          <w:rFonts w:asciiTheme="minorHAnsi" w:hAnsiTheme="minorHAnsi" w:cstheme="minorHAnsi"/>
        </w:rPr>
        <w:t>the</w:t>
      </w:r>
      <w:r w:rsidR="0052481E" w:rsidRPr="00CF1A4C">
        <w:rPr>
          <w:rFonts w:asciiTheme="minorHAnsi" w:hAnsiTheme="minorHAnsi" w:cstheme="minorHAnsi"/>
          <w:noProof/>
        </w:rPr>
        <w:t xml:space="preserve"> Chairperson</w:t>
      </w:r>
      <w:bookmarkEnd w:id="3"/>
      <w:bookmarkEnd w:id="4"/>
    </w:p>
    <w:p w14:paraId="750DB3CE" w14:textId="47B1FC70" w:rsidR="007F17FA" w:rsidRPr="00A20E44" w:rsidRDefault="00AD2033" w:rsidP="00926EAD">
      <w:r w:rsidRPr="00A20E44">
        <w:t>On behalf of the Board of Trustees</w:t>
      </w:r>
      <w:r w:rsidR="00E55841" w:rsidRPr="00A20E44">
        <w:t xml:space="preserve"> (BOT) we extend our sincere gratitude to</w:t>
      </w:r>
      <w:r w:rsidR="00C35C9F" w:rsidRPr="00A20E44">
        <w:t xml:space="preserve"> our dea</w:t>
      </w:r>
      <w:r w:rsidR="00E55841" w:rsidRPr="00A20E44">
        <w:t>r friends, partners</w:t>
      </w:r>
      <w:r w:rsidR="000D678A" w:rsidRPr="00A20E44">
        <w:t>,</w:t>
      </w:r>
      <w:r w:rsidR="00E55841" w:rsidRPr="00A20E44">
        <w:t xml:space="preserve"> and </w:t>
      </w:r>
      <w:r w:rsidR="002240D8" w:rsidRPr="00A20E44">
        <w:t>donors for</w:t>
      </w:r>
      <w:r w:rsidR="00C35C9F" w:rsidRPr="00A20E44">
        <w:t xml:space="preserve"> the journey you h</w:t>
      </w:r>
      <w:r w:rsidR="002C0AA3" w:rsidRPr="00A20E44">
        <w:t xml:space="preserve">ave </w:t>
      </w:r>
      <w:r w:rsidR="003C21B0" w:rsidRPr="00AB44D3">
        <w:t>taken</w:t>
      </w:r>
      <w:r w:rsidR="003C21B0" w:rsidRPr="00A20E44">
        <w:t xml:space="preserve"> </w:t>
      </w:r>
      <w:r w:rsidR="002C0AA3" w:rsidRPr="00A20E44">
        <w:t>with us this year 2021</w:t>
      </w:r>
      <w:r w:rsidR="00C35C9F" w:rsidRPr="00A20E44">
        <w:t>. Great</w:t>
      </w:r>
      <w:r w:rsidR="004C067E" w:rsidRPr="00A20E44">
        <w:t xml:space="preserve"> thanks to the Almighty God who</w:t>
      </w:r>
      <w:r w:rsidR="00C35C9F" w:rsidRPr="00A20E44">
        <w:t xml:space="preserve"> has enabled </w:t>
      </w:r>
      <w:r w:rsidR="002240D8" w:rsidRPr="00A20E44">
        <w:t xml:space="preserve">us </w:t>
      </w:r>
      <w:r w:rsidR="000D678A" w:rsidRPr="00A20E44">
        <w:t xml:space="preserve">to </w:t>
      </w:r>
      <w:r w:rsidR="002240D8" w:rsidRPr="00A20E44">
        <w:t>sail</w:t>
      </w:r>
      <w:r w:rsidR="00C35C9F" w:rsidRPr="00A20E44">
        <w:t xml:space="preserve"> through this</w:t>
      </w:r>
      <w:r w:rsidR="006E1F80" w:rsidRPr="00A20E44">
        <w:t xml:space="preserve"> </w:t>
      </w:r>
      <w:r w:rsidR="006C1A44" w:rsidRPr="00A20E44">
        <w:t>very difficult</w:t>
      </w:r>
      <w:r w:rsidR="006E1F80" w:rsidRPr="00A20E44">
        <w:t xml:space="preserve"> year with good health.</w:t>
      </w:r>
    </w:p>
    <w:p w14:paraId="578AE26F" w14:textId="2B61F76A" w:rsidR="006E1F80" w:rsidRPr="00A20E44" w:rsidRDefault="00081318" w:rsidP="00926EAD">
      <w:r w:rsidRPr="00A20E44">
        <w:t xml:space="preserve"> W</w:t>
      </w:r>
      <w:r w:rsidR="006E1F80" w:rsidRPr="00A20E44">
        <w:t xml:space="preserve">e </w:t>
      </w:r>
      <w:r w:rsidR="002344D2" w:rsidRPr="00A20E44">
        <w:t xml:space="preserve">extend our gratitude </w:t>
      </w:r>
      <w:r w:rsidR="00311427" w:rsidRPr="00A20E44">
        <w:t>t</w:t>
      </w:r>
      <w:r w:rsidR="002344D2" w:rsidRPr="00A20E44">
        <w:t>o</w:t>
      </w:r>
      <w:r w:rsidR="00311427" w:rsidRPr="00A20E44">
        <w:t xml:space="preserve"> our </w:t>
      </w:r>
      <w:r w:rsidR="00B33F2B" w:rsidRPr="00A20E44">
        <w:t>staff</w:t>
      </w:r>
      <w:r w:rsidR="007B3802" w:rsidRPr="00A20E44">
        <w:t xml:space="preserve"> who</w:t>
      </w:r>
      <w:r w:rsidR="00311427" w:rsidRPr="00A20E44">
        <w:t xml:space="preserve"> continue</w:t>
      </w:r>
      <w:r w:rsidR="007B3802" w:rsidRPr="00A20E44">
        <w:t>d</w:t>
      </w:r>
      <w:r w:rsidR="00311427" w:rsidRPr="00A20E44">
        <w:t xml:space="preserve"> working </w:t>
      </w:r>
      <w:proofErr w:type="gramStart"/>
      <w:r w:rsidR="007B3802" w:rsidRPr="00A20E44">
        <w:t xml:space="preserve">in </w:t>
      </w:r>
      <w:r w:rsidR="003D1474" w:rsidRPr="00A20E44">
        <w:t xml:space="preserve"> </w:t>
      </w:r>
      <w:r w:rsidR="006E5D6B" w:rsidRPr="00A20E44">
        <w:t>the</w:t>
      </w:r>
      <w:proofErr w:type="gramEnd"/>
      <w:r w:rsidR="006E5D6B" w:rsidRPr="00A20E44">
        <w:t xml:space="preserve"> midst of the COVID-19 lockdown restrict</w:t>
      </w:r>
      <w:r w:rsidR="00024D7C" w:rsidRPr="00A20E44">
        <w:t xml:space="preserve">ions </w:t>
      </w:r>
      <w:r w:rsidR="003A0482" w:rsidRPr="00A20E44">
        <w:t xml:space="preserve">making sure that services reached the </w:t>
      </w:r>
      <w:r w:rsidR="00ED0145" w:rsidRPr="00A20E44">
        <w:t>beneficiary co</w:t>
      </w:r>
      <w:r w:rsidR="00311427" w:rsidRPr="00A20E44">
        <w:t>mmunities</w:t>
      </w:r>
      <w:r w:rsidR="002240D8" w:rsidRPr="00A20E44">
        <w:t>.</w:t>
      </w:r>
      <w:r w:rsidR="00FA482D" w:rsidRPr="00A20E44">
        <w:t xml:space="preserve"> The achievements we registered </w:t>
      </w:r>
      <w:r w:rsidR="000D678A" w:rsidRPr="00A20E44">
        <w:t>despite</w:t>
      </w:r>
      <w:r w:rsidR="00396C6F" w:rsidRPr="00A20E44">
        <w:t xml:space="preserve"> the challenges posed by the pandemic are a </w:t>
      </w:r>
      <w:r w:rsidR="00BC7A71" w:rsidRPr="00A20E44">
        <w:t>testimony to</w:t>
      </w:r>
      <w:r w:rsidR="00396C6F" w:rsidRPr="00A20E44">
        <w:t xml:space="preserve"> </w:t>
      </w:r>
      <w:r w:rsidR="00D6614A" w:rsidRPr="00A20E44">
        <w:t>the industriousness and dedication of our staff to serv</w:t>
      </w:r>
      <w:r w:rsidR="00BC7A71" w:rsidRPr="00A20E44">
        <w:t>ing</w:t>
      </w:r>
      <w:r w:rsidR="00D6614A" w:rsidRPr="00A20E44">
        <w:t xml:space="preserve"> the community.</w:t>
      </w:r>
    </w:p>
    <w:p w14:paraId="1C1F3B91" w14:textId="139BA3D2" w:rsidR="007F211E" w:rsidRPr="00A20E44" w:rsidRDefault="007F211E" w:rsidP="00926EAD">
      <w:r w:rsidRPr="00A20E44">
        <w:t xml:space="preserve">Special thanks </w:t>
      </w:r>
      <w:r w:rsidR="003D1474" w:rsidRPr="00A20E44">
        <w:t>go to our partners</w:t>
      </w:r>
      <w:r w:rsidR="00A22719" w:rsidRPr="00A20E44">
        <w:t xml:space="preserve"> and donors,  especially </w:t>
      </w:r>
      <w:r w:rsidR="001F306D" w:rsidRPr="00A20E44">
        <w:t xml:space="preserve">Amplify Change, </w:t>
      </w:r>
      <w:r w:rsidR="00FC4DC6" w:rsidRPr="00A20E44">
        <w:t xml:space="preserve">EU </w:t>
      </w:r>
      <w:bookmarkStart w:id="5" w:name="_GoBack"/>
      <w:bookmarkEnd w:id="5"/>
      <w:r w:rsidR="00FC4DC6" w:rsidRPr="00AB44D3">
        <w:t>–</w:t>
      </w:r>
      <w:r w:rsidR="003C21B0" w:rsidRPr="00AB44D3">
        <w:t xml:space="preserve"> </w:t>
      </w:r>
      <w:r w:rsidR="00FC4DC6" w:rsidRPr="00AB44D3">
        <w:t>Can</w:t>
      </w:r>
      <w:r w:rsidR="00FC4DC6" w:rsidRPr="00A20E44">
        <w:t xml:space="preserve"> Aid, </w:t>
      </w:r>
      <w:r w:rsidR="00874B03" w:rsidRPr="00A20E44">
        <w:t>Elevate partners for Education</w:t>
      </w:r>
      <w:r w:rsidR="00A524A2" w:rsidRPr="00A20E44">
        <w:t xml:space="preserve"> </w:t>
      </w:r>
      <w:r w:rsidR="00874B03" w:rsidRPr="00A20E44">
        <w:t xml:space="preserve"> </w:t>
      </w:r>
      <w:r w:rsidR="00C90F6F" w:rsidRPr="00A20E44">
        <w:t xml:space="preserve">and </w:t>
      </w:r>
      <w:r w:rsidR="002C6F30" w:rsidRPr="00A20E44">
        <w:t>the Local governments</w:t>
      </w:r>
      <w:r w:rsidR="005C6599" w:rsidRPr="00A20E44">
        <w:t xml:space="preserve"> for the invaluable support without</w:t>
      </w:r>
      <w:r w:rsidR="00D73290" w:rsidRPr="00A20E44">
        <w:t xml:space="preserve"> which</w:t>
      </w:r>
      <w:r w:rsidR="005C6599" w:rsidRPr="00A20E44">
        <w:t xml:space="preserve"> it would have been difficult to</w:t>
      </w:r>
      <w:r w:rsidR="00D73290" w:rsidRPr="00A20E44">
        <w:t xml:space="preserve"> score</w:t>
      </w:r>
      <w:r w:rsidR="005C6599" w:rsidRPr="00A20E44">
        <w:t xml:space="preserve"> the successes</w:t>
      </w:r>
      <w:r w:rsidR="00821FED" w:rsidRPr="00A20E44">
        <w:t xml:space="preserve"> </w:t>
      </w:r>
      <w:proofErr w:type="spellStart"/>
      <w:r w:rsidR="000D678A" w:rsidRPr="00A20E44">
        <w:t>CCUg</w:t>
      </w:r>
      <w:proofErr w:type="spellEnd"/>
      <w:r w:rsidR="000D678A" w:rsidRPr="00A20E44">
        <w:t xml:space="preserve"> </w:t>
      </w:r>
      <w:r w:rsidR="00D73290" w:rsidRPr="00A20E44">
        <w:t xml:space="preserve">has registered this far. </w:t>
      </w:r>
    </w:p>
    <w:p w14:paraId="067A75C3" w14:textId="1FDDA2DE" w:rsidR="005C667C" w:rsidRPr="00A20E44" w:rsidRDefault="005C667C" w:rsidP="00926EAD">
      <w:r w:rsidRPr="00A20E44">
        <w:t xml:space="preserve">We </w:t>
      </w:r>
      <w:r w:rsidR="00125B96" w:rsidRPr="00A20E44">
        <w:t>pray and look forward to even more success</w:t>
      </w:r>
      <w:r w:rsidR="00F94B13" w:rsidRPr="00A20E44">
        <w:t xml:space="preserve"> </w:t>
      </w:r>
      <w:r w:rsidR="003A53A5" w:rsidRPr="00A20E44">
        <w:t xml:space="preserve">in the </w:t>
      </w:r>
      <w:r w:rsidR="002C0AA3" w:rsidRPr="00A20E44">
        <w:t>coming year 2022</w:t>
      </w:r>
      <w:r w:rsidR="00F94B13" w:rsidRPr="00A20E44">
        <w:t>!</w:t>
      </w:r>
    </w:p>
    <w:p w14:paraId="65842040" w14:textId="77777777" w:rsidR="005C667C" w:rsidRPr="00A20E44" w:rsidRDefault="005C667C" w:rsidP="00926EAD"/>
    <w:p w14:paraId="18D61E21" w14:textId="562D16F3" w:rsidR="005C667C" w:rsidRPr="00A20E44" w:rsidRDefault="003A53A5" w:rsidP="00926EAD">
      <w:r w:rsidRPr="00A20E44">
        <w:t>W</w:t>
      </w:r>
      <w:r w:rsidR="00AD2033" w:rsidRPr="00A20E44">
        <w:t>arm regards,</w:t>
      </w:r>
    </w:p>
    <w:p w14:paraId="397108BD" w14:textId="77777777" w:rsidR="00AD2033" w:rsidRPr="00A20E44" w:rsidRDefault="00AD2033" w:rsidP="00926EAD"/>
    <w:p w14:paraId="406903B7" w14:textId="2F57D42E" w:rsidR="00AD2033" w:rsidRPr="00A20E44" w:rsidRDefault="00AD2033" w:rsidP="00926EAD">
      <w:r w:rsidRPr="00A20E44">
        <w:t xml:space="preserve">Dr. </w:t>
      </w:r>
      <w:proofErr w:type="spellStart"/>
      <w:r w:rsidRPr="00A20E44">
        <w:t>Nabongo</w:t>
      </w:r>
      <w:proofErr w:type="spellEnd"/>
      <w:r w:rsidRPr="00A20E44">
        <w:t xml:space="preserve"> Patrick</w:t>
      </w:r>
    </w:p>
    <w:p w14:paraId="5773AA1F" w14:textId="5AE32CC7" w:rsidR="00AD2033" w:rsidRPr="00A20E44" w:rsidRDefault="003A53A5" w:rsidP="00926EAD">
      <w:r w:rsidRPr="00A20E44">
        <w:t>Chairman</w:t>
      </w:r>
      <w:r w:rsidR="00A27107" w:rsidRPr="00A20E44">
        <w:t xml:space="preserve"> Board of Trustees</w:t>
      </w:r>
    </w:p>
    <w:p w14:paraId="29B7D615" w14:textId="654A2453" w:rsidR="00926EAD" w:rsidRPr="00CF1A4C" w:rsidRDefault="00926EAD">
      <w:pPr>
        <w:autoSpaceDE/>
        <w:autoSpaceDN/>
        <w:adjustRightInd/>
        <w:spacing w:after="0" w:line="240" w:lineRule="auto"/>
        <w:jc w:val="left"/>
        <w:rPr>
          <w:rFonts w:eastAsiaTheme="majorEastAsia"/>
          <w:b/>
          <w:bCs/>
          <w:color w:val="00B050"/>
          <w:sz w:val="28"/>
          <w:szCs w:val="28"/>
        </w:rPr>
      </w:pPr>
      <w:r w:rsidRPr="00A20E44">
        <w:br w:type="page"/>
      </w:r>
    </w:p>
    <w:p w14:paraId="5D1DE548" w14:textId="4F916C94" w:rsidR="00823C00" w:rsidRPr="00CF1A4C" w:rsidRDefault="0052481E" w:rsidP="00621CD6">
      <w:pPr>
        <w:pStyle w:val="Heading1"/>
        <w:rPr>
          <w:rFonts w:asciiTheme="minorHAnsi" w:hAnsiTheme="minorHAnsi" w:cstheme="minorHAnsi"/>
        </w:rPr>
      </w:pPr>
      <w:bookmarkStart w:id="6" w:name="_Toc71555417"/>
      <w:bookmarkStart w:id="7" w:name="_Toc105573282"/>
      <w:r w:rsidRPr="00CF1A4C">
        <w:rPr>
          <w:rFonts w:asciiTheme="minorHAnsi" w:hAnsiTheme="minorHAnsi" w:cstheme="minorHAnsi"/>
        </w:rPr>
        <w:lastRenderedPageBreak/>
        <w:t>Message from the Managing Director</w:t>
      </w:r>
      <w:bookmarkEnd w:id="6"/>
      <w:bookmarkEnd w:id="7"/>
    </w:p>
    <w:p w14:paraId="577DB127" w14:textId="39513555" w:rsidR="00FB6191" w:rsidRPr="00A20E44" w:rsidRDefault="00D35BD9" w:rsidP="00FB6191">
      <w:pPr>
        <w:pStyle w:val="Default"/>
        <w:spacing w:line="360" w:lineRule="auto"/>
        <w:rPr>
          <w:rFonts w:asciiTheme="minorHAnsi" w:hAnsiTheme="minorHAnsi" w:cstheme="minorHAnsi"/>
          <w:b/>
          <w:bCs/>
          <w:sz w:val="23"/>
          <w:szCs w:val="23"/>
        </w:rPr>
      </w:pPr>
      <w:r w:rsidRPr="00A20E44">
        <w:rPr>
          <w:rFonts w:asciiTheme="minorHAnsi" w:hAnsiTheme="minorHAnsi" w:cstheme="minorHAnsi"/>
          <w:b/>
          <w:noProof/>
          <w:sz w:val="23"/>
          <w:szCs w:val="23"/>
        </w:rPr>
        <w:drawing>
          <wp:anchor distT="0" distB="0" distL="114300" distR="114300" simplePos="0" relativeHeight="251696128" behindDoc="0" locked="0" layoutInCell="1" allowOverlap="1" wp14:anchorId="5AB0F63E" wp14:editId="7B77C7D4">
            <wp:simplePos x="0" y="0"/>
            <wp:positionH relativeFrom="column">
              <wp:posOffset>-46990</wp:posOffset>
            </wp:positionH>
            <wp:positionV relativeFrom="paragraph">
              <wp:posOffset>59690</wp:posOffset>
            </wp:positionV>
            <wp:extent cx="1248410" cy="1668780"/>
            <wp:effectExtent l="0" t="0" r="8890" b="7620"/>
            <wp:wrapSquare wrapText="bothSides"/>
            <wp:docPr id="1" name="Picture 1" descr="C:\Users\BRENDA\Pictures\Saved Pictures\BD Camera\IMG_20190808_1822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RENDA\Pictures\Saved Pictures\BD Camera\IMG_20190808_182252.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48410" cy="16687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99BD43" w14:textId="122E27F0" w:rsidR="00181AA6" w:rsidRPr="00A20E44" w:rsidRDefault="007868F5" w:rsidP="00CF1A4C">
      <w:r w:rsidRPr="00A20E44">
        <w:t xml:space="preserve">On behalf of </w:t>
      </w:r>
      <w:proofErr w:type="spellStart"/>
      <w:r w:rsidRPr="00A20E44">
        <w:t>CCUg</w:t>
      </w:r>
      <w:proofErr w:type="spellEnd"/>
      <w:r w:rsidRPr="00A20E44">
        <w:t xml:space="preserve"> </w:t>
      </w:r>
      <w:r w:rsidR="00AD1DB6" w:rsidRPr="00A20E44">
        <w:t xml:space="preserve">  </w:t>
      </w:r>
      <w:r w:rsidRPr="00A20E44">
        <w:t>I thank</w:t>
      </w:r>
      <w:r w:rsidR="00181AA6" w:rsidRPr="00A20E44">
        <w:t xml:space="preserve"> God who has enabled us </w:t>
      </w:r>
      <w:r w:rsidR="000D678A" w:rsidRPr="00A20E44">
        <w:t xml:space="preserve">to </w:t>
      </w:r>
      <w:r w:rsidR="00650C03" w:rsidRPr="00A20E44">
        <w:t>come to the end of</w:t>
      </w:r>
      <w:r w:rsidR="00AD1DB6" w:rsidRPr="00A20E44">
        <w:t xml:space="preserve"> 202</w:t>
      </w:r>
      <w:r w:rsidR="002C0AA3" w:rsidRPr="00A20E44">
        <w:t>1</w:t>
      </w:r>
      <w:r w:rsidR="00650C03" w:rsidRPr="00A20E44">
        <w:t xml:space="preserve"> and </w:t>
      </w:r>
      <w:r w:rsidR="006F0F9A" w:rsidRPr="00A20E44">
        <w:t xml:space="preserve">to </w:t>
      </w:r>
      <w:r w:rsidR="00650C03" w:rsidRPr="00A20E44">
        <w:t>register</w:t>
      </w:r>
      <w:r w:rsidR="00AD1DB6" w:rsidRPr="00A20E44">
        <w:t xml:space="preserve"> </w:t>
      </w:r>
      <w:r w:rsidR="006F0F9A" w:rsidRPr="00A20E44">
        <w:t>great achievements</w:t>
      </w:r>
      <w:r w:rsidR="00281AFF" w:rsidRPr="00A20E44">
        <w:t>.</w:t>
      </w:r>
      <w:r w:rsidR="004F4630" w:rsidRPr="00A20E44">
        <w:t xml:space="preserve"> </w:t>
      </w:r>
      <w:r w:rsidRPr="00A20E44">
        <w:t>I</w:t>
      </w:r>
      <w:r w:rsidR="006F0F9A" w:rsidRPr="00A20E44">
        <w:t xml:space="preserve"> thank Him</w:t>
      </w:r>
      <w:r w:rsidR="00281AFF" w:rsidRPr="00A20E44">
        <w:t xml:space="preserve"> for the gift of life</w:t>
      </w:r>
      <w:r w:rsidR="00181AA6" w:rsidRPr="00A20E44">
        <w:t xml:space="preserve"> amidst the COVID-19 </w:t>
      </w:r>
      <w:r w:rsidR="001731E9" w:rsidRPr="00A20E44">
        <w:t>pandemic that has taken many lives</w:t>
      </w:r>
      <w:r w:rsidR="003C21B0" w:rsidRPr="00EB776F">
        <w:t>.</w:t>
      </w:r>
      <w:r w:rsidR="003C21B0" w:rsidRPr="00A20E44">
        <w:t xml:space="preserve"> </w:t>
      </w:r>
      <w:r w:rsidR="006F0F9A" w:rsidRPr="00A20E44">
        <w:t>H</w:t>
      </w:r>
      <w:r w:rsidR="00095AB0" w:rsidRPr="00A20E44">
        <w:t>e has kept us and you</w:t>
      </w:r>
      <w:r w:rsidR="001731E9" w:rsidRPr="00A20E44">
        <w:t>. He has al</w:t>
      </w:r>
      <w:r w:rsidR="00617F55" w:rsidRPr="00A20E44">
        <w:t>so</w:t>
      </w:r>
      <w:r w:rsidR="001731E9" w:rsidRPr="00A20E44">
        <w:t xml:space="preserve"> blessed us </w:t>
      </w:r>
      <w:r w:rsidR="00617F55" w:rsidRPr="00A20E44">
        <w:t>with funding to be able to extend our services to the communities where we are serving.</w:t>
      </w:r>
      <w:r w:rsidRPr="00A20E44">
        <w:t xml:space="preserve"> </w:t>
      </w:r>
    </w:p>
    <w:p w14:paraId="04CCC42D" w14:textId="25F5597E" w:rsidR="007868F5" w:rsidRPr="00A20E44" w:rsidRDefault="00095AB0" w:rsidP="00CF1A4C">
      <w:r w:rsidRPr="00A20E44">
        <w:t xml:space="preserve">I would like to </w:t>
      </w:r>
      <w:r w:rsidR="00181AA6" w:rsidRPr="00A20E44">
        <w:t>thank</w:t>
      </w:r>
      <w:r w:rsidRPr="00A20E44">
        <w:t xml:space="preserve"> our</w:t>
      </w:r>
      <w:r w:rsidR="000C1161" w:rsidRPr="00A20E44">
        <w:t xml:space="preserve"> Consultative </w:t>
      </w:r>
      <w:r w:rsidR="006E1A23" w:rsidRPr="00A20E44">
        <w:t>Panel</w:t>
      </w:r>
      <w:r w:rsidR="003C21B0" w:rsidRPr="00AE41DF">
        <w:t>,</w:t>
      </w:r>
      <w:r w:rsidR="003C21B0" w:rsidRPr="00A20E44">
        <w:t xml:space="preserve"> </w:t>
      </w:r>
      <w:r w:rsidR="000C1161" w:rsidRPr="00A20E44">
        <w:t>the</w:t>
      </w:r>
      <w:r w:rsidRPr="00A20E44">
        <w:t xml:space="preserve"> Senior Advisor</w:t>
      </w:r>
      <w:r w:rsidR="000C1161" w:rsidRPr="00A20E44">
        <w:t xml:space="preserve"> and </w:t>
      </w:r>
      <w:r w:rsidR="006E1A23" w:rsidRPr="00A20E44">
        <w:t>international Partnership</w:t>
      </w:r>
      <w:r w:rsidRPr="00A20E44">
        <w:t xml:space="preserve"> </w:t>
      </w:r>
      <w:r w:rsidR="006E1A23" w:rsidRPr="00A20E44">
        <w:t xml:space="preserve">Coordinator </w:t>
      </w:r>
      <w:r w:rsidRPr="00A20E44">
        <w:t xml:space="preserve">who </w:t>
      </w:r>
      <w:r w:rsidR="000C1161" w:rsidRPr="00A20E44">
        <w:t xml:space="preserve">support us greatly without getting tired, </w:t>
      </w:r>
      <w:r w:rsidR="00FA0879" w:rsidRPr="00A20E44">
        <w:t xml:space="preserve">our </w:t>
      </w:r>
      <w:r w:rsidR="003C21B0" w:rsidRPr="00A20E44">
        <w:t xml:space="preserve">Board of Trustees </w:t>
      </w:r>
      <w:r w:rsidR="00FA0879" w:rsidRPr="00A20E44">
        <w:t xml:space="preserve">who are always there to guide us, </w:t>
      </w:r>
      <w:r w:rsidR="000D678A" w:rsidRPr="00A20E44">
        <w:t xml:space="preserve">and </w:t>
      </w:r>
      <w:r w:rsidR="00FA0879" w:rsidRPr="00A20E44">
        <w:t>donors who funded our projects to put a smile on all those we serve, partners and friends</w:t>
      </w:r>
      <w:r w:rsidR="008B5313" w:rsidRPr="00A20E44">
        <w:t>. We are indeed grateful.</w:t>
      </w:r>
    </w:p>
    <w:p w14:paraId="51876642" w14:textId="50770A65" w:rsidR="008B5313" w:rsidRPr="00A20E44" w:rsidRDefault="008B5313" w:rsidP="00CF1A4C">
      <w:r w:rsidRPr="00A20E44">
        <w:t xml:space="preserve">I would like to thank Amplify Change, </w:t>
      </w:r>
      <w:r w:rsidR="004F4630" w:rsidRPr="00A20E44">
        <w:t xml:space="preserve">GIZ, EU- Can Aid, </w:t>
      </w:r>
      <w:r w:rsidRPr="00A20E44">
        <w:t xml:space="preserve">Elevate Partners for Education, </w:t>
      </w:r>
      <w:r w:rsidR="00A800B2" w:rsidRPr="00A20E44">
        <w:t>Global Giving,</w:t>
      </w:r>
      <w:r w:rsidRPr="00A20E44">
        <w:t xml:space="preserve"> Giving Way</w:t>
      </w:r>
      <w:r w:rsidR="000D678A" w:rsidRPr="00A20E44">
        <w:t>,</w:t>
      </w:r>
      <w:r w:rsidR="00A800B2" w:rsidRPr="00A20E44">
        <w:t xml:space="preserve"> and all individual donors</w:t>
      </w:r>
      <w:r w:rsidRPr="00A20E44">
        <w:t xml:space="preserve"> </w:t>
      </w:r>
      <w:r w:rsidR="002C0AA3" w:rsidRPr="00A20E44">
        <w:t>for all the funding for 2021</w:t>
      </w:r>
      <w:r w:rsidR="003C21B0" w:rsidRPr="00AE41DF">
        <w:t>. W</w:t>
      </w:r>
      <w:r w:rsidR="00676BE9" w:rsidRPr="00AE41DF">
        <w:t>e</w:t>
      </w:r>
      <w:r w:rsidR="00676BE9" w:rsidRPr="00A20E44">
        <w:t xml:space="preserve"> were able to serve because you entrusted us with your funds. We hope that this partnership continues</w:t>
      </w:r>
      <w:r w:rsidR="002B0587" w:rsidRPr="00A20E44">
        <w:t xml:space="preserve"> to grow bigger to better serve our community </w:t>
      </w:r>
      <w:r w:rsidR="000D678A" w:rsidRPr="00A20E44">
        <w:t xml:space="preserve">in </w:t>
      </w:r>
      <w:r w:rsidR="002B0587" w:rsidRPr="00A20E44">
        <w:t>the coming year.</w:t>
      </w:r>
    </w:p>
    <w:p w14:paraId="6D03E60D" w14:textId="740AF0D9" w:rsidR="006F3868" w:rsidRPr="00A20E44" w:rsidRDefault="002B0587" w:rsidP="00CF1A4C">
      <w:r w:rsidRPr="00A20E44">
        <w:t xml:space="preserve">I thank so much </w:t>
      </w:r>
      <w:r w:rsidR="006F3868" w:rsidRPr="00A20E44">
        <w:t>the entire</w:t>
      </w:r>
      <w:r w:rsidRPr="00A20E44">
        <w:t xml:space="preserve"> </w:t>
      </w:r>
      <w:proofErr w:type="spellStart"/>
      <w:r w:rsidRPr="00A20E44">
        <w:t>CCUg</w:t>
      </w:r>
      <w:proofErr w:type="spellEnd"/>
      <w:r w:rsidRPr="00A20E44">
        <w:t xml:space="preserve"> team for working </w:t>
      </w:r>
      <w:r w:rsidR="006F3868" w:rsidRPr="00A20E44">
        <w:t>tirelessly</w:t>
      </w:r>
      <w:r w:rsidRPr="00A20E44">
        <w:t xml:space="preserve"> to </w:t>
      </w:r>
      <w:r w:rsidR="008E1871" w:rsidRPr="00A20E44">
        <w:t>see that people’s lives change.</w:t>
      </w:r>
    </w:p>
    <w:p w14:paraId="499D7B9B" w14:textId="12295240" w:rsidR="006F3868" w:rsidRPr="00A20E44" w:rsidRDefault="006F3868" w:rsidP="00CF1A4C">
      <w:r w:rsidRPr="00A20E44">
        <w:t xml:space="preserve">It is </w:t>
      </w:r>
      <w:r w:rsidR="00DA6EED" w:rsidRPr="00A20E44">
        <w:t>in this spirit of accountab</w:t>
      </w:r>
      <w:r w:rsidR="00A800B2" w:rsidRPr="00A20E44">
        <w:t xml:space="preserve">ility that I present </w:t>
      </w:r>
      <w:proofErr w:type="spellStart"/>
      <w:r w:rsidR="00A800B2" w:rsidRPr="00A20E44">
        <w:t>CCUg’s</w:t>
      </w:r>
      <w:proofErr w:type="spellEnd"/>
      <w:r w:rsidR="00A800B2" w:rsidRPr="00A20E44">
        <w:t xml:space="preserve"> 2021</w:t>
      </w:r>
      <w:r w:rsidR="00DA6EED" w:rsidRPr="00A20E44">
        <w:t xml:space="preserve"> Annual Report.</w:t>
      </w:r>
    </w:p>
    <w:p w14:paraId="309B329D" w14:textId="6BD68A3B" w:rsidR="00DA6EED" w:rsidRPr="00A20E44" w:rsidRDefault="00EE1147" w:rsidP="00CF1A4C">
      <w:r w:rsidRPr="00A20E44">
        <w:rPr>
          <w:noProof/>
        </w:rPr>
        <w:drawing>
          <wp:inline distT="0" distB="0" distL="0" distR="0" wp14:anchorId="2081EBC7" wp14:editId="333EEBD0">
            <wp:extent cx="523875" cy="257175"/>
            <wp:effectExtent l="0" t="0" r="9525" b="9525"/>
            <wp:docPr id="8" name="Picture 1" descr="Description: Description: C:\Users\BRENDA\Desktop\sig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C:\Users\BRENDA\Desktop\sign.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3875" cy="257175"/>
                    </a:xfrm>
                    <a:prstGeom prst="rect">
                      <a:avLst/>
                    </a:prstGeom>
                    <a:noFill/>
                    <a:ln>
                      <a:noFill/>
                    </a:ln>
                  </pic:spPr>
                </pic:pic>
              </a:graphicData>
            </a:graphic>
          </wp:inline>
        </w:drawing>
      </w:r>
    </w:p>
    <w:p w14:paraId="4CF171C6" w14:textId="1E7B8F0B" w:rsidR="00DA6EED" w:rsidRPr="00A20E44" w:rsidRDefault="00DA6EED" w:rsidP="00CF1A4C">
      <w:r w:rsidRPr="00A20E44">
        <w:t>With warm regards,</w:t>
      </w:r>
    </w:p>
    <w:p w14:paraId="58ED631E" w14:textId="28DF8EDB" w:rsidR="00C74940" w:rsidRPr="00A20E44" w:rsidRDefault="00D35BD9" w:rsidP="00926EAD">
      <w:proofErr w:type="spellStart"/>
      <w:r w:rsidRPr="00A20E44">
        <w:t>Nakirya</w:t>
      </w:r>
      <w:proofErr w:type="spellEnd"/>
      <w:r w:rsidRPr="00A20E44">
        <w:t xml:space="preserve"> Brenda Doreen</w:t>
      </w:r>
    </w:p>
    <w:p w14:paraId="2F325741" w14:textId="77777777" w:rsidR="00EB776F" w:rsidRDefault="00EB776F" w:rsidP="00621CD6">
      <w:pPr>
        <w:pStyle w:val="Heading1"/>
        <w:rPr>
          <w:rFonts w:asciiTheme="minorHAnsi" w:hAnsiTheme="minorHAnsi" w:cstheme="minorHAnsi"/>
        </w:rPr>
      </w:pPr>
      <w:bookmarkStart w:id="8" w:name="_Toc105573283"/>
    </w:p>
    <w:p w14:paraId="394A1395" w14:textId="77777777" w:rsidR="00EB776F" w:rsidRDefault="00EB776F" w:rsidP="00621CD6">
      <w:pPr>
        <w:pStyle w:val="Heading1"/>
        <w:rPr>
          <w:rFonts w:asciiTheme="minorHAnsi" w:hAnsiTheme="minorHAnsi" w:cstheme="minorHAnsi"/>
        </w:rPr>
      </w:pPr>
    </w:p>
    <w:p w14:paraId="69DE1318" w14:textId="77777777" w:rsidR="00EB776F" w:rsidRDefault="00EB776F" w:rsidP="00621CD6">
      <w:pPr>
        <w:pStyle w:val="Heading1"/>
        <w:rPr>
          <w:rFonts w:asciiTheme="minorHAnsi" w:hAnsiTheme="minorHAnsi" w:cstheme="minorHAnsi"/>
        </w:rPr>
      </w:pPr>
    </w:p>
    <w:p w14:paraId="078F6301" w14:textId="77777777" w:rsidR="00EB776F" w:rsidRDefault="00EB776F" w:rsidP="00621CD6">
      <w:pPr>
        <w:pStyle w:val="Heading1"/>
        <w:rPr>
          <w:rFonts w:asciiTheme="minorHAnsi" w:hAnsiTheme="minorHAnsi" w:cstheme="minorHAnsi"/>
        </w:rPr>
      </w:pPr>
    </w:p>
    <w:p w14:paraId="22D5C454" w14:textId="77777777" w:rsidR="00EB776F" w:rsidRDefault="00EB776F" w:rsidP="00EB776F"/>
    <w:p w14:paraId="2B324C5C" w14:textId="77777777" w:rsidR="00EB776F" w:rsidRDefault="00EB776F" w:rsidP="00EB776F"/>
    <w:p w14:paraId="7DD98F5F" w14:textId="77777777" w:rsidR="00EB776F" w:rsidRDefault="00EB776F" w:rsidP="00621CD6">
      <w:pPr>
        <w:pStyle w:val="Heading1"/>
        <w:rPr>
          <w:rFonts w:asciiTheme="minorHAnsi" w:hAnsiTheme="minorHAnsi" w:cstheme="minorHAnsi"/>
        </w:rPr>
      </w:pPr>
    </w:p>
    <w:p w14:paraId="735DD09A" w14:textId="77777777" w:rsidR="00EB776F" w:rsidRDefault="00EB776F" w:rsidP="00EB776F"/>
    <w:p w14:paraId="72E0E3AE" w14:textId="77777777" w:rsidR="00EB776F" w:rsidRDefault="00EB776F" w:rsidP="00EB776F"/>
    <w:p w14:paraId="61CEBCE5" w14:textId="2A8D11C1" w:rsidR="00D35BD9" w:rsidRPr="00CF1A4C" w:rsidRDefault="00D35BD9" w:rsidP="00621CD6">
      <w:pPr>
        <w:pStyle w:val="Heading1"/>
        <w:rPr>
          <w:rFonts w:asciiTheme="minorHAnsi" w:hAnsiTheme="minorHAnsi" w:cstheme="minorHAnsi"/>
        </w:rPr>
      </w:pPr>
      <w:r w:rsidRPr="00CF1A4C">
        <w:rPr>
          <w:rFonts w:asciiTheme="minorHAnsi" w:hAnsiTheme="minorHAnsi" w:cstheme="minorHAnsi"/>
        </w:rPr>
        <w:lastRenderedPageBreak/>
        <w:t>Table of Contents</w:t>
      </w:r>
      <w:bookmarkEnd w:id="8"/>
    </w:p>
    <w:p w14:paraId="711C41FD" w14:textId="7DFEAFC3" w:rsidR="00601709" w:rsidRPr="00A20E44" w:rsidRDefault="0052481E" w:rsidP="00CF1A4C">
      <w:pPr>
        <w:rPr>
          <w:rFonts w:eastAsiaTheme="minorEastAsia"/>
          <w:noProof/>
        </w:rPr>
      </w:pPr>
      <w:r w:rsidRPr="00A20E44">
        <w:rPr>
          <w:sz w:val="23"/>
          <w:szCs w:val="23"/>
        </w:rPr>
        <w:fldChar w:fldCharType="begin"/>
      </w:r>
      <w:r w:rsidRPr="00A20E44">
        <w:rPr>
          <w:sz w:val="23"/>
          <w:szCs w:val="23"/>
        </w:rPr>
        <w:instrText xml:space="preserve"> TOC \o "1-3" \h \z \u </w:instrText>
      </w:r>
      <w:r w:rsidRPr="00A20E44">
        <w:rPr>
          <w:sz w:val="23"/>
          <w:szCs w:val="23"/>
        </w:rPr>
        <w:fldChar w:fldCharType="separate"/>
      </w:r>
      <w:hyperlink w:anchor="_Toc105573280" w:history="1">
        <w:r w:rsidR="00601709" w:rsidRPr="00A20E44">
          <w:rPr>
            <w:rStyle w:val="Hyperlink"/>
            <w:noProof/>
          </w:rPr>
          <w:t>Acknowledgement</w:t>
        </w:r>
        <w:r w:rsidR="00601709" w:rsidRPr="00A20E44">
          <w:rPr>
            <w:noProof/>
            <w:webHidden/>
          </w:rPr>
          <w:tab/>
        </w:r>
        <w:r w:rsidR="00601709" w:rsidRPr="00A20E44">
          <w:rPr>
            <w:noProof/>
            <w:webHidden/>
          </w:rPr>
          <w:fldChar w:fldCharType="begin"/>
        </w:r>
        <w:r w:rsidR="00601709" w:rsidRPr="00A20E44">
          <w:rPr>
            <w:noProof/>
            <w:webHidden/>
          </w:rPr>
          <w:instrText xml:space="preserve"> PAGEREF _Toc105573280 \h </w:instrText>
        </w:r>
        <w:r w:rsidR="00601709" w:rsidRPr="00A20E44">
          <w:rPr>
            <w:noProof/>
            <w:webHidden/>
          </w:rPr>
        </w:r>
        <w:r w:rsidR="00601709" w:rsidRPr="00A20E44">
          <w:rPr>
            <w:noProof/>
            <w:webHidden/>
          </w:rPr>
          <w:fldChar w:fldCharType="separate"/>
        </w:r>
        <w:r w:rsidR="00DC478F" w:rsidRPr="00A20E44">
          <w:rPr>
            <w:noProof/>
            <w:webHidden/>
          </w:rPr>
          <w:t xml:space="preserve"> </w:t>
        </w:r>
        <w:r w:rsidR="00601709" w:rsidRPr="00A20E44">
          <w:rPr>
            <w:noProof/>
            <w:webHidden/>
          </w:rPr>
          <w:fldChar w:fldCharType="end"/>
        </w:r>
      </w:hyperlink>
    </w:p>
    <w:p w14:paraId="641C6DA3" w14:textId="698E0889" w:rsidR="00601709" w:rsidRPr="00A20E44" w:rsidRDefault="00D1071A" w:rsidP="00CF1A4C">
      <w:pPr>
        <w:rPr>
          <w:rFonts w:eastAsiaTheme="minorEastAsia"/>
          <w:noProof/>
        </w:rPr>
      </w:pPr>
      <w:hyperlink w:anchor="_Toc105573281" w:history="1">
        <w:r w:rsidR="00601709" w:rsidRPr="00A20E44">
          <w:rPr>
            <w:rStyle w:val="Hyperlink"/>
            <w:noProof/>
          </w:rPr>
          <w:t>Message from the Chairperson</w:t>
        </w:r>
        <w:r w:rsidR="00601709" w:rsidRPr="00A20E44">
          <w:rPr>
            <w:noProof/>
            <w:webHidden/>
          </w:rPr>
          <w:tab/>
        </w:r>
        <w:r w:rsidR="00601709" w:rsidRPr="00A20E44">
          <w:rPr>
            <w:noProof/>
            <w:webHidden/>
          </w:rPr>
          <w:fldChar w:fldCharType="begin"/>
        </w:r>
        <w:r w:rsidR="00601709" w:rsidRPr="00A20E44">
          <w:rPr>
            <w:noProof/>
            <w:webHidden/>
          </w:rPr>
          <w:instrText xml:space="preserve"> PAGEREF _Toc105573281 \h </w:instrText>
        </w:r>
        <w:r w:rsidR="00601709" w:rsidRPr="00A20E44">
          <w:rPr>
            <w:noProof/>
            <w:webHidden/>
          </w:rPr>
        </w:r>
        <w:r w:rsidR="00601709" w:rsidRPr="00A20E44">
          <w:rPr>
            <w:noProof/>
            <w:webHidden/>
          </w:rPr>
          <w:fldChar w:fldCharType="separate"/>
        </w:r>
        <w:r w:rsidR="00DC478F" w:rsidRPr="00A20E44">
          <w:rPr>
            <w:noProof/>
            <w:webHidden/>
          </w:rPr>
          <w:t>ii</w:t>
        </w:r>
        <w:r w:rsidR="00601709" w:rsidRPr="00A20E44">
          <w:rPr>
            <w:noProof/>
            <w:webHidden/>
          </w:rPr>
          <w:fldChar w:fldCharType="end"/>
        </w:r>
      </w:hyperlink>
    </w:p>
    <w:p w14:paraId="31A6E141" w14:textId="0452D81E" w:rsidR="00601709" w:rsidRPr="00A20E44" w:rsidRDefault="00D1071A" w:rsidP="00CF1A4C">
      <w:pPr>
        <w:rPr>
          <w:rFonts w:eastAsiaTheme="minorEastAsia"/>
          <w:noProof/>
        </w:rPr>
      </w:pPr>
      <w:hyperlink w:anchor="_Toc105573282" w:history="1">
        <w:r w:rsidR="00601709" w:rsidRPr="00A20E44">
          <w:rPr>
            <w:rStyle w:val="Hyperlink"/>
            <w:noProof/>
          </w:rPr>
          <w:t>Message from the Managing Director</w:t>
        </w:r>
        <w:r w:rsidR="00601709" w:rsidRPr="00A20E44">
          <w:rPr>
            <w:noProof/>
            <w:webHidden/>
          </w:rPr>
          <w:tab/>
        </w:r>
        <w:r w:rsidR="00601709" w:rsidRPr="00A20E44">
          <w:rPr>
            <w:noProof/>
            <w:webHidden/>
          </w:rPr>
          <w:fldChar w:fldCharType="begin"/>
        </w:r>
        <w:r w:rsidR="00601709" w:rsidRPr="00A20E44">
          <w:rPr>
            <w:noProof/>
            <w:webHidden/>
          </w:rPr>
          <w:instrText xml:space="preserve"> PAGEREF _Toc105573282 \h </w:instrText>
        </w:r>
        <w:r w:rsidR="00601709" w:rsidRPr="00A20E44">
          <w:rPr>
            <w:noProof/>
            <w:webHidden/>
          </w:rPr>
        </w:r>
        <w:r w:rsidR="00601709" w:rsidRPr="00A20E44">
          <w:rPr>
            <w:noProof/>
            <w:webHidden/>
          </w:rPr>
          <w:fldChar w:fldCharType="separate"/>
        </w:r>
        <w:r w:rsidR="00DC478F" w:rsidRPr="00A20E44">
          <w:rPr>
            <w:noProof/>
            <w:webHidden/>
          </w:rPr>
          <w:t>iii</w:t>
        </w:r>
        <w:r w:rsidR="00601709" w:rsidRPr="00A20E44">
          <w:rPr>
            <w:noProof/>
            <w:webHidden/>
          </w:rPr>
          <w:fldChar w:fldCharType="end"/>
        </w:r>
      </w:hyperlink>
    </w:p>
    <w:p w14:paraId="6A1C48B0" w14:textId="7D15F005" w:rsidR="00601709" w:rsidRPr="00A20E44" w:rsidRDefault="00D1071A" w:rsidP="00CF1A4C">
      <w:pPr>
        <w:rPr>
          <w:rFonts w:eastAsiaTheme="minorEastAsia"/>
          <w:noProof/>
        </w:rPr>
      </w:pPr>
      <w:hyperlink w:anchor="_Toc105573283" w:history="1">
        <w:r w:rsidR="00601709" w:rsidRPr="00A20E44">
          <w:rPr>
            <w:rStyle w:val="Hyperlink"/>
            <w:noProof/>
          </w:rPr>
          <w:t>Table of Contents</w:t>
        </w:r>
        <w:r w:rsidR="00601709" w:rsidRPr="00A20E44">
          <w:rPr>
            <w:noProof/>
            <w:webHidden/>
          </w:rPr>
          <w:tab/>
        </w:r>
        <w:r w:rsidR="00601709" w:rsidRPr="00A20E44">
          <w:rPr>
            <w:noProof/>
            <w:webHidden/>
          </w:rPr>
          <w:fldChar w:fldCharType="begin"/>
        </w:r>
        <w:r w:rsidR="00601709" w:rsidRPr="00A20E44">
          <w:rPr>
            <w:noProof/>
            <w:webHidden/>
          </w:rPr>
          <w:instrText xml:space="preserve"> PAGEREF _Toc105573283 \h </w:instrText>
        </w:r>
        <w:r w:rsidR="00601709" w:rsidRPr="00A20E44">
          <w:rPr>
            <w:noProof/>
            <w:webHidden/>
          </w:rPr>
        </w:r>
        <w:r w:rsidR="00601709" w:rsidRPr="00A20E44">
          <w:rPr>
            <w:noProof/>
            <w:webHidden/>
          </w:rPr>
          <w:fldChar w:fldCharType="separate"/>
        </w:r>
        <w:r w:rsidR="00DC478F" w:rsidRPr="00A20E44">
          <w:rPr>
            <w:noProof/>
            <w:webHidden/>
          </w:rPr>
          <w:t>iv</w:t>
        </w:r>
        <w:r w:rsidR="00601709" w:rsidRPr="00A20E44">
          <w:rPr>
            <w:noProof/>
            <w:webHidden/>
          </w:rPr>
          <w:fldChar w:fldCharType="end"/>
        </w:r>
      </w:hyperlink>
    </w:p>
    <w:p w14:paraId="5A1D6C1E" w14:textId="5EB148D5" w:rsidR="00601709" w:rsidRPr="00A20E44" w:rsidRDefault="00D1071A" w:rsidP="00CF1A4C">
      <w:pPr>
        <w:rPr>
          <w:rFonts w:eastAsiaTheme="minorEastAsia"/>
          <w:noProof/>
        </w:rPr>
      </w:pPr>
      <w:hyperlink w:anchor="_Toc105573284" w:history="1">
        <w:r w:rsidR="00601709" w:rsidRPr="00A20E44">
          <w:rPr>
            <w:rStyle w:val="Hyperlink"/>
            <w:noProof/>
          </w:rPr>
          <w:t>List of Abbreviations</w:t>
        </w:r>
        <w:r w:rsidR="00601709" w:rsidRPr="00A20E44">
          <w:rPr>
            <w:noProof/>
            <w:webHidden/>
          </w:rPr>
          <w:tab/>
        </w:r>
        <w:r w:rsidR="00601709" w:rsidRPr="00A20E44">
          <w:rPr>
            <w:noProof/>
            <w:webHidden/>
          </w:rPr>
          <w:fldChar w:fldCharType="begin"/>
        </w:r>
        <w:r w:rsidR="00601709" w:rsidRPr="00A20E44">
          <w:rPr>
            <w:noProof/>
            <w:webHidden/>
          </w:rPr>
          <w:instrText xml:space="preserve"> PAGEREF _Toc105573284 \h </w:instrText>
        </w:r>
        <w:r w:rsidR="00601709" w:rsidRPr="00A20E44">
          <w:rPr>
            <w:noProof/>
            <w:webHidden/>
          </w:rPr>
        </w:r>
        <w:r w:rsidR="00601709" w:rsidRPr="00A20E44">
          <w:rPr>
            <w:noProof/>
            <w:webHidden/>
          </w:rPr>
          <w:fldChar w:fldCharType="separate"/>
        </w:r>
        <w:r w:rsidR="00DC478F" w:rsidRPr="00A20E44">
          <w:rPr>
            <w:noProof/>
            <w:webHidden/>
          </w:rPr>
          <w:t>v</w:t>
        </w:r>
        <w:r w:rsidR="00601709" w:rsidRPr="00A20E44">
          <w:rPr>
            <w:noProof/>
            <w:webHidden/>
          </w:rPr>
          <w:fldChar w:fldCharType="end"/>
        </w:r>
      </w:hyperlink>
    </w:p>
    <w:p w14:paraId="35C98F1E" w14:textId="647F211A" w:rsidR="00601709" w:rsidRPr="00A20E44" w:rsidRDefault="00D1071A" w:rsidP="00CF1A4C">
      <w:pPr>
        <w:rPr>
          <w:rFonts w:eastAsiaTheme="minorEastAsia"/>
          <w:noProof/>
        </w:rPr>
      </w:pPr>
      <w:hyperlink w:anchor="_Toc105573285" w:history="1">
        <w:r w:rsidR="00601709" w:rsidRPr="00A20E44">
          <w:rPr>
            <w:rStyle w:val="Hyperlink"/>
            <w:noProof/>
          </w:rPr>
          <w:t>Background</w:t>
        </w:r>
        <w:r w:rsidR="00601709" w:rsidRPr="00A20E44">
          <w:rPr>
            <w:noProof/>
            <w:webHidden/>
          </w:rPr>
          <w:tab/>
        </w:r>
        <w:r w:rsidR="00601709" w:rsidRPr="00A20E44">
          <w:rPr>
            <w:noProof/>
            <w:webHidden/>
          </w:rPr>
          <w:fldChar w:fldCharType="begin"/>
        </w:r>
        <w:r w:rsidR="00601709" w:rsidRPr="00A20E44">
          <w:rPr>
            <w:noProof/>
            <w:webHidden/>
          </w:rPr>
          <w:instrText xml:space="preserve"> PAGEREF _Toc105573285 \h </w:instrText>
        </w:r>
        <w:r w:rsidR="00601709" w:rsidRPr="00A20E44">
          <w:rPr>
            <w:noProof/>
            <w:webHidden/>
          </w:rPr>
        </w:r>
        <w:r w:rsidR="00601709" w:rsidRPr="00A20E44">
          <w:rPr>
            <w:noProof/>
            <w:webHidden/>
          </w:rPr>
          <w:fldChar w:fldCharType="separate"/>
        </w:r>
        <w:r w:rsidR="00DC478F" w:rsidRPr="00A20E44">
          <w:rPr>
            <w:noProof/>
            <w:webHidden/>
          </w:rPr>
          <w:t>1</w:t>
        </w:r>
        <w:r w:rsidR="00601709" w:rsidRPr="00A20E44">
          <w:rPr>
            <w:noProof/>
            <w:webHidden/>
          </w:rPr>
          <w:fldChar w:fldCharType="end"/>
        </w:r>
      </w:hyperlink>
    </w:p>
    <w:p w14:paraId="10845209" w14:textId="62BB827C" w:rsidR="00601709" w:rsidRPr="00A20E44" w:rsidRDefault="00D1071A" w:rsidP="00CF1A4C">
      <w:pPr>
        <w:rPr>
          <w:rFonts w:eastAsiaTheme="minorEastAsia"/>
          <w:noProof/>
        </w:rPr>
      </w:pPr>
      <w:hyperlink w:anchor="_Toc105573286" w:history="1">
        <w:r w:rsidR="00601709" w:rsidRPr="00A20E44">
          <w:rPr>
            <w:rStyle w:val="Hyperlink"/>
            <w:noProof/>
          </w:rPr>
          <w:t>Approaches</w:t>
        </w:r>
        <w:r w:rsidR="00601709" w:rsidRPr="00A20E44">
          <w:rPr>
            <w:noProof/>
            <w:webHidden/>
          </w:rPr>
          <w:tab/>
        </w:r>
        <w:r w:rsidR="00601709" w:rsidRPr="00A20E44">
          <w:rPr>
            <w:noProof/>
            <w:webHidden/>
          </w:rPr>
          <w:fldChar w:fldCharType="begin"/>
        </w:r>
        <w:r w:rsidR="00601709" w:rsidRPr="00A20E44">
          <w:rPr>
            <w:noProof/>
            <w:webHidden/>
          </w:rPr>
          <w:instrText xml:space="preserve"> PAGEREF _Toc105573286 \h </w:instrText>
        </w:r>
        <w:r w:rsidR="00601709" w:rsidRPr="00A20E44">
          <w:rPr>
            <w:noProof/>
            <w:webHidden/>
          </w:rPr>
        </w:r>
        <w:r w:rsidR="00601709" w:rsidRPr="00A20E44">
          <w:rPr>
            <w:noProof/>
            <w:webHidden/>
          </w:rPr>
          <w:fldChar w:fldCharType="separate"/>
        </w:r>
        <w:r w:rsidR="00DC478F" w:rsidRPr="00A20E44">
          <w:rPr>
            <w:noProof/>
            <w:webHidden/>
          </w:rPr>
          <w:t>1</w:t>
        </w:r>
        <w:r w:rsidR="00601709" w:rsidRPr="00A20E44">
          <w:rPr>
            <w:noProof/>
            <w:webHidden/>
          </w:rPr>
          <w:fldChar w:fldCharType="end"/>
        </w:r>
      </w:hyperlink>
    </w:p>
    <w:p w14:paraId="3F4BD878" w14:textId="389C20EB" w:rsidR="00601709" w:rsidRPr="00A20E44" w:rsidRDefault="00D1071A" w:rsidP="00CF1A4C">
      <w:pPr>
        <w:rPr>
          <w:rFonts w:eastAsiaTheme="minorEastAsia"/>
          <w:noProof/>
        </w:rPr>
      </w:pPr>
      <w:hyperlink w:anchor="_Toc105573287" w:history="1">
        <w:r w:rsidR="00601709" w:rsidRPr="00A20E44">
          <w:rPr>
            <w:rStyle w:val="Hyperlink"/>
            <w:noProof/>
          </w:rPr>
          <w:t>Project/Program Updates</w:t>
        </w:r>
        <w:r w:rsidR="00601709" w:rsidRPr="00A20E44">
          <w:rPr>
            <w:noProof/>
            <w:webHidden/>
          </w:rPr>
          <w:tab/>
        </w:r>
        <w:r w:rsidR="00601709" w:rsidRPr="00A20E44">
          <w:rPr>
            <w:noProof/>
            <w:webHidden/>
          </w:rPr>
          <w:fldChar w:fldCharType="begin"/>
        </w:r>
        <w:r w:rsidR="00601709" w:rsidRPr="00A20E44">
          <w:rPr>
            <w:noProof/>
            <w:webHidden/>
          </w:rPr>
          <w:instrText xml:space="preserve"> PAGEREF _Toc105573287 \h </w:instrText>
        </w:r>
        <w:r w:rsidR="00601709" w:rsidRPr="00A20E44">
          <w:rPr>
            <w:noProof/>
            <w:webHidden/>
          </w:rPr>
        </w:r>
        <w:r w:rsidR="00601709" w:rsidRPr="00A20E44">
          <w:rPr>
            <w:noProof/>
            <w:webHidden/>
          </w:rPr>
          <w:fldChar w:fldCharType="separate"/>
        </w:r>
        <w:r w:rsidR="00DC478F" w:rsidRPr="00A20E44">
          <w:rPr>
            <w:noProof/>
            <w:webHidden/>
          </w:rPr>
          <w:t>2</w:t>
        </w:r>
        <w:r w:rsidR="00601709" w:rsidRPr="00A20E44">
          <w:rPr>
            <w:noProof/>
            <w:webHidden/>
          </w:rPr>
          <w:fldChar w:fldCharType="end"/>
        </w:r>
      </w:hyperlink>
    </w:p>
    <w:p w14:paraId="5BBC4C15" w14:textId="4DE73F33" w:rsidR="00601709" w:rsidRPr="00A20E44" w:rsidRDefault="00D1071A" w:rsidP="00CF1A4C">
      <w:pPr>
        <w:rPr>
          <w:rFonts w:eastAsiaTheme="minorEastAsia"/>
          <w:noProof/>
        </w:rPr>
      </w:pPr>
      <w:hyperlink w:anchor="_Toc105573288" w:history="1">
        <w:r w:rsidR="00601709" w:rsidRPr="00A20E44">
          <w:rPr>
            <w:rStyle w:val="Hyperlink"/>
            <w:noProof/>
          </w:rPr>
          <w:t>Organizational Capacity Building</w:t>
        </w:r>
        <w:r w:rsidR="00601709" w:rsidRPr="00A20E44">
          <w:rPr>
            <w:noProof/>
            <w:webHidden/>
          </w:rPr>
          <w:tab/>
        </w:r>
        <w:r w:rsidR="00601709" w:rsidRPr="00A20E44">
          <w:rPr>
            <w:noProof/>
            <w:webHidden/>
          </w:rPr>
          <w:fldChar w:fldCharType="begin"/>
        </w:r>
        <w:r w:rsidR="00601709" w:rsidRPr="00A20E44">
          <w:rPr>
            <w:noProof/>
            <w:webHidden/>
          </w:rPr>
          <w:instrText xml:space="preserve"> PAGEREF _Toc105573288 \h </w:instrText>
        </w:r>
        <w:r w:rsidR="00601709" w:rsidRPr="00A20E44">
          <w:rPr>
            <w:noProof/>
            <w:webHidden/>
          </w:rPr>
        </w:r>
        <w:r w:rsidR="00601709" w:rsidRPr="00A20E44">
          <w:rPr>
            <w:noProof/>
            <w:webHidden/>
          </w:rPr>
          <w:fldChar w:fldCharType="separate"/>
        </w:r>
        <w:r w:rsidR="00DC478F" w:rsidRPr="00A20E44">
          <w:rPr>
            <w:noProof/>
            <w:webHidden/>
          </w:rPr>
          <w:t>2</w:t>
        </w:r>
        <w:r w:rsidR="00601709" w:rsidRPr="00A20E44">
          <w:rPr>
            <w:noProof/>
            <w:webHidden/>
          </w:rPr>
          <w:fldChar w:fldCharType="end"/>
        </w:r>
      </w:hyperlink>
    </w:p>
    <w:p w14:paraId="61BFAF52" w14:textId="445F1554" w:rsidR="00601709" w:rsidRPr="00A20E44" w:rsidRDefault="00D1071A" w:rsidP="00CF1A4C">
      <w:pPr>
        <w:rPr>
          <w:rFonts w:eastAsiaTheme="minorEastAsia"/>
          <w:noProof/>
        </w:rPr>
      </w:pPr>
      <w:hyperlink w:anchor="_Toc105573289" w:history="1">
        <w:r w:rsidR="00601709" w:rsidRPr="00A20E44">
          <w:rPr>
            <w:rStyle w:val="Hyperlink"/>
            <w:noProof/>
          </w:rPr>
          <w:t>Achievements</w:t>
        </w:r>
        <w:r w:rsidR="00601709" w:rsidRPr="00A20E44">
          <w:rPr>
            <w:noProof/>
            <w:webHidden/>
          </w:rPr>
          <w:tab/>
        </w:r>
        <w:r w:rsidR="00601709" w:rsidRPr="00A20E44">
          <w:rPr>
            <w:noProof/>
            <w:webHidden/>
          </w:rPr>
          <w:fldChar w:fldCharType="begin"/>
        </w:r>
        <w:r w:rsidR="00601709" w:rsidRPr="00A20E44">
          <w:rPr>
            <w:noProof/>
            <w:webHidden/>
          </w:rPr>
          <w:instrText xml:space="preserve"> PAGEREF _Toc105573289 \h </w:instrText>
        </w:r>
        <w:r w:rsidR="00601709" w:rsidRPr="00A20E44">
          <w:rPr>
            <w:noProof/>
            <w:webHidden/>
          </w:rPr>
        </w:r>
        <w:r w:rsidR="00601709" w:rsidRPr="00A20E44">
          <w:rPr>
            <w:noProof/>
            <w:webHidden/>
          </w:rPr>
          <w:fldChar w:fldCharType="separate"/>
        </w:r>
        <w:r w:rsidR="00DC478F" w:rsidRPr="00A20E44">
          <w:rPr>
            <w:noProof/>
            <w:webHidden/>
          </w:rPr>
          <w:t>2</w:t>
        </w:r>
        <w:r w:rsidR="00601709" w:rsidRPr="00A20E44">
          <w:rPr>
            <w:noProof/>
            <w:webHidden/>
          </w:rPr>
          <w:fldChar w:fldCharType="end"/>
        </w:r>
      </w:hyperlink>
    </w:p>
    <w:p w14:paraId="11B5D9FF" w14:textId="20101D7C" w:rsidR="00601709" w:rsidRPr="00A20E44" w:rsidRDefault="00D1071A" w:rsidP="00CF1A4C">
      <w:pPr>
        <w:rPr>
          <w:rFonts w:eastAsiaTheme="minorEastAsia"/>
          <w:noProof/>
        </w:rPr>
      </w:pPr>
      <w:hyperlink w:anchor="_Toc105573290" w:history="1">
        <w:r w:rsidR="00601709" w:rsidRPr="00A20E44">
          <w:rPr>
            <w:rStyle w:val="Hyperlink"/>
            <w:noProof/>
          </w:rPr>
          <w:t>Pictorial Collage of Capacity Building Activities</w:t>
        </w:r>
        <w:r w:rsidR="00601709" w:rsidRPr="00A20E44">
          <w:rPr>
            <w:noProof/>
            <w:webHidden/>
          </w:rPr>
          <w:tab/>
        </w:r>
        <w:r w:rsidR="00601709" w:rsidRPr="00A20E44">
          <w:rPr>
            <w:noProof/>
            <w:webHidden/>
          </w:rPr>
          <w:fldChar w:fldCharType="begin"/>
        </w:r>
        <w:r w:rsidR="00601709" w:rsidRPr="00A20E44">
          <w:rPr>
            <w:noProof/>
            <w:webHidden/>
          </w:rPr>
          <w:instrText xml:space="preserve"> PAGEREF _Toc105573290 \h </w:instrText>
        </w:r>
        <w:r w:rsidR="00601709" w:rsidRPr="00A20E44">
          <w:rPr>
            <w:noProof/>
            <w:webHidden/>
          </w:rPr>
        </w:r>
        <w:r w:rsidR="00601709" w:rsidRPr="00A20E44">
          <w:rPr>
            <w:noProof/>
            <w:webHidden/>
          </w:rPr>
          <w:fldChar w:fldCharType="separate"/>
        </w:r>
        <w:r w:rsidR="00DC478F" w:rsidRPr="00A20E44">
          <w:rPr>
            <w:noProof/>
            <w:webHidden/>
          </w:rPr>
          <w:t>3</w:t>
        </w:r>
        <w:r w:rsidR="00601709" w:rsidRPr="00A20E44">
          <w:rPr>
            <w:noProof/>
            <w:webHidden/>
          </w:rPr>
          <w:fldChar w:fldCharType="end"/>
        </w:r>
      </w:hyperlink>
    </w:p>
    <w:p w14:paraId="0878D31F" w14:textId="4D01A5D1" w:rsidR="00601709" w:rsidRPr="00A20E44" w:rsidRDefault="00D1071A" w:rsidP="00CF1A4C">
      <w:pPr>
        <w:rPr>
          <w:rFonts w:eastAsiaTheme="minorEastAsia"/>
          <w:noProof/>
        </w:rPr>
      </w:pPr>
      <w:hyperlink w:anchor="_Toc105573291" w:history="1">
        <w:r w:rsidR="00601709" w:rsidRPr="00A20E44">
          <w:rPr>
            <w:rStyle w:val="Hyperlink"/>
            <w:noProof/>
          </w:rPr>
          <w:t>EDUCATION</w:t>
        </w:r>
        <w:r w:rsidR="00601709" w:rsidRPr="00A20E44">
          <w:rPr>
            <w:noProof/>
            <w:webHidden/>
          </w:rPr>
          <w:tab/>
        </w:r>
        <w:r w:rsidR="00601709" w:rsidRPr="00A20E44">
          <w:rPr>
            <w:noProof/>
            <w:webHidden/>
          </w:rPr>
          <w:fldChar w:fldCharType="begin"/>
        </w:r>
        <w:r w:rsidR="00601709" w:rsidRPr="00A20E44">
          <w:rPr>
            <w:noProof/>
            <w:webHidden/>
          </w:rPr>
          <w:instrText xml:space="preserve"> PAGEREF _Toc105573291 \h </w:instrText>
        </w:r>
        <w:r w:rsidR="00601709" w:rsidRPr="00A20E44">
          <w:rPr>
            <w:noProof/>
            <w:webHidden/>
          </w:rPr>
        </w:r>
        <w:r w:rsidR="00601709" w:rsidRPr="00A20E44">
          <w:rPr>
            <w:noProof/>
            <w:webHidden/>
          </w:rPr>
          <w:fldChar w:fldCharType="separate"/>
        </w:r>
        <w:r w:rsidR="00DC478F" w:rsidRPr="00A20E44">
          <w:rPr>
            <w:noProof/>
            <w:webHidden/>
          </w:rPr>
          <w:t>4</w:t>
        </w:r>
        <w:r w:rsidR="00601709" w:rsidRPr="00A20E44">
          <w:rPr>
            <w:noProof/>
            <w:webHidden/>
          </w:rPr>
          <w:fldChar w:fldCharType="end"/>
        </w:r>
      </w:hyperlink>
    </w:p>
    <w:p w14:paraId="1E480AAE" w14:textId="7BCECD65" w:rsidR="00601709" w:rsidRPr="00A20E44" w:rsidRDefault="00D1071A" w:rsidP="00CF1A4C">
      <w:pPr>
        <w:rPr>
          <w:rFonts w:eastAsiaTheme="minorEastAsia"/>
          <w:noProof/>
        </w:rPr>
      </w:pPr>
      <w:hyperlink w:anchor="_Toc105573292" w:history="1">
        <w:r w:rsidR="00601709" w:rsidRPr="00A20E44">
          <w:rPr>
            <w:rStyle w:val="Hyperlink"/>
            <w:noProof/>
          </w:rPr>
          <w:t>Achievements</w:t>
        </w:r>
        <w:r w:rsidR="00601709" w:rsidRPr="00A20E44">
          <w:rPr>
            <w:noProof/>
            <w:webHidden/>
          </w:rPr>
          <w:tab/>
        </w:r>
        <w:r w:rsidR="00601709" w:rsidRPr="00A20E44">
          <w:rPr>
            <w:noProof/>
            <w:webHidden/>
          </w:rPr>
          <w:fldChar w:fldCharType="begin"/>
        </w:r>
        <w:r w:rsidR="00601709" w:rsidRPr="00A20E44">
          <w:rPr>
            <w:noProof/>
            <w:webHidden/>
          </w:rPr>
          <w:instrText xml:space="preserve"> PAGEREF _Toc105573292 \h </w:instrText>
        </w:r>
        <w:r w:rsidR="00601709" w:rsidRPr="00A20E44">
          <w:rPr>
            <w:noProof/>
            <w:webHidden/>
          </w:rPr>
        </w:r>
        <w:r w:rsidR="00601709" w:rsidRPr="00A20E44">
          <w:rPr>
            <w:noProof/>
            <w:webHidden/>
          </w:rPr>
          <w:fldChar w:fldCharType="separate"/>
        </w:r>
        <w:r w:rsidR="00DC478F" w:rsidRPr="00A20E44">
          <w:rPr>
            <w:noProof/>
            <w:webHidden/>
          </w:rPr>
          <w:t>4</w:t>
        </w:r>
        <w:r w:rsidR="00601709" w:rsidRPr="00A20E44">
          <w:rPr>
            <w:noProof/>
            <w:webHidden/>
          </w:rPr>
          <w:fldChar w:fldCharType="end"/>
        </w:r>
      </w:hyperlink>
    </w:p>
    <w:p w14:paraId="4CCE7473" w14:textId="298228C1" w:rsidR="00601709" w:rsidRPr="00A20E44" w:rsidRDefault="00D1071A" w:rsidP="00CF1A4C">
      <w:pPr>
        <w:rPr>
          <w:rFonts w:eastAsiaTheme="minorEastAsia"/>
          <w:noProof/>
        </w:rPr>
      </w:pPr>
      <w:hyperlink w:anchor="_Toc105573293" w:history="1">
        <w:r w:rsidR="00601709" w:rsidRPr="00A20E44">
          <w:rPr>
            <w:rStyle w:val="Hyperlink"/>
            <w:noProof/>
          </w:rPr>
          <w:t>Challenges</w:t>
        </w:r>
        <w:r w:rsidR="00601709" w:rsidRPr="00A20E44">
          <w:rPr>
            <w:noProof/>
            <w:webHidden/>
          </w:rPr>
          <w:tab/>
        </w:r>
        <w:r w:rsidR="00601709" w:rsidRPr="00A20E44">
          <w:rPr>
            <w:noProof/>
            <w:webHidden/>
          </w:rPr>
          <w:fldChar w:fldCharType="begin"/>
        </w:r>
        <w:r w:rsidR="00601709" w:rsidRPr="00A20E44">
          <w:rPr>
            <w:noProof/>
            <w:webHidden/>
          </w:rPr>
          <w:instrText xml:space="preserve"> PAGEREF _Toc105573293 \h </w:instrText>
        </w:r>
        <w:r w:rsidR="00601709" w:rsidRPr="00A20E44">
          <w:rPr>
            <w:noProof/>
            <w:webHidden/>
          </w:rPr>
        </w:r>
        <w:r w:rsidR="00601709" w:rsidRPr="00A20E44">
          <w:rPr>
            <w:noProof/>
            <w:webHidden/>
          </w:rPr>
          <w:fldChar w:fldCharType="separate"/>
        </w:r>
        <w:r w:rsidR="00DC478F" w:rsidRPr="00A20E44">
          <w:rPr>
            <w:noProof/>
            <w:webHidden/>
          </w:rPr>
          <w:t>4</w:t>
        </w:r>
        <w:r w:rsidR="00601709" w:rsidRPr="00A20E44">
          <w:rPr>
            <w:noProof/>
            <w:webHidden/>
          </w:rPr>
          <w:fldChar w:fldCharType="end"/>
        </w:r>
      </w:hyperlink>
    </w:p>
    <w:p w14:paraId="2756454F" w14:textId="18665092" w:rsidR="00601709" w:rsidRPr="00A20E44" w:rsidRDefault="00D1071A" w:rsidP="00CF1A4C">
      <w:pPr>
        <w:rPr>
          <w:rFonts w:eastAsiaTheme="minorEastAsia"/>
          <w:noProof/>
        </w:rPr>
      </w:pPr>
      <w:hyperlink w:anchor="_Toc105573294" w:history="1">
        <w:r w:rsidR="00601709" w:rsidRPr="00A20E44">
          <w:rPr>
            <w:rStyle w:val="Hyperlink"/>
            <w:noProof/>
          </w:rPr>
          <w:t>Vocational Skilling</w:t>
        </w:r>
        <w:r w:rsidR="00601709" w:rsidRPr="00A20E44">
          <w:rPr>
            <w:noProof/>
            <w:webHidden/>
          </w:rPr>
          <w:tab/>
        </w:r>
        <w:r w:rsidR="00601709" w:rsidRPr="00A20E44">
          <w:rPr>
            <w:noProof/>
            <w:webHidden/>
          </w:rPr>
          <w:fldChar w:fldCharType="begin"/>
        </w:r>
        <w:r w:rsidR="00601709" w:rsidRPr="00A20E44">
          <w:rPr>
            <w:noProof/>
            <w:webHidden/>
          </w:rPr>
          <w:instrText xml:space="preserve"> PAGEREF _Toc105573294 \h </w:instrText>
        </w:r>
        <w:r w:rsidR="00601709" w:rsidRPr="00A20E44">
          <w:rPr>
            <w:noProof/>
            <w:webHidden/>
          </w:rPr>
        </w:r>
        <w:r w:rsidR="00601709" w:rsidRPr="00A20E44">
          <w:rPr>
            <w:noProof/>
            <w:webHidden/>
          </w:rPr>
          <w:fldChar w:fldCharType="separate"/>
        </w:r>
        <w:r w:rsidR="00DC478F" w:rsidRPr="00A20E44">
          <w:rPr>
            <w:noProof/>
            <w:webHidden/>
          </w:rPr>
          <w:t>5</w:t>
        </w:r>
        <w:r w:rsidR="00601709" w:rsidRPr="00A20E44">
          <w:rPr>
            <w:noProof/>
            <w:webHidden/>
          </w:rPr>
          <w:fldChar w:fldCharType="end"/>
        </w:r>
      </w:hyperlink>
    </w:p>
    <w:p w14:paraId="33AD9FE6" w14:textId="429CFD51" w:rsidR="00601709" w:rsidRPr="00A20E44" w:rsidRDefault="00D1071A" w:rsidP="00CF1A4C">
      <w:pPr>
        <w:rPr>
          <w:rFonts w:eastAsiaTheme="minorEastAsia"/>
          <w:noProof/>
        </w:rPr>
      </w:pPr>
      <w:hyperlink w:anchor="_Toc105573295" w:history="1">
        <w:r w:rsidR="00601709" w:rsidRPr="00A20E44">
          <w:rPr>
            <w:rStyle w:val="Hyperlink"/>
            <w:noProof/>
          </w:rPr>
          <w:t>WASH, SRHR and Mental Health</w:t>
        </w:r>
        <w:r w:rsidR="00601709" w:rsidRPr="00A20E44">
          <w:rPr>
            <w:noProof/>
            <w:webHidden/>
          </w:rPr>
          <w:tab/>
        </w:r>
        <w:r w:rsidR="00601709" w:rsidRPr="00A20E44">
          <w:rPr>
            <w:noProof/>
            <w:webHidden/>
          </w:rPr>
          <w:fldChar w:fldCharType="begin"/>
        </w:r>
        <w:r w:rsidR="00601709" w:rsidRPr="00A20E44">
          <w:rPr>
            <w:noProof/>
            <w:webHidden/>
          </w:rPr>
          <w:instrText xml:space="preserve"> PAGEREF _Toc105573295 \h </w:instrText>
        </w:r>
        <w:r w:rsidR="00601709" w:rsidRPr="00A20E44">
          <w:rPr>
            <w:noProof/>
            <w:webHidden/>
          </w:rPr>
        </w:r>
        <w:r w:rsidR="00601709" w:rsidRPr="00A20E44">
          <w:rPr>
            <w:noProof/>
            <w:webHidden/>
          </w:rPr>
          <w:fldChar w:fldCharType="separate"/>
        </w:r>
        <w:r w:rsidR="00DC478F" w:rsidRPr="00A20E44">
          <w:rPr>
            <w:noProof/>
            <w:webHidden/>
          </w:rPr>
          <w:t>6</w:t>
        </w:r>
        <w:r w:rsidR="00601709" w:rsidRPr="00A20E44">
          <w:rPr>
            <w:noProof/>
            <w:webHidden/>
          </w:rPr>
          <w:fldChar w:fldCharType="end"/>
        </w:r>
      </w:hyperlink>
    </w:p>
    <w:p w14:paraId="26DBF6E0" w14:textId="6AED6019" w:rsidR="00601709" w:rsidRPr="00A20E44" w:rsidRDefault="00D1071A" w:rsidP="00CF1A4C">
      <w:pPr>
        <w:rPr>
          <w:rFonts w:eastAsiaTheme="minorEastAsia"/>
          <w:noProof/>
        </w:rPr>
      </w:pPr>
      <w:hyperlink w:anchor="_Toc105573296" w:history="1">
        <w:r w:rsidR="00601709" w:rsidRPr="00A20E44">
          <w:rPr>
            <w:rStyle w:val="Hyperlink"/>
            <w:noProof/>
          </w:rPr>
          <w:t>Achievements</w:t>
        </w:r>
        <w:r w:rsidR="00601709" w:rsidRPr="00A20E44">
          <w:rPr>
            <w:noProof/>
            <w:webHidden/>
          </w:rPr>
          <w:tab/>
        </w:r>
        <w:r w:rsidR="00601709" w:rsidRPr="00A20E44">
          <w:rPr>
            <w:noProof/>
            <w:webHidden/>
          </w:rPr>
          <w:fldChar w:fldCharType="begin"/>
        </w:r>
        <w:r w:rsidR="00601709" w:rsidRPr="00A20E44">
          <w:rPr>
            <w:noProof/>
            <w:webHidden/>
          </w:rPr>
          <w:instrText xml:space="preserve"> PAGEREF _Toc105573296 \h </w:instrText>
        </w:r>
        <w:r w:rsidR="00601709" w:rsidRPr="00A20E44">
          <w:rPr>
            <w:noProof/>
            <w:webHidden/>
          </w:rPr>
        </w:r>
        <w:r w:rsidR="00601709" w:rsidRPr="00A20E44">
          <w:rPr>
            <w:noProof/>
            <w:webHidden/>
          </w:rPr>
          <w:fldChar w:fldCharType="separate"/>
        </w:r>
        <w:r w:rsidR="00DC478F" w:rsidRPr="00A20E44">
          <w:rPr>
            <w:noProof/>
            <w:webHidden/>
          </w:rPr>
          <w:t>7</w:t>
        </w:r>
        <w:r w:rsidR="00601709" w:rsidRPr="00A20E44">
          <w:rPr>
            <w:noProof/>
            <w:webHidden/>
          </w:rPr>
          <w:fldChar w:fldCharType="end"/>
        </w:r>
      </w:hyperlink>
    </w:p>
    <w:p w14:paraId="5F9AAB51" w14:textId="0E89D819" w:rsidR="00601709" w:rsidRPr="00A20E44" w:rsidRDefault="00D1071A" w:rsidP="00CF1A4C">
      <w:pPr>
        <w:rPr>
          <w:rFonts w:eastAsiaTheme="minorEastAsia"/>
          <w:noProof/>
        </w:rPr>
      </w:pPr>
      <w:hyperlink w:anchor="_Toc105573297" w:history="1">
        <w:r w:rsidR="00601709" w:rsidRPr="00A20E44">
          <w:rPr>
            <w:rStyle w:val="Hyperlink"/>
            <w:noProof/>
          </w:rPr>
          <w:t>Stories of Change</w:t>
        </w:r>
        <w:r w:rsidR="00601709" w:rsidRPr="00A20E44">
          <w:rPr>
            <w:noProof/>
            <w:webHidden/>
          </w:rPr>
          <w:tab/>
        </w:r>
        <w:r w:rsidR="00601709" w:rsidRPr="00A20E44">
          <w:rPr>
            <w:noProof/>
            <w:webHidden/>
          </w:rPr>
          <w:fldChar w:fldCharType="begin"/>
        </w:r>
        <w:r w:rsidR="00601709" w:rsidRPr="00A20E44">
          <w:rPr>
            <w:noProof/>
            <w:webHidden/>
          </w:rPr>
          <w:instrText xml:space="preserve"> PAGEREF _Toc105573297 \h </w:instrText>
        </w:r>
        <w:r w:rsidR="00601709" w:rsidRPr="00A20E44">
          <w:rPr>
            <w:noProof/>
            <w:webHidden/>
          </w:rPr>
        </w:r>
        <w:r w:rsidR="00601709" w:rsidRPr="00A20E44">
          <w:rPr>
            <w:noProof/>
            <w:webHidden/>
          </w:rPr>
          <w:fldChar w:fldCharType="separate"/>
        </w:r>
        <w:r w:rsidR="00DC478F" w:rsidRPr="00A20E44">
          <w:rPr>
            <w:noProof/>
            <w:webHidden/>
          </w:rPr>
          <w:t>10</w:t>
        </w:r>
        <w:r w:rsidR="00601709" w:rsidRPr="00A20E44">
          <w:rPr>
            <w:noProof/>
            <w:webHidden/>
          </w:rPr>
          <w:fldChar w:fldCharType="end"/>
        </w:r>
      </w:hyperlink>
    </w:p>
    <w:p w14:paraId="69CA20C5" w14:textId="011CF401" w:rsidR="00601709" w:rsidRPr="00A20E44" w:rsidRDefault="00D1071A" w:rsidP="00CF1A4C">
      <w:pPr>
        <w:rPr>
          <w:rFonts w:eastAsiaTheme="minorEastAsia"/>
          <w:noProof/>
        </w:rPr>
      </w:pPr>
      <w:hyperlink w:anchor="_Toc105573298" w:history="1">
        <w:r w:rsidR="00601709" w:rsidRPr="00A20E44">
          <w:rPr>
            <w:rStyle w:val="Hyperlink"/>
            <w:noProof/>
          </w:rPr>
          <w:t>Story 1: SMC Member, Wabulungu Primary School</w:t>
        </w:r>
        <w:r w:rsidR="00601709" w:rsidRPr="00A20E44">
          <w:rPr>
            <w:noProof/>
            <w:webHidden/>
          </w:rPr>
          <w:tab/>
        </w:r>
        <w:r w:rsidR="00601709" w:rsidRPr="00A20E44">
          <w:rPr>
            <w:noProof/>
            <w:webHidden/>
          </w:rPr>
          <w:fldChar w:fldCharType="begin"/>
        </w:r>
        <w:r w:rsidR="00601709" w:rsidRPr="00A20E44">
          <w:rPr>
            <w:noProof/>
            <w:webHidden/>
          </w:rPr>
          <w:instrText xml:space="preserve"> PAGEREF _Toc105573298 \h </w:instrText>
        </w:r>
        <w:r w:rsidR="00601709" w:rsidRPr="00A20E44">
          <w:rPr>
            <w:noProof/>
            <w:webHidden/>
          </w:rPr>
        </w:r>
        <w:r w:rsidR="00601709" w:rsidRPr="00A20E44">
          <w:rPr>
            <w:noProof/>
            <w:webHidden/>
          </w:rPr>
          <w:fldChar w:fldCharType="separate"/>
        </w:r>
        <w:r w:rsidR="00DC478F" w:rsidRPr="00A20E44">
          <w:rPr>
            <w:noProof/>
            <w:webHidden/>
          </w:rPr>
          <w:t>10</w:t>
        </w:r>
        <w:r w:rsidR="00601709" w:rsidRPr="00A20E44">
          <w:rPr>
            <w:noProof/>
            <w:webHidden/>
          </w:rPr>
          <w:fldChar w:fldCharType="end"/>
        </w:r>
      </w:hyperlink>
    </w:p>
    <w:p w14:paraId="0A580960" w14:textId="412E8D53" w:rsidR="00601709" w:rsidRPr="00A20E44" w:rsidRDefault="00D1071A" w:rsidP="00CF1A4C">
      <w:pPr>
        <w:rPr>
          <w:rFonts w:eastAsiaTheme="minorEastAsia"/>
          <w:noProof/>
        </w:rPr>
      </w:pPr>
      <w:hyperlink w:anchor="_Toc105573301" w:history="1">
        <w:r w:rsidR="00601709" w:rsidRPr="00A20E44">
          <w:rPr>
            <w:rStyle w:val="Hyperlink"/>
            <w:noProof/>
          </w:rPr>
          <w:t>Menstrual Health and Hygiene (MHH)</w:t>
        </w:r>
        <w:r w:rsidR="00601709" w:rsidRPr="00A20E44">
          <w:rPr>
            <w:noProof/>
            <w:webHidden/>
          </w:rPr>
          <w:tab/>
        </w:r>
        <w:r w:rsidR="00601709" w:rsidRPr="00A20E44">
          <w:rPr>
            <w:noProof/>
            <w:webHidden/>
          </w:rPr>
          <w:fldChar w:fldCharType="begin"/>
        </w:r>
        <w:r w:rsidR="00601709" w:rsidRPr="00A20E44">
          <w:rPr>
            <w:noProof/>
            <w:webHidden/>
          </w:rPr>
          <w:instrText xml:space="preserve"> PAGEREF _Toc105573301 \h </w:instrText>
        </w:r>
        <w:r w:rsidR="00601709" w:rsidRPr="00A20E44">
          <w:rPr>
            <w:noProof/>
            <w:webHidden/>
          </w:rPr>
        </w:r>
        <w:r w:rsidR="00601709" w:rsidRPr="00A20E44">
          <w:rPr>
            <w:noProof/>
            <w:webHidden/>
          </w:rPr>
          <w:fldChar w:fldCharType="separate"/>
        </w:r>
        <w:r w:rsidR="00DC478F" w:rsidRPr="00A20E44">
          <w:rPr>
            <w:noProof/>
            <w:webHidden/>
          </w:rPr>
          <w:t>10</w:t>
        </w:r>
        <w:r w:rsidR="00601709" w:rsidRPr="00A20E44">
          <w:rPr>
            <w:noProof/>
            <w:webHidden/>
          </w:rPr>
          <w:fldChar w:fldCharType="end"/>
        </w:r>
      </w:hyperlink>
    </w:p>
    <w:p w14:paraId="060F3942" w14:textId="7729E1D1" w:rsidR="00601709" w:rsidRPr="00A20E44" w:rsidRDefault="00D1071A" w:rsidP="00CF1A4C">
      <w:pPr>
        <w:rPr>
          <w:rFonts w:eastAsiaTheme="minorEastAsia"/>
          <w:noProof/>
        </w:rPr>
      </w:pPr>
      <w:hyperlink w:anchor="_Toc105573302" w:history="1">
        <w:r w:rsidR="00601709" w:rsidRPr="00A20E44">
          <w:rPr>
            <w:rStyle w:val="Hyperlink"/>
            <w:noProof/>
          </w:rPr>
          <w:t>Raising Voices against Sexual Violence</w:t>
        </w:r>
        <w:r w:rsidR="00601709" w:rsidRPr="00A20E44">
          <w:rPr>
            <w:noProof/>
            <w:webHidden/>
          </w:rPr>
          <w:tab/>
        </w:r>
        <w:r w:rsidR="00601709" w:rsidRPr="00A20E44">
          <w:rPr>
            <w:noProof/>
            <w:webHidden/>
          </w:rPr>
          <w:fldChar w:fldCharType="begin"/>
        </w:r>
        <w:r w:rsidR="00601709" w:rsidRPr="00A20E44">
          <w:rPr>
            <w:noProof/>
            <w:webHidden/>
          </w:rPr>
          <w:instrText xml:space="preserve"> PAGEREF _Toc105573302 \h </w:instrText>
        </w:r>
        <w:r w:rsidR="00601709" w:rsidRPr="00A20E44">
          <w:rPr>
            <w:noProof/>
            <w:webHidden/>
          </w:rPr>
        </w:r>
        <w:r w:rsidR="00601709" w:rsidRPr="00A20E44">
          <w:rPr>
            <w:noProof/>
            <w:webHidden/>
          </w:rPr>
          <w:fldChar w:fldCharType="separate"/>
        </w:r>
        <w:r w:rsidR="00DC478F" w:rsidRPr="00A20E44">
          <w:rPr>
            <w:noProof/>
            <w:webHidden/>
          </w:rPr>
          <w:t>12</w:t>
        </w:r>
        <w:r w:rsidR="00601709" w:rsidRPr="00A20E44">
          <w:rPr>
            <w:noProof/>
            <w:webHidden/>
          </w:rPr>
          <w:fldChar w:fldCharType="end"/>
        </w:r>
      </w:hyperlink>
    </w:p>
    <w:p w14:paraId="11143EBE" w14:textId="34CC2CF8" w:rsidR="00601709" w:rsidRPr="00A20E44" w:rsidRDefault="00D1071A" w:rsidP="00CF1A4C">
      <w:pPr>
        <w:rPr>
          <w:rFonts w:eastAsiaTheme="minorEastAsia"/>
          <w:noProof/>
        </w:rPr>
      </w:pPr>
      <w:hyperlink w:anchor="_Toc105573310" w:history="1">
        <w:r w:rsidR="00601709" w:rsidRPr="00A20E44">
          <w:rPr>
            <w:rStyle w:val="Hyperlink"/>
            <w:noProof/>
          </w:rPr>
          <w:t>Livelihoods</w:t>
        </w:r>
        <w:r w:rsidR="00601709" w:rsidRPr="00A20E44">
          <w:rPr>
            <w:noProof/>
            <w:webHidden/>
          </w:rPr>
          <w:tab/>
        </w:r>
        <w:r w:rsidR="00601709" w:rsidRPr="00A20E44">
          <w:rPr>
            <w:noProof/>
            <w:webHidden/>
          </w:rPr>
          <w:fldChar w:fldCharType="begin"/>
        </w:r>
        <w:r w:rsidR="00601709" w:rsidRPr="00A20E44">
          <w:rPr>
            <w:noProof/>
            <w:webHidden/>
          </w:rPr>
          <w:instrText xml:space="preserve"> PAGEREF _Toc105573310 \h </w:instrText>
        </w:r>
        <w:r w:rsidR="00601709" w:rsidRPr="00A20E44">
          <w:rPr>
            <w:noProof/>
            <w:webHidden/>
          </w:rPr>
        </w:r>
        <w:r w:rsidR="00601709" w:rsidRPr="00A20E44">
          <w:rPr>
            <w:noProof/>
            <w:webHidden/>
          </w:rPr>
          <w:fldChar w:fldCharType="separate"/>
        </w:r>
        <w:r w:rsidR="00DC478F" w:rsidRPr="00A20E44">
          <w:rPr>
            <w:noProof/>
            <w:webHidden/>
          </w:rPr>
          <w:t>19</w:t>
        </w:r>
        <w:r w:rsidR="00601709" w:rsidRPr="00A20E44">
          <w:rPr>
            <w:noProof/>
            <w:webHidden/>
          </w:rPr>
          <w:fldChar w:fldCharType="end"/>
        </w:r>
      </w:hyperlink>
    </w:p>
    <w:p w14:paraId="50B7C77A" w14:textId="0F6FA110" w:rsidR="00601709" w:rsidRPr="00A20E44" w:rsidRDefault="00D1071A" w:rsidP="00CF1A4C">
      <w:pPr>
        <w:rPr>
          <w:rFonts w:eastAsiaTheme="minorEastAsia"/>
          <w:noProof/>
        </w:rPr>
      </w:pPr>
      <w:hyperlink w:anchor="_Toc105573311" w:history="1">
        <w:r w:rsidR="00601709" w:rsidRPr="00A20E44">
          <w:rPr>
            <w:rStyle w:val="Hyperlink"/>
            <w:noProof/>
          </w:rPr>
          <w:t>Group Savings Project</w:t>
        </w:r>
        <w:r w:rsidR="00601709" w:rsidRPr="00A20E44">
          <w:rPr>
            <w:noProof/>
            <w:webHidden/>
          </w:rPr>
          <w:tab/>
        </w:r>
        <w:r w:rsidR="00601709" w:rsidRPr="00A20E44">
          <w:rPr>
            <w:noProof/>
            <w:webHidden/>
          </w:rPr>
          <w:fldChar w:fldCharType="begin"/>
        </w:r>
        <w:r w:rsidR="00601709" w:rsidRPr="00A20E44">
          <w:rPr>
            <w:noProof/>
            <w:webHidden/>
          </w:rPr>
          <w:instrText xml:space="preserve"> PAGEREF _Toc105573311 \h </w:instrText>
        </w:r>
        <w:r w:rsidR="00601709" w:rsidRPr="00A20E44">
          <w:rPr>
            <w:noProof/>
            <w:webHidden/>
          </w:rPr>
        </w:r>
        <w:r w:rsidR="00601709" w:rsidRPr="00A20E44">
          <w:rPr>
            <w:noProof/>
            <w:webHidden/>
          </w:rPr>
          <w:fldChar w:fldCharType="separate"/>
        </w:r>
        <w:r w:rsidR="00DC478F" w:rsidRPr="00A20E44">
          <w:rPr>
            <w:noProof/>
            <w:webHidden/>
          </w:rPr>
          <w:t>19</w:t>
        </w:r>
        <w:r w:rsidR="00601709" w:rsidRPr="00A20E44">
          <w:rPr>
            <w:noProof/>
            <w:webHidden/>
          </w:rPr>
          <w:fldChar w:fldCharType="end"/>
        </w:r>
      </w:hyperlink>
    </w:p>
    <w:p w14:paraId="356C85F6" w14:textId="1AEEE47B" w:rsidR="00601709" w:rsidRPr="00A20E44" w:rsidRDefault="00D1071A" w:rsidP="00CF1A4C">
      <w:pPr>
        <w:rPr>
          <w:rFonts w:eastAsiaTheme="minorEastAsia"/>
          <w:noProof/>
        </w:rPr>
      </w:pPr>
      <w:hyperlink w:anchor="_Toc105573312" w:history="1">
        <w:r w:rsidR="00601709" w:rsidRPr="00A20E44">
          <w:rPr>
            <w:rStyle w:val="Hyperlink"/>
            <w:noProof/>
          </w:rPr>
          <w:t>Growth trend of GSP Members from 2019 to 2021</w:t>
        </w:r>
        <w:r w:rsidR="00601709" w:rsidRPr="00A20E44">
          <w:rPr>
            <w:noProof/>
            <w:webHidden/>
          </w:rPr>
          <w:tab/>
        </w:r>
        <w:r w:rsidR="00601709" w:rsidRPr="00A20E44">
          <w:rPr>
            <w:noProof/>
            <w:webHidden/>
          </w:rPr>
          <w:fldChar w:fldCharType="begin"/>
        </w:r>
        <w:r w:rsidR="00601709" w:rsidRPr="00A20E44">
          <w:rPr>
            <w:noProof/>
            <w:webHidden/>
          </w:rPr>
          <w:instrText xml:space="preserve"> PAGEREF _Toc105573312 \h </w:instrText>
        </w:r>
        <w:r w:rsidR="00601709" w:rsidRPr="00A20E44">
          <w:rPr>
            <w:noProof/>
            <w:webHidden/>
          </w:rPr>
        </w:r>
        <w:r w:rsidR="00601709" w:rsidRPr="00A20E44">
          <w:rPr>
            <w:noProof/>
            <w:webHidden/>
          </w:rPr>
          <w:fldChar w:fldCharType="separate"/>
        </w:r>
        <w:r w:rsidR="00DC478F" w:rsidRPr="00A20E44">
          <w:rPr>
            <w:noProof/>
            <w:webHidden/>
          </w:rPr>
          <w:t>20</w:t>
        </w:r>
        <w:r w:rsidR="00601709" w:rsidRPr="00A20E44">
          <w:rPr>
            <w:noProof/>
            <w:webHidden/>
          </w:rPr>
          <w:fldChar w:fldCharType="end"/>
        </w:r>
      </w:hyperlink>
    </w:p>
    <w:p w14:paraId="1F5C04C3" w14:textId="7B448687" w:rsidR="00601709" w:rsidRPr="00A20E44" w:rsidRDefault="00D1071A" w:rsidP="00CF1A4C">
      <w:pPr>
        <w:rPr>
          <w:rFonts w:eastAsiaTheme="minorEastAsia"/>
          <w:noProof/>
        </w:rPr>
      </w:pPr>
      <w:hyperlink w:anchor="_Toc105573313" w:history="1">
        <w:r w:rsidR="00601709" w:rsidRPr="00A20E44">
          <w:rPr>
            <w:rStyle w:val="Hyperlink"/>
            <w:noProof/>
          </w:rPr>
          <w:t>Growth Trend of GSP Savings, Loans and Interest – 2019 to 2021</w:t>
        </w:r>
        <w:r w:rsidR="00601709" w:rsidRPr="00A20E44">
          <w:rPr>
            <w:noProof/>
            <w:webHidden/>
          </w:rPr>
          <w:tab/>
        </w:r>
        <w:r w:rsidR="00601709" w:rsidRPr="00A20E44">
          <w:rPr>
            <w:noProof/>
            <w:webHidden/>
          </w:rPr>
          <w:fldChar w:fldCharType="begin"/>
        </w:r>
        <w:r w:rsidR="00601709" w:rsidRPr="00A20E44">
          <w:rPr>
            <w:noProof/>
            <w:webHidden/>
          </w:rPr>
          <w:instrText xml:space="preserve"> PAGEREF _Toc105573313 \h </w:instrText>
        </w:r>
        <w:r w:rsidR="00601709" w:rsidRPr="00A20E44">
          <w:rPr>
            <w:noProof/>
            <w:webHidden/>
          </w:rPr>
        </w:r>
        <w:r w:rsidR="00601709" w:rsidRPr="00A20E44">
          <w:rPr>
            <w:noProof/>
            <w:webHidden/>
          </w:rPr>
          <w:fldChar w:fldCharType="separate"/>
        </w:r>
        <w:r w:rsidR="00DC478F" w:rsidRPr="00A20E44">
          <w:rPr>
            <w:noProof/>
            <w:webHidden/>
          </w:rPr>
          <w:t>20</w:t>
        </w:r>
        <w:r w:rsidR="00601709" w:rsidRPr="00A20E44">
          <w:rPr>
            <w:noProof/>
            <w:webHidden/>
          </w:rPr>
          <w:fldChar w:fldCharType="end"/>
        </w:r>
      </w:hyperlink>
    </w:p>
    <w:p w14:paraId="282F70E0" w14:textId="0F8CC56E" w:rsidR="00601709" w:rsidRPr="00A20E44" w:rsidRDefault="00D1071A" w:rsidP="00CF1A4C">
      <w:pPr>
        <w:rPr>
          <w:rFonts w:eastAsiaTheme="minorEastAsia"/>
          <w:noProof/>
        </w:rPr>
      </w:pPr>
      <w:hyperlink w:anchor="_Toc105573314" w:history="1">
        <w:r w:rsidR="00601709" w:rsidRPr="00A20E44">
          <w:rPr>
            <w:rStyle w:val="Hyperlink"/>
            <w:noProof/>
          </w:rPr>
          <w:t>Challenges</w:t>
        </w:r>
        <w:r w:rsidR="00601709" w:rsidRPr="00A20E44">
          <w:rPr>
            <w:noProof/>
            <w:webHidden/>
          </w:rPr>
          <w:tab/>
        </w:r>
        <w:r w:rsidR="00601709" w:rsidRPr="00A20E44">
          <w:rPr>
            <w:noProof/>
            <w:webHidden/>
          </w:rPr>
          <w:fldChar w:fldCharType="begin"/>
        </w:r>
        <w:r w:rsidR="00601709" w:rsidRPr="00A20E44">
          <w:rPr>
            <w:noProof/>
            <w:webHidden/>
          </w:rPr>
          <w:instrText xml:space="preserve"> PAGEREF _Toc105573314 \h </w:instrText>
        </w:r>
        <w:r w:rsidR="00601709" w:rsidRPr="00A20E44">
          <w:rPr>
            <w:noProof/>
            <w:webHidden/>
          </w:rPr>
        </w:r>
        <w:r w:rsidR="00601709" w:rsidRPr="00A20E44">
          <w:rPr>
            <w:noProof/>
            <w:webHidden/>
          </w:rPr>
          <w:fldChar w:fldCharType="separate"/>
        </w:r>
        <w:r w:rsidR="00DC478F" w:rsidRPr="00A20E44">
          <w:rPr>
            <w:noProof/>
            <w:webHidden/>
          </w:rPr>
          <w:t>21</w:t>
        </w:r>
        <w:r w:rsidR="00601709" w:rsidRPr="00A20E44">
          <w:rPr>
            <w:noProof/>
            <w:webHidden/>
          </w:rPr>
          <w:fldChar w:fldCharType="end"/>
        </w:r>
      </w:hyperlink>
    </w:p>
    <w:p w14:paraId="3F0A1884" w14:textId="5748BFDF" w:rsidR="00601709" w:rsidRPr="00A20E44" w:rsidRDefault="00D1071A" w:rsidP="00CF1A4C">
      <w:pPr>
        <w:rPr>
          <w:rFonts w:eastAsiaTheme="minorEastAsia"/>
          <w:noProof/>
        </w:rPr>
      </w:pPr>
      <w:hyperlink w:anchor="_Toc105573315" w:history="1">
        <w:r w:rsidR="00601709" w:rsidRPr="00A20E44">
          <w:rPr>
            <w:rStyle w:val="Hyperlink"/>
            <w:noProof/>
          </w:rPr>
          <w:t>OVERALL LESSONS LEARNT IN 2021</w:t>
        </w:r>
        <w:r w:rsidR="00601709" w:rsidRPr="00A20E44">
          <w:rPr>
            <w:noProof/>
            <w:webHidden/>
          </w:rPr>
          <w:tab/>
        </w:r>
        <w:r w:rsidR="00601709" w:rsidRPr="00A20E44">
          <w:rPr>
            <w:noProof/>
            <w:webHidden/>
          </w:rPr>
          <w:fldChar w:fldCharType="begin"/>
        </w:r>
        <w:r w:rsidR="00601709" w:rsidRPr="00A20E44">
          <w:rPr>
            <w:noProof/>
            <w:webHidden/>
          </w:rPr>
          <w:instrText xml:space="preserve"> PAGEREF _Toc105573315 \h </w:instrText>
        </w:r>
        <w:r w:rsidR="00601709" w:rsidRPr="00A20E44">
          <w:rPr>
            <w:noProof/>
            <w:webHidden/>
          </w:rPr>
        </w:r>
        <w:r w:rsidR="00601709" w:rsidRPr="00A20E44">
          <w:rPr>
            <w:noProof/>
            <w:webHidden/>
          </w:rPr>
          <w:fldChar w:fldCharType="separate"/>
        </w:r>
        <w:r w:rsidR="00DC478F" w:rsidRPr="00A20E44">
          <w:rPr>
            <w:noProof/>
            <w:webHidden/>
          </w:rPr>
          <w:t>22</w:t>
        </w:r>
        <w:r w:rsidR="00601709" w:rsidRPr="00A20E44">
          <w:rPr>
            <w:noProof/>
            <w:webHidden/>
          </w:rPr>
          <w:fldChar w:fldCharType="end"/>
        </w:r>
      </w:hyperlink>
    </w:p>
    <w:p w14:paraId="015B6350" w14:textId="66F70B4F" w:rsidR="00601709" w:rsidRPr="00A20E44" w:rsidRDefault="00D1071A" w:rsidP="00CF1A4C">
      <w:pPr>
        <w:rPr>
          <w:rFonts w:eastAsiaTheme="minorEastAsia"/>
          <w:noProof/>
        </w:rPr>
      </w:pPr>
      <w:hyperlink w:anchor="_Toc105573316" w:history="1">
        <w:r w:rsidR="00601709" w:rsidRPr="00A20E44">
          <w:rPr>
            <w:rStyle w:val="Hyperlink"/>
            <w:noProof/>
          </w:rPr>
          <w:t>OVERALL RECOMMENDATIONS</w:t>
        </w:r>
        <w:r w:rsidR="00601709" w:rsidRPr="00A20E44">
          <w:rPr>
            <w:noProof/>
            <w:webHidden/>
          </w:rPr>
          <w:tab/>
        </w:r>
        <w:r w:rsidR="00601709" w:rsidRPr="00A20E44">
          <w:rPr>
            <w:noProof/>
            <w:webHidden/>
          </w:rPr>
          <w:fldChar w:fldCharType="begin"/>
        </w:r>
        <w:r w:rsidR="00601709" w:rsidRPr="00A20E44">
          <w:rPr>
            <w:noProof/>
            <w:webHidden/>
          </w:rPr>
          <w:instrText xml:space="preserve"> PAGEREF _Toc105573316 \h </w:instrText>
        </w:r>
        <w:r w:rsidR="00601709" w:rsidRPr="00A20E44">
          <w:rPr>
            <w:noProof/>
            <w:webHidden/>
          </w:rPr>
        </w:r>
        <w:r w:rsidR="00601709" w:rsidRPr="00A20E44">
          <w:rPr>
            <w:noProof/>
            <w:webHidden/>
          </w:rPr>
          <w:fldChar w:fldCharType="separate"/>
        </w:r>
        <w:r w:rsidR="00DC478F" w:rsidRPr="00A20E44">
          <w:rPr>
            <w:noProof/>
            <w:webHidden/>
          </w:rPr>
          <w:t>22</w:t>
        </w:r>
        <w:r w:rsidR="00601709" w:rsidRPr="00A20E44">
          <w:rPr>
            <w:noProof/>
            <w:webHidden/>
          </w:rPr>
          <w:fldChar w:fldCharType="end"/>
        </w:r>
      </w:hyperlink>
    </w:p>
    <w:p w14:paraId="29FDA1FF" w14:textId="62E72885" w:rsidR="00601709" w:rsidRPr="00A20E44" w:rsidRDefault="00D1071A" w:rsidP="00CF1A4C">
      <w:pPr>
        <w:rPr>
          <w:rFonts w:eastAsiaTheme="minorEastAsia"/>
          <w:noProof/>
        </w:rPr>
      </w:pPr>
      <w:hyperlink w:anchor="_Toc105573317" w:history="1">
        <w:r w:rsidR="00601709" w:rsidRPr="00A20E44">
          <w:rPr>
            <w:rStyle w:val="Hyperlink"/>
            <w:noProof/>
          </w:rPr>
          <w:t>FINANCIAL REPORT FOR 2021</w:t>
        </w:r>
        <w:r w:rsidR="00601709" w:rsidRPr="00A20E44">
          <w:rPr>
            <w:noProof/>
            <w:webHidden/>
          </w:rPr>
          <w:tab/>
        </w:r>
        <w:r w:rsidR="00601709" w:rsidRPr="00A20E44">
          <w:rPr>
            <w:noProof/>
            <w:webHidden/>
          </w:rPr>
          <w:fldChar w:fldCharType="begin"/>
        </w:r>
        <w:r w:rsidR="00601709" w:rsidRPr="00A20E44">
          <w:rPr>
            <w:noProof/>
            <w:webHidden/>
          </w:rPr>
          <w:instrText xml:space="preserve"> PAGEREF _Toc105573317 \h </w:instrText>
        </w:r>
        <w:r w:rsidR="00601709" w:rsidRPr="00A20E44">
          <w:rPr>
            <w:noProof/>
            <w:webHidden/>
          </w:rPr>
        </w:r>
        <w:r w:rsidR="00601709" w:rsidRPr="00A20E44">
          <w:rPr>
            <w:noProof/>
            <w:webHidden/>
          </w:rPr>
          <w:fldChar w:fldCharType="separate"/>
        </w:r>
        <w:r w:rsidR="00DC478F" w:rsidRPr="00A20E44">
          <w:rPr>
            <w:noProof/>
            <w:webHidden/>
          </w:rPr>
          <w:t>23</w:t>
        </w:r>
        <w:r w:rsidR="00601709" w:rsidRPr="00A20E44">
          <w:rPr>
            <w:noProof/>
            <w:webHidden/>
          </w:rPr>
          <w:fldChar w:fldCharType="end"/>
        </w:r>
      </w:hyperlink>
    </w:p>
    <w:p w14:paraId="00EEDFED" w14:textId="77777777" w:rsidR="00D35BD9" w:rsidRPr="00A20E44" w:rsidRDefault="0052481E" w:rsidP="00926EAD">
      <w:r w:rsidRPr="00A20E44">
        <w:fldChar w:fldCharType="end"/>
      </w:r>
    </w:p>
    <w:p w14:paraId="215C174D" w14:textId="77777777" w:rsidR="0052481E" w:rsidRPr="00A20E44" w:rsidRDefault="0052481E" w:rsidP="00926EAD"/>
    <w:p w14:paraId="64F69C7E" w14:textId="77777777" w:rsidR="0052481E" w:rsidRPr="00A20E44" w:rsidRDefault="0052481E" w:rsidP="00926EAD"/>
    <w:p w14:paraId="3504A5B0" w14:textId="3BA79ABC" w:rsidR="0052481E" w:rsidRPr="00CF1A4C" w:rsidRDefault="0052481E" w:rsidP="00621CD6">
      <w:pPr>
        <w:pStyle w:val="Heading1"/>
        <w:rPr>
          <w:rFonts w:asciiTheme="minorHAnsi" w:hAnsiTheme="minorHAnsi" w:cstheme="minorHAnsi"/>
        </w:rPr>
      </w:pPr>
      <w:bookmarkStart w:id="9" w:name="_Toc105573284"/>
      <w:r w:rsidRPr="00CF1A4C">
        <w:rPr>
          <w:rFonts w:asciiTheme="minorHAnsi" w:hAnsiTheme="minorHAnsi" w:cstheme="minorHAnsi"/>
        </w:rPr>
        <w:lastRenderedPageBreak/>
        <w:t>List of Abbreviations</w:t>
      </w:r>
      <w:bookmarkEnd w:id="9"/>
    </w:p>
    <w:p w14:paraId="656C4795" w14:textId="77777777" w:rsidR="003D3D0D" w:rsidRPr="00A20E44" w:rsidRDefault="003D3D0D" w:rsidP="00FB6191">
      <w:pPr>
        <w:pStyle w:val="Default"/>
        <w:spacing w:line="360" w:lineRule="auto"/>
        <w:rPr>
          <w:rFonts w:asciiTheme="minorHAnsi" w:hAnsiTheme="minorHAnsi" w:cstheme="minorHAnsi"/>
          <w:b/>
          <w:bCs/>
          <w:sz w:val="23"/>
          <w:szCs w:val="23"/>
        </w:rPr>
      </w:pPr>
      <w:proofErr w:type="spellStart"/>
      <w:r w:rsidRPr="00A20E44">
        <w:rPr>
          <w:rFonts w:asciiTheme="minorHAnsi" w:hAnsiTheme="minorHAnsi" w:cstheme="minorHAnsi"/>
          <w:b/>
          <w:bCs/>
          <w:sz w:val="23"/>
          <w:szCs w:val="23"/>
        </w:rPr>
        <w:t>CCUg</w:t>
      </w:r>
      <w:proofErr w:type="spellEnd"/>
      <w:r w:rsidRPr="00A20E44">
        <w:rPr>
          <w:rFonts w:asciiTheme="minorHAnsi" w:hAnsiTheme="minorHAnsi" w:cstheme="minorHAnsi"/>
          <w:b/>
          <w:bCs/>
          <w:sz w:val="23"/>
          <w:szCs w:val="23"/>
        </w:rPr>
        <w:tab/>
      </w:r>
      <w:r w:rsidRPr="00A20E44">
        <w:rPr>
          <w:rFonts w:asciiTheme="minorHAnsi" w:hAnsiTheme="minorHAnsi" w:cstheme="minorHAnsi"/>
          <w:b/>
          <w:bCs/>
          <w:sz w:val="23"/>
          <w:szCs w:val="23"/>
        </w:rPr>
        <w:tab/>
      </w:r>
      <w:r w:rsidRPr="00A20E44">
        <w:rPr>
          <w:rFonts w:asciiTheme="minorHAnsi" w:hAnsiTheme="minorHAnsi" w:cstheme="minorHAnsi"/>
          <w:b/>
          <w:bCs/>
          <w:sz w:val="23"/>
          <w:szCs w:val="23"/>
        </w:rPr>
        <w:tab/>
      </w:r>
      <w:r w:rsidRPr="00A20E44">
        <w:rPr>
          <w:rFonts w:asciiTheme="minorHAnsi" w:hAnsiTheme="minorHAnsi" w:cstheme="minorHAnsi"/>
          <w:b/>
          <w:bCs/>
          <w:sz w:val="23"/>
          <w:szCs w:val="23"/>
        </w:rPr>
        <w:tab/>
      </w:r>
      <w:r w:rsidR="006A049F" w:rsidRPr="00A20E44">
        <w:rPr>
          <w:rFonts w:asciiTheme="minorHAnsi" w:hAnsiTheme="minorHAnsi" w:cstheme="minorHAnsi"/>
          <w:b/>
          <w:bCs/>
          <w:sz w:val="23"/>
          <w:szCs w:val="23"/>
        </w:rPr>
        <w:t>Community Concerns Uganda Initiative</w:t>
      </w:r>
    </w:p>
    <w:p w14:paraId="0602FE11" w14:textId="175E200C" w:rsidR="006A049F" w:rsidRPr="00A20E44" w:rsidRDefault="006A049F" w:rsidP="00FB6191">
      <w:pPr>
        <w:pStyle w:val="Default"/>
        <w:spacing w:line="360" w:lineRule="auto"/>
        <w:rPr>
          <w:rFonts w:asciiTheme="minorHAnsi" w:hAnsiTheme="minorHAnsi" w:cstheme="minorHAnsi"/>
          <w:b/>
          <w:bCs/>
          <w:sz w:val="23"/>
          <w:szCs w:val="23"/>
        </w:rPr>
      </w:pPr>
      <w:r w:rsidRPr="00A20E44">
        <w:rPr>
          <w:rFonts w:asciiTheme="minorHAnsi" w:hAnsiTheme="minorHAnsi" w:cstheme="minorHAnsi"/>
          <w:b/>
          <w:bCs/>
          <w:sz w:val="23"/>
          <w:szCs w:val="23"/>
        </w:rPr>
        <w:t>BOT</w:t>
      </w:r>
      <w:r w:rsidRPr="00A20E44">
        <w:rPr>
          <w:rFonts w:asciiTheme="minorHAnsi" w:hAnsiTheme="minorHAnsi" w:cstheme="minorHAnsi"/>
          <w:b/>
          <w:bCs/>
          <w:sz w:val="23"/>
          <w:szCs w:val="23"/>
        </w:rPr>
        <w:tab/>
      </w:r>
      <w:r w:rsidRPr="00A20E44">
        <w:rPr>
          <w:rFonts w:asciiTheme="minorHAnsi" w:hAnsiTheme="minorHAnsi" w:cstheme="minorHAnsi"/>
          <w:b/>
          <w:bCs/>
          <w:sz w:val="23"/>
          <w:szCs w:val="23"/>
        </w:rPr>
        <w:tab/>
      </w:r>
      <w:r w:rsidRPr="00A20E44">
        <w:rPr>
          <w:rFonts w:asciiTheme="minorHAnsi" w:hAnsiTheme="minorHAnsi" w:cstheme="minorHAnsi"/>
          <w:b/>
          <w:bCs/>
          <w:sz w:val="23"/>
          <w:szCs w:val="23"/>
        </w:rPr>
        <w:tab/>
      </w:r>
      <w:r w:rsidRPr="00A20E44">
        <w:rPr>
          <w:rFonts w:asciiTheme="minorHAnsi" w:hAnsiTheme="minorHAnsi" w:cstheme="minorHAnsi"/>
          <w:b/>
          <w:bCs/>
          <w:sz w:val="23"/>
          <w:szCs w:val="23"/>
        </w:rPr>
        <w:tab/>
        <w:t xml:space="preserve">Board </w:t>
      </w:r>
      <w:r w:rsidR="00851734" w:rsidRPr="00A20E44">
        <w:rPr>
          <w:rFonts w:asciiTheme="minorHAnsi" w:hAnsiTheme="minorHAnsi" w:cstheme="minorHAnsi"/>
          <w:b/>
          <w:bCs/>
          <w:sz w:val="23"/>
          <w:szCs w:val="23"/>
        </w:rPr>
        <w:t xml:space="preserve">of </w:t>
      </w:r>
      <w:r w:rsidR="00B279C2" w:rsidRPr="00A20E44">
        <w:rPr>
          <w:rFonts w:asciiTheme="minorHAnsi" w:hAnsiTheme="minorHAnsi" w:cstheme="minorHAnsi"/>
          <w:b/>
          <w:bCs/>
          <w:sz w:val="23"/>
          <w:szCs w:val="23"/>
        </w:rPr>
        <w:t>Trustee</w:t>
      </w:r>
      <w:r w:rsidR="00851734" w:rsidRPr="00A20E44">
        <w:rPr>
          <w:rFonts w:asciiTheme="minorHAnsi" w:hAnsiTheme="minorHAnsi" w:cstheme="minorHAnsi"/>
          <w:b/>
          <w:bCs/>
          <w:sz w:val="23"/>
          <w:szCs w:val="23"/>
        </w:rPr>
        <w:t>s</w:t>
      </w:r>
    </w:p>
    <w:p w14:paraId="3BD98AF9" w14:textId="11003378" w:rsidR="00510923" w:rsidRPr="00A20E44" w:rsidRDefault="00510923" w:rsidP="00FB6191">
      <w:pPr>
        <w:pStyle w:val="Default"/>
        <w:spacing w:line="360" w:lineRule="auto"/>
        <w:rPr>
          <w:rFonts w:asciiTheme="minorHAnsi" w:hAnsiTheme="minorHAnsi" w:cstheme="minorHAnsi"/>
          <w:b/>
          <w:bCs/>
          <w:sz w:val="23"/>
          <w:szCs w:val="23"/>
        </w:rPr>
      </w:pPr>
      <w:r w:rsidRPr="00A20E44">
        <w:rPr>
          <w:rFonts w:asciiTheme="minorHAnsi" w:hAnsiTheme="minorHAnsi" w:cstheme="minorHAnsi"/>
          <w:b/>
          <w:bCs/>
          <w:sz w:val="23"/>
          <w:szCs w:val="23"/>
        </w:rPr>
        <w:t>NGO</w:t>
      </w:r>
      <w:r w:rsidRPr="00A20E44">
        <w:rPr>
          <w:rFonts w:asciiTheme="minorHAnsi" w:hAnsiTheme="minorHAnsi" w:cstheme="minorHAnsi"/>
          <w:b/>
          <w:bCs/>
          <w:sz w:val="23"/>
          <w:szCs w:val="23"/>
        </w:rPr>
        <w:tab/>
      </w:r>
      <w:r w:rsidRPr="00A20E44">
        <w:rPr>
          <w:rFonts w:asciiTheme="minorHAnsi" w:hAnsiTheme="minorHAnsi" w:cstheme="minorHAnsi"/>
          <w:b/>
          <w:bCs/>
          <w:sz w:val="23"/>
          <w:szCs w:val="23"/>
        </w:rPr>
        <w:tab/>
      </w:r>
      <w:r w:rsidRPr="00A20E44">
        <w:rPr>
          <w:rFonts w:asciiTheme="minorHAnsi" w:hAnsiTheme="minorHAnsi" w:cstheme="minorHAnsi"/>
          <w:b/>
          <w:bCs/>
          <w:sz w:val="23"/>
          <w:szCs w:val="23"/>
        </w:rPr>
        <w:tab/>
      </w:r>
      <w:r w:rsidRPr="00A20E44">
        <w:rPr>
          <w:rFonts w:asciiTheme="minorHAnsi" w:hAnsiTheme="minorHAnsi" w:cstheme="minorHAnsi"/>
          <w:b/>
          <w:bCs/>
          <w:sz w:val="23"/>
          <w:szCs w:val="23"/>
        </w:rPr>
        <w:tab/>
      </w:r>
      <w:r w:rsidR="00851734" w:rsidRPr="00A20E44">
        <w:rPr>
          <w:rFonts w:asciiTheme="minorHAnsi" w:hAnsiTheme="minorHAnsi" w:cstheme="minorHAnsi"/>
          <w:b/>
          <w:bCs/>
          <w:sz w:val="23"/>
          <w:szCs w:val="23"/>
        </w:rPr>
        <w:t>Non-</w:t>
      </w:r>
      <w:r w:rsidRPr="00A20E44">
        <w:rPr>
          <w:rFonts w:asciiTheme="minorHAnsi" w:hAnsiTheme="minorHAnsi" w:cstheme="minorHAnsi"/>
          <w:b/>
          <w:bCs/>
          <w:sz w:val="23"/>
          <w:szCs w:val="23"/>
        </w:rPr>
        <w:t xml:space="preserve">Government </w:t>
      </w:r>
      <w:proofErr w:type="spellStart"/>
      <w:r w:rsidRPr="00A20E44">
        <w:rPr>
          <w:rFonts w:asciiTheme="minorHAnsi" w:hAnsiTheme="minorHAnsi" w:cstheme="minorHAnsi"/>
          <w:b/>
          <w:bCs/>
          <w:sz w:val="23"/>
          <w:szCs w:val="23"/>
        </w:rPr>
        <w:t>Organisation</w:t>
      </w:r>
      <w:proofErr w:type="spellEnd"/>
    </w:p>
    <w:p w14:paraId="23B54029" w14:textId="77777777" w:rsidR="00510923" w:rsidRPr="00A20E44" w:rsidRDefault="000208DA" w:rsidP="00FB6191">
      <w:pPr>
        <w:pStyle w:val="Default"/>
        <w:spacing w:line="360" w:lineRule="auto"/>
        <w:rPr>
          <w:rFonts w:asciiTheme="minorHAnsi" w:hAnsiTheme="minorHAnsi" w:cstheme="minorHAnsi"/>
          <w:b/>
          <w:bCs/>
          <w:sz w:val="23"/>
          <w:szCs w:val="23"/>
        </w:rPr>
      </w:pPr>
      <w:r w:rsidRPr="00A20E44">
        <w:rPr>
          <w:rFonts w:asciiTheme="minorHAnsi" w:hAnsiTheme="minorHAnsi" w:cstheme="minorHAnsi"/>
          <w:b/>
          <w:bCs/>
          <w:sz w:val="23"/>
          <w:szCs w:val="23"/>
        </w:rPr>
        <w:t>OVC</w:t>
      </w:r>
      <w:r w:rsidRPr="00A20E44">
        <w:rPr>
          <w:rFonts w:asciiTheme="minorHAnsi" w:hAnsiTheme="minorHAnsi" w:cstheme="minorHAnsi"/>
          <w:b/>
          <w:bCs/>
          <w:sz w:val="23"/>
          <w:szCs w:val="23"/>
        </w:rPr>
        <w:tab/>
      </w:r>
      <w:r w:rsidRPr="00A20E44">
        <w:rPr>
          <w:rFonts w:asciiTheme="minorHAnsi" w:hAnsiTheme="minorHAnsi" w:cstheme="minorHAnsi"/>
          <w:b/>
          <w:bCs/>
          <w:sz w:val="23"/>
          <w:szCs w:val="23"/>
        </w:rPr>
        <w:tab/>
      </w:r>
      <w:r w:rsidRPr="00A20E44">
        <w:rPr>
          <w:rFonts w:asciiTheme="minorHAnsi" w:hAnsiTheme="minorHAnsi" w:cstheme="minorHAnsi"/>
          <w:b/>
          <w:bCs/>
          <w:sz w:val="23"/>
          <w:szCs w:val="23"/>
        </w:rPr>
        <w:tab/>
      </w:r>
      <w:r w:rsidRPr="00A20E44">
        <w:rPr>
          <w:rFonts w:asciiTheme="minorHAnsi" w:hAnsiTheme="minorHAnsi" w:cstheme="minorHAnsi"/>
          <w:b/>
          <w:bCs/>
          <w:sz w:val="23"/>
          <w:szCs w:val="23"/>
        </w:rPr>
        <w:tab/>
        <w:t>O</w:t>
      </w:r>
      <w:r w:rsidR="00243EEF" w:rsidRPr="00A20E44">
        <w:rPr>
          <w:rFonts w:asciiTheme="minorHAnsi" w:hAnsiTheme="minorHAnsi" w:cstheme="minorHAnsi"/>
          <w:b/>
          <w:bCs/>
          <w:sz w:val="23"/>
          <w:szCs w:val="23"/>
        </w:rPr>
        <w:t>rphans and Vulnerable Children</w:t>
      </w:r>
    </w:p>
    <w:p w14:paraId="7B6B263B" w14:textId="5BB921A6" w:rsidR="00243EEF" w:rsidRPr="00A20E44" w:rsidRDefault="00FB553F" w:rsidP="00FB6191">
      <w:pPr>
        <w:pStyle w:val="Default"/>
        <w:spacing w:line="360" w:lineRule="auto"/>
        <w:rPr>
          <w:rFonts w:asciiTheme="minorHAnsi" w:hAnsiTheme="minorHAnsi" w:cstheme="minorHAnsi"/>
          <w:b/>
          <w:bCs/>
          <w:sz w:val="23"/>
          <w:szCs w:val="23"/>
        </w:rPr>
      </w:pPr>
      <w:r w:rsidRPr="00A20E44">
        <w:rPr>
          <w:rFonts w:asciiTheme="minorHAnsi" w:hAnsiTheme="minorHAnsi" w:cstheme="minorHAnsi"/>
          <w:b/>
          <w:bCs/>
          <w:sz w:val="23"/>
          <w:szCs w:val="23"/>
        </w:rPr>
        <w:t>MH</w:t>
      </w:r>
      <w:r w:rsidR="00542254" w:rsidRPr="00A20E44">
        <w:rPr>
          <w:rFonts w:asciiTheme="minorHAnsi" w:hAnsiTheme="minorHAnsi" w:cstheme="minorHAnsi"/>
          <w:b/>
          <w:bCs/>
          <w:sz w:val="23"/>
          <w:szCs w:val="23"/>
        </w:rPr>
        <w:t>H</w:t>
      </w:r>
      <w:r w:rsidRPr="00A20E44">
        <w:rPr>
          <w:rFonts w:asciiTheme="minorHAnsi" w:hAnsiTheme="minorHAnsi" w:cstheme="minorHAnsi"/>
          <w:b/>
          <w:bCs/>
          <w:sz w:val="23"/>
          <w:szCs w:val="23"/>
        </w:rPr>
        <w:t>M</w:t>
      </w:r>
      <w:r w:rsidR="00C86A54" w:rsidRPr="00A20E44">
        <w:rPr>
          <w:rFonts w:asciiTheme="minorHAnsi" w:hAnsiTheme="minorHAnsi" w:cstheme="minorHAnsi"/>
          <w:b/>
          <w:bCs/>
          <w:sz w:val="23"/>
          <w:szCs w:val="23"/>
        </w:rPr>
        <w:tab/>
      </w:r>
      <w:r w:rsidR="00C86A54" w:rsidRPr="00A20E44">
        <w:rPr>
          <w:rFonts w:asciiTheme="minorHAnsi" w:hAnsiTheme="minorHAnsi" w:cstheme="minorHAnsi"/>
          <w:b/>
          <w:bCs/>
          <w:sz w:val="23"/>
          <w:szCs w:val="23"/>
        </w:rPr>
        <w:tab/>
      </w:r>
      <w:r w:rsidR="00C86A54" w:rsidRPr="00A20E44">
        <w:rPr>
          <w:rFonts w:asciiTheme="minorHAnsi" w:hAnsiTheme="minorHAnsi" w:cstheme="minorHAnsi"/>
          <w:b/>
          <w:bCs/>
          <w:sz w:val="23"/>
          <w:szCs w:val="23"/>
        </w:rPr>
        <w:tab/>
      </w:r>
      <w:r w:rsidR="002D135F" w:rsidRPr="00A20E44">
        <w:rPr>
          <w:rFonts w:asciiTheme="minorHAnsi" w:hAnsiTheme="minorHAnsi" w:cstheme="minorHAnsi"/>
          <w:b/>
          <w:bCs/>
          <w:sz w:val="23"/>
          <w:szCs w:val="23"/>
        </w:rPr>
        <w:tab/>
      </w:r>
      <w:r w:rsidR="00C86A54" w:rsidRPr="00A20E44">
        <w:rPr>
          <w:rFonts w:asciiTheme="minorHAnsi" w:hAnsiTheme="minorHAnsi" w:cstheme="minorHAnsi"/>
          <w:b/>
          <w:bCs/>
          <w:sz w:val="23"/>
          <w:szCs w:val="23"/>
        </w:rPr>
        <w:t xml:space="preserve">Menstrual Hygiene </w:t>
      </w:r>
      <w:r w:rsidR="00542254" w:rsidRPr="00A20E44">
        <w:rPr>
          <w:rFonts w:asciiTheme="minorHAnsi" w:hAnsiTheme="minorHAnsi" w:cstheme="minorHAnsi"/>
          <w:b/>
          <w:bCs/>
          <w:sz w:val="23"/>
          <w:szCs w:val="23"/>
        </w:rPr>
        <w:t xml:space="preserve">Health </w:t>
      </w:r>
      <w:r w:rsidR="00C86A54" w:rsidRPr="00A20E44">
        <w:rPr>
          <w:rFonts w:asciiTheme="minorHAnsi" w:hAnsiTheme="minorHAnsi" w:cstheme="minorHAnsi"/>
          <w:b/>
          <w:bCs/>
          <w:sz w:val="23"/>
          <w:szCs w:val="23"/>
        </w:rPr>
        <w:t>Management</w:t>
      </w:r>
    </w:p>
    <w:p w14:paraId="58A68E42" w14:textId="77777777" w:rsidR="00816916" w:rsidRPr="00A20E44" w:rsidRDefault="00816916" w:rsidP="00FB6191">
      <w:pPr>
        <w:pStyle w:val="Default"/>
        <w:spacing w:line="360" w:lineRule="auto"/>
        <w:rPr>
          <w:rFonts w:asciiTheme="minorHAnsi" w:hAnsiTheme="minorHAnsi" w:cstheme="minorHAnsi"/>
          <w:b/>
          <w:bCs/>
          <w:sz w:val="23"/>
          <w:szCs w:val="23"/>
        </w:rPr>
      </w:pPr>
      <w:r w:rsidRPr="00A20E44">
        <w:rPr>
          <w:rFonts w:asciiTheme="minorHAnsi" w:hAnsiTheme="minorHAnsi" w:cstheme="minorHAnsi"/>
          <w:b/>
          <w:bCs/>
          <w:sz w:val="23"/>
          <w:szCs w:val="23"/>
        </w:rPr>
        <w:t>GSP</w:t>
      </w:r>
      <w:r w:rsidRPr="00A20E44">
        <w:rPr>
          <w:rFonts w:asciiTheme="minorHAnsi" w:hAnsiTheme="minorHAnsi" w:cstheme="minorHAnsi"/>
          <w:b/>
          <w:bCs/>
          <w:sz w:val="23"/>
          <w:szCs w:val="23"/>
        </w:rPr>
        <w:tab/>
      </w:r>
      <w:r w:rsidRPr="00A20E44">
        <w:rPr>
          <w:rFonts w:asciiTheme="minorHAnsi" w:hAnsiTheme="minorHAnsi" w:cstheme="minorHAnsi"/>
          <w:b/>
          <w:bCs/>
          <w:sz w:val="23"/>
          <w:szCs w:val="23"/>
        </w:rPr>
        <w:tab/>
      </w:r>
      <w:r w:rsidRPr="00A20E44">
        <w:rPr>
          <w:rFonts w:asciiTheme="minorHAnsi" w:hAnsiTheme="minorHAnsi" w:cstheme="minorHAnsi"/>
          <w:b/>
          <w:bCs/>
          <w:sz w:val="23"/>
          <w:szCs w:val="23"/>
        </w:rPr>
        <w:tab/>
      </w:r>
      <w:r w:rsidRPr="00A20E44">
        <w:rPr>
          <w:rFonts w:asciiTheme="minorHAnsi" w:hAnsiTheme="minorHAnsi" w:cstheme="minorHAnsi"/>
          <w:b/>
          <w:bCs/>
          <w:sz w:val="23"/>
          <w:szCs w:val="23"/>
        </w:rPr>
        <w:tab/>
        <w:t xml:space="preserve">Group </w:t>
      </w:r>
      <w:proofErr w:type="gramStart"/>
      <w:r w:rsidRPr="00A20E44">
        <w:rPr>
          <w:rFonts w:asciiTheme="minorHAnsi" w:hAnsiTheme="minorHAnsi" w:cstheme="minorHAnsi"/>
          <w:b/>
          <w:bCs/>
          <w:sz w:val="23"/>
          <w:szCs w:val="23"/>
        </w:rPr>
        <w:t>Saving</w:t>
      </w:r>
      <w:proofErr w:type="gramEnd"/>
      <w:r w:rsidRPr="00A20E44">
        <w:rPr>
          <w:rFonts w:asciiTheme="minorHAnsi" w:hAnsiTheme="minorHAnsi" w:cstheme="minorHAnsi"/>
          <w:b/>
          <w:bCs/>
          <w:sz w:val="23"/>
          <w:szCs w:val="23"/>
        </w:rPr>
        <w:t xml:space="preserve"> project</w:t>
      </w:r>
    </w:p>
    <w:p w14:paraId="08AC5851" w14:textId="684CD4BD" w:rsidR="00816916" w:rsidRPr="00A20E44" w:rsidRDefault="00816916" w:rsidP="00FB6191">
      <w:pPr>
        <w:pStyle w:val="Default"/>
        <w:spacing w:line="360" w:lineRule="auto"/>
        <w:rPr>
          <w:rFonts w:asciiTheme="minorHAnsi" w:hAnsiTheme="minorHAnsi" w:cstheme="minorHAnsi"/>
          <w:b/>
          <w:bCs/>
          <w:sz w:val="23"/>
          <w:szCs w:val="23"/>
        </w:rPr>
      </w:pPr>
      <w:r w:rsidRPr="00A20E44">
        <w:rPr>
          <w:rFonts w:asciiTheme="minorHAnsi" w:hAnsiTheme="minorHAnsi" w:cstheme="minorHAnsi"/>
          <w:b/>
          <w:bCs/>
          <w:sz w:val="23"/>
          <w:szCs w:val="23"/>
        </w:rPr>
        <w:t>SRG</w:t>
      </w:r>
      <w:r w:rsidR="00FF32A0" w:rsidRPr="00A20E44">
        <w:rPr>
          <w:rFonts w:asciiTheme="minorHAnsi" w:hAnsiTheme="minorHAnsi" w:cstheme="minorHAnsi"/>
          <w:b/>
          <w:bCs/>
          <w:sz w:val="23"/>
          <w:szCs w:val="23"/>
        </w:rPr>
        <w:t>BV</w:t>
      </w:r>
      <w:r w:rsidR="00FF32A0" w:rsidRPr="00A20E44">
        <w:rPr>
          <w:rFonts w:asciiTheme="minorHAnsi" w:hAnsiTheme="minorHAnsi" w:cstheme="minorHAnsi"/>
          <w:b/>
          <w:bCs/>
          <w:sz w:val="23"/>
          <w:szCs w:val="23"/>
        </w:rPr>
        <w:tab/>
      </w:r>
      <w:r w:rsidR="00FF32A0" w:rsidRPr="00A20E44">
        <w:rPr>
          <w:rFonts w:asciiTheme="minorHAnsi" w:hAnsiTheme="minorHAnsi" w:cstheme="minorHAnsi"/>
          <w:b/>
          <w:bCs/>
          <w:sz w:val="23"/>
          <w:szCs w:val="23"/>
        </w:rPr>
        <w:tab/>
      </w:r>
      <w:r w:rsidR="00FF32A0" w:rsidRPr="00A20E44">
        <w:rPr>
          <w:rFonts w:asciiTheme="minorHAnsi" w:hAnsiTheme="minorHAnsi" w:cstheme="minorHAnsi"/>
          <w:b/>
          <w:bCs/>
          <w:sz w:val="23"/>
          <w:szCs w:val="23"/>
        </w:rPr>
        <w:tab/>
      </w:r>
      <w:r w:rsidR="002D135F" w:rsidRPr="00A20E44">
        <w:rPr>
          <w:rFonts w:asciiTheme="minorHAnsi" w:hAnsiTheme="minorHAnsi" w:cstheme="minorHAnsi"/>
          <w:b/>
          <w:bCs/>
          <w:sz w:val="23"/>
          <w:szCs w:val="23"/>
        </w:rPr>
        <w:tab/>
      </w:r>
      <w:r w:rsidR="00FF32A0" w:rsidRPr="00A20E44">
        <w:rPr>
          <w:rFonts w:asciiTheme="minorHAnsi" w:hAnsiTheme="minorHAnsi" w:cstheme="minorHAnsi"/>
          <w:b/>
          <w:bCs/>
          <w:sz w:val="23"/>
          <w:szCs w:val="23"/>
        </w:rPr>
        <w:t xml:space="preserve">Sexual </w:t>
      </w:r>
      <w:r w:rsidR="00851734" w:rsidRPr="00A20E44">
        <w:rPr>
          <w:rFonts w:asciiTheme="minorHAnsi" w:hAnsiTheme="minorHAnsi" w:cstheme="minorHAnsi"/>
          <w:b/>
          <w:bCs/>
          <w:sz w:val="23"/>
          <w:szCs w:val="23"/>
        </w:rPr>
        <w:t>Gender-</w:t>
      </w:r>
      <w:r w:rsidR="00FF32A0" w:rsidRPr="00A20E44">
        <w:rPr>
          <w:rFonts w:asciiTheme="minorHAnsi" w:hAnsiTheme="minorHAnsi" w:cstheme="minorHAnsi"/>
          <w:b/>
          <w:bCs/>
          <w:sz w:val="23"/>
          <w:szCs w:val="23"/>
        </w:rPr>
        <w:t>Based Violence</w:t>
      </w:r>
    </w:p>
    <w:p w14:paraId="56C4C2D6" w14:textId="63BAD4F5" w:rsidR="00D12FB0" w:rsidRPr="00A20E44" w:rsidRDefault="00D12FB0" w:rsidP="00FB6191">
      <w:pPr>
        <w:pStyle w:val="Default"/>
        <w:spacing w:line="360" w:lineRule="auto"/>
        <w:rPr>
          <w:rFonts w:asciiTheme="minorHAnsi" w:hAnsiTheme="minorHAnsi" w:cstheme="minorHAnsi"/>
          <w:b/>
          <w:bCs/>
          <w:sz w:val="23"/>
          <w:szCs w:val="23"/>
        </w:rPr>
      </w:pPr>
      <w:r w:rsidRPr="00A20E44">
        <w:rPr>
          <w:rFonts w:asciiTheme="minorHAnsi" w:hAnsiTheme="minorHAnsi" w:cstheme="minorHAnsi"/>
          <w:b/>
          <w:bCs/>
          <w:sz w:val="23"/>
          <w:szCs w:val="23"/>
        </w:rPr>
        <w:t>IEC</w:t>
      </w:r>
      <w:r w:rsidRPr="00A20E44">
        <w:rPr>
          <w:rFonts w:asciiTheme="minorHAnsi" w:hAnsiTheme="minorHAnsi" w:cstheme="minorHAnsi"/>
          <w:b/>
          <w:bCs/>
          <w:sz w:val="23"/>
          <w:szCs w:val="23"/>
        </w:rPr>
        <w:tab/>
      </w:r>
      <w:r w:rsidRPr="00A20E44">
        <w:rPr>
          <w:rFonts w:asciiTheme="minorHAnsi" w:hAnsiTheme="minorHAnsi" w:cstheme="minorHAnsi"/>
          <w:b/>
          <w:bCs/>
          <w:sz w:val="23"/>
          <w:szCs w:val="23"/>
        </w:rPr>
        <w:tab/>
      </w:r>
      <w:r w:rsidRPr="00A20E44">
        <w:rPr>
          <w:rFonts w:asciiTheme="minorHAnsi" w:hAnsiTheme="minorHAnsi" w:cstheme="minorHAnsi"/>
          <w:b/>
          <w:bCs/>
          <w:sz w:val="23"/>
          <w:szCs w:val="23"/>
        </w:rPr>
        <w:tab/>
      </w:r>
      <w:r w:rsidRPr="00A20E44">
        <w:rPr>
          <w:rFonts w:asciiTheme="minorHAnsi" w:hAnsiTheme="minorHAnsi" w:cstheme="minorHAnsi"/>
          <w:b/>
          <w:bCs/>
          <w:sz w:val="23"/>
          <w:szCs w:val="23"/>
        </w:rPr>
        <w:tab/>
        <w:t>Information Ed</w:t>
      </w:r>
      <w:r w:rsidR="007E07D6" w:rsidRPr="00A20E44">
        <w:rPr>
          <w:rFonts w:asciiTheme="minorHAnsi" w:hAnsiTheme="minorHAnsi" w:cstheme="minorHAnsi"/>
          <w:b/>
          <w:bCs/>
          <w:sz w:val="23"/>
          <w:szCs w:val="23"/>
        </w:rPr>
        <w:t>ucation</w:t>
      </w:r>
      <w:r w:rsidR="00CA6F4A" w:rsidRPr="00A20E44">
        <w:rPr>
          <w:rFonts w:asciiTheme="minorHAnsi" w:hAnsiTheme="minorHAnsi" w:cstheme="minorHAnsi"/>
          <w:b/>
          <w:bCs/>
          <w:sz w:val="23"/>
          <w:szCs w:val="23"/>
        </w:rPr>
        <w:t xml:space="preserve"> and </w:t>
      </w:r>
      <w:r w:rsidR="003E1320" w:rsidRPr="00A20E44">
        <w:rPr>
          <w:rFonts w:asciiTheme="minorHAnsi" w:hAnsiTheme="minorHAnsi" w:cstheme="minorHAnsi"/>
          <w:b/>
          <w:bCs/>
          <w:sz w:val="23"/>
          <w:szCs w:val="23"/>
        </w:rPr>
        <w:t xml:space="preserve">Communication </w:t>
      </w:r>
      <w:r w:rsidR="00851734" w:rsidRPr="00A20E44">
        <w:rPr>
          <w:rFonts w:asciiTheme="minorHAnsi" w:hAnsiTheme="minorHAnsi" w:cstheme="minorHAnsi"/>
          <w:b/>
          <w:bCs/>
          <w:sz w:val="23"/>
          <w:szCs w:val="23"/>
        </w:rPr>
        <w:t>Materials</w:t>
      </w:r>
    </w:p>
    <w:p w14:paraId="55737A69" w14:textId="77777777" w:rsidR="008B4D6B" w:rsidRPr="00A20E44" w:rsidRDefault="008B4D6B" w:rsidP="00FB6191">
      <w:pPr>
        <w:pStyle w:val="Default"/>
        <w:spacing w:line="360" w:lineRule="auto"/>
        <w:rPr>
          <w:rFonts w:asciiTheme="minorHAnsi" w:hAnsiTheme="minorHAnsi" w:cstheme="minorHAnsi"/>
          <w:b/>
          <w:bCs/>
          <w:sz w:val="23"/>
          <w:szCs w:val="23"/>
        </w:rPr>
      </w:pPr>
      <w:r w:rsidRPr="00A20E44">
        <w:rPr>
          <w:rFonts w:asciiTheme="minorHAnsi" w:hAnsiTheme="minorHAnsi" w:cstheme="minorHAnsi"/>
          <w:b/>
          <w:bCs/>
          <w:sz w:val="23"/>
          <w:szCs w:val="23"/>
        </w:rPr>
        <w:t>IPTG</w:t>
      </w:r>
      <w:r w:rsidRPr="00A20E44">
        <w:rPr>
          <w:rFonts w:asciiTheme="minorHAnsi" w:hAnsiTheme="minorHAnsi" w:cstheme="minorHAnsi"/>
          <w:b/>
          <w:bCs/>
          <w:sz w:val="23"/>
          <w:szCs w:val="23"/>
        </w:rPr>
        <w:tab/>
      </w:r>
      <w:r w:rsidRPr="00A20E44">
        <w:rPr>
          <w:rFonts w:asciiTheme="minorHAnsi" w:hAnsiTheme="minorHAnsi" w:cstheme="minorHAnsi"/>
          <w:b/>
          <w:bCs/>
          <w:sz w:val="23"/>
          <w:szCs w:val="23"/>
        </w:rPr>
        <w:tab/>
      </w:r>
      <w:r w:rsidRPr="00A20E44">
        <w:rPr>
          <w:rFonts w:asciiTheme="minorHAnsi" w:hAnsiTheme="minorHAnsi" w:cstheme="minorHAnsi"/>
          <w:b/>
          <w:bCs/>
          <w:sz w:val="23"/>
          <w:szCs w:val="23"/>
        </w:rPr>
        <w:tab/>
      </w:r>
      <w:r w:rsidRPr="00A20E44">
        <w:rPr>
          <w:rFonts w:asciiTheme="minorHAnsi" w:hAnsiTheme="minorHAnsi" w:cstheme="minorHAnsi"/>
          <w:b/>
          <w:bCs/>
          <w:sz w:val="23"/>
          <w:szCs w:val="23"/>
        </w:rPr>
        <w:tab/>
        <w:t>Interpersonal Group Therapy</w:t>
      </w:r>
    </w:p>
    <w:p w14:paraId="4A2BF2D9" w14:textId="77777777" w:rsidR="00E056E8" w:rsidRPr="00A20E44" w:rsidRDefault="00E056E8" w:rsidP="00FB6191">
      <w:pPr>
        <w:pStyle w:val="Default"/>
        <w:spacing w:line="360" w:lineRule="auto"/>
        <w:rPr>
          <w:rFonts w:asciiTheme="minorHAnsi" w:hAnsiTheme="minorHAnsi" w:cstheme="minorHAnsi"/>
          <w:b/>
          <w:bCs/>
          <w:sz w:val="23"/>
          <w:szCs w:val="23"/>
        </w:rPr>
      </w:pPr>
      <w:r w:rsidRPr="00A20E44">
        <w:rPr>
          <w:rFonts w:asciiTheme="minorHAnsi" w:hAnsiTheme="minorHAnsi" w:cstheme="minorHAnsi"/>
          <w:b/>
          <w:bCs/>
          <w:sz w:val="23"/>
          <w:szCs w:val="23"/>
        </w:rPr>
        <w:t>VLSA</w:t>
      </w:r>
      <w:r w:rsidRPr="00A20E44">
        <w:rPr>
          <w:rFonts w:asciiTheme="minorHAnsi" w:hAnsiTheme="minorHAnsi" w:cstheme="minorHAnsi"/>
          <w:b/>
          <w:bCs/>
          <w:sz w:val="23"/>
          <w:szCs w:val="23"/>
        </w:rPr>
        <w:tab/>
      </w:r>
      <w:r w:rsidRPr="00A20E44">
        <w:rPr>
          <w:rFonts w:asciiTheme="minorHAnsi" w:hAnsiTheme="minorHAnsi" w:cstheme="minorHAnsi"/>
          <w:b/>
          <w:bCs/>
          <w:sz w:val="23"/>
          <w:szCs w:val="23"/>
        </w:rPr>
        <w:tab/>
      </w:r>
      <w:r w:rsidRPr="00A20E44">
        <w:rPr>
          <w:rFonts w:asciiTheme="minorHAnsi" w:hAnsiTheme="minorHAnsi" w:cstheme="minorHAnsi"/>
          <w:b/>
          <w:bCs/>
          <w:sz w:val="23"/>
          <w:szCs w:val="23"/>
        </w:rPr>
        <w:tab/>
      </w:r>
      <w:r w:rsidRPr="00A20E44">
        <w:rPr>
          <w:rFonts w:asciiTheme="minorHAnsi" w:hAnsiTheme="minorHAnsi" w:cstheme="minorHAnsi"/>
          <w:b/>
          <w:bCs/>
          <w:sz w:val="23"/>
          <w:szCs w:val="23"/>
        </w:rPr>
        <w:tab/>
        <w:t>Village Saving and Loan Association</w:t>
      </w:r>
    </w:p>
    <w:p w14:paraId="13104D78" w14:textId="77777777" w:rsidR="00180642" w:rsidRPr="00A20E44" w:rsidRDefault="00180642" w:rsidP="00FB6191">
      <w:pPr>
        <w:pStyle w:val="Default"/>
        <w:spacing w:line="360" w:lineRule="auto"/>
        <w:rPr>
          <w:rFonts w:asciiTheme="minorHAnsi" w:hAnsiTheme="minorHAnsi" w:cstheme="minorHAnsi"/>
          <w:b/>
          <w:bCs/>
          <w:sz w:val="23"/>
          <w:szCs w:val="23"/>
        </w:rPr>
      </w:pPr>
      <w:r w:rsidRPr="00A20E44">
        <w:rPr>
          <w:rFonts w:asciiTheme="minorHAnsi" w:hAnsiTheme="minorHAnsi" w:cstheme="minorHAnsi"/>
          <w:b/>
          <w:bCs/>
          <w:sz w:val="23"/>
          <w:szCs w:val="23"/>
        </w:rPr>
        <w:t>SRHR</w:t>
      </w:r>
      <w:r w:rsidRPr="00A20E44">
        <w:rPr>
          <w:rFonts w:asciiTheme="minorHAnsi" w:hAnsiTheme="minorHAnsi" w:cstheme="minorHAnsi"/>
          <w:b/>
          <w:bCs/>
          <w:sz w:val="23"/>
          <w:szCs w:val="23"/>
        </w:rPr>
        <w:tab/>
      </w:r>
      <w:r w:rsidRPr="00A20E44">
        <w:rPr>
          <w:rFonts w:asciiTheme="minorHAnsi" w:hAnsiTheme="minorHAnsi" w:cstheme="minorHAnsi"/>
          <w:b/>
          <w:bCs/>
          <w:sz w:val="23"/>
          <w:szCs w:val="23"/>
        </w:rPr>
        <w:tab/>
      </w:r>
      <w:r w:rsidRPr="00A20E44">
        <w:rPr>
          <w:rFonts w:asciiTheme="minorHAnsi" w:hAnsiTheme="minorHAnsi" w:cstheme="minorHAnsi"/>
          <w:b/>
          <w:bCs/>
          <w:sz w:val="23"/>
          <w:szCs w:val="23"/>
        </w:rPr>
        <w:tab/>
      </w:r>
      <w:r w:rsidRPr="00A20E44">
        <w:rPr>
          <w:rFonts w:asciiTheme="minorHAnsi" w:hAnsiTheme="minorHAnsi" w:cstheme="minorHAnsi"/>
          <w:b/>
          <w:bCs/>
          <w:sz w:val="23"/>
          <w:szCs w:val="23"/>
        </w:rPr>
        <w:tab/>
        <w:t>Sexual Reproductive Health and Rights</w:t>
      </w:r>
    </w:p>
    <w:p w14:paraId="7378B7E0" w14:textId="77777777" w:rsidR="00481B03" w:rsidRPr="00A20E44" w:rsidRDefault="00481B03" w:rsidP="00FB6191">
      <w:pPr>
        <w:pStyle w:val="Default"/>
        <w:spacing w:line="360" w:lineRule="auto"/>
        <w:rPr>
          <w:rFonts w:asciiTheme="minorHAnsi" w:hAnsiTheme="minorHAnsi" w:cstheme="minorHAnsi"/>
          <w:b/>
          <w:bCs/>
          <w:sz w:val="23"/>
          <w:szCs w:val="23"/>
        </w:rPr>
      </w:pPr>
      <w:r w:rsidRPr="00A20E44">
        <w:rPr>
          <w:rFonts w:asciiTheme="minorHAnsi" w:hAnsiTheme="minorHAnsi" w:cstheme="minorHAnsi"/>
          <w:b/>
          <w:bCs/>
          <w:sz w:val="23"/>
          <w:szCs w:val="23"/>
        </w:rPr>
        <w:t>LC</w:t>
      </w:r>
      <w:r w:rsidRPr="00A20E44">
        <w:rPr>
          <w:rFonts w:asciiTheme="minorHAnsi" w:hAnsiTheme="minorHAnsi" w:cstheme="minorHAnsi"/>
          <w:b/>
          <w:bCs/>
          <w:sz w:val="23"/>
          <w:szCs w:val="23"/>
        </w:rPr>
        <w:tab/>
      </w:r>
      <w:r w:rsidRPr="00A20E44">
        <w:rPr>
          <w:rFonts w:asciiTheme="minorHAnsi" w:hAnsiTheme="minorHAnsi" w:cstheme="minorHAnsi"/>
          <w:b/>
          <w:bCs/>
          <w:sz w:val="23"/>
          <w:szCs w:val="23"/>
        </w:rPr>
        <w:tab/>
      </w:r>
      <w:r w:rsidRPr="00A20E44">
        <w:rPr>
          <w:rFonts w:asciiTheme="minorHAnsi" w:hAnsiTheme="minorHAnsi" w:cstheme="minorHAnsi"/>
          <w:b/>
          <w:bCs/>
          <w:sz w:val="23"/>
          <w:szCs w:val="23"/>
        </w:rPr>
        <w:tab/>
      </w:r>
      <w:r w:rsidRPr="00A20E44">
        <w:rPr>
          <w:rFonts w:asciiTheme="minorHAnsi" w:hAnsiTheme="minorHAnsi" w:cstheme="minorHAnsi"/>
          <w:b/>
          <w:bCs/>
          <w:sz w:val="23"/>
          <w:szCs w:val="23"/>
        </w:rPr>
        <w:tab/>
        <w:t>Local Council</w:t>
      </w:r>
    </w:p>
    <w:p w14:paraId="793310EC" w14:textId="77777777" w:rsidR="008B4D6B" w:rsidRPr="00A20E44" w:rsidRDefault="008B4D6B" w:rsidP="00FB6191">
      <w:pPr>
        <w:pStyle w:val="Default"/>
        <w:spacing w:line="360" w:lineRule="auto"/>
        <w:rPr>
          <w:rFonts w:asciiTheme="minorHAnsi" w:hAnsiTheme="minorHAnsi" w:cstheme="minorHAnsi"/>
          <w:b/>
          <w:bCs/>
          <w:sz w:val="23"/>
          <w:szCs w:val="23"/>
        </w:rPr>
      </w:pPr>
    </w:p>
    <w:p w14:paraId="371D1403" w14:textId="77777777" w:rsidR="00FF32A0" w:rsidRPr="00A20E44" w:rsidRDefault="00FF32A0" w:rsidP="00FB6191">
      <w:pPr>
        <w:pStyle w:val="Default"/>
        <w:spacing w:line="360" w:lineRule="auto"/>
        <w:rPr>
          <w:rFonts w:asciiTheme="minorHAnsi" w:hAnsiTheme="minorHAnsi" w:cstheme="minorHAnsi"/>
          <w:b/>
          <w:bCs/>
          <w:sz w:val="23"/>
          <w:szCs w:val="23"/>
        </w:rPr>
      </w:pPr>
    </w:p>
    <w:p w14:paraId="71958EAE" w14:textId="77777777" w:rsidR="008B4D6B" w:rsidRPr="00A20E44" w:rsidRDefault="008B4D6B" w:rsidP="00FB6191">
      <w:pPr>
        <w:pStyle w:val="Default"/>
        <w:spacing w:line="360" w:lineRule="auto"/>
        <w:rPr>
          <w:rFonts w:asciiTheme="minorHAnsi" w:hAnsiTheme="minorHAnsi" w:cstheme="minorHAnsi"/>
          <w:b/>
          <w:bCs/>
          <w:sz w:val="23"/>
          <w:szCs w:val="23"/>
        </w:rPr>
      </w:pPr>
    </w:p>
    <w:p w14:paraId="118F9004" w14:textId="77777777" w:rsidR="008B4D6B" w:rsidRPr="00A20E44" w:rsidRDefault="008B4D6B" w:rsidP="00FB6191">
      <w:pPr>
        <w:pStyle w:val="Default"/>
        <w:spacing w:line="360" w:lineRule="auto"/>
        <w:rPr>
          <w:rFonts w:asciiTheme="minorHAnsi" w:hAnsiTheme="minorHAnsi" w:cstheme="minorHAnsi"/>
          <w:b/>
          <w:bCs/>
          <w:sz w:val="23"/>
          <w:szCs w:val="23"/>
        </w:rPr>
      </w:pPr>
    </w:p>
    <w:p w14:paraId="4B94A505" w14:textId="77777777" w:rsidR="008B4D6B" w:rsidRPr="00A20E44" w:rsidRDefault="008B4D6B" w:rsidP="00FB6191">
      <w:pPr>
        <w:pStyle w:val="Default"/>
        <w:spacing w:line="360" w:lineRule="auto"/>
        <w:rPr>
          <w:rFonts w:asciiTheme="minorHAnsi" w:hAnsiTheme="minorHAnsi" w:cstheme="minorHAnsi"/>
          <w:b/>
          <w:bCs/>
          <w:sz w:val="23"/>
          <w:szCs w:val="23"/>
        </w:rPr>
      </w:pPr>
    </w:p>
    <w:p w14:paraId="208B9A2B" w14:textId="77777777" w:rsidR="008B4D6B" w:rsidRPr="00A20E44" w:rsidRDefault="008B4D6B" w:rsidP="00FB6191">
      <w:pPr>
        <w:pStyle w:val="Default"/>
        <w:spacing w:line="360" w:lineRule="auto"/>
        <w:rPr>
          <w:rFonts w:asciiTheme="minorHAnsi" w:hAnsiTheme="minorHAnsi" w:cstheme="minorHAnsi"/>
          <w:b/>
          <w:bCs/>
          <w:sz w:val="23"/>
          <w:szCs w:val="23"/>
        </w:rPr>
      </w:pPr>
    </w:p>
    <w:p w14:paraId="26A625EF" w14:textId="77777777" w:rsidR="008B4D6B" w:rsidRPr="00A20E44" w:rsidRDefault="008B4D6B" w:rsidP="00FB6191">
      <w:pPr>
        <w:pStyle w:val="Default"/>
        <w:spacing w:line="360" w:lineRule="auto"/>
        <w:rPr>
          <w:rFonts w:asciiTheme="minorHAnsi" w:hAnsiTheme="minorHAnsi" w:cstheme="minorHAnsi"/>
          <w:b/>
          <w:bCs/>
          <w:sz w:val="23"/>
          <w:szCs w:val="23"/>
        </w:rPr>
      </w:pPr>
    </w:p>
    <w:p w14:paraId="4F0A1226" w14:textId="77777777" w:rsidR="008B4D6B" w:rsidRPr="00A20E44" w:rsidRDefault="008B4D6B" w:rsidP="00FB6191">
      <w:pPr>
        <w:pStyle w:val="Default"/>
        <w:spacing w:line="360" w:lineRule="auto"/>
        <w:rPr>
          <w:rFonts w:asciiTheme="minorHAnsi" w:hAnsiTheme="minorHAnsi" w:cstheme="minorHAnsi"/>
          <w:b/>
          <w:bCs/>
          <w:sz w:val="23"/>
          <w:szCs w:val="23"/>
        </w:rPr>
      </w:pPr>
    </w:p>
    <w:p w14:paraId="50670ADA" w14:textId="77777777" w:rsidR="008B4D6B" w:rsidRPr="00A20E44" w:rsidRDefault="008B4D6B" w:rsidP="00FB6191">
      <w:pPr>
        <w:pStyle w:val="Default"/>
        <w:spacing w:line="360" w:lineRule="auto"/>
        <w:rPr>
          <w:rFonts w:asciiTheme="minorHAnsi" w:hAnsiTheme="minorHAnsi" w:cstheme="minorHAnsi"/>
          <w:b/>
          <w:bCs/>
          <w:sz w:val="22"/>
          <w:szCs w:val="23"/>
        </w:rPr>
      </w:pPr>
    </w:p>
    <w:p w14:paraId="1C183F3D" w14:textId="77777777" w:rsidR="008B4D6B" w:rsidRPr="00A20E44" w:rsidRDefault="008B4D6B" w:rsidP="00FB6191">
      <w:pPr>
        <w:pStyle w:val="Default"/>
        <w:spacing w:line="360" w:lineRule="auto"/>
        <w:rPr>
          <w:rFonts w:asciiTheme="minorHAnsi" w:hAnsiTheme="minorHAnsi" w:cstheme="minorHAnsi"/>
          <w:b/>
          <w:bCs/>
          <w:sz w:val="23"/>
          <w:szCs w:val="23"/>
        </w:rPr>
      </w:pPr>
    </w:p>
    <w:p w14:paraId="693ECC2B" w14:textId="77777777" w:rsidR="008B4D6B" w:rsidRPr="00A20E44" w:rsidRDefault="008B4D6B" w:rsidP="00FB6191">
      <w:pPr>
        <w:pStyle w:val="Default"/>
        <w:spacing w:line="360" w:lineRule="auto"/>
        <w:rPr>
          <w:rFonts w:asciiTheme="minorHAnsi" w:hAnsiTheme="minorHAnsi" w:cstheme="minorHAnsi"/>
          <w:b/>
          <w:bCs/>
          <w:sz w:val="23"/>
          <w:szCs w:val="23"/>
        </w:rPr>
      </w:pPr>
    </w:p>
    <w:p w14:paraId="3FBB7B49" w14:textId="77777777" w:rsidR="00FB6191" w:rsidRPr="00A20E44" w:rsidRDefault="00FB6191" w:rsidP="00926EAD"/>
    <w:p w14:paraId="27E803D4" w14:textId="77777777" w:rsidR="0052481E" w:rsidRPr="00A20E44" w:rsidRDefault="0052481E" w:rsidP="00926EAD"/>
    <w:p w14:paraId="0AE79437" w14:textId="77777777" w:rsidR="0052481E" w:rsidRPr="00A20E44" w:rsidRDefault="0052481E" w:rsidP="00926EAD"/>
    <w:p w14:paraId="712DBE4C" w14:textId="77777777" w:rsidR="0052481E" w:rsidRPr="00A20E44" w:rsidRDefault="0052481E" w:rsidP="00926EAD"/>
    <w:p w14:paraId="02EA4BEB" w14:textId="77777777" w:rsidR="0052481E" w:rsidRPr="00A20E44" w:rsidRDefault="0052481E" w:rsidP="00926EAD"/>
    <w:p w14:paraId="716F35D5" w14:textId="77777777" w:rsidR="0052481E" w:rsidRPr="00A20E44" w:rsidRDefault="0052481E" w:rsidP="00926EAD"/>
    <w:p w14:paraId="132635BE" w14:textId="77777777" w:rsidR="008C5B7B" w:rsidRPr="00A20E44" w:rsidRDefault="008C5B7B" w:rsidP="00926EAD"/>
    <w:p w14:paraId="2F129B49" w14:textId="77777777" w:rsidR="00601709" w:rsidRPr="00CF1A4C" w:rsidRDefault="00601709" w:rsidP="00621CD6">
      <w:pPr>
        <w:pStyle w:val="Heading1"/>
        <w:rPr>
          <w:rFonts w:asciiTheme="minorHAnsi" w:hAnsiTheme="minorHAnsi" w:cstheme="minorHAnsi"/>
        </w:rPr>
        <w:sectPr w:rsidR="00601709" w:rsidRPr="00CF1A4C" w:rsidSect="00ED713E">
          <w:headerReference w:type="default" r:id="rId13"/>
          <w:footerReference w:type="default" r:id="rId14"/>
          <w:pgSz w:w="11907" w:h="16839" w:code="9"/>
          <w:pgMar w:top="1008" w:right="1008" w:bottom="907" w:left="1008" w:header="0" w:footer="0" w:gutter="0"/>
          <w:pgNumType w:fmt="lowerRoman" w:start="0"/>
          <w:cols w:space="708"/>
          <w:titlePg/>
          <w:docGrid w:linePitch="360"/>
        </w:sectPr>
      </w:pPr>
      <w:bookmarkStart w:id="10" w:name="_Toc71555419"/>
      <w:bookmarkStart w:id="11" w:name="_Toc105573285"/>
    </w:p>
    <w:p w14:paraId="32E03A0E" w14:textId="2C400528" w:rsidR="00F7399D" w:rsidRPr="00CF1A4C" w:rsidRDefault="0052481E" w:rsidP="00621CD6">
      <w:pPr>
        <w:pStyle w:val="Heading1"/>
        <w:rPr>
          <w:rFonts w:asciiTheme="minorHAnsi" w:hAnsiTheme="minorHAnsi" w:cstheme="minorHAnsi"/>
        </w:rPr>
      </w:pPr>
      <w:r w:rsidRPr="00CF1A4C">
        <w:rPr>
          <w:rFonts w:asciiTheme="minorHAnsi" w:hAnsiTheme="minorHAnsi" w:cstheme="minorHAnsi"/>
        </w:rPr>
        <w:lastRenderedPageBreak/>
        <w:t>Background</w:t>
      </w:r>
      <w:bookmarkEnd w:id="10"/>
      <w:bookmarkEnd w:id="11"/>
    </w:p>
    <w:p w14:paraId="2774D657" w14:textId="0043D050" w:rsidR="002B2234" w:rsidRPr="00A20E44" w:rsidRDefault="00F7399D" w:rsidP="00926EAD">
      <w:r w:rsidRPr="00A20E44">
        <w:t>Community Concerns Uganda Initiative</w:t>
      </w:r>
      <w:r w:rsidR="0019039E" w:rsidRPr="00A20E44">
        <w:t xml:space="preserve"> (</w:t>
      </w:r>
      <w:proofErr w:type="spellStart"/>
      <w:r w:rsidR="0019039E" w:rsidRPr="00A20E44">
        <w:t>CCUg</w:t>
      </w:r>
      <w:proofErr w:type="spellEnd"/>
      <w:r w:rsidR="0019039E" w:rsidRPr="00A20E44">
        <w:t>)</w:t>
      </w:r>
      <w:r w:rsidRPr="00A20E44">
        <w:t xml:space="preserve"> is a </w:t>
      </w:r>
      <w:r w:rsidR="00851734" w:rsidRPr="00A20E44">
        <w:t>legally-</w:t>
      </w:r>
      <w:r w:rsidRPr="00A20E44">
        <w:t xml:space="preserve">registered </w:t>
      </w:r>
      <w:r w:rsidR="00A71887" w:rsidRPr="00A20E44">
        <w:t>Non-G</w:t>
      </w:r>
      <w:r w:rsidR="00A271CF" w:rsidRPr="00A20E44">
        <w:t xml:space="preserve">overnment </w:t>
      </w:r>
      <w:r w:rsidR="00A71887" w:rsidRPr="00A20E44">
        <w:t>O</w:t>
      </w:r>
      <w:r w:rsidR="001F76D7" w:rsidRPr="00A20E44">
        <w:t>rganization</w:t>
      </w:r>
      <w:r w:rsidR="00510923" w:rsidRPr="00A20E44">
        <w:t xml:space="preserve"> (NGO)</w:t>
      </w:r>
      <w:r w:rsidR="001F76D7" w:rsidRPr="00A20E44">
        <w:t xml:space="preserve"> </w:t>
      </w:r>
      <w:r w:rsidR="00842EF8" w:rsidRPr="00A20E44">
        <w:t xml:space="preserve">operating </w:t>
      </w:r>
      <w:r w:rsidR="00C471D1" w:rsidRPr="00A20E44">
        <w:t xml:space="preserve">in </w:t>
      </w:r>
      <w:r w:rsidR="000D678A" w:rsidRPr="00A20E44">
        <w:t xml:space="preserve">the </w:t>
      </w:r>
      <w:proofErr w:type="spellStart"/>
      <w:r w:rsidR="001F76D7" w:rsidRPr="00A20E44">
        <w:t>Busoga</w:t>
      </w:r>
      <w:proofErr w:type="spellEnd"/>
      <w:r w:rsidR="001F76D7" w:rsidRPr="00A20E44">
        <w:t xml:space="preserve"> </w:t>
      </w:r>
      <w:r w:rsidR="000D678A" w:rsidRPr="00A20E44">
        <w:t>Sub-</w:t>
      </w:r>
      <w:r w:rsidR="001F76D7" w:rsidRPr="00A20E44">
        <w:t>region</w:t>
      </w:r>
      <w:r w:rsidR="00EC3073" w:rsidRPr="00A20E44">
        <w:t>, specifically in</w:t>
      </w:r>
      <w:r w:rsidR="001F76D7" w:rsidRPr="00A20E44">
        <w:t xml:space="preserve"> </w:t>
      </w:r>
      <w:proofErr w:type="spellStart"/>
      <w:r w:rsidR="001F76D7" w:rsidRPr="00A20E44">
        <w:t>Jinja</w:t>
      </w:r>
      <w:proofErr w:type="spellEnd"/>
      <w:r w:rsidR="001F76D7" w:rsidRPr="00A20E44">
        <w:t xml:space="preserve">, </w:t>
      </w:r>
      <w:proofErr w:type="spellStart"/>
      <w:r w:rsidR="001F76D7" w:rsidRPr="00A20E44">
        <w:t>M</w:t>
      </w:r>
      <w:r w:rsidR="00D35DF9" w:rsidRPr="00A20E44">
        <w:t>ayuge</w:t>
      </w:r>
      <w:proofErr w:type="spellEnd"/>
      <w:r w:rsidR="00D35DF9" w:rsidRPr="00A20E44">
        <w:t xml:space="preserve">, </w:t>
      </w:r>
      <w:proofErr w:type="spellStart"/>
      <w:r w:rsidR="00D35DF9" w:rsidRPr="00A20E44">
        <w:t>Luuka</w:t>
      </w:r>
      <w:proofErr w:type="spellEnd"/>
      <w:r w:rsidR="00D35DF9" w:rsidRPr="00A20E44">
        <w:t xml:space="preserve">, </w:t>
      </w:r>
      <w:proofErr w:type="spellStart"/>
      <w:r w:rsidR="00D35DF9" w:rsidRPr="00A20E44">
        <w:t>Buyende</w:t>
      </w:r>
      <w:proofErr w:type="spellEnd"/>
      <w:r w:rsidR="000D678A" w:rsidRPr="00A20E44">
        <w:t>,</w:t>
      </w:r>
      <w:r w:rsidR="00D35DF9" w:rsidRPr="00A20E44">
        <w:t xml:space="preserve"> and </w:t>
      </w:r>
      <w:proofErr w:type="spellStart"/>
      <w:r w:rsidR="00D35DF9" w:rsidRPr="00A20E44">
        <w:t>Kamuli</w:t>
      </w:r>
      <w:proofErr w:type="spellEnd"/>
      <w:r w:rsidR="00C471D1" w:rsidRPr="00A20E44">
        <w:t xml:space="preserve"> Districts.</w:t>
      </w:r>
      <w:r w:rsidR="00CE796C" w:rsidRPr="00A20E44">
        <w:t xml:space="preserve"> Our offices are located in </w:t>
      </w:r>
      <w:proofErr w:type="spellStart"/>
      <w:r w:rsidR="00CE796C" w:rsidRPr="00A20E44">
        <w:t>Wairaka</w:t>
      </w:r>
      <w:proofErr w:type="spellEnd"/>
      <w:r w:rsidR="00CE796C" w:rsidRPr="00A20E44">
        <w:t xml:space="preserve"> at Old </w:t>
      </w:r>
      <w:proofErr w:type="spellStart"/>
      <w:r w:rsidR="00CE796C" w:rsidRPr="00A20E44">
        <w:t>Kakira</w:t>
      </w:r>
      <w:proofErr w:type="spellEnd"/>
      <w:r w:rsidR="00CE796C" w:rsidRPr="00A20E44">
        <w:t xml:space="preserve"> </w:t>
      </w:r>
      <w:r w:rsidR="00851734" w:rsidRPr="00A20E44">
        <w:t>R</w:t>
      </w:r>
      <w:r w:rsidR="00CE796C" w:rsidRPr="00A20E44">
        <w:t>oad opposite St. Peter’s Church</w:t>
      </w:r>
      <w:r w:rsidR="00E92A8A" w:rsidRPr="00A20E44">
        <w:t xml:space="preserve">, </w:t>
      </w:r>
      <w:proofErr w:type="spellStart"/>
      <w:r w:rsidR="00E92A8A" w:rsidRPr="00A20E44">
        <w:t>Jinja</w:t>
      </w:r>
      <w:proofErr w:type="spellEnd"/>
      <w:r w:rsidR="00E92A8A" w:rsidRPr="00A20E44">
        <w:t xml:space="preserve"> District.</w:t>
      </w:r>
      <w:r w:rsidR="003D6A0B" w:rsidRPr="00A20E44">
        <w:t xml:space="preserve"> We envision an educated, healt</w:t>
      </w:r>
      <w:r w:rsidR="003D6A0B" w:rsidRPr="00AE41DF">
        <w:t>h</w:t>
      </w:r>
      <w:r w:rsidR="001537DB" w:rsidRPr="00AE41DF">
        <w:t>y</w:t>
      </w:r>
      <w:r w:rsidR="003D6A0B" w:rsidRPr="00A20E44">
        <w:t xml:space="preserve"> and productive community free from poverty. Our mission is to </w:t>
      </w:r>
      <w:r w:rsidR="00CE76C5" w:rsidRPr="00A20E44">
        <w:rPr>
          <w:bdr w:val="none" w:sz="0" w:space="0" w:color="auto" w:frame="1"/>
        </w:rPr>
        <w:t>provid</w:t>
      </w:r>
      <w:r w:rsidR="003D6A0B" w:rsidRPr="00A20E44">
        <w:rPr>
          <w:bdr w:val="none" w:sz="0" w:space="0" w:color="auto" w:frame="1"/>
        </w:rPr>
        <w:t>e</w:t>
      </w:r>
      <w:r w:rsidR="00CE76C5" w:rsidRPr="00A20E44">
        <w:rPr>
          <w:bdr w:val="none" w:sz="0" w:space="0" w:color="auto" w:frame="1"/>
        </w:rPr>
        <w:t xml:space="preserve"> education and skills to empower women</w:t>
      </w:r>
      <w:r w:rsidR="009D5813" w:rsidRPr="00A20E44">
        <w:rPr>
          <w:bdr w:val="none" w:sz="0" w:space="0" w:color="auto" w:frame="1"/>
        </w:rPr>
        <w:t xml:space="preserve"> </w:t>
      </w:r>
      <w:r w:rsidR="00CE76C5" w:rsidRPr="00A20E44">
        <w:rPr>
          <w:bdr w:val="none" w:sz="0" w:space="0" w:color="auto" w:frame="1"/>
        </w:rPr>
        <w:t xml:space="preserve">and girls </w:t>
      </w:r>
      <w:r w:rsidR="000D678A" w:rsidRPr="00A20E44">
        <w:rPr>
          <w:bdr w:val="none" w:sz="0" w:space="0" w:color="auto" w:frame="1"/>
        </w:rPr>
        <w:t xml:space="preserve">to </w:t>
      </w:r>
      <w:r w:rsidR="00CE76C5" w:rsidRPr="00A20E44">
        <w:rPr>
          <w:bdr w:val="none" w:sz="0" w:space="0" w:color="auto" w:frame="1"/>
        </w:rPr>
        <w:t xml:space="preserve">acquire </w:t>
      </w:r>
      <w:r w:rsidR="000D678A" w:rsidRPr="00A20E44">
        <w:rPr>
          <w:bdr w:val="none" w:sz="0" w:space="0" w:color="auto" w:frame="1"/>
        </w:rPr>
        <w:t xml:space="preserve">the </w:t>
      </w:r>
      <w:r w:rsidR="00CE76C5" w:rsidRPr="00A20E44">
        <w:rPr>
          <w:bdr w:val="none" w:sz="0" w:space="0" w:color="auto" w:frame="1"/>
        </w:rPr>
        <w:t xml:space="preserve">capacity for sustainable </w:t>
      </w:r>
      <w:r w:rsidR="009D5813" w:rsidRPr="00A20E44">
        <w:rPr>
          <w:bdr w:val="none" w:sz="0" w:space="0" w:color="auto" w:frame="1"/>
        </w:rPr>
        <w:t xml:space="preserve">income generation and </w:t>
      </w:r>
      <w:r w:rsidR="001537DB" w:rsidRPr="00AE41DF">
        <w:rPr>
          <w:bdr w:val="none" w:sz="0" w:space="0" w:color="auto" w:frame="1"/>
        </w:rPr>
        <w:t>to</w:t>
      </w:r>
      <w:r w:rsidR="001537DB" w:rsidRPr="00A20E44">
        <w:rPr>
          <w:bdr w:val="none" w:sz="0" w:space="0" w:color="auto" w:frame="1"/>
        </w:rPr>
        <w:t xml:space="preserve"> </w:t>
      </w:r>
      <w:r w:rsidR="009D5813" w:rsidRPr="00A20E44">
        <w:rPr>
          <w:bdr w:val="none" w:sz="0" w:space="0" w:color="auto" w:frame="1"/>
        </w:rPr>
        <w:t xml:space="preserve">contribute to </w:t>
      </w:r>
      <w:r w:rsidR="000D678A" w:rsidRPr="00A20E44">
        <w:rPr>
          <w:bdr w:val="none" w:sz="0" w:space="0" w:color="auto" w:frame="1"/>
        </w:rPr>
        <w:t xml:space="preserve">the </w:t>
      </w:r>
      <w:r w:rsidR="009D5813" w:rsidRPr="00A20E44">
        <w:rPr>
          <w:bdr w:val="none" w:sz="0" w:space="0" w:color="auto" w:frame="1"/>
        </w:rPr>
        <w:t>development of their communities</w:t>
      </w:r>
      <w:r w:rsidR="003D6A0B" w:rsidRPr="00A20E44">
        <w:rPr>
          <w:bdr w:val="none" w:sz="0" w:space="0" w:color="auto" w:frame="1"/>
        </w:rPr>
        <w:t>.</w:t>
      </w:r>
      <w:r w:rsidR="008C5B7B" w:rsidRPr="00A20E44">
        <w:rPr>
          <w:bdr w:val="none" w:sz="0" w:space="0" w:color="auto" w:frame="1"/>
        </w:rPr>
        <w:t xml:space="preserve"> </w:t>
      </w:r>
      <w:proofErr w:type="spellStart"/>
      <w:r w:rsidR="003D6A0B" w:rsidRPr="00A20E44">
        <w:rPr>
          <w:bdr w:val="none" w:sz="0" w:space="0" w:color="auto" w:frame="1"/>
        </w:rPr>
        <w:t>CCUg</w:t>
      </w:r>
      <w:proofErr w:type="spellEnd"/>
      <w:r w:rsidR="003D6A0B" w:rsidRPr="00A20E44">
        <w:rPr>
          <w:bdr w:val="none" w:sz="0" w:space="0" w:color="auto" w:frame="1"/>
        </w:rPr>
        <w:t xml:space="preserve"> is governed by a</w:t>
      </w:r>
      <w:r w:rsidR="00C00215" w:rsidRPr="00A20E44">
        <w:rPr>
          <w:bdr w:val="none" w:sz="0" w:space="0" w:color="auto" w:frame="1"/>
        </w:rPr>
        <w:t xml:space="preserve"> </w:t>
      </w:r>
      <w:r w:rsidR="00CB3FB3" w:rsidRPr="00A20E44">
        <w:rPr>
          <w:bdr w:val="none" w:sz="0" w:space="0" w:color="auto" w:frame="1"/>
        </w:rPr>
        <w:t xml:space="preserve">Board of </w:t>
      </w:r>
      <w:r w:rsidR="00851734" w:rsidRPr="00A20E44">
        <w:rPr>
          <w:bdr w:val="none" w:sz="0" w:space="0" w:color="auto" w:frame="1"/>
        </w:rPr>
        <w:t xml:space="preserve">Trustees </w:t>
      </w:r>
      <w:r w:rsidR="00CB3FB3" w:rsidRPr="00A20E44">
        <w:rPr>
          <w:bdr w:val="none" w:sz="0" w:space="0" w:color="auto" w:frame="1"/>
        </w:rPr>
        <w:t>and</w:t>
      </w:r>
      <w:r w:rsidR="002A25A2" w:rsidRPr="00A20E44">
        <w:rPr>
          <w:bdr w:val="none" w:sz="0" w:space="0" w:color="auto" w:frame="1"/>
        </w:rPr>
        <w:t xml:space="preserve"> an</w:t>
      </w:r>
      <w:r w:rsidR="00CB3FB3" w:rsidRPr="00A20E44">
        <w:rPr>
          <w:bdr w:val="none" w:sz="0" w:space="0" w:color="auto" w:frame="1"/>
        </w:rPr>
        <w:t xml:space="preserve"> Advisory </w:t>
      </w:r>
      <w:r w:rsidR="00851734" w:rsidRPr="00A20E44">
        <w:rPr>
          <w:bdr w:val="none" w:sz="0" w:space="0" w:color="auto" w:frame="1"/>
        </w:rPr>
        <w:t xml:space="preserve">Committee </w:t>
      </w:r>
      <w:r w:rsidR="00FF2B68" w:rsidRPr="00A20E44">
        <w:rPr>
          <w:bdr w:val="none" w:sz="0" w:space="0" w:color="auto" w:frame="1"/>
        </w:rPr>
        <w:t>wh</w:t>
      </w:r>
      <w:r w:rsidR="003D6A0B" w:rsidRPr="00A20E44">
        <w:rPr>
          <w:bdr w:val="none" w:sz="0" w:space="0" w:color="auto" w:frame="1"/>
        </w:rPr>
        <w:t xml:space="preserve">o provide supervisory support, guidance and direction to support the organization to achieve its goals. </w:t>
      </w:r>
      <w:r w:rsidR="004B55E1" w:rsidRPr="00A20E44">
        <w:t xml:space="preserve">In </w:t>
      </w:r>
      <w:r w:rsidR="000A5EA3" w:rsidRPr="00A20E44">
        <w:t>2021</w:t>
      </w:r>
      <w:r w:rsidR="002B2234" w:rsidRPr="00A20E44">
        <w:t xml:space="preserve"> we had a </w:t>
      </w:r>
      <w:r w:rsidR="00851734" w:rsidRPr="00A20E44">
        <w:t>12-</w:t>
      </w:r>
      <w:r w:rsidR="004B55E1" w:rsidRPr="00A20E44">
        <w:t xml:space="preserve">member </w:t>
      </w:r>
      <w:r w:rsidR="00363F13" w:rsidRPr="00A20E44">
        <w:t>staff</w:t>
      </w:r>
      <w:r w:rsidR="004B55E1" w:rsidRPr="00A20E44">
        <w:t xml:space="preserve"> team</w:t>
      </w:r>
      <w:r w:rsidR="00851734" w:rsidRPr="00A20E44">
        <w:t xml:space="preserve">, ten </w:t>
      </w:r>
      <w:r w:rsidR="00010B41" w:rsidRPr="00A20E44">
        <w:t>of whom were</w:t>
      </w:r>
      <w:r w:rsidR="002B2234" w:rsidRPr="00A20E44">
        <w:t xml:space="preserve"> full</w:t>
      </w:r>
      <w:r w:rsidR="000D678A" w:rsidRPr="00A20E44">
        <w:t>-</w:t>
      </w:r>
      <w:r w:rsidR="002B2234" w:rsidRPr="00A20E44">
        <w:t>time</w:t>
      </w:r>
      <w:r w:rsidR="005F6CDD" w:rsidRPr="00A20E44">
        <w:t xml:space="preserve"> and</w:t>
      </w:r>
      <w:r w:rsidR="002B2234" w:rsidRPr="00A20E44">
        <w:t xml:space="preserve"> </w:t>
      </w:r>
      <w:r w:rsidR="00851734" w:rsidRPr="00A20E44">
        <w:t>two part-</w:t>
      </w:r>
      <w:r w:rsidR="002B2234" w:rsidRPr="00A20E44">
        <w:t>time</w:t>
      </w:r>
      <w:r w:rsidR="00851734" w:rsidRPr="00A20E44">
        <w:t>.  Their</w:t>
      </w:r>
      <w:r w:rsidR="00880A76" w:rsidRPr="00A20E44">
        <w:t xml:space="preserve"> service </w:t>
      </w:r>
      <w:r w:rsidR="00587B45" w:rsidRPr="00A20E44">
        <w:t>is</w:t>
      </w:r>
      <w:r w:rsidR="00851734" w:rsidRPr="00A20E44">
        <w:t xml:space="preserve"> having a great</w:t>
      </w:r>
      <w:r w:rsidR="002B2234" w:rsidRPr="00A20E44">
        <w:t xml:space="preserve"> impact</w:t>
      </w:r>
      <w:r w:rsidR="00851734" w:rsidRPr="00A20E44">
        <w:t xml:space="preserve"> on</w:t>
      </w:r>
      <w:r w:rsidR="00587B45" w:rsidRPr="00A20E44">
        <w:t xml:space="preserve"> the </w:t>
      </w:r>
      <w:r w:rsidR="002B2234" w:rsidRPr="00A20E44">
        <w:t xml:space="preserve">lives </w:t>
      </w:r>
      <w:r w:rsidR="00851734" w:rsidRPr="00A20E44">
        <w:t xml:space="preserve">of many people </w:t>
      </w:r>
      <w:r w:rsidR="00587B45" w:rsidRPr="00A20E44">
        <w:t>in the communit</w:t>
      </w:r>
      <w:r w:rsidR="00851734" w:rsidRPr="00A20E44">
        <w:t>ies we serve,</w:t>
      </w:r>
      <w:r w:rsidR="00F25CC5" w:rsidRPr="00A20E44">
        <w:t xml:space="preserve"> as explained </w:t>
      </w:r>
      <w:r w:rsidR="00D85305" w:rsidRPr="00A20E44">
        <w:t>later in</w:t>
      </w:r>
      <w:r w:rsidR="002B2234" w:rsidRPr="00A20E44">
        <w:t xml:space="preserve"> this report.</w:t>
      </w:r>
      <w:r w:rsidR="00FE50E4" w:rsidRPr="00A20E44">
        <w:t xml:space="preserve"> </w:t>
      </w:r>
    </w:p>
    <w:p w14:paraId="484F82E0" w14:textId="223CD209" w:rsidR="00E94C42" w:rsidRPr="00A20E44" w:rsidRDefault="003D6A0B" w:rsidP="00926EAD">
      <w:r w:rsidRPr="00A20E44">
        <w:t>Strategic Objectives</w:t>
      </w:r>
    </w:p>
    <w:p w14:paraId="2D5C98DA" w14:textId="003DE492" w:rsidR="00164FAA" w:rsidRPr="00A20E44" w:rsidRDefault="00D8324C" w:rsidP="003D6A0B">
      <w:pPr>
        <w:pStyle w:val="NoSpacing"/>
        <w:numPr>
          <w:ilvl w:val="0"/>
          <w:numId w:val="9"/>
        </w:numPr>
        <w:spacing w:line="360" w:lineRule="auto"/>
        <w:jc w:val="both"/>
        <w:rPr>
          <w:rFonts w:asciiTheme="minorHAnsi" w:hAnsiTheme="minorHAnsi" w:cstheme="minorHAnsi"/>
          <w:b/>
          <w:sz w:val="24"/>
          <w:szCs w:val="24"/>
        </w:rPr>
      </w:pPr>
      <w:r w:rsidRPr="00A20E44">
        <w:rPr>
          <w:rFonts w:asciiTheme="minorHAnsi" w:hAnsiTheme="minorHAnsi" w:cstheme="minorHAnsi"/>
          <w:sz w:val="24"/>
          <w:szCs w:val="24"/>
        </w:rPr>
        <w:t>To promote hygiene and increase utilization of SRHR and mental health services in schools</w:t>
      </w:r>
      <w:r w:rsidR="00944029" w:rsidRPr="00A20E44">
        <w:rPr>
          <w:rFonts w:asciiTheme="minorHAnsi" w:hAnsiTheme="minorHAnsi" w:cstheme="minorHAnsi"/>
          <w:sz w:val="24"/>
          <w:szCs w:val="24"/>
        </w:rPr>
        <w:t>.</w:t>
      </w:r>
    </w:p>
    <w:p w14:paraId="5460B5FD" w14:textId="1FE32C38" w:rsidR="00164FAA" w:rsidRPr="00A20E44" w:rsidRDefault="00944029" w:rsidP="003D6A0B">
      <w:pPr>
        <w:pStyle w:val="NoSpacing"/>
        <w:numPr>
          <w:ilvl w:val="0"/>
          <w:numId w:val="9"/>
        </w:numPr>
        <w:spacing w:line="360" w:lineRule="auto"/>
        <w:jc w:val="both"/>
        <w:rPr>
          <w:rFonts w:asciiTheme="minorHAnsi" w:hAnsiTheme="minorHAnsi" w:cstheme="minorHAnsi"/>
          <w:b/>
          <w:sz w:val="24"/>
          <w:szCs w:val="24"/>
        </w:rPr>
      </w:pPr>
      <w:r w:rsidRPr="00A20E44">
        <w:rPr>
          <w:rFonts w:asciiTheme="minorHAnsi" w:hAnsiTheme="minorHAnsi" w:cstheme="minorHAnsi"/>
          <w:sz w:val="24"/>
          <w:szCs w:val="24"/>
        </w:rPr>
        <w:t xml:space="preserve">To empower </w:t>
      </w:r>
      <w:r w:rsidRPr="00AE41DF">
        <w:rPr>
          <w:rFonts w:asciiTheme="minorHAnsi" w:hAnsiTheme="minorHAnsi" w:cstheme="minorHAnsi"/>
          <w:sz w:val="24"/>
          <w:szCs w:val="24"/>
        </w:rPr>
        <w:t xml:space="preserve">women </w:t>
      </w:r>
      <w:r w:rsidR="000D678A" w:rsidRPr="00AE41DF">
        <w:rPr>
          <w:rFonts w:asciiTheme="minorHAnsi" w:hAnsiTheme="minorHAnsi" w:cstheme="minorHAnsi"/>
          <w:sz w:val="24"/>
          <w:szCs w:val="24"/>
        </w:rPr>
        <w:t>and</w:t>
      </w:r>
      <w:r w:rsidR="000D678A" w:rsidRPr="00A20E44">
        <w:rPr>
          <w:rFonts w:asciiTheme="minorHAnsi" w:hAnsiTheme="minorHAnsi" w:cstheme="minorHAnsi"/>
          <w:sz w:val="24"/>
          <w:szCs w:val="24"/>
        </w:rPr>
        <w:t xml:space="preserve"> </w:t>
      </w:r>
      <w:r w:rsidRPr="00A20E44">
        <w:rPr>
          <w:rFonts w:asciiTheme="minorHAnsi" w:hAnsiTheme="minorHAnsi" w:cstheme="minorHAnsi"/>
          <w:sz w:val="24"/>
          <w:szCs w:val="24"/>
        </w:rPr>
        <w:t>girls,</w:t>
      </w:r>
      <w:r w:rsidR="00BC3541" w:rsidRPr="00A20E44">
        <w:rPr>
          <w:rFonts w:asciiTheme="minorHAnsi" w:hAnsiTheme="minorHAnsi" w:cstheme="minorHAnsi"/>
          <w:sz w:val="24"/>
          <w:szCs w:val="24"/>
        </w:rPr>
        <w:t xml:space="preserve"> </w:t>
      </w:r>
      <w:r w:rsidRPr="00A20E44">
        <w:rPr>
          <w:rFonts w:asciiTheme="minorHAnsi" w:hAnsiTheme="minorHAnsi" w:cstheme="minorHAnsi"/>
          <w:sz w:val="24"/>
          <w:szCs w:val="24"/>
        </w:rPr>
        <w:t>including vulnerable children</w:t>
      </w:r>
      <w:r w:rsidR="001537DB" w:rsidRPr="00AE41DF">
        <w:rPr>
          <w:rFonts w:asciiTheme="minorHAnsi" w:hAnsiTheme="minorHAnsi" w:cstheme="minorHAnsi"/>
          <w:sz w:val="24"/>
          <w:szCs w:val="24"/>
        </w:rPr>
        <w:t>,</w:t>
      </w:r>
      <w:r w:rsidRPr="00AE41DF">
        <w:rPr>
          <w:rFonts w:asciiTheme="minorHAnsi" w:hAnsiTheme="minorHAnsi" w:cstheme="minorHAnsi"/>
          <w:sz w:val="24"/>
          <w:szCs w:val="24"/>
        </w:rPr>
        <w:t xml:space="preserve"> through</w:t>
      </w:r>
      <w:r w:rsidRPr="00A20E44">
        <w:rPr>
          <w:rFonts w:asciiTheme="minorHAnsi" w:hAnsiTheme="minorHAnsi" w:cstheme="minorHAnsi"/>
          <w:sz w:val="24"/>
          <w:szCs w:val="24"/>
        </w:rPr>
        <w:t xml:space="preserve"> literacy developmen</w:t>
      </w:r>
      <w:r w:rsidRPr="00AE41DF">
        <w:rPr>
          <w:rFonts w:asciiTheme="minorHAnsi" w:hAnsiTheme="minorHAnsi" w:cstheme="minorHAnsi"/>
          <w:sz w:val="24"/>
          <w:szCs w:val="24"/>
        </w:rPr>
        <w:t>t</w:t>
      </w:r>
      <w:r w:rsidR="001537DB" w:rsidRPr="00AE41DF">
        <w:rPr>
          <w:rFonts w:asciiTheme="minorHAnsi" w:hAnsiTheme="minorHAnsi" w:cstheme="minorHAnsi"/>
          <w:sz w:val="24"/>
          <w:szCs w:val="24"/>
        </w:rPr>
        <w:t>.</w:t>
      </w:r>
    </w:p>
    <w:p w14:paraId="1D32A01A" w14:textId="7D129321" w:rsidR="00164FAA" w:rsidRPr="00A20E44" w:rsidRDefault="00BC3541" w:rsidP="003D6A0B">
      <w:pPr>
        <w:pStyle w:val="NoSpacing"/>
        <w:numPr>
          <w:ilvl w:val="0"/>
          <w:numId w:val="9"/>
        </w:numPr>
        <w:spacing w:line="360" w:lineRule="auto"/>
        <w:jc w:val="both"/>
        <w:rPr>
          <w:rFonts w:asciiTheme="minorHAnsi" w:hAnsiTheme="minorHAnsi" w:cstheme="minorHAnsi"/>
          <w:b/>
          <w:sz w:val="24"/>
          <w:szCs w:val="24"/>
        </w:rPr>
      </w:pPr>
      <w:r w:rsidRPr="00A20E44">
        <w:rPr>
          <w:rFonts w:asciiTheme="minorHAnsi" w:hAnsiTheme="minorHAnsi" w:cstheme="minorHAnsi"/>
          <w:sz w:val="24"/>
          <w:szCs w:val="24"/>
        </w:rPr>
        <w:t>To</w:t>
      </w:r>
      <w:r w:rsidR="003760C0" w:rsidRPr="00A20E44">
        <w:rPr>
          <w:rFonts w:asciiTheme="minorHAnsi" w:hAnsiTheme="minorHAnsi" w:cstheme="minorHAnsi"/>
          <w:sz w:val="24"/>
          <w:szCs w:val="24"/>
        </w:rPr>
        <w:t xml:space="preserve"> </w:t>
      </w:r>
      <w:r w:rsidRPr="00A20E44">
        <w:rPr>
          <w:rFonts w:asciiTheme="minorHAnsi" w:hAnsiTheme="minorHAnsi" w:cstheme="minorHAnsi"/>
          <w:sz w:val="24"/>
          <w:szCs w:val="24"/>
        </w:rPr>
        <w:t>provide sustainable livelihood</w:t>
      </w:r>
      <w:r w:rsidR="000D678A" w:rsidRPr="00A20E44">
        <w:rPr>
          <w:rFonts w:asciiTheme="minorHAnsi" w:hAnsiTheme="minorHAnsi" w:cstheme="minorHAnsi"/>
          <w:sz w:val="24"/>
          <w:szCs w:val="24"/>
        </w:rPr>
        <w:t>s</w:t>
      </w:r>
      <w:r w:rsidRPr="00A20E44">
        <w:rPr>
          <w:rFonts w:asciiTheme="minorHAnsi" w:hAnsiTheme="minorHAnsi" w:cstheme="minorHAnsi"/>
          <w:sz w:val="24"/>
          <w:szCs w:val="24"/>
        </w:rPr>
        <w:t xml:space="preserve"> for women and girls through</w:t>
      </w:r>
      <w:r w:rsidR="003760C0" w:rsidRPr="00A20E44">
        <w:rPr>
          <w:rFonts w:asciiTheme="minorHAnsi" w:hAnsiTheme="minorHAnsi" w:cstheme="minorHAnsi"/>
          <w:sz w:val="24"/>
          <w:szCs w:val="24"/>
        </w:rPr>
        <w:t xml:space="preserve"> vocational services and saving </w:t>
      </w:r>
      <w:r w:rsidR="00D76971" w:rsidRPr="00A20E44">
        <w:rPr>
          <w:rFonts w:asciiTheme="minorHAnsi" w:hAnsiTheme="minorHAnsi" w:cstheme="minorHAnsi"/>
          <w:sz w:val="24"/>
          <w:szCs w:val="24"/>
        </w:rPr>
        <w:t xml:space="preserve">and credit </w:t>
      </w:r>
      <w:r w:rsidR="003760C0" w:rsidRPr="00A20E44">
        <w:rPr>
          <w:rFonts w:asciiTheme="minorHAnsi" w:hAnsiTheme="minorHAnsi" w:cstheme="minorHAnsi"/>
          <w:sz w:val="24"/>
          <w:szCs w:val="24"/>
        </w:rPr>
        <w:t>schemes.</w:t>
      </w:r>
    </w:p>
    <w:p w14:paraId="1107CF83" w14:textId="7FF60225" w:rsidR="00D76971" w:rsidRPr="00A20E44" w:rsidRDefault="00D76971" w:rsidP="003D6A0B">
      <w:pPr>
        <w:pStyle w:val="NoSpacing"/>
        <w:numPr>
          <w:ilvl w:val="0"/>
          <w:numId w:val="9"/>
        </w:numPr>
        <w:spacing w:line="360" w:lineRule="auto"/>
        <w:jc w:val="both"/>
        <w:rPr>
          <w:rFonts w:asciiTheme="minorHAnsi" w:hAnsiTheme="minorHAnsi" w:cstheme="minorHAnsi"/>
          <w:b/>
          <w:sz w:val="24"/>
          <w:szCs w:val="24"/>
        </w:rPr>
      </w:pPr>
      <w:r w:rsidRPr="00A20E44">
        <w:rPr>
          <w:rFonts w:asciiTheme="minorHAnsi" w:hAnsiTheme="minorHAnsi" w:cstheme="minorHAnsi"/>
          <w:sz w:val="24"/>
          <w:szCs w:val="24"/>
        </w:rPr>
        <w:t>To reduce gender-based violence among women and girl</w:t>
      </w:r>
      <w:r w:rsidRPr="00AE41DF">
        <w:rPr>
          <w:rFonts w:asciiTheme="minorHAnsi" w:hAnsiTheme="minorHAnsi" w:cstheme="minorHAnsi"/>
          <w:sz w:val="24"/>
          <w:szCs w:val="24"/>
        </w:rPr>
        <w:t>s</w:t>
      </w:r>
      <w:r w:rsidR="001537DB" w:rsidRPr="00AE41DF">
        <w:rPr>
          <w:rFonts w:asciiTheme="minorHAnsi" w:hAnsiTheme="minorHAnsi" w:cstheme="minorHAnsi"/>
          <w:sz w:val="24"/>
          <w:szCs w:val="24"/>
        </w:rPr>
        <w:t>.</w:t>
      </w:r>
    </w:p>
    <w:p w14:paraId="443715B9" w14:textId="55534A8E" w:rsidR="006D5F84" w:rsidRPr="00A20E44" w:rsidRDefault="00CD6568" w:rsidP="003D6A0B">
      <w:pPr>
        <w:pStyle w:val="NoSpacing"/>
        <w:numPr>
          <w:ilvl w:val="0"/>
          <w:numId w:val="9"/>
        </w:numPr>
        <w:spacing w:line="360" w:lineRule="auto"/>
        <w:jc w:val="both"/>
        <w:rPr>
          <w:rFonts w:asciiTheme="minorHAnsi" w:hAnsiTheme="minorHAnsi" w:cstheme="minorHAnsi"/>
          <w:b/>
          <w:sz w:val="24"/>
          <w:szCs w:val="24"/>
        </w:rPr>
      </w:pPr>
      <w:r w:rsidRPr="00A20E44">
        <w:rPr>
          <w:rFonts w:asciiTheme="minorHAnsi" w:hAnsiTheme="minorHAnsi" w:cstheme="minorHAnsi"/>
          <w:sz w:val="24"/>
          <w:szCs w:val="24"/>
        </w:rPr>
        <w:t>To develop and strengthen the institutional</w:t>
      </w:r>
      <w:r w:rsidR="000A5EA3" w:rsidRPr="00A20E44">
        <w:rPr>
          <w:rFonts w:asciiTheme="minorHAnsi" w:hAnsiTheme="minorHAnsi" w:cstheme="minorHAnsi"/>
          <w:sz w:val="24"/>
          <w:szCs w:val="24"/>
        </w:rPr>
        <w:t xml:space="preserve"> </w:t>
      </w:r>
      <w:r w:rsidRPr="00A20E44">
        <w:rPr>
          <w:rFonts w:asciiTheme="minorHAnsi" w:hAnsiTheme="minorHAnsi" w:cstheme="minorHAnsi"/>
          <w:sz w:val="24"/>
          <w:szCs w:val="24"/>
        </w:rPr>
        <w:t xml:space="preserve">capacity of </w:t>
      </w:r>
      <w:proofErr w:type="spellStart"/>
      <w:r w:rsidRPr="00A20E44">
        <w:rPr>
          <w:rFonts w:asciiTheme="minorHAnsi" w:hAnsiTheme="minorHAnsi" w:cstheme="minorHAnsi"/>
          <w:sz w:val="24"/>
          <w:szCs w:val="24"/>
        </w:rPr>
        <w:t>CCUg</w:t>
      </w:r>
      <w:proofErr w:type="spellEnd"/>
      <w:r w:rsidRPr="00A20E44">
        <w:rPr>
          <w:rFonts w:asciiTheme="minorHAnsi" w:hAnsiTheme="minorHAnsi" w:cstheme="minorHAnsi"/>
          <w:sz w:val="24"/>
          <w:szCs w:val="24"/>
        </w:rPr>
        <w:t>.</w:t>
      </w:r>
    </w:p>
    <w:p w14:paraId="7992C2FC" w14:textId="1B89B901" w:rsidR="00486521" w:rsidRPr="00A20E44" w:rsidRDefault="003D6A0B" w:rsidP="003D6A0B">
      <w:pPr>
        <w:pStyle w:val="NoSpacing"/>
        <w:spacing w:line="360" w:lineRule="auto"/>
        <w:jc w:val="both"/>
        <w:rPr>
          <w:rFonts w:asciiTheme="minorHAnsi" w:hAnsiTheme="minorHAnsi" w:cstheme="minorHAnsi"/>
          <w:b/>
          <w:color w:val="00B050"/>
          <w:sz w:val="24"/>
          <w:szCs w:val="24"/>
        </w:rPr>
      </w:pPr>
      <w:proofErr w:type="spellStart"/>
      <w:r w:rsidRPr="00A20E44">
        <w:rPr>
          <w:rFonts w:asciiTheme="minorHAnsi" w:hAnsiTheme="minorHAnsi" w:cstheme="minorHAnsi"/>
          <w:b/>
          <w:color w:val="00B050"/>
          <w:sz w:val="24"/>
          <w:szCs w:val="24"/>
        </w:rPr>
        <w:t>Programme</w:t>
      </w:r>
      <w:proofErr w:type="spellEnd"/>
      <w:r w:rsidRPr="00A20E44">
        <w:rPr>
          <w:rFonts w:asciiTheme="minorHAnsi" w:hAnsiTheme="minorHAnsi" w:cstheme="minorHAnsi"/>
          <w:b/>
          <w:color w:val="00B050"/>
          <w:sz w:val="24"/>
          <w:szCs w:val="24"/>
        </w:rPr>
        <w:t xml:space="preserve"> Areas</w:t>
      </w:r>
    </w:p>
    <w:p w14:paraId="0B8B19FC" w14:textId="539C4E66" w:rsidR="00057E5A" w:rsidRPr="00A20E44" w:rsidRDefault="002F1B21" w:rsidP="00926EAD">
      <w:proofErr w:type="spellStart"/>
      <w:r w:rsidRPr="00A20E44">
        <w:t>CCUg</w:t>
      </w:r>
      <w:proofErr w:type="spellEnd"/>
      <w:r w:rsidRPr="00A20E44">
        <w:t xml:space="preserve"> programs fall under</w:t>
      </w:r>
      <w:r w:rsidR="00057E5A" w:rsidRPr="00A20E44">
        <w:t xml:space="preserve"> the</w:t>
      </w:r>
      <w:r w:rsidRPr="00A20E44">
        <w:t xml:space="preserve"> four</w:t>
      </w:r>
      <w:r w:rsidR="004F768B" w:rsidRPr="00A20E44">
        <w:t xml:space="preserve"> major themes</w:t>
      </w:r>
      <w:r w:rsidR="00057E5A" w:rsidRPr="00A20E44">
        <w:t xml:space="preserve"> listed below </w:t>
      </w:r>
      <w:r w:rsidR="00033B1B" w:rsidRPr="00A20E44">
        <w:t xml:space="preserve">shown </w:t>
      </w:r>
      <w:r w:rsidR="00057E5A" w:rsidRPr="00A20E44">
        <w:t xml:space="preserve">with </w:t>
      </w:r>
      <w:r w:rsidR="00033B1B" w:rsidRPr="00A20E44">
        <w:t xml:space="preserve">their </w:t>
      </w:r>
      <w:r w:rsidR="00057E5A" w:rsidRPr="00A20E44">
        <w:t>associated active projects in 2021</w:t>
      </w:r>
      <w:r w:rsidR="004F768B" w:rsidRPr="00A20E44">
        <w:t xml:space="preserve">: </w:t>
      </w:r>
    </w:p>
    <w:p w14:paraId="31E5B3FC" w14:textId="77777777" w:rsidR="00F07386" w:rsidRPr="00A20E44" w:rsidRDefault="00F07386" w:rsidP="00CF1A4C">
      <w:pPr>
        <w:pStyle w:val="BULLET1"/>
        <w:spacing w:after="0"/>
      </w:pPr>
      <w:r w:rsidRPr="00A20E44">
        <w:t>Education – including OVC Sponsorship and Literacy Development</w:t>
      </w:r>
    </w:p>
    <w:p w14:paraId="543695A0" w14:textId="77777777" w:rsidR="00F07386" w:rsidRPr="00A20E44" w:rsidRDefault="00F07386" w:rsidP="00CF1A4C">
      <w:pPr>
        <w:pStyle w:val="BULLET2"/>
      </w:pPr>
      <w:r w:rsidRPr="00A20E44">
        <w:t xml:space="preserve">Orphans and Vulnerable Children (OVC) Sponsorship Project </w:t>
      </w:r>
    </w:p>
    <w:p w14:paraId="4D16F51D" w14:textId="77777777" w:rsidR="00F07386" w:rsidRPr="00A20E44" w:rsidRDefault="00F07386" w:rsidP="00CF1A4C">
      <w:pPr>
        <w:pStyle w:val="BULLET2"/>
      </w:pPr>
      <w:r w:rsidRPr="00A20E44">
        <w:t>Positive Deviance (Education)</w:t>
      </w:r>
    </w:p>
    <w:p w14:paraId="59DC4597" w14:textId="692435D6" w:rsidR="00057E5A" w:rsidRPr="00A20E44" w:rsidRDefault="00057E5A" w:rsidP="00CF1A4C">
      <w:pPr>
        <w:pStyle w:val="BULLET1"/>
        <w:spacing w:after="0"/>
      </w:pPr>
      <w:r w:rsidRPr="00A20E44">
        <w:t xml:space="preserve">Health – including </w:t>
      </w:r>
      <w:r w:rsidR="006711E8" w:rsidRPr="00A20E44">
        <w:t>WASH,</w:t>
      </w:r>
      <w:r w:rsidR="000D678A" w:rsidRPr="00A20E44">
        <w:t xml:space="preserve"> </w:t>
      </w:r>
      <w:r w:rsidR="006711E8" w:rsidRPr="00A20E44">
        <w:t>SRHR</w:t>
      </w:r>
      <w:r w:rsidR="000D678A" w:rsidRPr="00A20E44">
        <w:t>,</w:t>
      </w:r>
      <w:r w:rsidR="006711E8" w:rsidRPr="00A20E44">
        <w:t xml:space="preserve"> and Mental Health</w:t>
      </w:r>
    </w:p>
    <w:p w14:paraId="3DFE823A" w14:textId="04729D6C" w:rsidR="00033B1B" w:rsidRPr="00A20E44" w:rsidRDefault="00033B1B" w:rsidP="00CF1A4C">
      <w:pPr>
        <w:pStyle w:val="BULLET2"/>
      </w:pPr>
      <w:r w:rsidRPr="00A20E44">
        <w:t>Menstrual Hygiene Management (MHM)</w:t>
      </w:r>
    </w:p>
    <w:p w14:paraId="3C0DF321" w14:textId="4B03A11D" w:rsidR="00033B1B" w:rsidRPr="00CF1A4C" w:rsidRDefault="00033B1B" w:rsidP="00CF1A4C">
      <w:pPr>
        <w:pStyle w:val="BULLET2"/>
        <w:rPr>
          <w:sz w:val="22"/>
          <w:szCs w:val="22"/>
        </w:rPr>
      </w:pPr>
      <w:r w:rsidRPr="00A20E44">
        <w:t>Raising Voices against Sexual Violence</w:t>
      </w:r>
    </w:p>
    <w:p w14:paraId="444B96EF" w14:textId="0FA32A79" w:rsidR="00057E5A" w:rsidRPr="00A20E44" w:rsidRDefault="00506A4D" w:rsidP="00CF1A4C">
      <w:pPr>
        <w:pStyle w:val="BULLET1"/>
        <w:spacing w:after="0"/>
      </w:pPr>
      <w:r w:rsidRPr="00A20E44">
        <w:t xml:space="preserve">Sustainable </w:t>
      </w:r>
      <w:r w:rsidR="001537DB" w:rsidRPr="00A20E44">
        <w:t>Livelihood</w:t>
      </w:r>
    </w:p>
    <w:p w14:paraId="78B6DF8F" w14:textId="77777777" w:rsidR="00033B1B" w:rsidRPr="00A20E44" w:rsidRDefault="00033B1B" w:rsidP="00CF1A4C">
      <w:pPr>
        <w:pStyle w:val="BULLET2"/>
      </w:pPr>
      <w:r w:rsidRPr="00A20E44">
        <w:t xml:space="preserve">Group Savings (GSP) </w:t>
      </w:r>
    </w:p>
    <w:p w14:paraId="733075D0" w14:textId="78BCA946" w:rsidR="00033B1B" w:rsidRPr="00A20E44" w:rsidRDefault="00033B1B" w:rsidP="00CF1A4C">
      <w:pPr>
        <w:pStyle w:val="BULLET2"/>
      </w:pPr>
      <w:r w:rsidRPr="00A20E44">
        <w:t>Adult Literacy</w:t>
      </w:r>
    </w:p>
    <w:p w14:paraId="1BF0DF7D" w14:textId="01A128E5" w:rsidR="00033B1B" w:rsidRPr="00A20E44" w:rsidRDefault="000D678A" w:rsidP="00CF1A4C">
      <w:pPr>
        <w:pStyle w:val="BULLET1"/>
        <w:spacing w:after="0"/>
      </w:pPr>
      <w:r w:rsidRPr="00A20E44">
        <w:t>Gender-</w:t>
      </w:r>
      <w:r w:rsidR="00994ACC" w:rsidRPr="00A20E44">
        <w:t>Based Violence</w:t>
      </w:r>
    </w:p>
    <w:p w14:paraId="0C81A577" w14:textId="0874BC07" w:rsidR="00033B1B" w:rsidRPr="00A20E44" w:rsidRDefault="00033B1B" w:rsidP="00CF1A4C">
      <w:pPr>
        <w:pStyle w:val="BULLET2"/>
      </w:pPr>
      <w:r w:rsidRPr="00A20E44">
        <w:t xml:space="preserve">School-Related Gender-Based Violence (SRGBV) </w:t>
      </w:r>
      <w:r w:rsidR="004F768B" w:rsidRPr="00A20E44">
        <w:t xml:space="preserve">, </w:t>
      </w:r>
    </w:p>
    <w:p w14:paraId="7DEE2D5B" w14:textId="6ECDEA2F" w:rsidR="000F0AEA" w:rsidRPr="00A20E44" w:rsidRDefault="000F0AEA" w:rsidP="00CF1A4C">
      <w:pPr>
        <w:spacing w:before="120"/>
      </w:pPr>
      <w:r w:rsidRPr="00A20E44">
        <w:t xml:space="preserve">Our funding comes largely </w:t>
      </w:r>
      <w:r w:rsidR="00682AFF" w:rsidRPr="00A20E44">
        <w:t>from grants</w:t>
      </w:r>
      <w:r w:rsidRPr="00A20E44">
        <w:t xml:space="preserve"> and donations.</w:t>
      </w:r>
      <w:r w:rsidR="00851734" w:rsidRPr="00A20E44">
        <w:t xml:space="preserve">  </w:t>
      </w:r>
    </w:p>
    <w:p w14:paraId="0A8D2C37" w14:textId="2B69DFC6" w:rsidR="003D6A0B" w:rsidRPr="00CF1A4C" w:rsidRDefault="00B06FEC" w:rsidP="00621CD6">
      <w:pPr>
        <w:pStyle w:val="Heading1"/>
        <w:rPr>
          <w:rFonts w:asciiTheme="minorHAnsi" w:hAnsiTheme="minorHAnsi" w:cstheme="minorHAnsi"/>
        </w:rPr>
      </w:pPr>
      <w:bookmarkStart w:id="12" w:name="_Toc105573286"/>
      <w:bookmarkStart w:id="13" w:name="_Toc71555421"/>
      <w:r>
        <w:rPr>
          <w:rFonts w:asciiTheme="minorHAnsi" w:hAnsiTheme="minorHAnsi" w:cstheme="minorHAnsi"/>
        </w:rPr>
        <w:t>Ap</w:t>
      </w:r>
      <w:r w:rsidR="008C5B7B" w:rsidRPr="00CF1A4C">
        <w:rPr>
          <w:rFonts w:asciiTheme="minorHAnsi" w:hAnsiTheme="minorHAnsi" w:cstheme="minorHAnsi"/>
        </w:rPr>
        <w:t>proaches</w:t>
      </w:r>
      <w:bookmarkEnd w:id="12"/>
    </w:p>
    <w:p w14:paraId="05E30B0C" w14:textId="7945CFD6" w:rsidR="008C5B7B" w:rsidRPr="00A20E44" w:rsidRDefault="008C5B7B" w:rsidP="00926EAD">
      <w:r w:rsidRPr="00A20E44">
        <w:t xml:space="preserve">Our method of work involves conducting high-quality, relevant research projects in the local communities we serve.  The results of these studies inform the development of specific programs to </w:t>
      </w:r>
      <w:r w:rsidRPr="00A20E44">
        <w:lastRenderedPageBreak/>
        <w:t xml:space="preserve">address the needs revealed by the studies.  The projects </w:t>
      </w:r>
      <w:proofErr w:type="spellStart"/>
      <w:r w:rsidRPr="00A20E44">
        <w:t>CCUg</w:t>
      </w:r>
      <w:proofErr w:type="spellEnd"/>
      <w:r w:rsidRPr="00A20E44">
        <w:t xml:space="preserve"> designs are delivered through sustainable, community-based interaction in one-on-one and group settings, and typically include a mix of classroom-style instruction, skills training and the delivery of material resources as needed to assist beneficiaries in establishing self-sustaining income-generating activities.</w:t>
      </w:r>
    </w:p>
    <w:p w14:paraId="544DF4B7" w14:textId="366A9B3E" w:rsidR="004A7274" w:rsidRPr="00CF1A4C" w:rsidRDefault="003D6A0B" w:rsidP="00621CD6">
      <w:pPr>
        <w:pStyle w:val="Heading1"/>
        <w:rPr>
          <w:rFonts w:asciiTheme="minorHAnsi" w:hAnsiTheme="minorHAnsi" w:cstheme="minorHAnsi"/>
        </w:rPr>
      </w:pPr>
      <w:bookmarkStart w:id="14" w:name="_Toc105573287"/>
      <w:r w:rsidRPr="00CF1A4C">
        <w:rPr>
          <w:rFonts w:asciiTheme="minorHAnsi" w:hAnsiTheme="minorHAnsi" w:cstheme="minorHAnsi"/>
        </w:rPr>
        <w:t>Project/Program Updates</w:t>
      </w:r>
      <w:bookmarkEnd w:id="13"/>
      <w:bookmarkEnd w:id="14"/>
    </w:p>
    <w:p w14:paraId="4DB1F7A8" w14:textId="0EA13D45" w:rsidR="00170A0D" w:rsidRPr="00A20E44" w:rsidRDefault="00BF0FE3" w:rsidP="00926EAD">
      <w:r w:rsidRPr="00A20E44">
        <w:t>This report</w:t>
      </w:r>
      <w:r w:rsidR="00347FF6" w:rsidRPr="00A20E44">
        <w:t xml:space="preserve"> mainly</w:t>
      </w:r>
      <w:r w:rsidR="00F2766F" w:rsidRPr="00A20E44">
        <w:t xml:space="preserve"> presents</w:t>
      </w:r>
      <w:r w:rsidR="00347FF6" w:rsidRPr="00A20E44">
        <w:t xml:space="preserve"> </w:t>
      </w:r>
      <w:r w:rsidR="004F768B" w:rsidRPr="00A20E44">
        <w:t>achievements, challenge</w:t>
      </w:r>
      <w:r w:rsidR="00682AFF" w:rsidRPr="00A20E44">
        <w:t>s</w:t>
      </w:r>
      <w:r w:rsidR="000D678A" w:rsidRPr="00A20E44">
        <w:t>,</w:t>
      </w:r>
      <w:r w:rsidR="00682AFF" w:rsidRPr="00A20E44">
        <w:t xml:space="preserve"> and recommendations </w:t>
      </w:r>
      <w:r w:rsidR="00A5765C" w:rsidRPr="00A20E44">
        <w:t>regarding</w:t>
      </w:r>
      <w:r w:rsidR="004D7976" w:rsidRPr="00A20E44">
        <w:t xml:space="preserve"> </w:t>
      </w:r>
      <w:r w:rsidR="004F768B" w:rsidRPr="00A20E44">
        <w:t>these projects</w:t>
      </w:r>
      <w:r w:rsidR="00371870" w:rsidRPr="00A20E44">
        <w:t>.</w:t>
      </w:r>
      <w:r w:rsidR="00B11856" w:rsidRPr="00A20E44">
        <w:t xml:space="preserve">  We begin with a look at the organizational Capacity Building training we undertook in early 2021.  The goal of this training was to identify infrastructure and funding needs within the organization necessary to build on our successes and continue to grow the organization in the future. </w:t>
      </w:r>
    </w:p>
    <w:p w14:paraId="1E5CA34C" w14:textId="68283276" w:rsidR="00D16195" w:rsidRPr="00CF1A4C" w:rsidRDefault="00F07386" w:rsidP="00621CD6">
      <w:pPr>
        <w:pStyle w:val="Heading1"/>
        <w:rPr>
          <w:rFonts w:asciiTheme="minorHAnsi" w:hAnsiTheme="minorHAnsi" w:cstheme="minorHAnsi"/>
        </w:rPr>
      </w:pPr>
      <w:r w:rsidRPr="00CF1A4C">
        <w:rPr>
          <w:rFonts w:asciiTheme="minorHAnsi" w:hAnsiTheme="minorHAnsi" w:cstheme="minorHAnsi"/>
        </w:rPr>
        <w:t>ORGANIZATIONAL CAPACITY BUILDING</w:t>
      </w:r>
    </w:p>
    <w:p w14:paraId="63B79993" w14:textId="3019BB9D" w:rsidR="00F237A5" w:rsidRPr="00A20E44" w:rsidRDefault="00172F30" w:rsidP="00926EAD">
      <w:r w:rsidRPr="00A20E44">
        <w:rPr>
          <w:noProof/>
        </w:rPr>
        <w:drawing>
          <wp:inline distT="0" distB="0" distL="0" distR="0" wp14:anchorId="26A11A22" wp14:editId="66DE97E5">
            <wp:extent cx="6280785" cy="3535019"/>
            <wp:effectExtent l="0" t="0" r="5715" b="8890"/>
            <wp:docPr id="2" name="Picture 2" descr="C:\Users\Michael\Desktop\Annual Report\GIZ Capacity Building\IMG-20220606-WA008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ichael\Desktop\Annual Report\GIZ Capacity Building\IMG-20220606-WA0089.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80785" cy="3535019"/>
                    </a:xfrm>
                    <a:prstGeom prst="rect">
                      <a:avLst/>
                    </a:prstGeom>
                    <a:noFill/>
                    <a:ln>
                      <a:noFill/>
                    </a:ln>
                  </pic:spPr>
                </pic:pic>
              </a:graphicData>
            </a:graphic>
          </wp:inline>
        </w:drawing>
      </w:r>
    </w:p>
    <w:p w14:paraId="7742AE9E" w14:textId="48CF79FE" w:rsidR="00F237A5" w:rsidRPr="00A20E44" w:rsidRDefault="00172F30" w:rsidP="00926EAD">
      <w:bookmarkStart w:id="15" w:name="_Toc71555423"/>
      <w:r w:rsidRPr="00A20E44">
        <w:t xml:space="preserve">GIZ staff and </w:t>
      </w:r>
      <w:proofErr w:type="spellStart"/>
      <w:r w:rsidRPr="00A20E44">
        <w:t>CCUg</w:t>
      </w:r>
      <w:proofErr w:type="spellEnd"/>
      <w:r w:rsidRPr="00A20E44">
        <w:t xml:space="preserve"> board </w:t>
      </w:r>
      <w:r w:rsidR="00F237A5" w:rsidRPr="00A20E44">
        <w:t xml:space="preserve">during the </w:t>
      </w:r>
      <w:r w:rsidRPr="00A20E44">
        <w:t>launch</w:t>
      </w:r>
      <w:r w:rsidR="00F237A5" w:rsidRPr="00A20E44">
        <w:t xml:space="preserve"> of the Resource Mobilization strategy</w:t>
      </w:r>
    </w:p>
    <w:p w14:paraId="5FFCA043" w14:textId="77777777" w:rsidR="00505822" w:rsidRPr="00A20E44" w:rsidRDefault="00BF0191" w:rsidP="00CF1A4C">
      <w:pPr>
        <w:pStyle w:val="Subtitle1"/>
      </w:pPr>
      <w:bookmarkStart w:id="16" w:name="_Toc105573289"/>
      <w:r w:rsidRPr="00A20E44">
        <w:t>Achievements</w:t>
      </w:r>
      <w:bookmarkEnd w:id="15"/>
      <w:bookmarkEnd w:id="16"/>
    </w:p>
    <w:p w14:paraId="799D25BE" w14:textId="6924BAF2" w:rsidR="00CB16F9" w:rsidRPr="00A20E44" w:rsidRDefault="0003494C" w:rsidP="00926EAD">
      <w:pPr>
        <w:pStyle w:val="ListParagraph"/>
        <w:numPr>
          <w:ilvl w:val="0"/>
          <w:numId w:val="3"/>
        </w:numPr>
      </w:pPr>
      <w:r w:rsidRPr="00A20E44">
        <w:t xml:space="preserve">A 5-year </w:t>
      </w:r>
      <w:r w:rsidR="008D2D2A" w:rsidRPr="00A20E44">
        <w:t xml:space="preserve">Strategic Plan </w:t>
      </w:r>
      <w:r w:rsidRPr="00A20E44">
        <w:t xml:space="preserve">for Community Concerns Uganda Initiative was </w:t>
      </w:r>
      <w:r w:rsidR="00292785" w:rsidRPr="00A20E44">
        <w:t>reviewed</w:t>
      </w:r>
      <w:r w:rsidR="00DA0483" w:rsidRPr="00A20E44">
        <w:t xml:space="preserve"> </w:t>
      </w:r>
      <w:r w:rsidRPr="00A20E44">
        <w:t>with</w:t>
      </w:r>
      <w:r w:rsidR="00DA0483" w:rsidRPr="00A20E44">
        <w:t xml:space="preserve"> the </w:t>
      </w:r>
      <w:r w:rsidRPr="00A20E44">
        <w:t>participation of all</w:t>
      </w:r>
      <w:r w:rsidR="00CB16F9" w:rsidRPr="00A20E44">
        <w:t xml:space="preserve"> staff members</w:t>
      </w:r>
      <w:r w:rsidR="00C47FA5" w:rsidRPr="00A20E44">
        <w:t xml:space="preserve"> and </w:t>
      </w:r>
      <w:r w:rsidR="00B11856" w:rsidRPr="00A20E44">
        <w:t xml:space="preserve">Board </w:t>
      </w:r>
      <w:r w:rsidR="00C47FA5" w:rsidRPr="00A20E44">
        <w:t>members</w:t>
      </w:r>
      <w:r w:rsidR="004C6C46" w:rsidRPr="00A20E44">
        <w:t xml:space="preserve"> and </w:t>
      </w:r>
      <w:r w:rsidR="008D2D2A" w:rsidRPr="00A20E44">
        <w:t xml:space="preserve">was subsequently </w:t>
      </w:r>
      <w:r w:rsidR="004C6C46" w:rsidRPr="00A20E44">
        <w:t>approved</w:t>
      </w:r>
      <w:r w:rsidR="009D0D9E" w:rsidRPr="00A20E44">
        <w:t xml:space="preserve"> by the Board</w:t>
      </w:r>
      <w:r w:rsidR="008D2D2A" w:rsidRPr="00A20E44">
        <w:t xml:space="preserve"> of </w:t>
      </w:r>
      <w:r w:rsidR="00015605" w:rsidRPr="00A20E44">
        <w:t>Trustees</w:t>
      </w:r>
      <w:r w:rsidR="00CB16F9" w:rsidRPr="00A20E44">
        <w:t xml:space="preserve">. </w:t>
      </w:r>
    </w:p>
    <w:p w14:paraId="3DBE1A29" w14:textId="32C15E78" w:rsidR="0003494C" w:rsidRPr="00A20E44" w:rsidRDefault="000D678A" w:rsidP="00926EAD">
      <w:pPr>
        <w:pStyle w:val="ListParagraph"/>
        <w:numPr>
          <w:ilvl w:val="0"/>
          <w:numId w:val="3"/>
        </w:numPr>
      </w:pPr>
      <w:r w:rsidRPr="00A20E44">
        <w:t xml:space="preserve">In addition, a </w:t>
      </w:r>
      <w:r w:rsidR="00E935E1" w:rsidRPr="00A20E44">
        <w:t xml:space="preserve">resource </w:t>
      </w:r>
      <w:r w:rsidRPr="00A20E44">
        <w:t xml:space="preserve">mobilization </w:t>
      </w:r>
      <w:r w:rsidR="00E935E1" w:rsidRPr="00A20E44">
        <w:t xml:space="preserve">strategy was developed with </w:t>
      </w:r>
      <w:r w:rsidRPr="00A20E44">
        <w:t xml:space="preserve">the </w:t>
      </w:r>
      <w:r w:rsidR="00E935E1" w:rsidRPr="00A20E44">
        <w:t xml:space="preserve">participation of </w:t>
      </w:r>
      <w:r w:rsidR="005C1A73" w:rsidRPr="00A20E44">
        <w:t>all staff and Board members.</w:t>
      </w:r>
      <w:r w:rsidR="008C1822" w:rsidRPr="00A20E44">
        <w:t xml:space="preserve"> </w:t>
      </w:r>
    </w:p>
    <w:p w14:paraId="49F9BB33" w14:textId="44A5C3F9" w:rsidR="000D678A" w:rsidRPr="00A20E44" w:rsidRDefault="008E0271" w:rsidP="00926EAD">
      <w:pPr>
        <w:pStyle w:val="ListParagraph"/>
        <w:numPr>
          <w:ilvl w:val="0"/>
          <w:numId w:val="3"/>
        </w:numPr>
      </w:pPr>
      <w:r w:rsidRPr="00A20E44">
        <w:t>Fur</w:t>
      </w:r>
      <w:r w:rsidR="000D678A" w:rsidRPr="00A20E44">
        <w:t xml:space="preserve">thermore, a </w:t>
      </w:r>
      <w:r w:rsidR="00AE139D" w:rsidRPr="00A20E44">
        <w:t xml:space="preserve">Board manual was developed with </w:t>
      </w:r>
      <w:r w:rsidR="000D678A" w:rsidRPr="00A20E44">
        <w:t xml:space="preserve">the </w:t>
      </w:r>
      <w:r w:rsidR="00AE139D" w:rsidRPr="00A20E44">
        <w:t>participation of all staff and Board members.</w:t>
      </w:r>
    </w:p>
    <w:p w14:paraId="15F6F6DF" w14:textId="388F1CEA" w:rsidR="000D678A" w:rsidRPr="00A20E44" w:rsidRDefault="000D678A" w:rsidP="00926EAD">
      <w:pPr>
        <w:pStyle w:val="ListParagraph"/>
        <w:numPr>
          <w:ilvl w:val="0"/>
          <w:numId w:val="3"/>
        </w:numPr>
      </w:pPr>
      <w:r w:rsidRPr="00A20E44">
        <w:t xml:space="preserve">Later, </w:t>
      </w:r>
      <w:proofErr w:type="spellStart"/>
      <w:r w:rsidRPr="00A20E44">
        <w:t>CCUg</w:t>
      </w:r>
      <w:proofErr w:type="spellEnd"/>
      <w:r w:rsidRPr="00A20E44">
        <w:t xml:space="preserve"> staff and </w:t>
      </w:r>
      <w:r w:rsidR="00B11856" w:rsidRPr="00A20E44">
        <w:t xml:space="preserve">Board </w:t>
      </w:r>
      <w:r w:rsidRPr="00A20E44">
        <w:t xml:space="preserve">members were oriented on utilization of the </w:t>
      </w:r>
      <w:r w:rsidR="00B11856" w:rsidRPr="00A20E44">
        <w:t xml:space="preserve">Board Manual </w:t>
      </w:r>
      <w:r w:rsidRPr="00A20E44">
        <w:t xml:space="preserve">and </w:t>
      </w:r>
      <w:r w:rsidR="00B11856" w:rsidRPr="00A20E44">
        <w:t>Resource Mobilization Strategy</w:t>
      </w:r>
      <w:r w:rsidRPr="00A20E44">
        <w:t>. Further training was provided on Monitoring and Evaluation (M&amp;E)</w:t>
      </w:r>
      <w:r w:rsidR="00B11856" w:rsidRPr="00A20E44">
        <w:t>,</w:t>
      </w:r>
      <w:r w:rsidRPr="00A20E44">
        <w:t xml:space="preserve"> which covered areas like M&amp;E plan, Theory of Change, Output and Outcome Indicators, Project Management Cycle, Activity Plans and Reports, and tools for M&amp;E. </w:t>
      </w:r>
      <w:r w:rsidRPr="00A20E44">
        <w:rPr>
          <w:color w:val="222222"/>
        </w:rPr>
        <w:t>This will</w:t>
      </w:r>
      <w:r w:rsidRPr="00A20E44">
        <w:rPr>
          <w:bCs/>
          <w:lang w:val="en-ZA"/>
        </w:rPr>
        <w:t xml:space="preserve"> </w:t>
      </w:r>
      <w:r w:rsidRPr="00A20E44">
        <w:rPr>
          <w:bCs/>
          <w:lang w:val="en-ZA"/>
        </w:rPr>
        <w:lastRenderedPageBreak/>
        <w:t>enable us to document, measure and report on our key successes or failures in implementation. Staff and Board received certificates after completion of this training</w:t>
      </w:r>
      <w:r w:rsidRPr="00A20E44">
        <w:t>.</w:t>
      </w:r>
      <w:r w:rsidR="00AE139D" w:rsidRPr="00A20E44">
        <w:t xml:space="preserve"> </w:t>
      </w:r>
      <w:r w:rsidRPr="00A20E44">
        <w:t>All these were conducted with support</w:t>
      </w:r>
      <w:r w:rsidR="00AE139D" w:rsidRPr="00A20E44">
        <w:t xml:space="preserve"> from </w:t>
      </w:r>
      <w:r w:rsidRPr="00A20E44">
        <w:t xml:space="preserve">the </w:t>
      </w:r>
      <w:r w:rsidR="00AE139D" w:rsidRPr="00A20E44">
        <w:t xml:space="preserve">Civil Society in Uganda Support </w:t>
      </w:r>
      <w:proofErr w:type="spellStart"/>
      <w:r w:rsidR="00AE139D" w:rsidRPr="00A20E44">
        <w:t>Programme</w:t>
      </w:r>
      <w:proofErr w:type="spellEnd"/>
      <w:r w:rsidR="00AE139D" w:rsidRPr="00A20E44">
        <w:t xml:space="preserve"> (CUSP) which was implemented by the Deutsche </w:t>
      </w:r>
      <w:proofErr w:type="spellStart"/>
      <w:r w:rsidR="00AE139D" w:rsidRPr="00A20E44">
        <w:t>Gesellschaft</w:t>
      </w:r>
      <w:proofErr w:type="spellEnd"/>
      <w:r w:rsidR="00AE139D" w:rsidRPr="00A20E44">
        <w:t xml:space="preserve"> Fur </w:t>
      </w:r>
      <w:proofErr w:type="spellStart"/>
      <w:r w:rsidR="00AE139D" w:rsidRPr="00A20E44">
        <w:t>Internationale</w:t>
      </w:r>
      <w:proofErr w:type="spellEnd"/>
      <w:r w:rsidR="00AE139D" w:rsidRPr="00A20E44">
        <w:t xml:space="preserve"> </w:t>
      </w:r>
      <w:proofErr w:type="spellStart"/>
      <w:r w:rsidR="00AE139D" w:rsidRPr="00A20E44">
        <w:t>Zusammenarbeit</w:t>
      </w:r>
      <w:proofErr w:type="spellEnd"/>
      <w:r w:rsidR="00AE139D" w:rsidRPr="00A20E44">
        <w:t xml:space="preserve"> (GIZ) GmbH with financial support from the European</w:t>
      </w:r>
      <w:r w:rsidR="00DE0A45" w:rsidRPr="00A20E44">
        <w:t xml:space="preserve"> Union</w:t>
      </w:r>
      <w:r w:rsidR="00AE139D" w:rsidRPr="00A20E44">
        <w:t>.</w:t>
      </w:r>
    </w:p>
    <w:p w14:paraId="40FE5B14" w14:textId="734C7573" w:rsidR="00AC6C11" w:rsidRPr="00A20E44" w:rsidRDefault="00CF7956" w:rsidP="00926EAD">
      <w:pPr>
        <w:pStyle w:val="ListParagraph"/>
        <w:numPr>
          <w:ilvl w:val="0"/>
          <w:numId w:val="3"/>
        </w:numPr>
      </w:pPr>
      <w:r w:rsidRPr="00A20E44">
        <w:t xml:space="preserve">As part of Capacity Building, </w:t>
      </w:r>
      <w:proofErr w:type="spellStart"/>
      <w:r w:rsidR="006A1ABB" w:rsidRPr="00A20E44">
        <w:t>CCUg</w:t>
      </w:r>
      <w:proofErr w:type="spellEnd"/>
      <w:r w:rsidR="006A1ABB" w:rsidRPr="00A20E44">
        <w:t xml:space="preserve"> </w:t>
      </w:r>
      <w:proofErr w:type="gramStart"/>
      <w:r w:rsidR="00D8183C" w:rsidRPr="00A20E44">
        <w:t>staff</w:t>
      </w:r>
      <w:r w:rsidR="00ED7800" w:rsidRPr="00A20E44">
        <w:t xml:space="preserve"> </w:t>
      </w:r>
      <w:r w:rsidR="006A1ABB" w:rsidRPr="00A20E44">
        <w:t>were</w:t>
      </w:r>
      <w:proofErr w:type="gramEnd"/>
      <w:r w:rsidR="006A1ABB" w:rsidRPr="00A20E44">
        <w:t xml:space="preserve"> provided </w:t>
      </w:r>
      <w:r w:rsidR="00ED7800" w:rsidRPr="00A20E44">
        <w:t xml:space="preserve">with </w:t>
      </w:r>
      <w:r w:rsidR="006A1ABB" w:rsidRPr="00A20E44">
        <w:t xml:space="preserve">various training </w:t>
      </w:r>
      <w:r w:rsidR="00F07386" w:rsidRPr="00A20E44">
        <w:t xml:space="preserve">opportunities </w:t>
      </w:r>
      <w:r w:rsidR="006A1ABB" w:rsidRPr="00A20E44">
        <w:t xml:space="preserve">that </w:t>
      </w:r>
      <w:r w:rsidR="000D678A" w:rsidRPr="00A20E44">
        <w:t xml:space="preserve">have </w:t>
      </w:r>
      <w:r w:rsidR="006A1ABB" w:rsidRPr="00A20E44">
        <w:t>enabled them</w:t>
      </w:r>
      <w:r w:rsidR="005E6E3B" w:rsidRPr="00A20E44">
        <w:t xml:space="preserve"> </w:t>
      </w:r>
      <w:r w:rsidR="000D678A" w:rsidRPr="00A20E44">
        <w:t xml:space="preserve">to </w:t>
      </w:r>
      <w:r w:rsidR="006A1ABB" w:rsidRPr="00A20E44">
        <w:t>improve skills in</w:t>
      </w:r>
      <w:r w:rsidR="003C06F3" w:rsidRPr="00A20E44">
        <w:t xml:space="preserve"> </w:t>
      </w:r>
      <w:r w:rsidR="000C1D90" w:rsidRPr="00A20E44">
        <w:t xml:space="preserve">resource </w:t>
      </w:r>
      <w:r w:rsidR="00ED7800" w:rsidRPr="00A20E44">
        <w:t>mobilization</w:t>
      </w:r>
      <w:r w:rsidR="00D8183C" w:rsidRPr="00A20E44">
        <w:t>,</w:t>
      </w:r>
      <w:r w:rsidR="00673AC3" w:rsidRPr="00A20E44">
        <w:t xml:space="preserve"> </w:t>
      </w:r>
      <w:r w:rsidR="000C1D90" w:rsidRPr="00A20E44">
        <w:t>monitoring</w:t>
      </w:r>
      <w:r w:rsidR="000D678A" w:rsidRPr="00A20E44">
        <w:t>,</w:t>
      </w:r>
      <w:r w:rsidR="000C1D90" w:rsidRPr="00A20E44">
        <w:t xml:space="preserve"> and evaluation, advocacy</w:t>
      </w:r>
      <w:r w:rsidR="00FA7B09" w:rsidRPr="00A20E44">
        <w:t>, governance</w:t>
      </w:r>
      <w:r w:rsidR="000D678A" w:rsidRPr="00A20E44">
        <w:t>,</w:t>
      </w:r>
      <w:r w:rsidR="000C1D90" w:rsidRPr="00A20E44">
        <w:t xml:space="preserve"> and proposal</w:t>
      </w:r>
      <w:r w:rsidR="00E24BEC" w:rsidRPr="00A20E44">
        <w:t xml:space="preserve"> </w:t>
      </w:r>
      <w:r w:rsidR="000C1D90" w:rsidRPr="00A20E44">
        <w:t>writing</w:t>
      </w:r>
      <w:r w:rsidR="00E24BEC" w:rsidRPr="00A20E44">
        <w:t>.</w:t>
      </w:r>
      <w:r w:rsidR="00312EC2" w:rsidRPr="00A20E44">
        <w:t xml:space="preserve"> </w:t>
      </w:r>
    </w:p>
    <w:p w14:paraId="2379470F" w14:textId="5F298099" w:rsidR="00F237A5" w:rsidRPr="00CF1A4C" w:rsidRDefault="00F237A5" w:rsidP="00621CD6">
      <w:pPr>
        <w:pStyle w:val="Heading1"/>
        <w:rPr>
          <w:rFonts w:asciiTheme="minorHAnsi" w:hAnsiTheme="minorHAnsi" w:cstheme="minorHAnsi"/>
        </w:rPr>
      </w:pPr>
      <w:bookmarkStart w:id="17" w:name="_Toc105573290"/>
      <w:r w:rsidRPr="00CF1A4C">
        <w:rPr>
          <w:rFonts w:asciiTheme="minorHAnsi" w:hAnsiTheme="minorHAnsi" w:cstheme="minorHAnsi"/>
        </w:rPr>
        <w:t>Pictorial Collage of Capacity Building Activities</w:t>
      </w:r>
      <w:bookmarkEnd w:id="17"/>
      <w:r w:rsidRPr="00CF1A4C">
        <w:rPr>
          <w:rFonts w:asciiTheme="minorHAnsi" w:hAnsiTheme="minorHAnsi" w:cstheme="minorHAnsi"/>
        </w:rPr>
        <w:t xml:space="preserve"> </w:t>
      </w:r>
    </w:p>
    <w:p w14:paraId="03991498" w14:textId="77777777" w:rsidR="00F237A5" w:rsidRPr="00A20E44" w:rsidRDefault="00F237A5" w:rsidP="00926EAD"/>
    <w:p w14:paraId="30E0E362" w14:textId="69F51C8D" w:rsidR="00DB3039" w:rsidRPr="00A20E44" w:rsidRDefault="00DA291E" w:rsidP="00926EAD">
      <w:r w:rsidRPr="00A20E44">
        <w:rPr>
          <w:noProof/>
        </w:rPr>
        <w:drawing>
          <wp:inline distT="0" distB="0" distL="0" distR="0" wp14:anchorId="2B3BED4E" wp14:editId="64DAA92E">
            <wp:extent cx="3744000" cy="2106000"/>
            <wp:effectExtent l="0" t="0" r="8890" b="8890"/>
            <wp:docPr id="7" name="Picture 7" descr="C:\Users\BRENDA\Downloads\WhatsApp Image 2021-10-01 at 12.05.32 PM (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RENDA\Downloads\WhatsApp Image 2021-10-01 at 12.05.32 PM (5).jpe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744000" cy="2106000"/>
                    </a:xfrm>
                    <a:prstGeom prst="rect">
                      <a:avLst/>
                    </a:prstGeom>
                    <a:noFill/>
                    <a:ln>
                      <a:noFill/>
                    </a:ln>
                  </pic:spPr>
                </pic:pic>
              </a:graphicData>
            </a:graphic>
          </wp:inline>
        </w:drawing>
      </w:r>
      <w:r w:rsidR="003800F5" w:rsidRPr="00A20E44">
        <w:rPr>
          <w:noProof/>
        </w:rPr>
        <w:drawing>
          <wp:inline distT="0" distB="0" distL="0" distR="0" wp14:anchorId="74961D62" wp14:editId="6A4781A3">
            <wp:extent cx="6280785" cy="3532942"/>
            <wp:effectExtent l="0" t="0" r="5715" b="0"/>
            <wp:docPr id="10" name="Picture 10" descr="C:\Users\BRENDA\Downloads\WhatsApp Image 2021-10-01 at 12.05.31 P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RENDA\Downloads\WhatsApp Image 2021-10-01 at 12.05.31 PM (1).jpe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80785" cy="3532942"/>
                    </a:xfrm>
                    <a:prstGeom prst="rect">
                      <a:avLst/>
                    </a:prstGeom>
                    <a:noFill/>
                    <a:ln>
                      <a:noFill/>
                    </a:ln>
                  </pic:spPr>
                </pic:pic>
              </a:graphicData>
            </a:graphic>
          </wp:inline>
        </w:drawing>
      </w:r>
    </w:p>
    <w:p w14:paraId="6FB685E2" w14:textId="153A3BA9" w:rsidR="003800F5" w:rsidRPr="00A20E44" w:rsidRDefault="003800F5" w:rsidP="00926EAD">
      <w:r w:rsidRPr="00A20E44">
        <w:t>During Capacity Building</w:t>
      </w:r>
    </w:p>
    <w:p w14:paraId="395DE289" w14:textId="179D889A" w:rsidR="00D434A3" w:rsidRPr="00CF1A4C" w:rsidRDefault="009A76A8" w:rsidP="00621CD6">
      <w:pPr>
        <w:pStyle w:val="Heading1"/>
        <w:rPr>
          <w:rFonts w:asciiTheme="minorHAnsi" w:hAnsiTheme="minorHAnsi" w:cstheme="minorHAnsi"/>
        </w:rPr>
      </w:pPr>
      <w:bookmarkStart w:id="18" w:name="_Toc105573291"/>
      <w:r w:rsidRPr="00CF1A4C">
        <w:rPr>
          <w:rFonts w:asciiTheme="minorHAnsi" w:hAnsiTheme="minorHAnsi" w:cstheme="minorHAnsi"/>
        </w:rPr>
        <w:lastRenderedPageBreak/>
        <w:t>EDUCATION</w:t>
      </w:r>
      <w:bookmarkEnd w:id="18"/>
    </w:p>
    <w:p w14:paraId="4EE4FDCC" w14:textId="28DAA4C1" w:rsidR="00DD63CA" w:rsidRPr="00A20E44" w:rsidRDefault="00283235" w:rsidP="00926EAD">
      <w:r w:rsidRPr="00A20E44">
        <w:t>Under this theme, we emphasize improving access to quality education and vocational skills</w:t>
      </w:r>
      <w:r w:rsidR="00B52EDB" w:rsidRPr="00A20E44">
        <w:t xml:space="preserve"> – </w:t>
      </w:r>
      <w:r w:rsidRPr="00A20E44">
        <w:t>especially among socially and economically disadvant</w:t>
      </w:r>
      <w:r w:rsidR="00FC3A67" w:rsidRPr="00A20E44">
        <w:t>aged children and women. In 2021</w:t>
      </w:r>
      <w:r w:rsidRPr="00A20E44">
        <w:t>, we implemented 2 programs and 2 projects under this theme. The</w:t>
      </w:r>
      <w:r w:rsidR="00FC3A67" w:rsidRPr="00A20E44">
        <w:t xml:space="preserve">se included </w:t>
      </w:r>
      <w:r w:rsidRPr="00A20E44">
        <w:t>Vocational Skills Trainin</w:t>
      </w:r>
      <w:r w:rsidR="00B337C9" w:rsidRPr="00A20E44">
        <w:t>g programs</w:t>
      </w:r>
      <w:r w:rsidRPr="00A20E44">
        <w:t xml:space="preserve"> and Positive Deviance Projects.</w:t>
      </w:r>
      <w:r w:rsidR="0099376C" w:rsidRPr="00A20E44">
        <w:t xml:space="preserve"> </w:t>
      </w:r>
      <w:r w:rsidR="003B3C3A" w:rsidRPr="00A20E44">
        <w:t>Due to COVID-19</w:t>
      </w:r>
      <w:r w:rsidR="00F07386" w:rsidRPr="00A20E44">
        <w:t>,</w:t>
      </w:r>
      <w:r w:rsidR="003B3C3A" w:rsidRPr="00A20E44">
        <w:t xml:space="preserve"> students didn’t </w:t>
      </w:r>
      <w:r w:rsidR="00F07386" w:rsidRPr="00A20E44">
        <w:t>attend school for most of the year;</w:t>
      </w:r>
      <w:r w:rsidR="00E1390F" w:rsidRPr="00A20E44">
        <w:t xml:space="preserve"> </w:t>
      </w:r>
      <w:r w:rsidR="003B3C3A" w:rsidRPr="00A20E44">
        <w:t>they only went to school for one</w:t>
      </w:r>
      <w:r w:rsidR="00E1390F" w:rsidRPr="00A20E44">
        <w:t xml:space="preserve"> </w:t>
      </w:r>
      <w:r w:rsidR="003B3C3A" w:rsidRPr="00A20E44">
        <w:t>month.</w:t>
      </w:r>
      <w:r w:rsidR="00E1390F" w:rsidRPr="00A20E44">
        <w:t xml:space="preserve"> </w:t>
      </w:r>
      <w:r w:rsidR="003B3C3A" w:rsidRPr="00A20E44">
        <w:t>We gave them</w:t>
      </w:r>
      <w:r w:rsidR="00E1390F" w:rsidRPr="00A20E44">
        <w:t xml:space="preserve"> </w:t>
      </w:r>
      <w:r w:rsidR="003B3C3A" w:rsidRPr="00A20E44">
        <w:t>support by monitoring them</w:t>
      </w:r>
      <w:r w:rsidR="00E1390F" w:rsidRPr="00A20E44">
        <w:t xml:space="preserve"> </w:t>
      </w:r>
      <w:r w:rsidR="003B3C3A" w:rsidRPr="00A20E44">
        <w:t>and</w:t>
      </w:r>
      <w:r w:rsidR="00E1390F" w:rsidRPr="00A20E44">
        <w:t xml:space="preserve"> supporting them </w:t>
      </w:r>
      <w:r w:rsidR="00F07386" w:rsidRPr="00A20E44">
        <w:t>in their</w:t>
      </w:r>
      <w:r w:rsidR="00E1390F" w:rsidRPr="00A20E44">
        <w:t xml:space="preserve"> remote studies.</w:t>
      </w:r>
    </w:p>
    <w:p w14:paraId="2B04E96D" w14:textId="0AB778B3" w:rsidR="009A76A8" w:rsidRPr="00A20E44" w:rsidRDefault="00712641" w:rsidP="00926EAD">
      <w:r w:rsidRPr="00A20E44">
        <w:t>Positive Deviance</w:t>
      </w:r>
    </w:p>
    <w:p w14:paraId="767BB244" w14:textId="022D92F0" w:rsidR="009A76A8" w:rsidRPr="00A20E44" w:rsidRDefault="009A76A8" w:rsidP="00926EAD">
      <w:proofErr w:type="spellStart"/>
      <w:r w:rsidRPr="00A20E44">
        <w:t>CCUg</w:t>
      </w:r>
      <w:proofErr w:type="spellEnd"/>
      <w:r w:rsidRPr="00A20E44">
        <w:t xml:space="preserve"> had a partnership with Elevate partners for </w:t>
      </w:r>
      <w:proofErr w:type="gramStart"/>
      <w:r w:rsidRPr="00A20E44">
        <w:t xml:space="preserve">Education </w:t>
      </w:r>
      <w:r w:rsidR="00F07386" w:rsidRPr="00A20E44">
        <w:t xml:space="preserve"> in</w:t>
      </w:r>
      <w:proofErr w:type="gramEnd"/>
      <w:r w:rsidR="00F07386" w:rsidRPr="00A20E44">
        <w:t xml:space="preserve"> which</w:t>
      </w:r>
      <w:r w:rsidR="00FB6C51">
        <w:t xml:space="preserve"> </w:t>
      </w:r>
      <w:r w:rsidRPr="00A20E44">
        <w:t xml:space="preserve">we conducted remote surveys and </w:t>
      </w:r>
      <w:r w:rsidR="00F07386" w:rsidRPr="00A20E44">
        <w:t xml:space="preserve">conducted twelve </w:t>
      </w:r>
      <w:r w:rsidRPr="00A20E44">
        <w:t xml:space="preserve">radio talk shows. </w:t>
      </w:r>
    </w:p>
    <w:p w14:paraId="0272D956" w14:textId="77777777" w:rsidR="009A76A8" w:rsidRPr="00A20E44" w:rsidRDefault="009A76A8" w:rsidP="00CF1A4C">
      <w:pPr>
        <w:pStyle w:val="Subtitle1"/>
      </w:pPr>
      <w:bookmarkStart w:id="19" w:name="_Toc71555429"/>
      <w:bookmarkStart w:id="20" w:name="_Toc105573292"/>
      <w:r w:rsidRPr="00CF1A4C">
        <w:rPr>
          <w:rStyle w:val="subtitleChar"/>
          <w:b/>
          <w:bCs/>
          <w:color w:val="auto"/>
        </w:rPr>
        <w:t>Achievement</w:t>
      </w:r>
      <w:r w:rsidRPr="00A20E44">
        <w:t>s</w:t>
      </w:r>
      <w:bookmarkEnd w:id="19"/>
      <w:bookmarkEnd w:id="20"/>
    </w:p>
    <w:p w14:paraId="0B086AAC" w14:textId="77777777" w:rsidR="009A76A8" w:rsidRPr="00A20E44" w:rsidRDefault="009A76A8" w:rsidP="00926EAD">
      <w:pPr>
        <w:pStyle w:val="ListParagraph"/>
        <w:numPr>
          <w:ilvl w:val="0"/>
          <w:numId w:val="1"/>
        </w:numPr>
      </w:pPr>
      <w:r w:rsidRPr="00A20E44">
        <w:t>We conducted phone interviews with 30 head teachers to assess the impact of COVID-19 on education.</w:t>
      </w:r>
    </w:p>
    <w:p w14:paraId="5CF10554" w14:textId="7AD02FE4" w:rsidR="009A76A8" w:rsidRPr="00A20E44" w:rsidRDefault="009A76A8" w:rsidP="00926EAD">
      <w:pPr>
        <w:pStyle w:val="ListParagraph"/>
        <w:numPr>
          <w:ilvl w:val="0"/>
          <w:numId w:val="1"/>
        </w:numPr>
      </w:pPr>
      <w:r w:rsidRPr="00A20E44">
        <w:t xml:space="preserve">We conducted </w:t>
      </w:r>
      <w:proofErr w:type="spellStart"/>
      <w:r w:rsidR="000D678A" w:rsidRPr="00A20E44">
        <w:t>WhatsApp</w:t>
      </w:r>
      <w:proofErr w:type="spellEnd"/>
      <w:r w:rsidR="000D678A" w:rsidRPr="00A20E44">
        <w:t xml:space="preserve"> </w:t>
      </w:r>
      <w:r w:rsidRPr="00A20E44">
        <w:t xml:space="preserve">group engagements with </w:t>
      </w:r>
      <w:r w:rsidR="00DD48A4" w:rsidRPr="00A20E44">
        <w:t>head teachers</w:t>
      </w:r>
      <w:r w:rsidRPr="00A20E44">
        <w:t xml:space="preserve"> </w:t>
      </w:r>
      <w:r w:rsidR="000D678A" w:rsidRPr="00A20E44">
        <w:t xml:space="preserve">from </w:t>
      </w:r>
      <w:r w:rsidRPr="00A20E44">
        <w:t xml:space="preserve">10 schools in </w:t>
      </w:r>
      <w:proofErr w:type="spellStart"/>
      <w:r w:rsidRPr="00A20E44">
        <w:t>Mayuge</w:t>
      </w:r>
      <w:proofErr w:type="spellEnd"/>
      <w:r w:rsidRPr="00A20E44">
        <w:t xml:space="preserve"> District to share ideas on how to manage education during </w:t>
      </w:r>
      <w:r w:rsidR="000D678A" w:rsidRPr="00A20E44">
        <w:t xml:space="preserve">the COVID-19 </w:t>
      </w:r>
      <w:r w:rsidRPr="00A20E44">
        <w:t xml:space="preserve">lockdown. </w:t>
      </w:r>
      <w:r w:rsidR="00F07386" w:rsidRPr="00A20E44">
        <w:t>Participating schools were</w:t>
      </w:r>
      <w:r w:rsidRPr="00A20E44">
        <w:t xml:space="preserve"> </w:t>
      </w:r>
      <w:proofErr w:type="spellStart"/>
      <w:r w:rsidRPr="00A20E44">
        <w:t>Bute</w:t>
      </w:r>
      <w:proofErr w:type="spellEnd"/>
      <w:r w:rsidRPr="00A20E44">
        <w:t xml:space="preserve"> Primary School, </w:t>
      </w:r>
      <w:proofErr w:type="spellStart"/>
      <w:r w:rsidRPr="00A20E44">
        <w:t>Buwolya</w:t>
      </w:r>
      <w:proofErr w:type="spellEnd"/>
      <w:r w:rsidRPr="00A20E44">
        <w:t xml:space="preserve"> Primary School, </w:t>
      </w:r>
      <w:proofErr w:type="spellStart"/>
      <w:r w:rsidRPr="00A20E44">
        <w:t>Bwiwula</w:t>
      </w:r>
      <w:proofErr w:type="spellEnd"/>
      <w:r w:rsidRPr="00A20E44">
        <w:t xml:space="preserve"> Primary School, </w:t>
      </w:r>
      <w:proofErr w:type="spellStart"/>
      <w:r w:rsidRPr="00A20E44">
        <w:t>Sagitu</w:t>
      </w:r>
      <w:proofErr w:type="spellEnd"/>
      <w:r w:rsidRPr="00A20E44">
        <w:t xml:space="preserve"> Primary School, </w:t>
      </w:r>
      <w:proofErr w:type="spellStart"/>
      <w:r w:rsidRPr="00A20E44">
        <w:t>Bukatabira</w:t>
      </w:r>
      <w:proofErr w:type="spellEnd"/>
      <w:r w:rsidRPr="00A20E44">
        <w:t xml:space="preserve"> Primary school, </w:t>
      </w:r>
      <w:proofErr w:type="spellStart"/>
      <w:r w:rsidRPr="00A20E44">
        <w:t>Bwondha</w:t>
      </w:r>
      <w:proofErr w:type="spellEnd"/>
      <w:r w:rsidRPr="00A20E44">
        <w:t xml:space="preserve"> Primary School, St Barbra </w:t>
      </w:r>
      <w:proofErr w:type="spellStart"/>
      <w:r w:rsidRPr="00A20E44">
        <w:t>Namadhi</w:t>
      </w:r>
      <w:proofErr w:type="spellEnd"/>
      <w:r w:rsidRPr="00A20E44">
        <w:t xml:space="preserve"> Primary School, </w:t>
      </w:r>
      <w:proofErr w:type="spellStart"/>
      <w:r w:rsidRPr="00A20E44">
        <w:t>Mayuge</w:t>
      </w:r>
      <w:proofErr w:type="spellEnd"/>
      <w:r w:rsidRPr="00A20E44">
        <w:t xml:space="preserve"> </w:t>
      </w:r>
      <w:proofErr w:type="gramStart"/>
      <w:r w:rsidRPr="00A20E44">
        <w:t>town</w:t>
      </w:r>
      <w:proofErr w:type="gramEnd"/>
      <w:r w:rsidRPr="00A20E44">
        <w:t xml:space="preserve"> Council Primary School, </w:t>
      </w:r>
      <w:proofErr w:type="spellStart"/>
      <w:r w:rsidRPr="00A20E44">
        <w:t>Maina</w:t>
      </w:r>
      <w:proofErr w:type="spellEnd"/>
      <w:r w:rsidRPr="00A20E44">
        <w:t xml:space="preserve"> Primary School</w:t>
      </w:r>
      <w:r w:rsidR="000D678A" w:rsidRPr="00A20E44">
        <w:t>,</w:t>
      </w:r>
      <w:r w:rsidRPr="00A20E44">
        <w:t xml:space="preserve"> and </w:t>
      </w:r>
      <w:proofErr w:type="spellStart"/>
      <w:r w:rsidRPr="00A20E44">
        <w:t>Wamulongo</w:t>
      </w:r>
      <w:proofErr w:type="spellEnd"/>
      <w:r w:rsidRPr="00A20E44">
        <w:t xml:space="preserve"> Primary School.</w:t>
      </w:r>
    </w:p>
    <w:p w14:paraId="256644DE" w14:textId="5337AB16" w:rsidR="009A76A8" w:rsidRPr="00A20E44" w:rsidRDefault="009A76A8" w:rsidP="00926EAD">
      <w:pPr>
        <w:pStyle w:val="ListParagraph"/>
        <w:numPr>
          <w:ilvl w:val="0"/>
          <w:numId w:val="1"/>
        </w:numPr>
      </w:pPr>
      <w:r w:rsidRPr="00A20E44">
        <w:t>Our Managing Director moderated twelve one-hour talk shows on a local radio station (</w:t>
      </w:r>
      <w:proofErr w:type="spellStart"/>
      <w:r w:rsidRPr="00A20E44">
        <w:t>Busoga</w:t>
      </w:r>
      <w:proofErr w:type="spellEnd"/>
      <w:r w:rsidRPr="00A20E44">
        <w:t xml:space="preserve"> One 90.6 FM) in </w:t>
      </w:r>
      <w:proofErr w:type="spellStart"/>
      <w:r w:rsidRPr="00A20E44">
        <w:t>Jinja</w:t>
      </w:r>
      <w:proofErr w:type="spellEnd"/>
      <w:r w:rsidRPr="00A20E44">
        <w:t xml:space="preserve">. These </w:t>
      </w:r>
      <w:r w:rsidR="00BF7AB2" w:rsidRPr="00A20E44">
        <w:t>talk shows</w:t>
      </w:r>
      <w:r w:rsidRPr="00A20E44">
        <w:t xml:space="preserve"> addressed different topics related to education, including strategies for remote learning, managing children’s </w:t>
      </w:r>
      <w:proofErr w:type="spellStart"/>
      <w:r w:rsidRPr="00A20E44">
        <w:t>behaviours</w:t>
      </w:r>
      <w:proofErr w:type="spellEnd"/>
      <w:r w:rsidRPr="00A20E44">
        <w:t xml:space="preserve">, </w:t>
      </w:r>
      <w:proofErr w:type="gramStart"/>
      <w:r w:rsidRPr="00A20E44">
        <w:t>child</w:t>
      </w:r>
      <w:proofErr w:type="gramEnd"/>
      <w:r w:rsidRPr="00A20E44">
        <w:t xml:space="preserve"> </w:t>
      </w:r>
      <w:proofErr w:type="spellStart"/>
      <w:r w:rsidRPr="00A20E44">
        <w:t>labour</w:t>
      </w:r>
      <w:proofErr w:type="spellEnd"/>
      <w:r w:rsidRPr="00A20E44">
        <w:t>, how schools</w:t>
      </w:r>
      <w:r w:rsidR="000D678A" w:rsidRPr="00A20E44">
        <w:t>/</w:t>
      </w:r>
      <w:r w:rsidRPr="00A20E44">
        <w:t xml:space="preserve">teachers can support remote learning, and the situation in households during the COVID-19 pandemic. </w:t>
      </w:r>
    </w:p>
    <w:p w14:paraId="5F6CCFA3" w14:textId="77777777" w:rsidR="009A76A8" w:rsidRPr="00A20E44" w:rsidRDefault="009A76A8" w:rsidP="00CF1A4C">
      <w:pPr>
        <w:pStyle w:val="Subtitle1"/>
      </w:pPr>
      <w:bookmarkStart w:id="21" w:name="_Toc71555430"/>
      <w:bookmarkStart w:id="22" w:name="_Toc105573293"/>
      <w:r w:rsidRPr="00A20E44">
        <w:t>Challenges</w:t>
      </w:r>
      <w:bookmarkEnd w:id="21"/>
      <w:bookmarkEnd w:id="22"/>
    </w:p>
    <w:p w14:paraId="6C669BFE" w14:textId="77777777" w:rsidR="009A76A8" w:rsidRPr="00A20E44" w:rsidRDefault="009A76A8" w:rsidP="00926EAD">
      <w:pPr>
        <w:pStyle w:val="ListParagraph"/>
        <w:numPr>
          <w:ilvl w:val="0"/>
          <w:numId w:val="7"/>
        </w:numPr>
      </w:pPr>
      <w:r w:rsidRPr="00A20E44">
        <w:t>The one hour allocated for the talk show was not enough to fully cover all of the information that needed to be delivered.</w:t>
      </w:r>
    </w:p>
    <w:p w14:paraId="1320E824" w14:textId="2A256866" w:rsidR="0099376C" w:rsidRPr="00A20E44" w:rsidRDefault="009A76A8" w:rsidP="00CF1A4C">
      <w:pPr>
        <w:pStyle w:val="ListParagraph"/>
        <w:numPr>
          <w:ilvl w:val="0"/>
          <w:numId w:val="7"/>
        </w:numPr>
      </w:pPr>
      <w:r w:rsidRPr="00A20E44">
        <w:t xml:space="preserve">Most of the female parents represented on the talk shows could not openly express their views due to social anxiety related to being heard </w:t>
      </w:r>
      <w:r w:rsidR="000D678A" w:rsidRPr="00A20E44">
        <w:t>on-</w:t>
      </w:r>
      <w:r w:rsidRPr="00A20E44">
        <w:t>air, especially since this was</w:t>
      </w:r>
      <w:r w:rsidR="0047663C" w:rsidRPr="00A20E44">
        <w:t xml:space="preserve"> a</w:t>
      </w:r>
      <w:r w:rsidRPr="00A20E44">
        <w:t xml:space="preserve"> first</w:t>
      </w:r>
      <w:r w:rsidR="0047663C" w:rsidRPr="00A20E44">
        <w:t>-time</w:t>
      </w:r>
      <w:r w:rsidRPr="00A20E44">
        <w:t xml:space="preserve"> experience for them. </w:t>
      </w:r>
    </w:p>
    <w:p w14:paraId="5E6CC65A" w14:textId="7822E62C" w:rsidR="00FC3A67" w:rsidRPr="00CF1A4C" w:rsidRDefault="0047663C" w:rsidP="00621CD6">
      <w:pPr>
        <w:pStyle w:val="Heading1"/>
        <w:rPr>
          <w:rFonts w:asciiTheme="minorHAnsi" w:hAnsiTheme="minorHAnsi" w:cstheme="minorHAnsi"/>
        </w:rPr>
      </w:pPr>
      <w:r w:rsidRPr="00CF1A4C">
        <w:rPr>
          <w:rFonts w:asciiTheme="minorHAnsi" w:hAnsiTheme="minorHAnsi" w:cstheme="minorHAnsi"/>
        </w:rPr>
        <w:t>VOCATIONAL SKILLING</w:t>
      </w:r>
    </w:p>
    <w:p w14:paraId="0E02667B" w14:textId="4963283D" w:rsidR="00FC3A67" w:rsidRPr="00A20E44" w:rsidRDefault="00FC3A67" w:rsidP="00CF1A4C">
      <w:pPr>
        <w:pStyle w:val="Subtitle1"/>
      </w:pPr>
      <w:r w:rsidRPr="00A20E44">
        <w:t>Achievements</w:t>
      </w:r>
    </w:p>
    <w:p w14:paraId="0D2232DC" w14:textId="77777777" w:rsidR="00FC3A67" w:rsidRPr="00A20E44" w:rsidRDefault="00FC3A67" w:rsidP="00926EAD">
      <w:pPr>
        <w:pStyle w:val="ListParagraph"/>
        <w:numPr>
          <w:ilvl w:val="0"/>
          <w:numId w:val="14"/>
        </w:numPr>
      </w:pPr>
      <w:r w:rsidRPr="00A20E44">
        <w:t>We enrolled a total of twenty-one adult learners who are school dropouts. Twelve will study hairdressing and 9 will learn tailoring.</w:t>
      </w:r>
    </w:p>
    <w:p w14:paraId="7405E1E8" w14:textId="189BFF4B" w:rsidR="00FC3A67" w:rsidRPr="00A20E44" w:rsidRDefault="00FC3A67" w:rsidP="00926EAD">
      <w:pPr>
        <w:pStyle w:val="ListParagraph"/>
        <w:numPr>
          <w:ilvl w:val="0"/>
          <w:numId w:val="14"/>
        </w:numPr>
      </w:pPr>
      <w:r w:rsidRPr="00A20E44">
        <w:t xml:space="preserve">Twelve adult learners were assessed in mathematics and English before </w:t>
      </w:r>
      <w:r w:rsidR="000D678A" w:rsidRPr="00A20E44">
        <w:t xml:space="preserve">the </w:t>
      </w:r>
      <w:r w:rsidRPr="00A20E44">
        <w:t>commencement of actual studies.</w:t>
      </w:r>
    </w:p>
    <w:p w14:paraId="51242F14" w14:textId="30AEAD19" w:rsidR="00506BF0" w:rsidRPr="00CF1A4C" w:rsidRDefault="00BF7AB2" w:rsidP="00621CD6">
      <w:pPr>
        <w:pStyle w:val="Heading1"/>
        <w:rPr>
          <w:rFonts w:asciiTheme="minorHAnsi" w:hAnsiTheme="minorHAnsi" w:cstheme="minorHAnsi"/>
        </w:rPr>
      </w:pPr>
      <w:bookmarkStart w:id="23" w:name="_Toc105573295"/>
      <w:r w:rsidRPr="00CF1A4C">
        <w:rPr>
          <w:rFonts w:asciiTheme="minorHAnsi" w:hAnsiTheme="minorHAnsi" w:cstheme="minorHAnsi"/>
          <w:noProof/>
        </w:rPr>
        <w:lastRenderedPageBreak/>
        <w:drawing>
          <wp:anchor distT="0" distB="0" distL="114300" distR="114300" simplePos="0" relativeHeight="251630592" behindDoc="0" locked="0" layoutInCell="1" allowOverlap="1" wp14:anchorId="5128EA81" wp14:editId="077A9CD1">
            <wp:simplePos x="0" y="0"/>
            <wp:positionH relativeFrom="column">
              <wp:posOffset>1270</wp:posOffset>
            </wp:positionH>
            <wp:positionV relativeFrom="paragraph">
              <wp:posOffset>433070</wp:posOffset>
            </wp:positionV>
            <wp:extent cx="6280785" cy="6280785"/>
            <wp:effectExtent l="0" t="0" r="5715" b="5715"/>
            <wp:wrapSquare wrapText="bothSides"/>
            <wp:docPr id="16" name="Picture 16" descr="C:\Users\Michael\AppData\Local\Microsoft\Windows\INetCache\Content.Wor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ichael\AppData\Local\Microsoft\Windows\INetCache\Content.Word\1.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280785" cy="628078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23"/>
      <w:r w:rsidR="0047663C" w:rsidRPr="00CF1A4C">
        <w:rPr>
          <w:rFonts w:asciiTheme="minorHAnsi" w:hAnsiTheme="minorHAnsi" w:cstheme="minorHAnsi"/>
        </w:rPr>
        <w:t>HEALTH</w:t>
      </w:r>
    </w:p>
    <w:p w14:paraId="5668034C" w14:textId="1938FC7D" w:rsidR="00C94245" w:rsidRPr="00A20E44" w:rsidRDefault="00C94245" w:rsidP="00926EAD"/>
    <w:p w14:paraId="6F535B6A" w14:textId="383364BC" w:rsidR="00C94245" w:rsidRPr="00A20E44" w:rsidRDefault="00BF7AB2" w:rsidP="00926EAD">
      <w:r w:rsidRPr="00A20E44">
        <w:t xml:space="preserve">Under this theme, we conducted activities related to WASH and Sexual </w:t>
      </w:r>
      <w:r w:rsidR="00B22A64" w:rsidRPr="00A20E44">
        <w:t>Reproductive Health and Rights</w:t>
      </w:r>
      <w:r w:rsidR="0047663C" w:rsidRPr="00A20E44">
        <w:t xml:space="preserve"> (SRHR)</w:t>
      </w:r>
      <w:r w:rsidRPr="00A20E44">
        <w:t xml:space="preserve">. </w:t>
      </w:r>
      <w:r w:rsidR="00B22A64" w:rsidRPr="00A20E44">
        <w:t xml:space="preserve">We </w:t>
      </w:r>
      <w:r w:rsidR="0047663C" w:rsidRPr="00A20E44">
        <w:t xml:space="preserve">also </w:t>
      </w:r>
      <w:r w:rsidR="00B22A64" w:rsidRPr="00A20E44">
        <w:t xml:space="preserve">had activities </w:t>
      </w:r>
      <w:r w:rsidR="0047663C" w:rsidRPr="00A20E44">
        <w:t xml:space="preserve">relating to </w:t>
      </w:r>
      <w:r w:rsidR="00B22A64" w:rsidRPr="00A20E44">
        <w:t>Menstrual Health and Hygiene, WASH facility construction (WASH) and sexual violence (SRHR)</w:t>
      </w:r>
    </w:p>
    <w:p w14:paraId="51270BFB" w14:textId="77777777" w:rsidR="00C94245" w:rsidRPr="00A20E44" w:rsidRDefault="00C94245" w:rsidP="00926EAD"/>
    <w:p w14:paraId="6203781E" w14:textId="77777777" w:rsidR="00C94245" w:rsidRPr="00A20E44" w:rsidRDefault="00C94245" w:rsidP="00926EAD"/>
    <w:p w14:paraId="3A24123B" w14:textId="77777777" w:rsidR="00C94245" w:rsidRPr="00A20E44" w:rsidRDefault="00C94245" w:rsidP="00926EAD"/>
    <w:p w14:paraId="14DC3A87" w14:textId="77777777" w:rsidR="00C94245" w:rsidRPr="00A20E44" w:rsidRDefault="00C94245" w:rsidP="00926EAD"/>
    <w:p w14:paraId="77689FDC" w14:textId="77777777" w:rsidR="00C94245" w:rsidRPr="00CF1A4C" w:rsidRDefault="00C94245" w:rsidP="00CF1A4C">
      <w:pPr>
        <w:pStyle w:val="Subtitle1"/>
        <w:jc w:val="center"/>
        <w:rPr>
          <w:color w:val="00B050"/>
        </w:rPr>
      </w:pPr>
      <w:r w:rsidRPr="00CF1A4C">
        <w:rPr>
          <w:color w:val="00B050"/>
        </w:rPr>
        <w:lastRenderedPageBreak/>
        <w:t>WASH</w:t>
      </w:r>
    </w:p>
    <w:p w14:paraId="6B1163E8" w14:textId="7DF1E6EB" w:rsidR="00C94245" w:rsidRPr="00A20E44" w:rsidRDefault="00D60EBC" w:rsidP="00926EAD">
      <w:r w:rsidRPr="00A20E44">
        <w:rPr>
          <w:noProof/>
        </w:rPr>
        <w:drawing>
          <wp:inline distT="0" distB="0" distL="0" distR="0" wp14:anchorId="1029041D" wp14:editId="2534E30F">
            <wp:extent cx="6280785" cy="3535019"/>
            <wp:effectExtent l="0" t="0" r="5715" b="8890"/>
            <wp:docPr id="17" name="Picture 17" descr="C:\Users\Michael\Desktop\Desktop 2022 Now\PHaSHe Project\Photos\WAH Facilities\WASH\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ichael\Desktop\Desktop 2022 Now\PHaSHe Project\Photos\WAH Facilities\WASH\D.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280785" cy="3535019"/>
                    </a:xfrm>
                    <a:prstGeom prst="rect">
                      <a:avLst/>
                    </a:prstGeom>
                    <a:noFill/>
                    <a:ln>
                      <a:noFill/>
                    </a:ln>
                  </pic:spPr>
                </pic:pic>
              </a:graphicData>
            </a:graphic>
          </wp:inline>
        </w:drawing>
      </w:r>
    </w:p>
    <w:p w14:paraId="0B6E252D" w14:textId="3369B3C7" w:rsidR="000D678A" w:rsidRPr="00A20E44" w:rsidRDefault="000D678A" w:rsidP="00926EAD">
      <w:r w:rsidRPr="00A20E44">
        <w:t xml:space="preserve">With support from </w:t>
      </w:r>
      <w:proofErr w:type="spellStart"/>
      <w:r w:rsidRPr="00A20E44">
        <w:t>Eu</w:t>
      </w:r>
      <w:proofErr w:type="spellEnd"/>
      <w:r w:rsidRPr="00A20E44">
        <w:t xml:space="preserve"> Can Aid</w:t>
      </w:r>
      <w:proofErr w:type="gramStart"/>
      <w:r w:rsidRPr="00A20E44">
        <w:t>!,</w:t>
      </w:r>
      <w:proofErr w:type="gramEnd"/>
      <w:r w:rsidRPr="00A20E44">
        <w:t xml:space="preserve"> </w:t>
      </w:r>
      <w:proofErr w:type="spellStart"/>
      <w:r w:rsidRPr="00A20E44">
        <w:t>CCUg</w:t>
      </w:r>
      <w:proofErr w:type="spellEnd"/>
      <w:r w:rsidRPr="00A20E44">
        <w:t xml:space="preserve"> initiate</w:t>
      </w:r>
      <w:r w:rsidR="008E1D05" w:rsidRPr="00A20E44">
        <w:t>d</w:t>
      </w:r>
      <w:r w:rsidRPr="00A20E44">
        <w:t xml:space="preserve"> a WASH project in 2 rural primary schools in </w:t>
      </w:r>
      <w:proofErr w:type="spellStart"/>
      <w:r w:rsidRPr="00A20E44">
        <w:t>Mayuge</w:t>
      </w:r>
      <w:proofErr w:type="spellEnd"/>
      <w:r w:rsidRPr="00A20E44">
        <w:t xml:space="preserve"> district. The </w:t>
      </w:r>
      <w:r w:rsidR="00623FA0" w:rsidRPr="00A20E44">
        <w:t xml:space="preserve">main </w:t>
      </w:r>
      <w:r w:rsidRPr="00A20E44">
        <w:t xml:space="preserve">project </w:t>
      </w:r>
      <w:r w:rsidR="008E1D05" w:rsidRPr="00A20E44">
        <w:t>objective wa</w:t>
      </w:r>
      <w:r w:rsidR="00623FA0" w:rsidRPr="00A20E44">
        <w:t>s</w:t>
      </w:r>
      <w:r w:rsidR="009C05D5" w:rsidRPr="00A20E44">
        <w:t xml:space="preserve"> to strengthen school health and learning through better sanitation and hygiene. The project integrates WASH facility construction, community collaboration, capacity building</w:t>
      </w:r>
      <w:r w:rsidRPr="00A20E44">
        <w:t>,</w:t>
      </w:r>
      <w:r w:rsidR="009C05D5" w:rsidRPr="00A20E44">
        <w:t xml:space="preserve"> and life skills-based hygiene education to improve the health and learning of over 2,000 pupils, teachers and other community members</w:t>
      </w:r>
      <w:r w:rsidR="00CC520D" w:rsidRPr="00A20E44">
        <w:t xml:space="preserve"> in</w:t>
      </w:r>
      <w:r w:rsidR="009C05D5" w:rsidRPr="00A20E44">
        <w:t xml:space="preserve"> </w:t>
      </w:r>
      <w:proofErr w:type="spellStart"/>
      <w:r w:rsidRPr="00A20E44">
        <w:t>Mugeya</w:t>
      </w:r>
      <w:proofErr w:type="spellEnd"/>
      <w:r w:rsidRPr="00A20E44">
        <w:t xml:space="preserve"> Primary School in </w:t>
      </w:r>
      <w:proofErr w:type="spellStart"/>
      <w:r w:rsidRPr="00A20E44">
        <w:t>Baitambogwe</w:t>
      </w:r>
      <w:proofErr w:type="spellEnd"/>
      <w:r w:rsidRPr="00A20E44">
        <w:t xml:space="preserve"> Sub-County and</w:t>
      </w:r>
      <w:r w:rsidR="00CC520D" w:rsidRPr="00A20E44">
        <w:t xml:space="preserve"> in</w:t>
      </w:r>
      <w:r w:rsidRPr="00A20E44">
        <w:t xml:space="preserve"> </w:t>
      </w:r>
      <w:proofErr w:type="spellStart"/>
      <w:r w:rsidRPr="00A20E44">
        <w:t>Wabulungu</w:t>
      </w:r>
      <w:proofErr w:type="spellEnd"/>
      <w:r w:rsidRPr="00A20E44">
        <w:t xml:space="preserve"> Primary Schools in </w:t>
      </w:r>
      <w:proofErr w:type="spellStart"/>
      <w:r w:rsidRPr="00A20E44">
        <w:t>Magamaga</w:t>
      </w:r>
      <w:proofErr w:type="spellEnd"/>
      <w:r w:rsidRPr="00A20E44">
        <w:t xml:space="preserve"> Town Board</w:t>
      </w:r>
      <w:proofErr w:type="gramStart"/>
      <w:r w:rsidRPr="00A20E44">
        <w:t xml:space="preserve">, </w:t>
      </w:r>
      <w:r w:rsidR="009C05D5" w:rsidRPr="00A20E44">
        <w:t xml:space="preserve"> </w:t>
      </w:r>
      <w:proofErr w:type="spellStart"/>
      <w:r w:rsidR="009C05D5" w:rsidRPr="00A20E44">
        <w:t>Mayuge</w:t>
      </w:r>
      <w:proofErr w:type="spellEnd"/>
      <w:proofErr w:type="gramEnd"/>
      <w:r w:rsidR="009C05D5" w:rsidRPr="00A20E44">
        <w:t xml:space="preserve"> district.</w:t>
      </w:r>
    </w:p>
    <w:p w14:paraId="11533EFD" w14:textId="77777777" w:rsidR="00D74C0B" w:rsidRPr="006045CC" w:rsidRDefault="00D74C0B" w:rsidP="00CF1A4C">
      <w:pPr>
        <w:pStyle w:val="Subtitle1"/>
      </w:pPr>
      <w:bookmarkStart w:id="24" w:name="_Toc71555426"/>
      <w:bookmarkStart w:id="25" w:name="_Toc105573296"/>
      <w:r w:rsidRPr="00A20E44">
        <w:t>Achievements</w:t>
      </w:r>
      <w:bookmarkEnd w:id="24"/>
      <w:bookmarkEnd w:id="25"/>
    </w:p>
    <w:p w14:paraId="448E32A0" w14:textId="3BFF6E6A" w:rsidR="0032740D" w:rsidRPr="00A20E44" w:rsidRDefault="00A35A19" w:rsidP="00926EAD">
      <w:pPr>
        <w:pStyle w:val="ListParagraph"/>
        <w:numPr>
          <w:ilvl w:val="0"/>
          <w:numId w:val="4"/>
        </w:numPr>
      </w:pPr>
      <w:r w:rsidRPr="00A20E44">
        <w:t>We had an</w:t>
      </w:r>
      <w:r w:rsidR="00433204" w:rsidRPr="00A20E44">
        <w:t xml:space="preserve"> </w:t>
      </w:r>
      <w:r w:rsidRPr="00A20E44">
        <w:t>inception meeting with the administrators of the school</w:t>
      </w:r>
      <w:r w:rsidR="005847F6" w:rsidRPr="00A20E44">
        <w:t xml:space="preserve"> and members of the Parents, Teachers Association (PTA)</w:t>
      </w:r>
      <w:r w:rsidR="000D678A" w:rsidRPr="00A20E44">
        <w:t>,</w:t>
      </w:r>
      <w:r w:rsidR="005847F6" w:rsidRPr="00A20E44">
        <w:t xml:space="preserve"> and also the </w:t>
      </w:r>
      <w:r w:rsidR="000D678A" w:rsidRPr="00A20E44">
        <w:t>School Management Committees (SMC)</w:t>
      </w:r>
      <w:r w:rsidR="005847F6" w:rsidRPr="00A20E44">
        <w:t>.</w:t>
      </w:r>
      <w:bookmarkStart w:id="26" w:name="_Toc71555427"/>
      <w:r w:rsidR="005847F6" w:rsidRPr="00A20E44">
        <w:t xml:space="preserve"> </w:t>
      </w:r>
      <w:r w:rsidR="0032740D" w:rsidRPr="00A20E44">
        <w:t xml:space="preserve">The inception meetings provided details about the project and its activities and sought support and cooperation from different stakeholders in the implementation process. Thereafter, we signed </w:t>
      </w:r>
      <w:r w:rsidR="00CC520D" w:rsidRPr="00A20E44">
        <w:t xml:space="preserve">Memorandums </w:t>
      </w:r>
      <w:r w:rsidR="0032740D" w:rsidRPr="00A20E44">
        <w:t xml:space="preserve">of Understanding with the two schools to implement the project in their schools. </w:t>
      </w:r>
    </w:p>
    <w:p w14:paraId="292204D7" w14:textId="20872796" w:rsidR="00DC399A" w:rsidRPr="00A20E44" w:rsidRDefault="00DC399A" w:rsidP="00926EAD">
      <w:pPr>
        <w:pStyle w:val="ListParagraph"/>
        <w:numPr>
          <w:ilvl w:val="0"/>
          <w:numId w:val="4"/>
        </w:numPr>
        <w:rPr>
          <w:b/>
        </w:rPr>
      </w:pPr>
      <w:r w:rsidRPr="00A20E44">
        <w:t>Four-stance pit latrines with</w:t>
      </w:r>
      <w:r w:rsidR="00922BB1" w:rsidRPr="00A20E44">
        <w:t xml:space="preserve"> 2 girls</w:t>
      </w:r>
      <w:r w:rsidR="00CC520D" w:rsidRPr="00A20E44">
        <w:t>’</w:t>
      </w:r>
      <w:r w:rsidR="00922BB1" w:rsidRPr="00A20E44">
        <w:t xml:space="preserve"> changing rooms</w:t>
      </w:r>
      <w:r w:rsidRPr="00A20E44">
        <w:t xml:space="preserve"> were constructed in both primary schools. The District Inspector of Schools—Guidance and Counseling—Ms. Tibenda Margaret commissioned the latrines for use. During the ceremony, she thanked Community Concerns Uganda Initiative for its efforts in improving WASH issues in school</w:t>
      </w:r>
      <w:r w:rsidR="000651BC" w:rsidRPr="00A20E44">
        <w:t>s</w:t>
      </w:r>
      <w:r w:rsidRPr="00A20E44">
        <w:t xml:space="preserve">, improving Menstrual Hygiene and Management, and urged the school administrators and governance bodies to ensure the facilities are well utilized and maintained. </w:t>
      </w:r>
      <w:r w:rsidRPr="00A20E44">
        <w:rPr>
          <w:b/>
        </w:rPr>
        <w:t xml:space="preserve"> </w:t>
      </w:r>
      <w:r w:rsidRPr="00A20E44">
        <w:t xml:space="preserve">She also thanked EU </w:t>
      </w:r>
      <w:r w:rsidR="000D678A" w:rsidRPr="00A20E44">
        <w:t>Can Aid!</w:t>
      </w:r>
      <w:r w:rsidR="000651BC" w:rsidRPr="00A20E44">
        <w:t xml:space="preserve"> </w:t>
      </w:r>
      <w:proofErr w:type="gramStart"/>
      <w:r w:rsidR="000651BC" w:rsidRPr="00A20E44">
        <w:t>for</w:t>
      </w:r>
      <w:proofErr w:type="gramEnd"/>
      <w:r w:rsidR="000D678A" w:rsidRPr="00A20E44">
        <w:t xml:space="preserve"> </w:t>
      </w:r>
      <w:r w:rsidRPr="00A20E44">
        <w:t>providing the financial support that facilitated the implementation of this project.</w:t>
      </w:r>
      <w:r w:rsidRPr="00A20E44">
        <w:rPr>
          <w:b/>
        </w:rPr>
        <w:t xml:space="preserve"> </w:t>
      </w:r>
    </w:p>
    <w:p w14:paraId="5AD1C0FD" w14:textId="77777777" w:rsidR="00513729" w:rsidRPr="00A20E44" w:rsidRDefault="00513729" w:rsidP="00926EAD"/>
    <w:p w14:paraId="51A1079F" w14:textId="77777777" w:rsidR="00513729" w:rsidRPr="00A20E44" w:rsidRDefault="00513729" w:rsidP="00926EAD"/>
    <w:p w14:paraId="13E70F50" w14:textId="1E863124" w:rsidR="00513729" w:rsidRPr="00A20E44" w:rsidRDefault="00513729" w:rsidP="00926EAD">
      <w:pPr>
        <w:rPr>
          <w:szCs w:val="23"/>
        </w:rPr>
      </w:pPr>
      <w:r w:rsidRPr="00CF1A4C">
        <w:rPr>
          <w:noProof/>
        </w:rPr>
        <w:lastRenderedPageBreak/>
        <w:drawing>
          <wp:inline distT="0" distB="0" distL="0" distR="0" wp14:anchorId="217B721E" wp14:editId="7A976EE5">
            <wp:extent cx="6280785" cy="4710430"/>
            <wp:effectExtent l="0" t="0" r="5715" b="0"/>
            <wp:docPr id="19" name="Picture 19" descr="C:\Users\Michael\Desktop\Annual Report\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ichael\Desktop\Annual Report\3.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80785" cy="4710430"/>
                    </a:xfrm>
                    <a:prstGeom prst="rect">
                      <a:avLst/>
                    </a:prstGeom>
                    <a:noFill/>
                    <a:ln>
                      <a:noFill/>
                    </a:ln>
                  </pic:spPr>
                </pic:pic>
              </a:graphicData>
            </a:graphic>
          </wp:inline>
        </w:drawing>
      </w:r>
    </w:p>
    <w:p w14:paraId="4BA69012" w14:textId="77777777" w:rsidR="00513729" w:rsidRPr="00A20E44" w:rsidRDefault="00513729" w:rsidP="00926EAD"/>
    <w:p w14:paraId="464BE71E" w14:textId="5317B4CB" w:rsidR="000D678A" w:rsidRPr="00CF1A4C" w:rsidRDefault="000D678A" w:rsidP="00CF1A4C">
      <w:pPr>
        <w:pStyle w:val="BULLET1"/>
      </w:pPr>
      <w:r w:rsidRPr="00A20E44">
        <w:t xml:space="preserve">We provided training to 10 Teachers, and PTA/SMC members on WASH using the Ministry of Education and Sports recommended Three-Stars-Approach. The training also </w:t>
      </w:r>
      <w:r w:rsidR="0009264D" w:rsidRPr="00A20E44">
        <w:t>covered integrating</w:t>
      </w:r>
      <w:r w:rsidRPr="00A20E44">
        <w:t xml:space="preserve"> WASH information into learning and </w:t>
      </w:r>
      <w:r w:rsidR="00CC520D" w:rsidRPr="00A20E44">
        <w:t>life</w:t>
      </w:r>
      <w:r w:rsidRPr="00A20E44">
        <w:t xml:space="preserve">-skills development. In addition, school administrators and PTA/SMC members were also trained </w:t>
      </w:r>
      <w:r w:rsidR="00CC520D" w:rsidRPr="00A20E44">
        <w:t xml:space="preserve">in </w:t>
      </w:r>
      <w:r w:rsidRPr="00A20E44">
        <w:t>resource mobilization to build their capacity to mobilize, account for and monitor WASH-related needs of their schools. The training included;</w:t>
      </w:r>
    </w:p>
    <w:p w14:paraId="393D83A0" w14:textId="77777777" w:rsidR="00CC520D" w:rsidRPr="00A20E44" w:rsidRDefault="000D678A" w:rsidP="00CF1A4C">
      <w:pPr>
        <w:pStyle w:val="BULLET2"/>
      </w:pPr>
      <w:r w:rsidRPr="00CF1A4C">
        <w:t>Types of resources (financial and non-financial)</w:t>
      </w:r>
    </w:p>
    <w:p w14:paraId="658C616C" w14:textId="06D5201C" w:rsidR="000D678A" w:rsidRPr="00CF1A4C" w:rsidRDefault="000D678A" w:rsidP="00CF1A4C">
      <w:pPr>
        <w:pStyle w:val="BULLET2"/>
      </w:pPr>
      <w:r w:rsidRPr="00CF1A4C">
        <w:t>Resource mobilization according to the school mandate (vision, mission and objectives)</w:t>
      </w:r>
    </w:p>
    <w:p w14:paraId="5626AF53" w14:textId="2B980878" w:rsidR="000D678A" w:rsidRPr="00CF1A4C" w:rsidRDefault="000D678A" w:rsidP="00CF1A4C">
      <w:pPr>
        <w:pStyle w:val="BULLET2"/>
      </w:pPr>
      <w:r w:rsidRPr="00CF1A4C">
        <w:t>Functions of the school PTA/SMC related to resource mobilization</w:t>
      </w:r>
    </w:p>
    <w:p w14:paraId="0289B652" w14:textId="1A963B29" w:rsidR="000D678A" w:rsidRPr="00CF1A4C" w:rsidRDefault="000D678A" w:rsidP="00CF1A4C">
      <w:pPr>
        <w:pStyle w:val="BULLET2"/>
      </w:pPr>
      <w:r w:rsidRPr="00CF1A4C">
        <w:t>Challenges to resource mobilization in primary schools</w:t>
      </w:r>
    </w:p>
    <w:p w14:paraId="10686425" w14:textId="06366114" w:rsidR="000D678A" w:rsidRPr="00CF1A4C" w:rsidRDefault="000D678A" w:rsidP="00CF1A4C">
      <w:pPr>
        <w:pStyle w:val="BULLET2"/>
      </w:pPr>
      <w:r w:rsidRPr="00CF1A4C">
        <w:t>Improving PTA/SMC functioning to undertake resource mobilization for WASH-related needs.</w:t>
      </w:r>
    </w:p>
    <w:p w14:paraId="6F36EACB" w14:textId="14FE308D" w:rsidR="000D678A" w:rsidRPr="00CF1A4C" w:rsidRDefault="000D678A" w:rsidP="00CF1A4C">
      <w:pPr>
        <w:pStyle w:val="BULLET2"/>
      </w:pPr>
      <w:r w:rsidRPr="00CF1A4C">
        <w:t xml:space="preserve">Approaches and actions to strengthen local resource mobilization by PTA/SMC. </w:t>
      </w:r>
    </w:p>
    <w:bookmarkEnd w:id="26"/>
    <w:p w14:paraId="239A8175" w14:textId="77777777" w:rsidR="00513729" w:rsidRPr="00A20E44" w:rsidRDefault="00513729" w:rsidP="00926EAD">
      <w:r w:rsidRPr="00CF1A4C">
        <w:rPr>
          <w:noProof/>
        </w:rPr>
        <w:lastRenderedPageBreak/>
        <w:drawing>
          <wp:inline distT="0" distB="0" distL="0" distR="0" wp14:anchorId="154F7567" wp14:editId="694BFFA0">
            <wp:extent cx="6280785" cy="4710430"/>
            <wp:effectExtent l="0" t="0" r="5715" b="0"/>
            <wp:docPr id="20" name="Picture 20" descr="C:\Users\Michael\Desktop\Annual Report\44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ichael\Desktop\Annual Report\4444.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280785" cy="4710430"/>
                    </a:xfrm>
                    <a:prstGeom prst="rect">
                      <a:avLst/>
                    </a:prstGeom>
                    <a:noFill/>
                    <a:ln>
                      <a:noFill/>
                    </a:ln>
                  </pic:spPr>
                </pic:pic>
              </a:graphicData>
            </a:graphic>
          </wp:inline>
        </w:drawing>
      </w:r>
    </w:p>
    <w:p w14:paraId="51B72207" w14:textId="7965214B" w:rsidR="008D345F" w:rsidRPr="00A20E44" w:rsidRDefault="008D345F" w:rsidP="00CF1A4C">
      <w:pPr>
        <w:pStyle w:val="Subtitle1"/>
      </w:pPr>
      <w:r w:rsidRPr="00A20E44">
        <w:t>Challenges</w:t>
      </w:r>
    </w:p>
    <w:p w14:paraId="18313316" w14:textId="40BFBCF5" w:rsidR="001C028F" w:rsidRPr="00A20E44" w:rsidRDefault="00026AC4" w:rsidP="00CF1A4C">
      <w:pPr>
        <w:pStyle w:val="BULLET1"/>
      </w:pPr>
      <w:r w:rsidRPr="00A20E44">
        <w:t>T</w:t>
      </w:r>
      <w:r w:rsidR="00F71C94" w:rsidRPr="00A20E44">
        <w:t>he long school closure due to COVID-</w:t>
      </w:r>
      <w:r w:rsidR="00B168C7" w:rsidRPr="00A20E44">
        <w:t>19-</w:t>
      </w:r>
      <w:r w:rsidR="00F71C94" w:rsidRPr="00A20E44">
        <w:t xml:space="preserve">induced </w:t>
      </w:r>
      <w:r w:rsidR="00F71C94" w:rsidRPr="0009264D">
        <w:t>measures</w:t>
      </w:r>
      <w:r w:rsidR="00B168C7" w:rsidRPr="0009264D">
        <w:t>,</w:t>
      </w:r>
      <w:r w:rsidR="00F71C94" w:rsidRPr="00A20E44">
        <w:t xml:space="preserve"> which started in April 2020 and ended in January 202</w:t>
      </w:r>
      <w:r w:rsidR="00F71C94" w:rsidRPr="0009264D">
        <w:t>2</w:t>
      </w:r>
      <w:r w:rsidR="00B168C7" w:rsidRPr="0009264D">
        <w:t>,</w:t>
      </w:r>
      <w:r w:rsidR="00F71C94" w:rsidRPr="00A20E44">
        <w:t xml:space="preserve"> affected the implementation of some activities. There were major delays in conducting the baseline survey </w:t>
      </w:r>
    </w:p>
    <w:p w14:paraId="3281A09E" w14:textId="7D89774C" w:rsidR="001C028F" w:rsidRPr="00A20E44" w:rsidRDefault="00026AC4" w:rsidP="00CF1A4C">
      <w:pPr>
        <w:pStyle w:val="BULLET1"/>
      </w:pPr>
      <w:r w:rsidRPr="00A20E44">
        <w:t xml:space="preserve">During the pit latrine construction in </w:t>
      </w:r>
      <w:proofErr w:type="spellStart"/>
      <w:r w:rsidRPr="00A20E44">
        <w:t>Wabulungu</w:t>
      </w:r>
      <w:proofErr w:type="spellEnd"/>
      <w:r w:rsidRPr="00A20E44">
        <w:t xml:space="preserve">, the selected site had a hard rock </w:t>
      </w:r>
      <w:r w:rsidR="00B168C7" w:rsidRPr="00A20E44">
        <w:t xml:space="preserve">substrate </w:t>
      </w:r>
      <w:r w:rsidRPr="00A20E44">
        <w:t xml:space="preserve">that needed more time to drill and breakthrough. This slightly increased the amount of </w:t>
      </w:r>
      <w:r w:rsidR="00B168C7" w:rsidRPr="00A20E44">
        <w:t xml:space="preserve">time and </w:t>
      </w:r>
      <w:r w:rsidRPr="00A20E44">
        <w:t>money spent digging the pit, delaying the construction of the latrines.</w:t>
      </w:r>
    </w:p>
    <w:p w14:paraId="1159515B" w14:textId="20CDA983" w:rsidR="001B6D33" w:rsidRPr="00A20E44" w:rsidRDefault="00330ECB" w:rsidP="00CF1A4C">
      <w:pPr>
        <w:pStyle w:val="BULLET1"/>
      </w:pPr>
      <w:r w:rsidRPr="00A20E44">
        <w:t>During the capacity-building sessions among teachers, school administrators, and SMC/PTA members, most participants often came late which de</w:t>
      </w:r>
      <w:r w:rsidR="004673A5" w:rsidRPr="00A20E44">
        <w:t>layed the start of the training</w:t>
      </w:r>
      <w:r w:rsidR="00172F30" w:rsidRPr="00A20E44">
        <w:t>.</w:t>
      </w:r>
    </w:p>
    <w:p w14:paraId="247362E3" w14:textId="46105140" w:rsidR="00513729" w:rsidRPr="00A20E44" w:rsidRDefault="00172F30" w:rsidP="00CF1A4C">
      <w:pPr>
        <w:pStyle w:val="BULLET1"/>
      </w:pPr>
      <w:r w:rsidRPr="00A20E44">
        <w:t>Although both schools have established governance structures, their functionality is greatly impaired due to the inability of the members to perform their roles and responsibilities. From the training, we identified that a significant number of PTA/SMC members have limited knowledge of what roles they are to play in undertaking resource mobilization for their schools. Apart from that, participants reported not being inducted into their positions, ha</w:t>
      </w:r>
      <w:r w:rsidR="00D60EBC" w:rsidRPr="00A20E44">
        <w:t>ving</w:t>
      </w:r>
      <w:r w:rsidRPr="00A20E44">
        <w:t xml:space="preserve"> no guidance document (school governance manual/handbook) to provide direction, and lack</w:t>
      </w:r>
      <w:r w:rsidR="00D60EBC" w:rsidRPr="00A20E44">
        <w:t>ing</w:t>
      </w:r>
      <w:r w:rsidRPr="00A20E44">
        <w:t xml:space="preserve"> basic information about their </w:t>
      </w:r>
      <w:r w:rsidRPr="0044546F">
        <w:t>schools</w:t>
      </w:r>
      <w:r w:rsidR="00B168C7" w:rsidRPr="0044546F">
        <w:t>,</w:t>
      </w:r>
      <w:r w:rsidRPr="00A20E44">
        <w:t xml:space="preserve"> such as the school’s vision, mission, and objectives.</w:t>
      </w:r>
    </w:p>
    <w:p w14:paraId="173FB13E" w14:textId="20B82E4D" w:rsidR="007D0CE1" w:rsidRPr="00A20E44" w:rsidRDefault="007D0CE1" w:rsidP="00CF1A4C">
      <w:pPr>
        <w:pStyle w:val="Subtitle1"/>
      </w:pPr>
      <w:r w:rsidRPr="00A20E44">
        <w:lastRenderedPageBreak/>
        <w:t xml:space="preserve">Lessons Learnt </w:t>
      </w:r>
    </w:p>
    <w:p w14:paraId="19ECC217" w14:textId="4BA5A3FA" w:rsidR="00693F71" w:rsidRPr="00A20E44" w:rsidRDefault="00FD14DC" w:rsidP="00926EAD">
      <w:pPr>
        <w:pStyle w:val="ListParagraph"/>
        <w:numPr>
          <w:ilvl w:val="0"/>
          <w:numId w:val="23"/>
        </w:numPr>
      </w:pPr>
      <w:r w:rsidRPr="00A20E44">
        <w:t xml:space="preserve">There is need to enhance the functionality of governance structures of primary schools to provide support, supervise, monitor and undertake resource mobilization to address identified WASH issues. </w:t>
      </w:r>
    </w:p>
    <w:p w14:paraId="51EE49AF" w14:textId="32F5A9A2" w:rsidR="00FD14DC" w:rsidRPr="00A20E44" w:rsidRDefault="00FD14DC" w:rsidP="00926EAD">
      <w:pPr>
        <w:pStyle w:val="ListParagraph"/>
        <w:numPr>
          <w:ilvl w:val="0"/>
          <w:numId w:val="23"/>
        </w:numPr>
      </w:pPr>
      <w:r w:rsidRPr="00A20E44">
        <w:t>While working with government-aided schools, it is very important to work with the local government at the district level to understand planned support to identified schools</w:t>
      </w:r>
      <w:r w:rsidR="003D3E5C" w:rsidRPr="00A20E44">
        <w:t xml:space="preserve"> </w:t>
      </w:r>
      <w:r w:rsidR="00A90AF7" w:rsidRPr="00A20E44">
        <w:t>with the goal of</w:t>
      </w:r>
      <w:r w:rsidR="00B168C7" w:rsidRPr="00A20E44">
        <w:t xml:space="preserve"> </w:t>
      </w:r>
      <w:r w:rsidR="00A90AF7" w:rsidRPr="00A20E44">
        <w:t xml:space="preserve">reducing </w:t>
      </w:r>
      <w:r w:rsidR="003D3E5C" w:rsidRPr="00A20E44">
        <w:t xml:space="preserve">potential duplication of </w:t>
      </w:r>
      <w:r w:rsidR="00A90AF7" w:rsidRPr="00A20E44">
        <w:t xml:space="preserve">effort </w:t>
      </w:r>
      <w:r w:rsidRPr="00A20E44">
        <w:t xml:space="preserve">and </w:t>
      </w:r>
      <w:r w:rsidR="00B168C7" w:rsidRPr="00A20E44">
        <w:t>determin</w:t>
      </w:r>
      <w:r w:rsidR="00A90AF7" w:rsidRPr="00A20E44">
        <w:t>ing</w:t>
      </w:r>
      <w:r w:rsidR="00B168C7" w:rsidRPr="00A20E44">
        <w:t xml:space="preserve"> </w:t>
      </w:r>
      <w:r w:rsidRPr="00A20E44">
        <w:t xml:space="preserve">how the district can </w:t>
      </w:r>
      <w:r w:rsidR="00B168C7" w:rsidRPr="00A20E44">
        <w:t xml:space="preserve">best support </w:t>
      </w:r>
      <w:r w:rsidRPr="00A20E44">
        <w:t xml:space="preserve">the sustainability of WASH facilities. </w:t>
      </w:r>
    </w:p>
    <w:p w14:paraId="68C3FE33" w14:textId="77777777" w:rsidR="00693F71" w:rsidRPr="006045CC" w:rsidRDefault="00693F71" w:rsidP="00CF1A4C">
      <w:bookmarkStart w:id="27" w:name="_Toc105573297"/>
      <w:r w:rsidRPr="00CF1A4C">
        <w:rPr>
          <w:b/>
          <w:bCs/>
        </w:rPr>
        <w:t>Stories of Change</w:t>
      </w:r>
      <w:bookmarkEnd w:id="27"/>
    </w:p>
    <w:p w14:paraId="307977E5" w14:textId="1CC7DC78" w:rsidR="003A3ED1" w:rsidRPr="00CF1A4C" w:rsidRDefault="003A3ED1" w:rsidP="00CF1A4C">
      <w:bookmarkStart w:id="28" w:name="_Toc105573298"/>
      <w:r w:rsidRPr="00CF1A4C">
        <w:rPr>
          <w:b/>
          <w:bCs/>
        </w:rPr>
        <w:t xml:space="preserve">Story 1: SMC Member, </w:t>
      </w:r>
      <w:proofErr w:type="spellStart"/>
      <w:r w:rsidRPr="00CF1A4C">
        <w:rPr>
          <w:b/>
          <w:bCs/>
        </w:rPr>
        <w:t>Wabulungu</w:t>
      </w:r>
      <w:proofErr w:type="spellEnd"/>
      <w:r w:rsidRPr="00CF1A4C">
        <w:rPr>
          <w:b/>
          <w:bCs/>
        </w:rPr>
        <w:t xml:space="preserve"> Primary School</w:t>
      </w:r>
      <w:bookmarkEnd w:id="28"/>
    </w:p>
    <w:p w14:paraId="760D34C3" w14:textId="44057F90" w:rsidR="00693F71" w:rsidRPr="00CF1A4C" w:rsidRDefault="00693F71" w:rsidP="00CF1A4C">
      <w:pPr>
        <w:pStyle w:val="story"/>
        <w:rPr>
          <w:b/>
        </w:rPr>
      </w:pPr>
      <w:bookmarkStart w:id="29" w:name="_Toc105573299"/>
      <w:r w:rsidRPr="00CF1A4C">
        <w:t xml:space="preserve">“Before the training, I was not actively participating in budgeting, especially for WASH. Now I know that it is my responsibility to participate in budgeting and discuss allocations. I had heard about the issue of poor menstrual hygiene in our school before from the SWT, but I did not know that I was in a position that could enable me to make positive changes for girls through budget allocations. I am also more aware of my role in monitoring school activities and have already done some visits to see how the school WASH facilities and activities are being managed. I think that training was an eye-opener </w:t>
      </w:r>
      <w:r w:rsidR="003A3ED1" w:rsidRPr="00CF1A4C">
        <w:t>to all of us (PTA/SMC) members.”</w:t>
      </w:r>
      <w:bookmarkEnd w:id="29"/>
    </w:p>
    <w:p w14:paraId="394962B6" w14:textId="47BE5D90" w:rsidR="003A3ED1" w:rsidRPr="00CF1A4C" w:rsidRDefault="003A3ED1" w:rsidP="00CF1A4C">
      <w:pPr>
        <w:spacing w:before="120"/>
        <w:rPr>
          <w:b/>
          <w:bCs/>
        </w:rPr>
      </w:pPr>
      <w:r w:rsidRPr="00CF1A4C">
        <w:rPr>
          <w:b/>
          <w:bCs/>
        </w:rPr>
        <w:t xml:space="preserve">Story II: SMC Member, </w:t>
      </w:r>
      <w:proofErr w:type="spellStart"/>
      <w:r w:rsidRPr="00CF1A4C">
        <w:rPr>
          <w:b/>
          <w:bCs/>
        </w:rPr>
        <w:t>Mugeya</w:t>
      </w:r>
      <w:proofErr w:type="spellEnd"/>
      <w:r w:rsidRPr="00CF1A4C">
        <w:rPr>
          <w:b/>
          <w:bCs/>
        </w:rPr>
        <w:t xml:space="preserve"> Primary School</w:t>
      </w:r>
    </w:p>
    <w:p w14:paraId="46DFED50" w14:textId="7048CD36" w:rsidR="00893043" w:rsidRPr="00A20E44" w:rsidRDefault="00693F71" w:rsidP="00CF1A4C">
      <w:pPr>
        <w:pStyle w:val="story"/>
      </w:pPr>
      <w:bookmarkStart w:id="30" w:name="_Toc105573300"/>
      <w:r w:rsidRPr="00CF1A4C">
        <w:rPr>
          <w:i w:val="0"/>
        </w:rPr>
        <w:t>“… you have given our learners freedom…the freedom to select which stance to go to, it might seem small, but they never had such an opportunity as they frequently queued up to use 2 stances—which were not even ours. Some would go to the bush, but now they have the privacy, they can now ease themselves whenever they like, in a safe place tha</w:t>
      </w:r>
      <w:r w:rsidR="003A3ED1" w:rsidRPr="00CF1A4C">
        <w:rPr>
          <w:i w:val="0"/>
        </w:rPr>
        <w:t>t provides them privacy</w:t>
      </w:r>
      <w:bookmarkEnd w:id="30"/>
      <w:r w:rsidR="003A3ED1" w:rsidRPr="00CF1A4C">
        <w:rPr>
          <w:i w:val="0"/>
        </w:rPr>
        <w:t xml:space="preserve"> </w:t>
      </w:r>
      <w:bookmarkStart w:id="31" w:name="_Toc105573301"/>
      <w:r w:rsidR="00C94245" w:rsidRPr="00A20E44">
        <w:t xml:space="preserve">Menstrual Health and Hygiene </w:t>
      </w:r>
      <w:r w:rsidR="00A42C96" w:rsidRPr="00A20E44">
        <w:t>(MHH)</w:t>
      </w:r>
      <w:bookmarkEnd w:id="31"/>
    </w:p>
    <w:p w14:paraId="17675CF1" w14:textId="31AD0371" w:rsidR="00A20E44" w:rsidRPr="00CF1A4C" w:rsidRDefault="00A20E44" w:rsidP="00CF1A4C">
      <w:pPr>
        <w:jc w:val="center"/>
        <w:rPr>
          <w:b/>
          <w:bCs/>
          <w:color w:val="00B050"/>
          <w:sz w:val="28"/>
          <w:szCs w:val="28"/>
        </w:rPr>
      </w:pPr>
      <w:r w:rsidRPr="00CF1A4C">
        <w:rPr>
          <w:b/>
          <w:bCs/>
          <w:color w:val="00B050"/>
          <w:sz w:val="28"/>
          <w:szCs w:val="28"/>
        </w:rPr>
        <w:t>MHHM</w:t>
      </w:r>
    </w:p>
    <w:p w14:paraId="20B18843" w14:textId="1480DBD0" w:rsidR="00C24196" w:rsidRPr="00CF1A4C" w:rsidRDefault="002C3790" w:rsidP="00CF1A4C">
      <w:proofErr w:type="spellStart"/>
      <w:r w:rsidRPr="00CF1A4C">
        <w:t>CCUg</w:t>
      </w:r>
      <w:proofErr w:type="spellEnd"/>
      <w:r w:rsidRPr="00CF1A4C">
        <w:t xml:space="preserve"> partnered with </w:t>
      </w:r>
      <w:r w:rsidR="00C24196" w:rsidRPr="00CF1A4C">
        <w:t xml:space="preserve">One Heart </w:t>
      </w:r>
      <w:r w:rsidR="005B4A16" w:rsidRPr="00CF1A4C">
        <w:t>Uganda Charter</w:t>
      </w:r>
      <w:r w:rsidR="00C24196" w:rsidRPr="00CF1A4C">
        <w:t xml:space="preserve"> and </w:t>
      </w:r>
      <w:r w:rsidR="005F41D1" w:rsidRPr="00CF1A4C">
        <w:t>Uganda Community Based Association</w:t>
      </w:r>
      <w:r w:rsidR="00C83C97" w:rsidRPr="00CF1A4C">
        <w:t xml:space="preserve"> for Women and </w:t>
      </w:r>
      <w:r w:rsidR="00A90AF7" w:rsidRPr="00A20E44">
        <w:t>C</w:t>
      </w:r>
      <w:r w:rsidR="00A90AF7" w:rsidRPr="00CF1A4C">
        <w:t xml:space="preserve">hildren </w:t>
      </w:r>
      <w:r w:rsidR="00C83C97" w:rsidRPr="00CF1A4C">
        <w:t xml:space="preserve">Welfare (UCOBAC) </w:t>
      </w:r>
      <w:r w:rsidR="005B4A16" w:rsidRPr="00CF1A4C">
        <w:t xml:space="preserve">from </w:t>
      </w:r>
      <w:proofErr w:type="spellStart"/>
      <w:r w:rsidR="005B4A16" w:rsidRPr="00CF1A4C">
        <w:t>Bugiri</w:t>
      </w:r>
      <w:proofErr w:type="spellEnd"/>
      <w:r w:rsidR="005B4A16" w:rsidRPr="00CF1A4C">
        <w:t xml:space="preserve"> District</w:t>
      </w:r>
      <w:r w:rsidR="004A6FFC" w:rsidRPr="00CF1A4C">
        <w:t xml:space="preserve"> </w:t>
      </w:r>
      <w:r w:rsidR="005B4A16" w:rsidRPr="00CF1A4C">
        <w:t xml:space="preserve">to celebrate </w:t>
      </w:r>
      <w:r w:rsidR="00A90AF7" w:rsidRPr="00A20E44">
        <w:t>M</w:t>
      </w:r>
      <w:r w:rsidR="00A90AF7" w:rsidRPr="00CF1A4C">
        <w:t xml:space="preserve">enstrual </w:t>
      </w:r>
      <w:r w:rsidR="00A90AF7" w:rsidRPr="00A20E44">
        <w:t>H</w:t>
      </w:r>
      <w:r w:rsidR="00A90AF7" w:rsidRPr="00CF1A4C">
        <w:t xml:space="preserve">ygiene </w:t>
      </w:r>
      <w:r w:rsidR="00A90AF7" w:rsidRPr="00A20E44">
        <w:t>D</w:t>
      </w:r>
      <w:r w:rsidR="00A90AF7" w:rsidRPr="00CF1A4C">
        <w:t xml:space="preserve">ay </w:t>
      </w:r>
      <w:r w:rsidR="00A90AF7" w:rsidRPr="00A20E44">
        <w:t>on</w:t>
      </w:r>
      <w:r w:rsidR="00D87E59" w:rsidRPr="00CF1A4C">
        <w:t xml:space="preserve"> 28</w:t>
      </w:r>
      <w:r w:rsidR="00D87E59" w:rsidRPr="00CF1A4C">
        <w:rPr>
          <w:vertAlign w:val="superscript"/>
        </w:rPr>
        <w:t>th</w:t>
      </w:r>
      <w:r w:rsidR="00D87E59" w:rsidRPr="00CF1A4C">
        <w:t xml:space="preserve"> May 202</w:t>
      </w:r>
      <w:r w:rsidR="00C24196" w:rsidRPr="00CF1A4C">
        <w:t>1. The celebration</w:t>
      </w:r>
      <w:r w:rsidR="00A90AF7" w:rsidRPr="00A20E44">
        <w:t>,</w:t>
      </w:r>
      <w:r w:rsidR="00C24196" w:rsidRPr="00CF1A4C">
        <w:t xml:space="preserve"> which was graced by the Inspector of Schools-</w:t>
      </w:r>
      <w:proofErr w:type="spellStart"/>
      <w:r w:rsidR="008E2DD1" w:rsidRPr="00CF1A4C">
        <w:t>Bugiri</w:t>
      </w:r>
      <w:proofErr w:type="spellEnd"/>
      <w:r w:rsidR="008E2DD1" w:rsidRPr="00CF1A4C">
        <w:t xml:space="preserve"> </w:t>
      </w:r>
      <w:r w:rsidR="00A42C96" w:rsidRPr="00CF1A4C">
        <w:t xml:space="preserve">and </w:t>
      </w:r>
      <w:r w:rsidR="000D7E4C" w:rsidRPr="00A20E44">
        <w:t>involved</w:t>
      </w:r>
      <w:r w:rsidR="000D7E4C" w:rsidRPr="00CF1A4C">
        <w:t xml:space="preserve"> </w:t>
      </w:r>
      <w:r w:rsidR="00C24196" w:rsidRPr="00CF1A4C">
        <w:t>4 primary schools</w:t>
      </w:r>
      <w:r w:rsidR="000D7E4C" w:rsidRPr="00A20E44">
        <w:t>, attracted</w:t>
      </w:r>
      <w:r w:rsidR="00C24196" w:rsidRPr="00CF1A4C">
        <w:t xml:space="preserve"> more than 400 pupils, 30 teachers and 50 community members. The participating primary schools included </w:t>
      </w:r>
      <w:proofErr w:type="spellStart"/>
      <w:r w:rsidR="00C24196" w:rsidRPr="00CF1A4C">
        <w:t>Buwuni</w:t>
      </w:r>
      <w:proofErr w:type="spellEnd"/>
      <w:r w:rsidR="00C24196" w:rsidRPr="00CF1A4C">
        <w:t xml:space="preserve">, </w:t>
      </w:r>
      <w:proofErr w:type="spellStart"/>
      <w:r w:rsidR="00C24196" w:rsidRPr="00CF1A4C">
        <w:t>Namaselo</w:t>
      </w:r>
      <w:proofErr w:type="spellEnd"/>
      <w:r w:rsidR="00C24196" w:rsidRPr="00CF1A4C">
        <w:t xml:space="preserve">, </w:t>
      </w:r>
      <w:proofErr w:type="spellStart"/>
      <w:r w:rsidR="00C24196" w:rsidRPr="00CF1A4C">
        <w:t>Nakigunju</w:t>
      </w:r>
      <w:proofErr w:type="spellEnd"/>
      <w:r w:rsidR="00C24196" w:rsidRPr="00CF1A4C">
        <w:t xml:space="preserve"> and Cornerstone</w:t>
      </w:r>
      <w:r w:rsidR="00840071" w:rsidRPr="00CF1A4C">
        <w:t xml:space="preserve"> Child Development Initiative, all from </w:t>
      </w:r>
      <w:proofErr w:type="spellStart"/>
      <w:r w:rsidR="00840071" w:rsidRPr="00CF1A4C">
        <w:t>Bugiri</w:t>
      </w:r>
      <w:proofErr w:type="spellEnd"/>
      <w:r w:rsidR="00840071" w:rsidRPr="00CF1A4C">
        <w:t xml:space="preserve"> district. </w:t>
      </w:r>
    </w:p>
    <w:p w14:paraId="7FA5A7FB" w14:textId="77777777" w:rsidR="00026460" w:rsidRPr="00CF1A4C" w:rsidRDefault="00026460" w:rsidP="00CF1A4C">
      <w:pPr>
        <w:pStyle w:val="Subtitle1"/>
        <w:rPr>
          <w:b w:val="0"/>
        </w:rPr>
      </w:pPr>
      <w:r w:rsidRPr="00CF1A4C">
        <w:t xml:space="preserve">Achievements </w:t>
      </w:r>
    </w:p>
    <w:p w14:paraId="112A5726" w14:textId="77777777" w:rsidR="00026460" w:rsidRPr="00CF1A4C" w:rsidRDefault="00026460" w:rsidP="00CF1A4C">
      <w:pPr>
        <w:pStyle w:val="BULLET1"/>
        <w:rPr>
          <w:b/>
        </w:rPr>
      </w:pPr>
      <w:r w:rsidRPr="00CF1A4C">
        <w:t>Trained 100 pupils and 15 teachers in re-usable pad production.</w:t>
      </w:r>
    </w:p>
    <w:p w14:paraId="205E1629" w14:textId="77777777" w:rsidR="00026460" w:rsidRPr="00CF1A4C" w:rsidRDefault="00026460" w:rsidP="00CF1A4C">
      <w:pPr>
        <w:pStyle w:val="BULLET1"/>
        <w:rPr>
          <w:b/>
        </w:rPr>
      </w:pPr>
      <w:r w:rsidRPr="00CF1A4C">
        <w:t xml:space="preserve">Provided health education on MHH with emphasis on menstrual hygiene, pain management, </w:t>
      </w:r>
      <w:proofErr w:type="gramStart"/>
      <w:r w:rsidRPr="00CF1A4C">
        <w:t>stigma</w:t>
      </w:r>
      <w:proofErr w:type="gramEnd"/>
      <w:r w:rsidRPr="00CF1A4C">
        <w:t xml:space="preserve"> associated with menstruation, and why men/boys should be involved in menstrual health. </w:t>
      </w:r>
    </w:p>
    <w:p w14:paraId="65DA3810" w14:textId="77777777" w:rsidR="00026460" w:rsidRPr="00A20E44" w:rsidRDefault="00026460" w:rsidP="00926EAD">
      <w:pPr>
        <w:pStyle w:val="ListParagraph"/>
      </w:pPr>
    </w:p>
    <w:p w14:paraId="18640204" w14:textId="7A3E31B0" w:rsidR="006327B8" w:rsidRPr="00A20E44" w:rsidRDefault="00901D37" w:rsidP="00926EAD">
      <w:r w:rsidRPr="00A20E44">
        <w:rPr>
          <w:noProof/>
        </w:rPr>
        <w:lastRenderedPageBreak/>
        <w:drawing>
          <wp:anchor distT="0" distB="0" distL="114300" distR="114300" simplePos="0" relativeHeight="251638784" behindDoc="0" locked="0" layoutInCell="1" allowOverlap="1" wp14:anchorId="09650782" wp14:editId="7119A083">
            <wp:simplePos x="0" y="0"/>
            <wp:positionH relativeFrom="column">
              <wp:posOffset>71120</wp:posOffset>
            </wp:positionH>
            <wp:positionV relativeFrom="paragraph">
              <wp:posOffset>10160</wp:posOffset>
            </wp:positionV>
            <wp:extent cx="5702300" cy="4140200"/>
            <wp:effectExtent l="0" t="0" r="0" b="0"/>
            <wp:wrapSquare wrapText="bothSides"/>
            <wp:docPr id="21" name="Picture 21" descr="C:\Users\Michael\Desktop\Annual Report\55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Michael\Desktop\Annual Report\5555.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02300" cy="4140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C4A9AEC" w14:textId="32E0DF32" w:rsidR="00C24196" w:rsidRPr="00A20E44" w:rsidRDefault="00C24196" w:rsidP="00926EAD">
      <w:pPr>
        <w:pStyle w:val="ListParagraph"/>
      </w:pPr>
    </w:p>
    <w:p w14:paraId="0680CCCB" w14:textId="37ABD2ED" w:rsidR="00901D37" w:rsidRPr="00A20E44" w:rsidRDefault="00901D37" w:rsidP="00926EAD">
      <w:pPr>
        <w:pStyle w:val="ListParagraph"/>
      </w:pPr>
      <w:bookmarkStart w:id="32" w:name="_Toc71555439"/>
    </w:p>
    <w:p w14:paraId="4438A0D9" w14:textId="77777777" w:rsidR="00901D37" w:rsidRPr="00A20E44" w:rsidRDefault="00901D37" w:rsidP="00926EAD">
      <w:pPr>
        <w:pStyle w:val="ListParagraph"/>
      </w:pPr>
    </w:p>
    <w:p w14:paraId="4B7F77C7" w14:textId="7ABEFE62" w:rsidR="00901D37" w:rsidRPr="00A20E44" w:rsidRDefault="00901D37" w:rsidP="00926EAD">
      <w:pPr>
        <w:pStyle w:val="ListParagraph"/>
      </w:pPr>
    </w:p>
    <w:p w14:paraId="7422EA0D" w14:textId="77777777" w:rsidR="00901D37" w:rsidRPr="00A20E44" w:rsidRDefault="00901D37" w:rsidP="00926EAD">
      <w:pPr>
        <w:pStyle w:val="ListParagraph"/>
      </w:pPr>
    </w:p>
    <w:p w14:paraId="7A79EFFA" w14:textId="77777777" w:rsidR="00901D37" w:rsidRPr="00A20E44" w:rsidRDefault="00901D37" w:rsidP="00926EAD">
      <w:pPr>
        <w:pStyle w:val="ListParagraph"/>
      </w:pPr>
    </w:p>
    <w:p w14:paraId="06C87FBF" w14:textId="77777777" w:rsidR="00901D37" w:rsidRPr="00A20E44" w:rsidRDefault="00901D37" w:rsidP="00926EAD">
      <w:pPr>
        <w:pStyle w:val="ListParagraph"/>
      </w:pPr>
    </w:p>
    <w:p w14:paraId="54D976E9" w14:textId="77777777" w:rsidR="00901D37" w:rsidRPr="00A20E44" w:rsidRDefault="00901D37" w:rsidP="00926EAD">
      <w:pPr>
        <w:pStyle w:val="ListParagraph"/>
      </w:pPr>
    </w:p>
    <w:p w14:paraId="35B3AF26" w14:textId="77777777" w:rsidR="00901D37" w:rsidRPr="00A20E44" w:rsidRDefault="00901D37" w:rsidP="00926EAD">
      <w:pPr>
        <w:pStyle w:val="ListParagraph"/>
      </w:pPr>
    </w:p>
    <w:p w14:paraId="49530ADD" w14:textId="77777777" w:rsidR="00901D37" w:rsidRPr="00A20E44" w:rsidRDefault="00901D37" w:rsidP="00926EAD">
      <w:pPr>
        <w:pStyle w:val="ListParagraph"/>
      </w:pPr>
    </w:p>
    <w:p w14:paraId="11D493C2" w14:textId="77777777" w:rsidR="00901D37" w:rsidRPr="00A20E44" w:rsidRDefault="00901D37" w:rsidP="00926EAD">
      <w:pPr>
        <w:pStyle w:val="ListParagraph"/>
      </w:pPr>
    </w:p>
    <w:p w14:paraId="23353A4B" w14:textId="77777777" w:rsidR="00901D37" w:rsidRPr="00A20E44" w:rsidRDefault="00901D37" w:rsidP="00926EAD">
      <w:pPr>
        <w:pStyle w:val="ListParagraph"/>
      </w:pPr>
    </w:p>
    <w:p w14:paraId="4C0A074B" w14:textId="77777777" w:rsidR="00901D37" w:rsidRPr="00A20E44" w:rsidRDefault="00901D37" w:rsidP="00926EAD">
      <w:pPr>
        <w:pStyle w:val="ListParagraph"/>
      </w:pPr>
    </w:p>
    <w:p w14:paraId="3CF575A5" w14:textId="77777777" w:rsidR="00555C11" w:rsidRPr="00A20E44" w:rsidRDefault="00555C11" w:rsidP="00926EAD">
      <w:pPr>
        <w:pStyle w:val="ListParagraph"/>
      </w:pPr>
    </w:p>
    <w:p w14:paraId="2FAF0738" w14:textId="77777777" w:rsidR="00555C11" w:rsidRPr="00A20E44" w:rsidRDefault="00555C11" w:rsidP="00926EAD">
      <w:pPr>
        <w:pStyle w:val="ListParagraph"/>
      </w:pPr>
    </w:p>
    <w:p w14:paraId="68B4C5BC" w14:textId="30E1F911" w:rsidR="00555C11" w:rsidRPr="00A20E44" w:rsidRDefault="00555C11" w:rsidP="00926EAD">
      <w:pPr>
        <w:pStyle w:val="ListParagraph"/>
      </w:pPr>
    </w:p>
    <w:p w14:paraId="681CCB47" w14:textId="1172A473" w:rsidR="00A20E44" w:rsidRPr="00A20E44" w:rsidRDefault="00A20E44" w:rsidP="00926EAD">
      <w:pPr>
        <w:pStyle w:val="ListParagraph"/>
      </w:pPr>
    </w:p>
    <w:p w14:paraId="761B929C" w14:textId="2E4441C6" w:rsidR="00A20E44" w:rsidRPr="00A20E44" w:rsidRDefault="00A20E44" w:rsidP="00926EAD">
      <w:pPr>
        <w:pStyle w:val="ListParagraph"/>
      </w:pPr>
    </w:p>
    <w:p w14:paraId="0B9C0B78" w14:textId="77777777" w:rsidR="00A20E44" w:rsidRPr="00A20E44" w:rsidRDefault="00A20E44" w:rsidP="00926EAD">
      <w:pPr>
        <w:pStyle w:val="ListParagraph"/>
      </w:pPr>
    </w:p>
    <w:p w14:paraId="37C69CFE" w14:textId="1DA064BD" w:rsidR="00901D37" w:rsidRPr="00A20E44" w:rsidRDefault="009D3368" w:rsidP="00926EAD">
      <w:pPr>
        <w:pStyle w:val="ListParagraph"/>
      </w:pPr>
      <w:r w:rsidRPr="00A20E44">
        <w:rPr>
          <w:noProof/>
        </w:rPr>
        <w:drawing>
          <wp:inline distT="0" distB="0" distL="0" distR="0" wp14:anchorId="58EFDF3D" wp14:editId="56415587">
            <wp:extent cx="6280785" cy="4710589"/>
            <wp:effectExtent l="0" t="0" r="5715" b="0"/>
            <wp:docPr id="23" name="Picture 23" descr="C:\Users\Michael\Desktop\Annual Report\666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Michael\Desktop\Annual Report\6666.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280785" cy="4710589"/>
                    </a:xfrm>
                    <a:prstGeom prst="rect">
                      <a:avLst/>
                    </a:prstGeom>
                    <a:noFill/>
                    <a:ln>
                      <a:noFill/>
                    </a:ln>
                  </pic:spPr>
                </pic:pic>
              </a:graphicData>
            </a:graphic>
          </wp:inline>
        </w:drawing>
      </w:r>
    </w:p>
    <w:p w14:paraId="367F1AC1" w14:textId="77777777" w:rsidR="00555C11" w:rsidRPr="00A20E44" w:rsidRDefault="00555C11" w:rsidP="00CF1A4C">
      <w:pPr>
        <w:pStyle w:val="Subtitle1"/>
      </w:pPr>
      <w:r w:rsidRPr="00A20E44">
        <w:lastRenderedPageBreak/>
        <w:t>Challenges</w:t>
      </w:r>
    </w:p>
    <w:p w14:paraId="45323D59" w14:textId="77777777" w:rsidR="00555C11" w:rsidRPr="00A20E44" w:rsidRDefault="00555C11" w:rsidP="00621CD6">
      <w:pPr>
        <w:pStyle w:val="BULLET1"/>
        <w:rPr>
          <w:b/>
        </w:rPr>
      </w:pPr>
      <w:r w:rsidRPr="00A20E44">
        <w:t xml:space="preserve">We were overwhelmed by the number of pupils who wanted to be trained in relation to the planned number. Although we procured materials to train 75 pupils, we ended up training 100. In addition, hundreds of adolescent girls and women from the community wanted to participate in the training even though we were restricted by lack of adequate materials. </w:t>
      </w:r>
    </w:p>
    <w:p w14:paraId="33685401" w14:textId="77777777" w:rsidR="00555C11" w:rsidRPr="00A20E44" w:rsidRDefault="00555C11" w:rsidP="00926EAD">
      <w:pPr>
        <w:pStyle w:val="ListParagraph"/>
      </w:pPr>
      <w:r w:rsidRPr="00A20E44">
        <w:t xml:space="preserve">Lessons Learnt </w:t>
      </w:r>
    </w:p>
    <w:p w14:paraId="446B6794" w14:textId="2E7D6C51" w:rsidR="00555C11" w:rsidRPr="00A20E44" w:rsidRDefault="00555C11" w:rsidP="00621CD6">
      <w:pPr>
        <w:pStyle w:val="BULLET1"/>
      </w:pPr>
      <w:r w:rsidRPr="00A20E44">
        <w:t>Collaborations between like-minded NGOs with similar objectives strengthen service delivery and create</w:t>
      </w:r>
      <w:r w:rsidRPr="009C4AA9">
        <w:t xml:space="preserve"> l</w:t>
      </w:r>
      <w:r w:rsidRPr="00A20E44">
        <w:t>ong-lasting partnerships.</w:t>
      </w:r>
    </w:p>
    <w:p w14:paraId="4947B3E7" w14:textId="163D2EC9" w:rsidR="008011E0" w:rsidRPr="00CF1A4C" w:rsidRDefault="008011E0" w:rsidP="00621CD6">
      <w:pPr>
        <w:pStyle w:val="Heading1"/>
        <w:rPr>
          <w:rFonts w:asciiTheme="minorHAnsi" w:hAnsiTheme="minorHAnsi" w:cstheme="minorHAnsi"/>
        </w:rPr>
      </w:pPr>
      <w:bookmarkStart w:id="33" w:name="_Toc105573302"/>
      <w:r w:rsidRPr="00CF1A4C">
        <w:rPr>
          <w:rFonts w:asciiTheme="minorHAnsi" w:hAnsiTheme="minorHAnsi" w:cstheme="minorHAnsi"/>
        </w:rPr>
        <w:t>Raising Voices against Sexual Violence</w:t>
      </w:r>
      <w:bookmarkEnd w:id="32"/>
      <w:bookmarkEnd w:id="33"/>
    </w:p>
    <w:p w14:paraId="4A796798" w14:textId="1CB12A48" w:rsidR="00825908" w:rsidRPr="00A20E44" w:rsidRDefault="00926B7F" w:rsidP="00926EAD">
      <w:r w:rsidRPr="00A20E44">
        <w:t xml:space="preserve">Funded by </w:t>
      </w:r>
      <w:proofErr w:type="spellStart"/>
      <w:r w:rsidRPr="00A20E44">
        <w:t>AmplifyChange</w:t>
      </w:r>
      <w:proofErr w:type="spellEnd"/>
      <w:r w:rsidRPr="00A20E44">
        <w:t xml:space="preserve">, this project sought to </w:t>
      </w:r>
      <w:r w:rsidR="00CC21B5" w:rsidRPr="00A20E44">
        <w:t xml:space="preserve">generate evidence </w:t>
      </w:r>
      <w:r w:rsidR="000D7E4C" w:rsidRPr="00A20E44">
        <w:t xml:space="preserve">relating to </w:t>
      </w:r>
      <w:r w:rsidR="00CC21B5" w:rsidRPr="00A20E44">
        <w:t xml:space="preserve">Sexual Violence (SV) while strengthening the ability of students, teachers/school administrators, </w:t>
      </w:r>
      <w:proofErr w:type="gramStart"/>
      <w:r w:rsidR="00CC21B5" w:rsidRPr="00A20E44">
        <w:t>PTA</w:t>
      </w:r>
      <w:proofErr w:type="gramEnd"/>
      <w:r w:rsidR="00CC21B5" w:rsidRPr="00A20E44">
        <w:t xml:space="preserve">/SMC members to use the evidence to advocate for schools free of sexual violence. </w:t>
      </w:r>
    </w:p>
    <w:p w14:paraId="30BBB2E3" w14:textId="2A332509" w:rsidR="00555C11" w:rsidRPr="00A20E44" w:rsidRDefault="00CA1129" w:rsidP="00926EAD">
      <w:r w:rsidRPr="00A20E44">
        <w:rPr>
          <w:noProof/>
        </w:rPr>
        <w:drawing>
          <wp:inline distT="0" distB="0" distL="0" distR="0" wp14:anchorId="166B92CC" wp14:editId="6C759F72">
            <wp:extent cx="6280785" cy="2898824"/>
            <wp:effectExtent l="0" t="0" r="5715" b="0"/>
            <wp:docPr id="24" name="Picture 24" descr="F:\Documents\SV Report Documents\NCE--SV Project\SGBV Reporting\A researcher interviewing an adolescent boy in Luuka distric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Documents\SV Report Documents\NCE--SV Project\SGBV Reporting\A researcher interviewing an adolescent boy in Luuka district.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280785" cy="2898824"/>
                    </a:xfrm>
                    <a:prstGeom prst="rect">
                      <a:avLst/>
                    </a:prstGeom>
                    <a:noFill/>
                    <a:ln>
                      <a:noFill/>
                    </a:ln>
                  </pic:spPr>
                </pic:pic>
              </a:graphicData>
            </a:graphic>
          </wp:inline>
        </w:drawing>
      </w:r>
    </w:p>
    <w:p w14:paraId="26C55A62" w14:textId="546D5E37" w:rsidR="00803F28" w:rsidRPr="00A20E44" w:rsidRDefault="00803F28" w:rsidP="00CF1A4C">
      <w:pPr>
        <w:pStyle w:val="Subtitle1"/>
      </w:pPr>
      <w:r w:rsidRPr="00A20E44">
        <w:t>Achievements</w:t>
      </w:r>
    </w:p>
    <w:p w14:paraId="02C44A43" w14:textId="53AFD13D" w:rsidR="00CC21B5" w:rsidRPr="00A20E44" w:rsidRDefault="00CC21B5" w:rsidP="00621CD6">
      <w:pPr>
        <w:pStyle w:val="BULLET1"/>
        <w:rPr>
          <w:b/>
        </w:rPr>
      </w:pPr>
      <w:r w:rsidRPr="00A20E44">
        <w:t xml:space="preserve">Conducted a study on sexual violence among 12-19-year-old adolescents in 25 schools in 5 districts in the </w:t>
      </w:r>
      <w:proofErr w:type="spellStart"/>
      <w:r w:rsidRPr="00A20E44">
        <w:t>Busoga</w:t>
      </w:r>
      <w:proofErr w:type="spellEnd"/>
      <w:r w:rsidRPr="00A20E44">
        <w:t xml:space="preserve"> sub-region. The study included 2,730 adolescents from </w:t>
      </w:r>
      <w:proofErr w:type="spellStart"/>
      <w:r w:rsidRPr="00A20E44">
        <w:t>Jinja</w:t>
      </w:r>
      <w:proofErr w:type="spellEnd"/>
      <w:r w:rsidRPr="00A20E44">
        <w:t xml:space="preserve">, </w:t>
      </w:r>
      <w:proofErr w:type="spellStart"/>
      <w:r w:rsidRPr="00A20E44">
        <w:t>Mayuge</w:t>
      </w:r>
      <w:proofErr w:type="spellEnd"/>
      <w:r w:rsidRPr="00A20E44">
        <w:t xml:space="preserve">, </w:t>
      </w:r>
      <w:proofErr w:type="spellStart"/>
      <w:r w:rsidRPr="00A20E44">
        <w:t>Kamuli</w:t>
      </w:r>
      <w:proofErr w:type="spellEnd"/>
      <w:r w:rsidRPr="00A20E44">
        <w:t xml:space="preserve">, </w:t>
      </w:r>
      <w:proofErr w:type="spellStart"/>
      <w:r w:rsidRPr="00A20E44">
        <w:t>Luuka</w:t>
      </w:r>
      <w:proofErr w:type="spellEnd"/>
      <w:r w:rsidRPr="00A20E44">
        <w:t xml:space="preserve"> and </w:t>
      </w:r>
      <w:proofErr w:type="spellStart"/>
      <w:r w:rsidRPr="00A20E44">
        <w:t>Buyende</w:t>
      </w:r>
      <w:proofErr w:type="spellEnd"/>
      <w:r w:rsidRPr="00A20E44">
        <w:t xml:space="preserve">. Pertinent findings of the study </w:t>
      </w:r>
      <w:r w:rsidRPr="007C683C">
        <w:t>are</w:t>
      </w:r>
      <w:r w:rsidR="00650784" w:rsidRPr="007C683C">
        <w:t>:</w:t>
      </w:r>
    </w:p>
    <w:p w14:paraId="6C0FB665" w14:textId="77777777" w:rsidR="000376D0" w:rsidRPr="00CF1A4C" w:rsidRDefault="00CC21B5" w:rsidP="00CF1A4C">
      <w:pPr>
        <w:pStyle w:val="BULLET2"/>
      </w:pPr>
      <w:r w:rsidRPr="00CF1A4C">
        <w:t>4 out of every 10 school-going adolescents reported having experienced at least one incident of sexual violence in the past year. Among these, 46.9% were girls and 31.8% were boys.</w:t>
      </w:r>
    </w:p>
    <w:p w14:paraId="57E5B8E8" w14:textId="14F25ECE" w:rsidR="000376D0" w:rsidRPr="00CF1A4C" w:rsidRDefault="00CC21B5" w:rsidP="00CF1A4C">
      <w:pPr>
        <w:pStyle w:val="BULLET2"/>
      </w:pPr>
      <w:r w:rsidRPr="00CF1A4C">
        <w:t xml:space="preserve">The commonest forms of SV included unwanted sexual touches (20.2%), </w:t>
      </w:r>
      <w:r w:rsidR="000D7E4C" w:rsidRPr="00A20E44">
        <w:t>u</w:t>
      </w:r>
      <w:r w:rsidR="000D7E4C" w:rsidRPr="00CF1A4C">
        <w:t xml:space="preserve">nwanted </w:t>
      </w:r>
      <w:r w:rsidR="000D7E4C" w:rsidRPr="00A20E44">
        <w:t>l</w:t>
      </w:r>
      <w:r w:rsidR="000D7E4C" w:rsidRPr="00CF1A4C">
        <w:t>ove</w:t>
      </w:r>
      <w:r w:rsidRPr="00CF1A4C">
        <w:t>/</w:t>
      </w:r>
      <w:r w:rsidR="000D7E4C" w:rsidRPr="00A20E44">
        <w:t>m</w:t>
      </w:r>
      <w:r w:rsidR="000D7E4C" w:rsidRPr="00CF1A4C">
        <w:t xml:space="preserve">arriage </w:t>
      </w:r>
      <w:r w:rsidRPr="00CF1A4C">
        <w:t xml:space="preserve">requests (14.6%), </w:t>
      </w:r>
      <w:r w:rsidR="000D7E4C" w:rsidRPr="00A20E44">
        <w:t>d</w:t>
      </w:r>
      <w:r w:rsidR="000D7E4C" w:rsidRPr="00CF1A4C">
        <w:t xml:space="preserve">efilement </w:t>
      </w:r>
      <w:r w:rsidRPr="00CF1A4C">
        <w:t xml:space="preserve">(7.6%), </w:t>
      </w:r>
      <w:r w:rsidR="000D7E4C" w:rsidRPr="00A20E44">
        <w:t>f</w:t>
      </w:r>
      <w:r w:rsidR="000D7E4C" w:rsidRPr="00CF1A4C">
        <w:t xml:space="preserve">orced </w:t>
      </w:r>
      <w:r w:rsidRPr="00CF1A4C">
        <w:t xml:space="preserve">kissing (4%), attempted rape (2.8%), </w:t>
      </w:r>
      <w:r w:rsidR="000D7E4C" w:rsidRPr="00A20E44">
        <w:t>s</w:t>
      </w:r>
      <w:r w:rsidR="000D7E4C" w:rsidRPr="00CF1A4C">
        <w:t xml:space="preserve">exual </w:t>
      </w:r>
      <w:r w:rsidRPr="00CF1A4C">
        <w:t xml:space="preserve">exploitation (2.1%), </w:t>
      </w:r>
      <w:r w:rsidR="000D7E4C" w:rsidRPr="00A20E44">
        <w:t>f</w:t>
      </w:r>
      <w:r w:rsidR="000D7E4C" w:rsidRPr="00CF1A4C">
        <w:t xml:space="preserve">orced </w:t>
      </w:r>
      <w:r w:rsidRPr="00CF1A4C">
        <w:t xml:space="preserve">marriage (1.7%), </w:t>
      </w:r>
      <w:r w:rsidR="000D7E4C" w:rsidRPr="00A20E44">
        <w:t>r</w:t>
      </w:r>
      <w:r w:rsidR="000D7E4C" w:rsidRPr="00CF1A4C">
        <w:t xml:space="preserve">ape </w:t>
      </w:r>
      <w:r w:rsidRPr="00CF1A4C">
        <w:t xml:space="preserve">(1.6%), </w:t>
      </w:r>
      <w:r w:rsidR="000D7E4C" w:rsidRPr="00A20E44">
        <w:t>s</w:t>
      </w:r>
      <w:r w:rsidR="000D7E4C" w:rsidRPr="00CF1A4C">
        <w:t xml:space="preserve">ex </w:t>
      </w:r>
      <w:r w:rsidRPr="00CF1A4C">
        <w:t xml:space="preserve">for marks (1.3%) and </w:t>
      </w:r>
      <w:r w:rsidR="000D7E4C" w:rsidRPr="00A20E44">
        <w:t>i</w:t>
      </w:r>
      <w:r w:rsidR="000D7E4C" w:rsidRPr="00CF1A4C">
        <w:t xml:space="preserve">ncest </w:t>
      </w:r>
      <w:r w:rsidRPr="00CF1A4C">
        <w:t xml:space="preserve">(1%). </w:t>
      </w:r>
    </w:p>
    <w:p w14:paraId="53BE70F8" w14:textId="77777777" w:rsidR="000376D0" w:rsidRPr="00CF1A4C" w:rsidRDefault="00CC21B5" w:rsidP="00CF1A4C">
      <w:pPr>
        <w:pStyle w:val="BULLET2"/>
      </w:pPr>
      <w:r w:rsidRPr="00CF1A4C">
        <w:lastRenderedPageBreak/>
        <w:t xml:space="preserve">Among the 5 districts, </w:t>
      </w:r>
      <w:proofErr w:type="spellStart"/>
      <w:r w:rsidRPr="00CF1A4C">
        <w:t>Mayuge</w:t>
      </w:r>
      <w:proofErr w:type="spellEnd"/>
      <w:r w:rsidRPr="00CF1A4C">
        <w:t xml:space="preserve"> had the highest overall rate of SV at 51.9%. Disaggregated by gender, </w:t>
      </w:r>
      <w:proofErr w:type="spellStart"/>
      <w:r w:rsidRPr="00CF1A4C">
        <w:t>Mayuge</w:t>
      </w:r>
      <w:proofErr w:type="spellEnd"/>
      <w:r w:rsidRPr="00CF1A4C">
        <w:t xml:space="preserve"> still had the highest rate of SV among girls at 70.9% while </w:t>
      </w:r>
      <w:proofErr w:type="spellStart"/>
      <w:r w:rsidRPr="00CF1A4C">
        <w:t>Luuka</w:t>
      </w:r>
      <w:proofErr w:type="spellEnd"/>
      <w:r w:rsidRPr="00CF1A4C">
        <w:t xml:space="preserve"> had the highest rate of SV among boys at 40.6%. </w:t>
      </w:r>
    </w:p>
    <w:p w14:paraId="70D9B0E7" w14:textId="74399304" w:rsidR="000376D0" w:rsidRPr="00CF1A4C" w:rsidRDefault="00CC21B5" w:rsidP="00CF1A4C">
      <w:pPr>
        <w:pStyle w:val="BULLET2"/>
      </w:pPr>
      <w:r w:rsidRPr="00CF1A4C">
        <w:t>Adolescents in secondary schools experienced more SV at 42.6% as compared to their counterparts in primary</w:t>
      </w:r>
      <w:r w:rsidR="000D7E4C" w:rsidRPr="00A20E44">
        <w:t xml:space="preserve"> school</w:t>
      </w:r>
      <w:r w:rsidRPr="00CF1A4C">
        <w:t xml:space="preserve"> at 31.1%. Findings from secondary respondents suggested that schools document far fewer cases of SV </w:t>
      </w:r>
      <w:r w:rsidR="000D7E4C" w:rsidRPr="00A20E44">
        <w:t>than are actually</w:t>
      </w:r>
      <w:r w:rsidRPr="00CF1A4C">
        <w:t xml:space="preserve"> experienced by adolescent</w:t>
      </w:r>
      <w:r w:rsidRPr="007C683C">
        <w:t>s</w:t>
      </w:r>
      <w:r w:rsidR="000D7E4C" w:rsidRPr="007C683C">
        <w:t>,</w:t>
      </w:r>
      <w:r w:rsidRPr="007C683C">
        <w:t xml:space="preserve"> m</w:t>
      </w:r>
      <w:r w:rsidRPr="00CF1A4C">
        <w:t>aking it a common but underreported problem.</w:t>
      </w:r>
    </w:p>
    <w:p w14:paraId="6E1F58A5" w14:textId="6A6482BB" w:rsidR="00694B3A" w:rsidRPr="00CF1A4C" w:rsidRDefault="00694B3A" w:rsidP="00CF1A4C">
      <w:pPr>
        <w:pStyle w:val="BULLET2"/>
      </w:pPr>
      <w:r w:rsidRPr="00CF1A4C">
        <w:t>The major risk factors associated with SV included watching pornography, negative peer influence, multiple sexual partners, exposure to domestic violence, limited access to sexuality education, poor law enforcement, unsafe school and home environments, and harmful beliefs/actions that perpetuate and normalize sexual violence.</w:t>
      </w:r>
    </w:p>
    <w:p w14:paraId="01BEFE44" w14:textId="4834A200" w:rsidR="00BD49D1" w:rsidRPr="00A20E44" w:rsidRDefault="00E8096D" w:rsidP="00926EAD">
      <w:r w:rsidRPr="00A20E44">
        <w:rPr>
          <w:noProof/>
        </w:rPr>
        <w:drawing>
          <wp:inline distT="0" distB="0" distL="0" distR="0" wp14:anchorId="06FA66FC" wp14:editId="6FFCFFAE">
            <wp:extent cx="6280785" cy="4710589"/>
            <wp:effectExtent l="0" t="0" r="5715" b="0"/>
            <wp:docPr id="26" name="Picture 26" descr="C:\Users\Michael\Desktop\Annual Report\7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ichael\Desktop\Annual Report\777.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280785" cy="4710589"/>
                    </a:xfrm>
                    <a:prstGeom prst="rect">
                      <a:avLst/>
                    </a:prstGeom>
                    <a:noFill/>
                    <a:ln>
                      <a:noFill/>
                    </a:ln>
                  </pic:spPr>
                </pic:pic>
              </a:graphicData>
            </a:graphic>
          </wp:inline>
        </w:drawing>
      </w:r>
    </w:p>
    <w:p w14:paraId="143900BB" w14:textId="755A6932" w:rsidR="005C5DF4" w:rsidRPr="00A20E44" w:rsidRDefault="005C5DF4" w:rsidP="00621CD6">
      <w:pPr>
        <w:pStyle w:val="BULLET1"/>
      </w:pPr>
      <w:r w:rsidRPr="00A20E44">
        <w:t>Disseminat</w:t>
      </w:r>
      <w:r w:rsidR="000376D0" w:rsidRPr="00A20E44">
        <w:t>ed</w:t>
      </w:r>
      <w:r w:rsidRPr="00A20E44">
        <w:t xml:space="preserve"> study findings to different stakeholders;</w:t>
      </w:r>
    </w:p>
    <w:p w14:paraId="4744F85C" w14:textId="77777777" w:rsidR="00BF406E" w:rsidRPr="00A20E44" w:rsidRDefault="005C5DF4" w:rsidP="00CF1A4C">
      <w:pPr>
        <w:pStyle w:val="BULLET2"/>
      </w:pPr>
      <w:r w:rsidRPr="00A20E44">
        <w:t xml:space="preserve">Through a dissemination seminar, we disseminated the findings to 42 key stakeholders including district education officials (District Education Officers and School Inspectors), probation and social welfare officers, school administrators, teachers, local leaders, and students. Following this dissemination, findings were later disseminated to the public through two national TV stations—NBS and </w:t>
      </w:r>
      <w:proofErr w:type="spellStart"/>
      <w:r w:rsidRPr="00A20E44">
        <w:t>Baaba</w:t>
      </w:r>
      <w:proofErr w:type="spellEnd"/>
      <w:r w:rsidRPr="00A20E44">
        <w:t xml:space="preserve"> TVs. </w:t>
      </w:r>
    </w:p>
    <w:p w14:paraId="3FA09BFE" w14:textId="369D82F5" w:rsidR="002253DE" w:rsidRPr="00A20E44" w:rsidRDefault="005C5DF4" w:rsidP="00CF1A4C">
      <w:pPr>
        <w:pStyle w:val="BULLET2"/>
      </w:pPr>
      <w:r w:rsidRPr="00A20E44">
        <w:t xml:space="preserve">Together with MUCOBADI—a local NGO, we conducted 2 engagement meetings with district education and community development officers of </w:t>
      </w:r>
      <w:proofErr w:type="spellStart"/>
      <w:r w:rsidRPr="00A20E44">
        <w:t>Mayuge</w:t>
      </w:r>
      <w:proofErr w:type="spellEnd"/>
      <w:r w:rsidRPr="00A20E44">
        <w:t xml:space="preserve"> and </w:t>
      </w:r>
      <w:proofErr w:type="spellStart"/>
      <w:r w:rsidRPr="00A20E44">
        <w:t>Jinja</w:t>
      </w:r>
      <w:proofErr w:type="spellEnd"/>
      <w:r w:rsidRPr="00A20E44">
        <w:t xml:space="preserve"> districts. </w:t>
      </w:r>
      <w:r w:rsidR="002253DE" w:rsidRPr="00A20E44">
        <w:t xml:space="preserve">Apart from validating the study findings attributing the high rates of SV to closure of schools, district education officials from </w:t>
      </w:r>
      <w:proofErr w:type="spellStart"/>
      <w:r w:rsidR="002253DE" w:rsidRPr="00A20E44">
        <w:t>Mayuge</w:t>
      </w:r>
      <w:proofErr w:type="spellEnd"/>
      <w:r w:rsidR="002253DE" w:rsidRPr="00A20E44">
        <w:t xml:space="preserve"> committed themselves to train teachers </w:t>
      </w:r>
      <w:r w:rsidR="002253DE" w:rsidRPr="00A20E44">
        <w:lastRenderedPageBreak/>
        <w:t xml:space="preserve">about SV and the Ministry of Education and Sports’ recommended reporting guidelines. </w:t>
      </w:r>
      <w:r w:rsidR="00650784" w:rsidRPr="00A20E44">
        <w:t>O</w:t>
      </w:r>
      <w:r w:rsidR="002253DE" w:rsidRPr="00A20E44">
        <w:t xml:space="preserve">fficials from </w:t>
      </w:r>
      <w:proofErr w:type="spellStart"/>
      <w:r w:rsidR="002253DE" w:rsidRPr="00A20E44">
        <w:t>Jinja</w:t>
      </w:r>
      <w:proofErr w:type="spellEnd"/>
      <w:r w:rsidR="002253DE" w:rsidRPr="00A20E44">
        <w:t xml:space="preserve"> district committed themselves to conduct more school inspections to stamp out SV while supporting teachers who report cases involving their superiors. </w:t>
      </w:r>
    </w:p>
    <w:p w14:paraId="312116C8" w14:textId="2F5F59A5" w:rsidR="006C79CE" w:rsidRPr="00A20E44" w:rsidRDefault="006C79CE" w:rsidP="00CF1A4C">
      <w:pPr>
        <w:pStyle w:val="BULLET2"/>
      </w:pPr>
      <w:proofErr w:type="spellStart"/>
      <w:r w:rsidRPr="00A20E44">
        <w:t>CCUg</w:t>
      </w:r>
      <w:proofErr w:type="spellEnd"/>
      <w:r w:rsidRPr="00A20E44">
        <w:t xml:space="preserve"> was invited </w:t>
      </w:r>
      <w:r w:rsidR="00650784" w:rsidRPr="00A20E44">
        <w:t>to</w:t>
      </w:r>
      <w:r w:rsidRPr="00A20E44">
        <w:t xml:space="preserve"> present to participants </w:t>
      </w:r>
      <w:r w:rsidR="00650784" w:rsidRPr="00A20E44">
        <w:t xml:space="preserve">at </w:t>
      </w:r>
      <w:r w:rsidRPr="00A20E44">
        <w:t xml:space="preserve">the 2021 </w:t>
      </w:r>
      <w:proofErr w:type="spellStart"/>
      <w:r w:rsidRPr="00A20E44">
        <w:t>Jinja</w:t>
      </w:r>
      <w:proofErr w:type="spellEnd"/>
      <w:r w:rsidRPr="00A20E44">
        <w:t xml:space="preserve"> </w:t>
      </w:r>
      <w:r w:rsidR="00650784" w:rsidRPr="00A20E44">
        <w:t xml:space="preserve">District </w:t>
      </w:r>
      <w:r w:rsidRPr="00A20E44">
        <w:t xml:space="preserve">Budget </w:t>
      </w:r>
      <w:r w:rsidR="00650784" w:rsidRPr="00A20E44">
        <w:t>Conference</w:t>
      </w:r>
      <w:r w:rsidRPr="00A20E44">
        <w:t>. The aim of the presentation was to provide evidence on SV</w:t>
      </w:r>
      <w:r w:rsidR="00BD4DA6" w:rsidRPr="00A20E44">
        <w:t xml:space="preserve"> to inform policy makers to </w:t>
      </w:r>
      <w:r w:rsidR="002016F1" w:rsidRPr="00A20E44">
        <w:t xml:space="preserve">allocate adequate resources towards addressing it among adolescents. </w:t>
      </w:r>
    </w:p>
    <w:p w14:paraId="3360A3B7" w14:textId="77FEDD3D" w:rsidR="005C5DF4" w:rsidRPr="00A20E44" w:rsidRDefault="00620D86" w:rsidP="00A20E44">
      <w:pPr>
        <w:pStyle w:val="BULLET1"/>
      </w:pPr>
      <w:r w:rsidRPr="00A20E44">
        <w:t>Train</w:t>
      </w:r>
      <w:r w:rsidR="000376D0" w:rsidRPr="00A20E44">
        <w:t>ed</w:t>
      </w:r>
      <w:r w:rsidRPr="00A20E44">
        <w:t xml:space="preserve"> 25 teachers and school administrators about sexual violence and advocacy. The training covere</w:t>
      </w:r>
      <w:r w:rsidRPr="007C683C">
        <w:t>d</w:t>
      </w:r>
      <w:r w:rsidR="00650784" w:rsidRPr="007C683C">
        <w:t>:</w:t>
      </w:r>
      <w:r w:rsidR="00650784" w:rsidRPr="00A20E44">
        <w:t xml:space="preserve"> </w:t>
      </w:r>
    </w:p>
    <w:p w14:paraId="51339F37" w14:textId="077A6640" w:rsidR="000376D0" w:rsidRPr="00A20E44" w:rsidRDefault="001F2AC5" w:rsidP="00CF1A4C">
      <w:pPr>
        <w:pStyle w:val="BULLET2"/>
      </w:pPr>
      <w:r w:rsidRPr="00A20E44">
        <w:t>S</w:t>
      </w:r>
      <w:r w:rsidR="00EA07DE" w:rsidRPr="00A20E44">
        <w:t>exual Violence:</w:t>
      </w:r>
      <w:r w:rsidRPr="00A20E44">
        <w:t xml:space="preserve"> forms, predisposing factors, effects, manifestations, legal framework, challenges to reporting</w:t>
      </w:r>
      <w:r w:rsidR="00EA07DE" w:rsidRPr="00A20E44">
        <w:t>,</w:t>
      </w:r>
      <w:r w:rsidRPr="00A20E44">
        <w:t xml:space="preserve"> and Reporting Tracking, Referral and Response (RTRR) guidelines.</w:t>
      </w:r>
    </w:p>
    <w:p w14:paraId="065579AF" w14:textId="58274F29" w:rsidR="001F2AC5" w:rsidRPr="00A20E44" w:rsidRDefault="001F2AC5" w:rsidP="00CF1A4C">
      <w:pPr>
        <w:pStyle w:val="BULLET2"/>
      </w:pPr>
      <w:r w:rsidRPr="00A20E44">
        <w:t>Advocac</w:t>
      </w:r>
      <w:r w:rsidRPr="00CB5732">
        <w:t>y</w:t>
      </w:r>
      <w:r w:rsidR="00EA07DE" w:rsidRPr="00CB5732">
        <w:t>:</w:t>
      </w:r>
      <w:r w:rsidR="00EA07DE" w:rsidRPr="00A20E44">
        <w:t xml:space="preserve"> </w:t>
      </w:r>
      <w:r w:rsidRPr="00A20E44">
        <w:t xml:space="preserve">definition and </w:t>
      </w:r>
      <w:r w:rsidR="00EA07DE" w:rsidRPr="00A20E44">
        <w:t xml:space="preserve">the </w:t>
      </w:r>
      <w:r w:rsidRPr="00A20E44">
        <w:t xml:space="preserve">benefits of advocating for </w:t>
      </w:r>
      <w:r w:rsidR="00EA07DE" w:rsidRPr="00A20E44">
        <w:t>violence-</w:t>
      </w:r>
      <w:r w:rsidRPr="00A20E44">
        <w:t>free schools, identification of a problem related to SV for advocacy, channels of advocacy and how teachers can actively participate in advocacy.</w:t>
      </w:r>
    </w:p>
    <w:p w14:paraId="455B805C" w14:textId="19B81692" w:rsidR="001F2AC5" w:rsidRPr="00A20E44" w:rsidRDefault="000376D0" w:rsidP="00621CD6">
      <w:pPr>
        <w:pStyle w:val="BULLET1"/>
      </w:pPr>
      <w:r w:rsidRPr="00A20E44">
        <w:t xml:space="preserve">Training 32 student advocates (students and teachers—Senior Woman Teacher and Senior Man Teacher) on </w:t>
      </w:r>
      <w:r w:rsidR="00EA07DE" w:rsidRPr="00A20E44">
        <w:t xml:space="preserve">the </w:t>
      </w:r>
      <w:r w:rsidRPr="00A20E44">
        <w:t>basi</w:t>
      </w:r>
      <w:r w:rsidR="00EA07DE" w:rsidRPr="00A20E44">
        <w:t>c</w:t>
      </w:r>
      <w:r w:rsidRPr="00A20E44">
        <w:t>s of advocacy. The training covere</w:t>
      </w:r>
      <w:r w:rsidRPr="00CB5732">
        <w:t>d</w:t>
      </w:r>
      <w:r w:rsidR="00EA07DE" w:rsidRPr="00CB5732">
        <w:t>:</w:t>
      </w:r>
    </w:p>
    <w:p w14:paraId="320576EF" w14:textId="7769AD56" w:rsidR="000376D0" w:rsidRPr="00A20E44" w:rsidRDefault="00EA07DE" w:rsidP="00CF1A4C">
      <w:pPr>
        <w:pStyle w:val="BULLET2"/>
      </w:pPr>
      <w:r w:rsidRPr="00A20E44">
        <w:rPr>
          <w:noProof/>
        </w:rPr>
        <w:drawing>
          <wp:anchor distT="0" distB="0" distL="114300" distR="114300" simplePos="0" relativeHeight="251718656" behindDoc="0" locked="0" layoutInCell="1" allowOverlap="1" wp14:anchorId="7C60BD49" wp14:editId="1BD42B09">
            <wp:simplePos x="0" y="0"/>
            <wp:positionH relativeFrom="column">
              <wp:posOffset>170815</wp:posOffset>
            </wp:positionH>
            <wp:positionV relativeFrom="paragraph">
              <wp:posOffset>1196340</wp:posOffset>
            </wp:positionV>
            <wp:extent cx="6280785" cy="4710430"/>
            <wp:effectExtent l="0" t="0" r="5715" b="0"/>
            <wp:wrapSquare wrapText="bothSides"/>
            <wp:docPr id="11" name="Picture 11" descr="C:\Users\Michael\Desktop\Annual Report\88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Michael\Desktop\Annual Report\888.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280785" cy="47104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20E44">
        <w:t xml:space="preserve">The importance </w:t>
      </w:r>
      <w:r w:rsidR="000376D0" w:rsidRPr="00A20E44">
        <w:t xml:space="preserve">of students advocating for </w:t>
      </w:r>
      <w:r w:rsidRPr="00A20E44">
        <w:t>violence-</w:t>
      </w:r>
      <w:r w:rsidR="000376D0" w:rsidRPr="00A20E44">
        <w:t xml:space="preserve">free schools, introduction to SV, analyzing a problem related to SV for advocacy, designing an advocacy plan, identifying </w:t>
      </w:r>
      <w:r w:rsidRPr="00A20E44">
        <w:t xml:space="preserve">the </w:t>
      </w:r>
      <w:r w:rsidR="000376D0" w:rsidRPr="00A20E44">
        <w:t>target audience and advocacy activities, developing advocacy messages, monitoring and evaluation.</w:t>
      </w:r>
    </w:p>
    <w:p w14:paraId="7FC8F15A" w14:textId="069CB034" w:rsidR="00BE4EB0" w:rsidRPr="00A20E44" w:rsidRDefault="00BE4EB0" w:rsidP="00926EAD">
      <w:pPr>
        <w:pStyle w:val="ListParagraph"/>
      </w:pPr>
    </w:p>
    <w:p w14:paraId="7E82FC20" w14:textId="194EBAD9" w:rsidR="000376D0" w:rsidRPr="00A20E44" w:rsidRDefault="000376D0" w:rsidP="00621CD6">
      <w:pPr>
        <w:pStyle w:val="BULLET1"/>
      </w:pPr>
      <w:r w:rsidRPr="00A20E44">
        <w:lastRenderedPageBreak/>
        <w:t>Conducted 12 radio talk shows on SV</w:t>
      </w:r>
      <w:r w:rsidR="003D45E4" w:rsidRPr="00A20E44">
        <w:t xml:space="preserve"> and reached 26,381 listeners from the </w:t>
      </w:r>
      <w:proofErr w:type="spellStart"/>
      <w:r w:rsidR="003D45E4" w:rsidRPr="00A20E44">
        <w:t>Busoga</w:t>
      </w:r>
      <w:proofErr w:type="spellEnd"/>
      <w:r w:rsidR="003D45E4" w:rsidRPr="00A20E44">
        <w:t xml:space="preserve"> sub-region, parts of </w:t>
      </w:r>
      <w:proofErr w:type="spellStart"/>
      <w:r w:rsidR="003D45E4" w:rsidRPr="00A20E44">
        <w:t>Kalangala</w:t>
      </w:r>
      <w:proofErr w:type="spellEnd"/>
      <w:r w:rsidR="003D45E4" w:rsidRPr="00A20E44">
        <w:t xml:space="preserve"> Island, and </w:t>
      </w:r>
      <w:proofErr w:type="spellStart"/>
      <w:r w:rsidR="003D45E4" w:rsidRPr="00A20E44">
        <w:t>Buikwe</w:t>
      </w:r>
      <w:proofErr w:type="spellEnd"/>
      <w:r w:rsidR="003D45E4" w:rsidRPr="00A20E44">
        <w:t xml:space="preserve"> district</w:t>
      </w:r>
      <w:r w:rsidRPr="00A20E44">
        <w:t xml:space="preserve">. </w:t>
      </w:r>
      <w:r w:rsidR="0098594C" w:rsidRPr="00A20E44">
        <w:t>The talk shows involve</w:t>
      </w:r>
      <w:r w:rsidR="000623A8" w:rsidRPr="00A20E44">
        <w:t>d</w:t>
      </w:r>
      <w:r w:rsidR="0098594C" w:rsidRPr="00A20E44">
        <w:t xml:space="preserve"> trained youth advocates, parents, teachers, </w:t>
      </w:r>
      <w:r w:rsidR="000623A8" w:rsidRPr="00A20E44">
        <w:t xml:space="preserve">probation and social welfare officers, community development officers, and youth </w:t>
      </w:r>
      <w:r w:rsidR="00BD7D81" w:rsidRPr="00A20E44">
        <w:t>counselor</w:t>
      </w:r>
      <w:r w:rsidR="000623A8" w:rsidRPr="00A20E44">
        <w:t xml:space="preserve">. </w:t>
      </w:r>
      <w:r w:rsidRPr="00A20E44">
        <w:t xml:space="preserve">The major themes covered during the talk shows </w:t>
      </w:r>
      <w:proofErr w:type="spellStart"/>
      <w:r w:rsidRPr="00A20E44">
        <w:t>include</w:t>
      </w:r>
      <w:r w:rsidR="00410B3F">
        <w:t xml:space="preserve"> </w:t>
      </w:r>
      <w:r w:rsidRPr="00537198">
        <w:t>d</w:t>
      </w:r>
      <w:proofErr w:type="spellEnd"/>
      <w:r w:rsidR="00BD7D81" w:rsidRPr="00537198">
        <w:t>:</w:t>
      </w:r>
    </w:p>
    <w:p w14:paraId="162FD1FE" w14:textId="7BC29817" w:rsidR="004B73BD" w:rsidRPr="00A20E44" w:rsidRDefault="004B73BD" w:rsidP="00CF1A4C">
      <w:pPr>
        <w:pStyle w:val="BULLET2"/>
        <w:spacing w:line="240" w:lineRule="auto"/>
        <w:ind w:left="994"/>
      </w:pPr>
      <w:r w:rsidRPr="00A20E44">
        <w:t xml:space="preserve">Sexual Violence (SV) among adolescents; </w:t>
      </w:r>
      <w:r w:rsidR="00BD7D81" w:rsidRPr="00A20E44">
        <w:t>rates</w:t>
      </w:r>
      <w:r w:rsidRPr="00A20E44">
        <w:t xml:space="preserve">, </w:t>
      </w:r>
      <w:r w:rsidR="00BD7D81" w:rsidRPr="00A20E44">
        <w:t xml:space="preserve">predisposing </w:t>
      </w:r>
      <w:r w:rsidRPr="00A20E44">
        <w:t xml:space="preserve">factors and ways of addressing it as per survey data. </w:t>
      </w:r>
    </w:p>
    <w:p w14:paraId="249A15EB" w14:textId="2E6FECDD" w:rsidR="004B73BD" w:rsidRPr="00A20E44" w:rsidRDefault="004B73BD" w:rsidP="00CF1A4C">
      <w:pPr>
        <w:pStyle w:val="BULLET2"/>
      </w:pPr>
      <w:r w:rsidRPr="00A20E44">
        <w:t>Role of Senior Female/Male Teachers (SF/MT) in addressing SV in schools.</w:t>
      </w:r>
    </w:p>
    <w:p w14:paraId="78270780" w14:textId="4B0DB1A3" w:rsidR="004B73BD" w:rsidRPr="00A20E44" w:rsidRDefault="004B73BD" w:rsidP="00CF1A4C">
      <w:pPr>
        <w:pStyle w:val="BULLET2"/>
      </w:pPr>
      <w:r w:rsidRPr="00A20E44">
        <w:t>Role of adolescents in addressing SV</w:t>
      </w:r>
    </w:p>
    <w:p w14:paraId="676488AA" w14:textId="1B9C4911" w:rsidR="004B73BD" w:rsidRPr="00A20E44" w:rsidRDefault="004B73BD" w:rsidP="00CF1A4C">
      <w:pPr>
        <w:pStyle w:val="BULLET2"/>
      </w:pPr>
      <w:r w:rsidRPr="00A20E44">
        <w:t>Teacher-</w:t>
      </w:r>
      <w:r w:rsidR="00BD7D81" w:rsidRPr="00A20E44">
        <w:t>student sex</w:t>
      </w:r>
      <w:r w:rsidRPr="00A20E44">
        <w:t xml:space="preserve">/relationship in </w:t>
      </w:r>
      <w:proofErr w:type="spellStart"/>
      <w:r w:rsidRPr="00A20E44">
        <w:t>Busoga</w:t>
      </w:r>
      <w:proofErr w:type="spellEnd"/>
      <w:r w:rsidRPr="00A20E44">
        <w:t xml:space="preserve"> Sub region</w:t>
      </w:r>
    </w:p>
    <w:p w14:paraId="6E6660D3" w14:textId="3C93C878" w:rsidR="000376D0" w:rsidRPr="00A20E44" w:rsidRDefault="000376D0" w:rsidP="00CF1A4C">
      <w:pPr>
        <w:pStyle w:val="BULLET2"/>
      </w:pPr>
      <w:r w:rsidRPr="00A20E44">
        <w:t xml:space="preserve">Poor </w:t>
      </w:r>
      <w:r w:rsidR="00BD7D81" w:rsidRPr="00A20E44">
        <w:t xml:space="preserve">menstrual hygiene management </w:t>
      </w:r>
      <w:r w:rsidRPr="00A20E44">
        <w:t xml:space="preserve">and </w:t>
      </w:r>
      <w:r w:rsidR="00BD7D81" w:rsidRPr="00A20E44">
        <w:t>sexual violence</w:t>
      </w:r>
    </w:p>
    <w:p w14:paraId="73D748FC" w14:textId="101FD76B" w:rsidR="000376D0" w:rsidRPr="00A20E44" w:rsidRDefault="000376D0" w:rsidP="00CF1A4C">
      <w:pPr>
        <w:pStyle w:val="BULLET2"/>
      </w:pPr>
      <w:r w:rsidRPr="00A20E44">
        <w:t xml:space="preserve">Exposure to </w:t>
      </w:r>
      <w:r w:rsidR="00BD7D81" w:rsidRPr="00A20E44">
        <w:t xml:space="preserve">domestic violence </w:t>
      </w:r>
      <w:r w:rsidRPr="00A20E44">
        <w:t xml:space="preserve">and </w:t>
      </w:r>
      <w:r w:rsidR="00BD7D81" w:rsidRPr="00A20E44">
        <w:t xml:space="preserve">sexual violence </w:t>
      </w:r>
      <w:r w:rsidRPr="00A20E44">
        <w:t xml:space="preserve">in the </w:t>
      </w:r>
      <w:proofErr w:type="spellStart"/>
      <w:r w:rsidRPr="00A20E44">
        <w:t>Busoga</w:t>
      </w:r>
      <w:proofErr w:type="spellEnd"/>
      <w:r w:rsidRPr="00A20E44">
        <w:t xml:space="preserve"> sub region.</w:t>
      </w:r>
    </w:p>
    <w:p w14:paraId="777CD335" w14:textId="30CF50F4" w:rsidR="000376D0" w:rsidRPr="00A20E44" w:rsidRDefault="000376D0" w:rsidP="00CF1A4C">
      <w:pPr>
        <w:pStyle w:val="BULLET2"/>
      </w:pPr>
      <w:r w:rsidRPr="00A20E44">
        <w:t xml:space="preserve">Sexuality </w:t>
      </w:r>
      <w:r w:rsidR="00BD7D81" w:rsidRPr="00A20E44">
        <w:t xml:space="preserve">education </w:t>
      </w:r>
      <w:r w:rsidRPr="00A20E44">
        <w:t xml:space="preserve">and </w:t>
      </w:r>
      <w:r w:rsidR="00BD7D81" w:rsidRPr="00A20E44">
        <w:t>sexual violence</w:t>
      </w:r>
      <w:r w:rsidRPr="00A20E44">
        <w:t>.</w:t>
      </w:r>
    </w:p>
    <w:p w14:paraId="291FEB00" w14:textId="07C8145B" w:rsidR="000376D0" w:rsidRPr="00A20E44" w:rsidRDefault="000376D0" w:rsidP="00CF1A4C">
      <w:pPr>
        <w:pStyle w:val="BULLET2"/>
      </w:pPr>
      <w:r w:rsidRPr="00A20E44">
        <w:t xml:space="preserve">Sexual </w:t>
      </w:r>
      <w:r w:rsidR="00BD7D81" w:rsidRPr="00A20E44">
        <w:t xml:space="preserve">violence reporting </w:t>
      </w:r>
      <w:r w:rsidRPr="00A20E44">
        <w:t xml:space="preserve">and </w:t>
      </w:r>
      <w:r w:rsidR="00BD7D81" w:rsidRPr="00A20E44">
        <w:t>legal penalties</w:t>
      </w:r>
      <w:r w:rsidRPr="00A20E44">
        <w:t>.</w:t>
      </w:r>
    </w:p>
    <w:p w14:paraId="46ED6A88" w14:textId="6C2105E1" w:rsidR="000376D0" w:rsidRPr="00A20E44" w:rsidRDefault="000376D0" w:rsidP="00CF1A4C">
      <w:pPr>
        <w:pStyle w:val="BULLET2"/>
      </w:pPr>
      <w:r w:rsidRPr="00A20E44">
        <w:t xml:space="preserve">Harmful beliefs and </w:t>
      </w:r>
      <w:r w:rsidR="00BD7D81" w:rsidRPr="00A20E44">
        <w:t xml:space="preserve">norms </w:t>
      </w:r>
      <w:r w:rsidRPr="00A20E44">
        <w:t xml:space="preserve">that sustain sexual violence and </w:t>
      </w:r>
      <w:r w:rsidR="00BD7D81" w:rsidRPr="00A20E44">
        <w:t>bystander prevention</w:t>
      </w:r>
      <w:r w:rsidRPr="00A20E44">
        <w:t>.</w:t>
      </w:r>
    </w:p>
    <w:p w14:paraId="66283B32" w14:textId="6C4FE60B" w:rsidR="000376D0" w:rsidRPr="00A20E44" w:rsidRDefault="000376D0" w:rsidP="00CF1A4C">
      <w:pPr>
        <w:pStyle w:val="BULLET2"/>
      </w:pPr>
      <w:r w:rsidRPr="00A20E44">
        <w:t xml:space="preserve">Life </w:t>
      </w:r>
      <w:r w:rsidR="00FB6C51">
        <w:t>s</w:t>
      </w:r>
      <w:r w:rsidR="00BD7D81" w:rsidRPr="00A20E44">
        <w:t xml:space="preserve">kills </w:t>
      </w:r>
      <w:r w:rsidRPr="00A20E44">
        <w:t xml:space="preserve">and </w:t>
      </w:r>
      <w:r w:rsidR="00BD7D81" w:rsidRPr="00A20E44">
        <w:t>sexual violence</w:t>
      </w:r>
      <w:r w:rsidRPr="00A20E44">
        <w:t>.</w:t>
      </w:r>
    </w:p>
    <w:p w14:paraId="3B592959" w14:textId="3B4CA326" w:rsidR="000376D0" w:rsidRPr="00A20E44" w:rsidRDefault="000376D0" w:rsidP="00CF1A4C">
      <w:pPr>
        <w:pStyle w:val="BULLET2"/>
      </w:pPr>
      <w:r w:rsidRPr="00A20E44">
        <w:t>Role of teachers and parents in addressing sexual violence</w:t>
      </w:r>
    </w:p>
    <w:p w14:paraId="594AD2AC" w14:textId="5CF08AA9" w:rsidR="000376D0" w:rsidRPr="00A20E44" w:rsidRDefault="000376D0" w:rsidP="00CF1A4C">
      <w:pPr>
        <w:pStyle w:val="BULLET2"/>
      </w:pPr>
      <w:r w:rsidRPr="00A20E44">
        <w:t xml:space="preserve">Student-teacher sexual relationships </w:t>
      </w:r>
    </w:p>
    <w:p w14:paraId="6B541AE7" w14:textId="0FE2A448" w:rsidR="000376D0" w:rsidRPr="00A20E44" w:rsidRDefault="000376D0" w:rsidP="00CF1A4C">
      <w:pPr>
        <w:pStyle w:val="BULLET2"/>
      </w:pPr>
      <w:r w:rsidRPr="00A20E44">
        <w:t>School re-entry for adolescent mothers.</w:t>
      </w:r>
    </w:p>
    <w:p w14:paraId="04C5202C" w14:textId="77777777" w:rsidR="00BD7D81" w:rsidRPr="00A20E44" w:rsidRDefault="00BD7D81" w:rsidP="00CF1A4C">
      <w:pPr>
        <w:pStyle w:val="bullet3"/>
        <w:numPr>
          <w:ilvl w:val="0"/>
          <w:numId w:val="0"/>
        </w:numPr>
        <w:ind w:left="720"/>
      </w:pPr>
    </w:p>
    <w:p w14:paraId="6C254785" w14:textId="42928DA5" w:rsidR="00BE4EB0" w:rsidRPr="00A20E44" w:rsidRDefault="006C4578" w:rsidP="00926EAD">
      <w:r w:rsidRPr="00A20E44">
        <w:rPr>
          <w:noProof/>
        </w:rPr>
        <w:drawing>
          <wp:inline distT="0" distB="0" distL="0" distR="0" wp14:anchorId="2B83EC2F" wp14:editId="0A8820CC">
            <wp:extent cx="6280150" cy="4143375"/>
            <wp:effectExtent l="0" t="0" r="6350" b="9525"/>
            <wp:docPr id="28" name="Picture 28" descr="C:\Users\Michael\Desktop\Annual Report\99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Michael\Desktop\Annual Report\999.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314293" cy="4165901"/>
                    </a:xfrm>
                    <a:prstGeom prst="rect">
                      <a:avLst/>
                    </a:prstGeom>
                    <a:noFill/>
                    <a:ln>
                      <a:noFill/>
                    </a:ln>
                  </pic:spPr>
                </pic:pic>
              </a:graphicData>
            </a:graphic>
          </wp:inline>
        </w:drawing>
      </w:r>
    </w:p>
    <w:p w14:paraId="752633D8" w14:textId="77777777" w:rsidR="00BE4EB0" w:rsidRPr="00A20E44" w:rsidRDefault="00BE4EB0" w:rsidP="00926EAD"/>
    <w:p w14:paraId="0388E6C3" w14:textId="77777777" w:rsidR="00462DE2" w:rsidRPr="00A20E44" w:rsidRDefault="00EC357F" w:rsidP="00621CD6">
      <w:pPr>
        <w:pStyle w:val="BULLET1"/>
      </w:pPr>
      <w:r w:rsidRPr="00A20E44">
        <w:t xml:space="preserve">A music workshop was held among selected choir members of participating schools. A joint song was composed and produced on </w:t>
      </w:r>
      <w:r w:rsidR="006F6954" w:rsidRPr="00A20E44">
        <w:t>sexual violence</w:t>
      </w:r>
      <w:r w:rsidR="00BF3015" w:rsidRPr="00A20E44">
        <w:t xml:space="preserve">. The </w:t>
      </w:r>
      <w:r w:rsidR="00C93649" w:rsidRPr="00A20E44">
        <w:t xml:space="preserve">final copy of the song “entitled </w:t>
      </w:r>
      <w:proofErr w:type="spellStart"/>
      <w:r w:rsidR="00C93649" w:rsidRPr="00A20E44">
        <w:t>Tugalaga</w:t>
      </w:r>
      <w:proofErr w:type="spellEnd"/>
      <w:r w:rsidR="00C93649" w:rsidRPr="00A20E44">
        <w:t xml:space="preserve"> </w:t>
      </w:r>
      <w:proofErr w:type="spellStart"/>
      <w:r w:rsidR="00C93649" w:rsidRPr="00A20E44">
        <w:t>abaana</w:t>
      </w:r>
      <w:proofErr w:type="spellEnd"/>
      <w:r w:rsidR="00C93649" w:rsidRPr="00A20E44">
        <w:t xml:space="preserve">” features local artists from </w:t>
      </w:r>
      <w:proofErr w:type="spellStart"/>
      <w:r w:rsidR="00C93649" w:rsidRPr="00A20E44">
        <w:t>Jinja</w:t>
      </w:r>
      <w:proofErr w:type="spellEnd"/>
      <w:r w:rsidR="00C93649" w:rsidRPr="00A20E44">
        <w:t xml:space="preserve">. </w:t>
      </w:r>
    </w:p>
    <w:p w14:paraId="2D08B099" w14:textId="273D4001" w:rsidR="006F6954" w:rsidRPr="00A20E44" w:rsidRDefault="00EC4C2A" w:rsidP="00926EAD">
      <w:pPr>
        <w:pStyle w:val="ListParagraph"/>
      </w:pPr>
      <w:r w:rsidRPr="00A20E44">
        <w:rPr>
          <w:noProof/>
        </w:rPr>
        <w:lastRenderedPageBreak/>
        <w:drawing>
          <wp:anchor distT="0" distB="0" distL="114300" distR="114300" simplePos="0" relativeHeight="251688960" behindDoc="0" locked="0" layoutInCell="1" allowOverlap="1" wp14:anchorId="726D91A4" wp14:editId="6EA558A8">
            <wp:simplePos x="0" y="0"/>
            <wp:positionH relativeFrom="column">
              <wp:posOffset>185420</wp:posOffset>
            </wp:positionH>
            <wp:positionV relativeFrom="paragraph">
              <wp:posOffset>312420</wp:posOffset>
            </wp:positionV>
            <wp:extent cx="6280785" cy="4710430"/>
            <wp:effectExtent l="0" t="0" r="5715" b="0"/>
            <wp:wrapSquare wrapText="bothSides"/>
            <wp:docPr id="29" name="Picture 29" descr="C:\Users\Michael\Desktop\Annual Report\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Michael\Desktop\Annual Report\10.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280785" cy="4710430"/>
                    </a:xfrm>
                    <a:prstGeom prst="rect">
                      <a:avLst/>
                    </a:prstGeom>
                    <a:noFill/>
                    <a:ln>
                      <a:noFill/>
                    </a:ln>
                  </pic:spPr>
                </pic:pic>
              </a:graphicData>
            </a:graphic>
            <wp14:sizeRelH relativeFrom="page">
              <wp14:pctWidth>0</wp14:pctWidth>
            </wp14:sizeRelH>
            <wp14:sizeRelV relativeFrom="page">
              <wp14:pctHeight>0</wp14:pctHeight>
            </wp14:sizeRelV>
          </wp:anchor>
        </w:drawing>
      </w:r>
      <w:r w:rsidR="00BF3015" w:rsidRPr="00A20E44">
        <w:t xml:space="preserve"> </w:t>
      </w:r>
    </w:p>
    <w:p w14:paraId="7B910681" w14:textId="2391806A" w:rsidR="00166923" w:rsidRPr="00A20E44" w:rsidRDefault="00166923" w:rsidP="00926EAD">
      <w:r w:rsidRPr="00A20E44">
        <w:t>Challenges</w:t>
      </w:r>
    </w:p>
    <w:p w14:paraId="25478354" w14:textId="3D0927B9" w:rsidR="00E50FBB" w:rsidRPr="00A20E44" w:rsidRDefault="00E50FBB" w:rsidP="00621CD6">
      <w:pPr>
        <w:pStyle w:val="BULLET1"/>
      </w:pPr>
      <w:r w:rsidRPr="00A20E44">
        <w:t xml:space="preserve">The project experienced delays related to data collection. Due to COVID-19 restrictions, there were delays in </w:t>
      </w:r>
      <w:r w:rsidR="005E0A72" w:rsidRPr="00A20E44">
        <w:t xml:space="preserve">obtaining </w:t>
      </w:r>
      <w:r w:rsidRPr="00A20E44">
        <w:t xml:space="preserve">Institutional Review Board (IRB) and Ugandan National Council for Science and Technology permission to conduct the study. Even when the permission was provided by the IRB, closure of their offices due to COVID-19 restrictions delayed accessing the permission letter for over 3 weeks. This led to a delay in the initiation of the data collection.  Even after data collection, the </w:t>
      </w:r>
      <w:r w:rsidR="005E0A72" w:rsidRPr="00A20E44">
        <w:t>42-</w:t>
      </w:r>
      <w:r w:rsidRPr="00A20E44">
        <w:t>day national loc</w:t>
      </w:r>
      <w:r w:rsidRPr="005F0DEC">
        <w:t>kd</w:t>
      </w:r>
      <w:r w:rsidRPr="00A20E44">
        <w:t xml:space="preserve">own hindered the dissemination exercise, </w:t>
      </w:r>
      <w:r w:rsidR="00B779DA" w:rsidRPr="00A20E44">
        <w:t>contributing to further delays of other activities</w:t>
      </w:r>
    </w:p>
    <w:p w14:paraId="29E71A05" w14:textId="0AECB90F" w:rsidR="0069655F" w:rsidRPr="00A20E44" w:rsidRDefault="00E50FBB" w:rsidP="00621CD6">
      <w:pPr>
        <w:pStyle w:val="BULLET1"/>
      </w:pPr>
      <w:r w:rsidRPr="00A20E44">
        <w:t xml:space="preserve">Furthermore, the project was designed concentrating on schools as focal </w:t>
      </w:r>
      <w:r w:rsidR="005E0A72" w:rsidRPr="00A20E44">
        <w:t>centers</w:t>
      </w:r>
      <w:r w:rsidRPr="00A20E44">
        <w:t xml:space="preserve"> of </w:t>
      </w:r>
      <w:r w:rsidR="005E0A72" w:rsidRPr="00A20E44">
        <w:t>evidence-</w:t>
      </w:r>
      <w:r w:rsidRPr="00A20E44">
        <w:t xml:space="preserve">generation and implementation. However, the closure of schools due to COVID-19 led to re-structuring the project as a school-community based project. Public transport restrictions led to overspending on </w:t>
      </w:r>
      <w:r w:rsidR="005E0A72" w:rsidRPr="00A20E44">
        <w:t>evidence-</w:t>
      </w:r>
      <w:r w:rsidRPr="00A20E44">
        <w:t xml:space="preserve">generation. Other added costs related to </w:t>
      </w:r>
      <w:r w:rsidR="005F0DEC">
        <w:t xml:space="preserve">the </w:t>
      </w:r>
      <w:r w:rsidRPr="00A20E44">
        <w:t xml:space="preserve">COVID-19 pandemic included procurement of face masks for all respondents, and building institutional capacity to work from home during the lockdown. This led to reducing the scope of some activities, while others were cancelled. </w:t>
      </w:r>
    </w:p>
    <w:p w14:paraId="79131655" w14:textId="0899FF2B" w:rsidR="0069655F" w:rsidRPr="00A20E44" w:rsidRDefault="0069655F" w:rsidP="00CF1A4C">
      <w:pPr>
        <w:pStyle w:val="Subtitle1"/>
      </w:pPr>
      <w:r w:rsidRPr="00A20E44">
        <w:t>Lessons Learnt</w:t>
      </w:r>
    </w:p>
    <w:p w14:paraId="75EA3EE8" w14:textId="65183551" w:rsidR="00DD19B4" w:rsidRPr="00A20E44" w:rsidRDefault="00480EA8" w:rsidP="00926EAD">
      <w:pPr>
        <w:pStyle w:val="ListParagraph"/>
        <w:numPr>
          <w:ilvl w:val="0"/>
          <w:numId w:val="31"/>
        </w:numPr>
      </w:pPr>
      <w:r w:rsidRPr="00A20E44">
        <w:t xml:space="preserve">Involving key district officials in the planning and implementation of the project was very vital in highlighting the need for </w:t>
      </w:r>
      <w:r w:rsidR="00DD19B4" w:rsidRPr="00A20E44">
        <w:t>addressing sexual violence among adolescents</w:t>
      </w:r>
      <w:r w:rsidRPr="00A20E44">
        <w:t xml:space="preserve">. Although we faced </w:t>
      </w:r>
      <w:r w:rsidRPr="00A20E44">
        <w:lastRenderedPageBreak/>
        <w:t xml:space="preserve">severe opposition during the data collection, district officials were supportive and understood the cause of the opposition. </w:t>
      </w:r>
    </w:p>
    <w:p w14:paraId="16DEBEF5" w14:textId="08781A2F" w:rsidR="0069655F" w:rsidRPr="00A20E44" w:rsidRDefault="00480EA8" w:rsidP="00926EAD">
      <w:pPr>
        <w:pStyle w:val="ListParagraph"/>
        <w:numPr>
          <w:ilvl w:val="0"/>
          <w:numId w:val="31"/>
        </w:numPr>
      </w:pPr>
      <w:r w:rsidRPr="00A20E44">
        <w:t xml:space="preserve">To promote utilization of study findings at district level, it is important to include district officials in the design and implementation of the study. Concerted efforts should be made to include them at all planning levels to increase </w:t>
      </w:r>
      <w:r w:rsidR="00DD19B4" w:rsidRPr="00A20E44">
        <w:t>ownership</w:t>
      </w:r>
      <w:r w:rsidRPr="00A20E44">
        <w:t xml:space="preserve"> and subsequent utilization.</w:t>
      </w:r>
    </w:p>
    <w:p w14:paraId="12D051C7" w14:textId="698AAD52" w:rsidR="00DD19B4" w:rsidRPr="00CF1A4C" w:rsidRDefault="00086C69" w:rsidP="00926EAD">
      <w:pPr>
        <w:rPr>
          <w:b/>
          <w:bCs/>
        </w:rPr>
      </w:pPr>
      <w:r w:rsidRPr="009F6D66">
        <w:rPr>
          <w:b/>
          <w:bCs/>
        </w:rPr>
        <w:t>Story</w:t>
      </w:r>
      <w:r w:rsidR="00DD19B4" w:rsidRPr="009F6D66">
        <w:rPr>
          <w:b/>
          <w:bCs/>
        </w:rPr>
        <w:t xml:space="preserve"> of </w:t>
      </w:r>
      <w:r w:rsidR="00DD19B4" w:rsidRPr="00CF1A4C">
        <w:rPr>
          <w:b/>
          <w:bCs/>
        </w:rPr>
        <w:t xml:space="preserve">Change </w:t>
      </w:r>
      <w:r w:rsidRPr="00CF1A4C">
        <w:rPr>
          <w:b/>
          <w:bCs/>
        </w:rPr>
        <w:t>I</w:t>
      </w:r>
    </w:p>
    <w:p w14:paraId="53630CC3" w14:textId="39174053" w:rsidR="00C1634D" w:rsidRPr="00CF1A4C" w:rsidRDefault="00C1634D" w:rsidP="00926EAD">
      <w:pPr>
        <w:rPr>
          <w:b/>
          <w:bCs/>
        </w:rPr>
      </w:pPr>
      <w:proofErr w:type="spellStart"/>
      <w:r w:rsidRPr="00CF1A4C">
        <w:rPr>
          <w:b/>
          <w:bCs/>
        </w:rPr>
        <w:t>Muzafaru</w:t>
      </w:r>
      <w:proofErr w:type="spellEnd"/>
      <w:r w:rsidRPr="00CF1A4C">
        <w:rPr>
          <w:b/>
          <w:bCs/>
        </w:rPr>
        <w:t xml:space="preserve">—Senior Three, 18 years, </w:t>
      </w:r>
      <w:proofErr w:type="spellStart"/>
      <w:r w:rsidRPr="00CF1A4C">
        <w:rPr>
          <w:b/>
          <w:bCs/>
        </w:rPr>
        <w:t>Kaluuba</w:t>
      </w:r>
      <w:proofErr w:type="spellEnd"/>
      <w:r w:rsidRPr="00CF1A4C">
        <w:rPr>
          <w:b/>
          <w:bCs/>
        </w:rPr>
        <w:t xml:space="preserve"> High School, </w:t>
      </w:r>
      <w:proofErr w:type="spellStart"/>
      <w:r w:rsidRPr="00CF1A4C">
        <w:rPr>
          <w:b/>
          <w:bCs/>
        </w:rPr>
        <w:t>Mayuge</w:t>
      </w:r>
      <w:proofErr w:type="spellEnd"/>
      <w:r w:rsidRPr="00CF1A4C">
        <w:rPr>
          <w:b/>
          <w:bCs/>
        </w:rPr>
        <w:t xml:space="preserve"> </w:t>
      </w:r>
    </w:p>
    <w:p w14:paraId="0B4AE29E" w14:textId="4C0B8BCA" w:rsidR="00C1634D" w:rsidRPr="00CF1A4C" w:rsidRDefault="009F6D66" w:rsidP="00926EAD">
      <w:pPr>
        <w:pStyle w:val="Heading2"/>
        <w:rPr>
          <w:rFonts w:asciiTheme="minorHAnsi" w:hAnsiTheme="minorHAnsi" w:cstheme="minorHAnsi"/>
          <w:sz w:val="12"/>
        </w:rPr>
      </w:pPr>
      <w:bookmarkStart w:id="34" w:name="_Toc105573303"/>
      <w:r w:rsidRPr="00CF1A4C">
        <w:rPr>
          <w:rFonts w:asciiTheme="minorHAnsi" w:hAnsiTheme="minorHAnsi" w:cstheme="minorHAnsi"/>
          <w:noProof/>
        </w:rPr>
        <w:drawing>
          <wp:anchor distT="0" distB="0" distL="114300" distR="114300" simplePos="0" relativeHeight="251669504" behindDoc="0" locked="0" layoutInCell="1" allowOverlap="1" wp14:anchorId="41633EA5" wp14:editId="5864C695">
            <wp:simplePos x="0" y="0"/>
            <wp:positionH relativeFrom="column">
              <wp:posOffset>-49530</wp:posOffset>
            </wp:positionH>
            <wp:positionV relativeFrom="paragraph">
              <wp:posOffset>102235</wp:posOffset>
            </wp:positionV>
            <wp:extent cx="2124075" cy="2476148"/>
            <wp:effectExtent l="0" t="0" r="0" b="635"/>
            <wp:wrapNone/>
            <wp:docPr id="30" name="Picture 30" descr="C:\Users\Michael\Desktop\Annual Report\New Pictur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Michael\Desktop\Annual Report\New Picture.bmp"/>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33013" cy="2486567"/>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34"/>
    </w:p>
    <w:p w14:paraId="71C9B9C0" w14:textId="33F3D01C" w:rsidR="00F16D68" w:rsidRPr="006045CC" w:rsidRDefault="00C1634D" w:rsidP="00CF1A4C">
      <w:pPr>
        <w:pStyle w:val="story"/>
        <w:spacing w:before="120"/>
        <w:ind w:left="3420"/>
      </w:pPr>
      <w:r w:rsidRPr="00CF1A4C">
        <w:rPr>
          <w:i w:val="0"/>
          <w:szCs w:val="32"/>
        </w:rPr>
        <w:t xml:space="preserve"> </w:t>
      </w:r>
      <w:bookmarkStart w:id="35" w:name="_Toc105573304"/>
      <w:r w:rsidRPr="009F6D66">
        <w:t xml:space="preserve">“During the last lockdown in May this year, my young sister got pregnant, she is only 16. My father was devastated and I was very disappointed. I come from a poor rural family in </w:t>
      </w:r>
      <w:proofErr w:type="spellStart"/>
      <w:r w:rsidRPr="009F6D66">
        <w:t>Kaluba</w:t>
      </w:r>
      <w:proofErr w:type="spellEnd"/>
      <w:r w:rsidRPr="009F6D66">
        <w:t xml:space="preserve"> Village, </w:t>
      </w:r>
      <w:proofErr w:type="spellStart"/>
      <w:r w:rsidRPr="009F6D66">
        <w:t>Mayuge</w:t>
      </w:r>
      <w:proofErr w:type="spellEnd"/>
      <w:r w:rsidRPr="009F6D66">
        <w:t xml:space="preserve"> district. I was very angry about what happened…I had high hopes for her but now things changed. My father sent her away from home to stay with another </w:t>
      </w:r>
      <w:r w:rsidRPr="0070581E">
        <w:t>relativ</w:t>
      </w:r>
      <w:r w:rsidRPr="0070581E">
        <w:rPr>
          <w:i w:val="0"/>
        </w:rPr>
        <w:t>e</w:t>
      </w:r>
      <w:r w:rsidR="00FB6C51" w:rsidRPr="0070581E">
        <w:rPr>
          <w:i w:val="0"/>
        </w:rPr>
        <w:t>,</w:t>
      </w:r>
      <w:r w:rsidRPr="0070581E">
        <w:rPr>
          <w:i w:val="0"/>
        </w:rPr>
        <w:t xml:space="preserve"> b</w:t>
      </w:r>
      <w:r w:rsidRPr="0070581E">
        <w:t>ut</w:t>
      </w:r>
      <w:r w:rsidRPr="009F6D66">
        <w:t xml:space="preserve"> she ran away 3 days later to start marriage to her 22-year-old boyfriend.</w:t>
      </w:r>
      <w:bookmarkEnd w:id="35"/>
      <w:r w:rsidRPr="009F6D66">
        <w:t xml:space="preserve"> </w:t>
      </w:r>
      <w:bookmarkStart w:id="36" w:name="_Toc105573305"/>
      <w:r w:rsidRPr="009F6D66">
        <w:t>When I was selected for training as a youth advocate, it gave me the opportunity to speak out against something dear to me. I had just seen the impact of sexual violence in our family and through the training, I learned how to speak out for i</w:t>
      </w:r>
      <w:r w:rsidR="00F16D68" w:rsidRPr="009F6D66">
        <w:t>ssues concerning us—the youth.</w:t>
      </w:r>
      <w:bookmarkEnd w:id="36"/>
      <w:r w:rsidR="00F16D68" w:rsidRPr="009F6D66">
        <w:t xml:space="preserve"> </w:t>
      </w:r>
    </w:p>
    <w:p w14:paraId="6DD7A214" w14:textId="2B8390A0" w:rsidR="00C1634D" w:rsidRPr="006045CC" w:rsidRDefault="00C1634D" w:rsidP="00CF1A4C">
      <w:pPr>
        <w:pStyle w:val="story"/>
        <w:spacing w:before="120"/>
      </w:pPr>
      <w:bookmarkStart w:id="37" w:name="_Toc105573306"/>
      <w:r w:rsidRPr="009F6D66">
        <w:t>I had known about sexual violence before but I did not know that its magnitude was very huge. I also learned that when I see someone being abused, I need to take action and even repo</w:t>
      </w:r>
      <w:r w:rsidRPr="005160B9">
        <w:t>rt</w:t>
      </w:r>
      <w:r w:rsidR="00FB6C51" w:rsidRPr="0070581E">
        <w:t xml:space="preserve">, </w:t>
      </w:r>
      <w:r w:rsidRPr="0070581E">
        <w:t>to</w:t>
      </w:r>
      <w:r w:rsidRPr="009F6D66">
        <w:t xml:space="preserve"> my parents, the LC, or even the police. I must speak out against violations of others…</w:t>
      </w:r>
      <w:bookmarkEnd w:id="37"/>
      <w:r w:rsidRPr="009F6D66">
        <w:t xml:space="preserve"> </w:t>
      </w:r>
    </w:p>
    <w:p w14:paraId="56FC229B" w14:textId="1D044319" w:rsidR="003B2EB7" w:rsidRPr="006045CC" w:rsidRDefault="00C1634D" w:rsidP="00CF1A4C">
      <w:pPr>
        <w:pStyle w:val="story"/>
        <w:spacing w:before="120"/>
      </w:pPr>
      <w:bookmarkStart w:id="38" w:name="_Toc105573307"/>
      <w:r w:rsidRPr="009F6D66">
        <w:t xml:space="preserve">There are things that I used to do that I stopped after realizing their negative effect. I had many sexual </w:t>
      </w:r>
      <w:r w:rsidRPr="005160B9">
        <w:t>partners</w:t>
      </w:r>
      <w:r w:rsidR="00FB6C51" w:rsidRPr="005160B9">
        <w:t>,</w:t>
      </w:r>
      <w:r w:rsidRPr="009F6D66">
        <w:t xml:space="preserve"> but I had to stop the relationships. There are more dangers from having multiple partners than what I used to gain. At the moment, my goal is to positively influence other youths in my village. I have taught my 10 friends about sexual violence; forms, effects, and what to do when one does it. Some of them told me that it is hard to control their sexual urge</w:t>
      </w:r>
      <w:r w:rsidRPr="005160B9">
        <w:t>s</w:t>
      </w:r>
      <w:r w:rsidR="00FB6C51" w:rsidRPr="005160B9">
        <w:t>,</w:t>
      </w:r>
      <w:r w:rsidRPr="009F6D66">
        <w:t xml:space="preserve"> but I have told them that they need to think about their future. Whenever they get that urge, I tell them to reflect on the impact of experimenting; something that does not even take 10 minutes may affect you for the rest of your life.</w:t>
      </w:r>
      <w:bookmarkEnd w:id="38"/>
    </w:p>
    <w:p w14:paraId="1AA01129" w14:textId="7150046B" w:rsidR="00C1634D" w:rsidRPr="006045CC" w:rsidRDefault="00C1634D" w:rsidP="00CF1A4C">
      <w:pPr>
        <w:pStyle w:val="story"/>
        <w:spacing w:before="120"/>
      </w:pPr>
      <w:r w:rsidRPr="009F6D66">
        <w:t xml:space="preserve"> </w:t>
      </w:r>
      <w:bookmarkStart w:id="39" w:name="_Toc105573308"/>
      <w:r w:rsidRPr="009F6D66">
        <w:t xml:space="preserve">I am very happy that Community Concerns allowed me to teach other young people over the radio. Many of my friends listened to the show; my father was very happy and felt proud of me, he knows that the path I took will lead to a better life. I met district education officials and </w:t>
      </w:r>
      <w:r w:rsidR="00E10172" w:rsidRPr="009F6D66">
        <w:t>coun</w:t>
      </w:r>
      <w:r w:rsidR="00E10172" w:rsidRPr="00FB6C51">
        <w:rPr>
          <w:bCs/>
        </w:rPr>
        <w:t>se</w:t>
      </w:r>
      <w:r w:rsidR="00E10172" w:rsidRPr="009F6D66">
        <w:t xml:space="preserve">lors </w:t>
      </w:r>
      <w:r w:rsidRPr="009F6D66">
        <w:t xml:space="preserve">of </w:t>
      </w:r>
      <w:proofErr w:type="spellStart"/>
      <w:r w:rsidRPr="009F6D66">
        <w:t>Mayuge</w:t>
      </w:r>
      <w:proofErr w:type="spellEnd"/>
      <w:r w:rsidRPr="009F6D66">
        <w:t xml:space="preserve"> district. We told them our concerns and the education officials promised to take action next year to address sexual violence in schools. I hope they live up to their words.</w:t>
      </w:r>
      <w:bookmarkEnd w:id="39"/>
      <w:r w:rsidRPr="009F6D66">
        <w:t xml:space="preserve"> </w:t>
      </w:r>
    </w:p>
    <w:p w14:paraId="5BFB0BA4" w14:textId="09BF078C" w:rsidR="00DD19B4" w:rsidRPr="00CF1A4C" w:rsidRDefault="00C1634D" w:rsidP="00CF1A4C">
      <w:pPr>
        <w:pStyle w:val="story"/>
        <w:spacing w:before="120"/>
        <w:rPr>
          <w:b/>
        </w:rPr>
      </w:pPr>
      <w:bookmarkStart w:id="40" w:name="_Toc105573309"/>
      <w:r w:rsidRPr="009F6D66">
        <w:t>Furthermore, I hope we can continue reaching out to more young people, especially those who might miss listening to the radio through dialogues. We need to bring young people together to discuss issues that affect them at the village level, I am certain, we shall see change.”</w:t>
      </w:r>
      <w:bookmarkEnd w:id="40"/>
    </w:p>
    <w:p w14:paraId="0FB96595" w14:textId="0EA50259" w:rsidR="00DD19B4" w:rsidRDefault="00DD19B4" w:rsidP="00926EAD"/>
    <w:p w14:paraId="6B57BB6A" w14:textId="77777777" w:rsidR="009F6D66" w:rsidRPr="00A20E44" w:rsidRDefault="009F6D66" w:rsidP="00926EAD"/>
    <w:p w14:paraId="7876C1B5" w14:textId="777B19E6" w:rsidR="00086C69" w:rsidRPr="00CF1A4C" w:rsidRDefault="00086C69" w:rsidP="00926EAD">
      <w:pPr>
        <w:rPr>
          <w:b/>
          <w:bCs/>
        </w:rPr>
      </w:pPr>
      <w:r w:rsidRPr="00CF1A4C">
        <w:rPr>
          <w:b/>
          <w:bCs/>
        </w:rPr>
        <w:lastRenderedPageBreak/>
        <w:t>Story of Change II</w:t>
      </w:r>
    </w:p>
    <w:p w14:paraId="070D33C4" w14:textId="08193EBC" w:rsidR="000B469A" w:rsidRPr="00CF1A4C" w:rsidRDefault="00086C69" w:rsidP="00926EAD">
      <w:pPr>
        <w:rPr>
          <w:b/>
          <w:bCs/>
        </w:rPr>
      </w:pPr>
      <w:r w:rsidRPr="00CF1A4C">
        <w:rPr>
          <w:b/>
          <w:bCs/>
        </w:rPr>
        <w:t xml:space="preserve">Deborah—15 years, Senior Three St. John S.S.S </w:t>
      </w:r>
      <w:proofErr w:type="spellStart"/>
      <w:r w:rsidRPr="00CF1A4C">
        <w:rPr>
          <w:b/>
          <w:bCs/>
        </w:rPr>
        <w:t>Buwaya</w:t>
      </w:r>
      <w:proofErr w:type="spellEnd"/>
      <w:r w:rsidRPr="00CF1A4C">
        <w:rPr>
          <w:b/>
          <w:bCs/>
        </w:rPr>
        <w:t xml:space="preserve">, </w:t>
      </w:r>
      <w:proofErr w:type="spellStart"/>
      <w:r w:rsidRPr="00CF1A4C">
        <w:rPr>
          <w:b/>
          <w:bCs/>
        </w:rPr>
        <w:t>Mayuge</w:t>
      </w:r>
      <w:proofErr w:type="spellEnd"/>
    </w:p>
    <w:p w14:paraId="2D0A93DB" w14:textId="2DD510CD" w:rsidR="000748C0" w:rsidRPr="00CF1A4C" w:rsidRDefault="000B469A" w:rsidP="00926EAD">
      <w:pPr>
        <w:rPr>
          <w:i/>
          <w:iCs/>
        </w:rPr>
      </w:pPr>
      <w:r w:rsidRPr="00CF1A4C">
        <w:rPr>
          <w:i/>
          <w:iCs/>
          <w:noProof/>
        </w:rPr>
        <w:drawing>
          <wp:anchor distT="0" distB="0" distL="114300" distR="114300" simplePos="0" relativeHeight="251680768" behindDoc="0" locked="0" layoutInCell="1" allowOverlap="1" wp14:anchorId="136BC396" wp14:editId="7F9B620B">
            <wp:simplePos x="0" y="0"/>
            <wp:positionH relativeFrom="column">
              <wp:posOffset>-11430</wp:posOffset>
            </wp:positionH>
            <wp:positionV relativeFrom="paragraph">
              <wp:posOffset>191770</wp:posOffset>
            </wp:positionV>
            <wp:extent cx="2076450" cy="3079115"/>
            <wp:effectExtent l="0" t="0" r="0" b="6985"/>
            <wp:wrapSquare wrapText="bothSides"/>
            <wp:docPr id="31" name="Picture 31" descr="C:\Users\Michael\Desktop\Annual Report\SGBV\IMG-20220606-WA00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Michael\Desktop\Annual Report\SGBV\IMG-20220606-WA0022.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076450" cy="3079115"/>
                    </a:xfrm>
                    <a:prstGeom prst="rect">
                      <a:avLst/>
                    </a:prstGeom>
                    <a:noFill/>
                    <a:ln>
                      <a:noFill/>
                    </a:ln>
                  </pic:spPr>
                </pic:pic>
              </a:graphicData>
            </a:graphic>
            <wp14:sizeRelH relativeFrom="page">
              <wp14:pctWidth>0</wp14:pctWidth>
            </wp14:sizeRelH>
            <wp14:sizeRelV relativeFrom="page">
              <wp14:pctHeight>0</wp14:pctHeight>
            </wp14:sizeRelV>
          </wp:anchor>
        </w:drawing>
      </w:r>
      <w:r w:rsidR="000748C0" w:rsidRPr="00CF1A4C">
        <w:rPr>
          <w:i/>
          <w:iCs/>
        </w:rPr>
        <w:t>“When the LC I chairman of our village got to know that I had been trained about sexual violence, he was very happy.</w:t>
      </w:r>
      <w:r w:rsidRPr="00CF1A4C">
        <w:rPr>
          <w:i/>
          <w:iCs/>
        </w:rPr>
        <w:t xml:space="preserve"> </w:t>
      </w:r>
      <w:r w:rsidR="000748C0" w:rsidRPr="00CF1A4C">
        <w:rPr>
          <w:i/>
          <w:iCs/>
        </w:rPr>
        <w:t xml:space="preserve">Over the past 2 weeks, he has been speaking to parents of adolescent </w:t>
      </w:r>
      <w:r w:rsidR="000748C0" w:rsidRPr="005160B9">
        <w:rPr>
          <w:i/>
          <w:iCs/>
        </w:rPr>
        <w:t>girls</w:t>
      </w:r>
      <w:r w:rsidR="00E10172" w:rsidRPr="005160B9">
        <w:rPr>
          <w:i/>
          <w:iCs/>
        </w:rPr>
        <w:t>,</w:t>
      </w:r>
      <w:r w:rsidR="000748C0" w:rsidRPr="00CF1A4C">
        <w:rPr>
          <w:i/>
          <w:iCs/>
        </w:rPr>
        <w:t xml:space="preserve"> especially those at risk of experiencing violence, directing them to m</w:t>
      </w:r>
      <w:r w:rsidRPr="00CF1A4C">
        <w:rPr>
          <w:i/>
          <w:iCs/>
        </w:rPr>
        <w:t xml:space="preserve">e to teach them about violence. </w:t>
      </w:r>
      <w:r w:rsidR="000748C0" w:rsidRPr="00CF1A4C">
        <w:rPr>
          <w:i/>
          <w:iCs/>
        </w:rPr>
        <w:t>Nearly every day, I can speak to between 4 to 10 girls. I always teach them the forms of sexual violence, what to do to prevent it, how and where to report it.</w:t>
      </w:r>
    </w:p>
    <w:p w14:paraId="09D6F674" w14:textId="25C662DA" w:rsidR="000748C0" w:rsidRPr="00CF1A4C" w:rsidRDefault="000748C0" w:rsidP="00926EAD">
      <w:pPr>
        <w:rPr>
          <w:i/>
          <w:iCs/>
        </w:rPr>
      </w:pPr>
      <w:r w:rsidRPr="00CF1A4C">
        <w:rPr>
          <w:i/>
          <w:iCs/>
        </w:rPr>
        <w:t xml:space="preserve">I am grateful for the opportunity that Community Concerns provided </w:t>
      </w:r>
      <w:r w:rsidRPr="005160B9">
        <w:rPr>
          <w:i/>
          <w:iCs/>
        </w:rPr>
        <w:t>me</w:t>
      </w:r>
      <w:r w:rsidRPr="00CF1A4C">
        <w:rPr>
          <w:i/>
          <w:iCs/>
        </w:rPr>
        <w:t xml:space="preserve"> to be trained as a youth advocate. Personally, the training helped me to understand how to communicate </w:t>
      </w:r>
      <w:r w:rsidRPr="005160B9">
        <w:rPr>
          <w:i/>
          <w:iCs/>
        </w:rPr>
        <w:t>better</w:t>
      </w:r>
      <w:r w:rsidR="00E10172" w:rsidRPr="005160B9">
        <w:rPr>
          <w:i/>
          <w:iCs/>
        </w:rPr>
        <w:t>,</w:t>
      </w:r>
      <w:r w:rsidRPr="00CF1A4C">
        <w:rPr>
          <w:i/>
          <w:iCs/>
        </w:rPr>
        <w:t xml:space="preserve"> especially when saying no to unwanted sexual advances. I learned that when I say no, I should stick to it and not </w:t>
      </w:r>
      <w:r w:rsidR="00E10172" w:rsidRPr="00CF1A4C">
        <w:rPr>
          <w:i/>
          <w:iCs/>
        </w:rPr>
        <w:t xml:space="preserve">only </w:t>
      </w:r>
      <w:r w:rsidRPr="00CF1A4C">
        <w:rPr>
          <w:i/>
          <w:iCs/>
        </w:rPr>
        <w:t xml:space="preserve">say no but </w:t>
      </w:r>
      <w:r w:rsidR="00E10172" w:rsidRPr="00CF1A4C">
        <w:rPr>
          <w:i/>
          <w:iCs/>
        </w:rPr>
        <w:t xml:space="preserve">also </w:t>
      </w:r>
      <w:r w:rsidRPr="00CF1A4C">
        <w:rPr>
          <w:i/>
          <w:iCs/>
        </w:rPr>
        <w:t>engage in actions that indicate that I am</w:t>
      </w:r>
      <w:r w:rsidR="00E10172" w:rsidRPr="00CF1A4C">
        <w:rPr>
          <w:i/>
          <w:iCs/>
        </w:rPr>
        <w:t xml:space="preserve"> not</w:t>
      </w:r>
      <w:r w:rsidRPr="00CF1A4C">
        <w:rPr>
          <w:i/>
          <w:iCs/>
        </w:rPr>
        <w:t xml:space="preserve"> interested. I also learnt how and where I can report.</w:t>
      </w:r>
    </w:p>
    <w:p w14:paraId="73742FAB" w14:textId="77777777" w:rsidR="000B469A" w:rsidRPr="00A20E44" w:rsidRDefault="000B469A" w:rsidP="00926EAD"/>
    <w:p w14:paraId="16B974F8" w14:textId="081CCBC3" w:rsidR="000748C0" w:rsidRPr="00A20E44" w:rsidRDefault="000748C0" w:rsidP="00CF1A4C">
      <w:pPr>
        <w:pStyle w:val="story"/>
        <w:spacing w:after="120"/>
      </w:pPr>
      <w:r w:rsidRPr="00A20E44">
        <w:t xml:space="preserve">While working with the LC </w:t>
      </w:r>
      <w:proofErr w:type="gramStart"/>
      <w:r w:rsidRPr="00A20E44">
        <w:t>I</w:t>
      </w:r>
      <w:proofErr w:type="gramEnd"/>
      <w:r w:rsidRPr="00A20E44">
        <w:t xml:space="preserve">, I have realized that in our village, some adolescents are scared of reporting cases of violence due to shame associated with it; some are scared of what the perpetrator will do…while others do not know where to report. So, I have taught my fellow adolescent </w:t>
      </w:r>
      <w:proofErr w:type="gramStart"/>
      <w:r w:rsidRPr="00A20E44">
        <w:t>girls</w:t>
      </w:r>
      <w:proofErr w:type="gramEnd"/>
      <w:r w:rsidRPr="00A20E44">
        <w:t xml:space="preserve"> ways of preventing themselves from sexual violence. I have also taught them what to do in case they are violated and where to seek support.</w:t>
      </w:r>
    </w:p>
    <w:p w14:paraId="63C903BE" w14:textId="41AFEBA4" w:rsidR="000748C0" w:rsidRPr="00A20E44" w:rsidRDefault="000748C0" w:rsidP="00CF1A4C">
      <w:pPr>
        <w:pStyle w:val="story"/>
        <w:spacing w:after="120"/>
      </w:pPr>
      <w:r w:rsidRPr="00A20E44">
        <w:t xml:space="preserve">I do this on a one-on-one basis (based on the LC recommendations) and other times, I speak with girls in groups. Last week, I came across a case of child abuse and neglect. One of our </w:t>
      </w:r>
      <w:proofErr w:type="spellStart"/>
      <w:r w:rsidRPr="00A20E44">
        <w:t>neighbour’s</w:t>
      </w:r>
      <w:proofErr w:type="spellEnd"/>
      <w:r w:rsidRPr="00A20E44">
        <w:t xml:space="preserve"> children… She is 14 years but looks after 3 children without any adult supervision. I also got to know that she was raped by one of the family members 2 months ago. So, I approached the LC and told him about this case. He spoke with the parents of this girl and there is now an adult supervisor. I also worked with the LC I to report this other case of rape. I hope to follow up on the case and see what happens.</w:t>
      </w:r>
    </w:p>
    <w:p w14:paraId="5C46A692" w14:textId="31A16BF6" w:rsidR="00DD19B4" w:rsidRPr="00A20E44" w:rsidRDefault="000748C0" w:rsidP="00CF1A4C">
      <w:pPr>
        <w:pStyle w:val="story"/>
      </w:pPr>
      <w:r w:rsidRPr="00A20E44">
        <w:t>I think Community Concerns should train more girls like me to teach other girls how to prevent and report sexual violence. So far, my biggest challenge is that I lack counseling skills. Some of the girls I speak to need an adult counselor to provide psychosocial support. I also suggest that the organization should provide T-Shirts to its youth advocates so that we can be easily identified in the villages. I like what I am doing and I know that it will bear fruits.”</w:t>
      </w:r>
    </w:p>
    <w:p w14:paraId="1D711E03" w14:textId="77777777" w:rsidR="00DD19B4" w:rsidRPr="00A20E44" w:rsidRDefault="00DD19B4" w:rsidP="00926EAD"/>
    <w:p w14:paraId="17990CF1" w14:textId="77777777" w:rsidR="00DD19B4" w:rsidRPr="00A20E44" w:rsidRDefault="00DD19B4" w:rsidP="00926EAD"/>
    <w:p w14:paraId="659247B3" w14:textId="2039533E" w:rsidR="00DD19B4" w:rsidRPr="00A20E44" w:rsidRDefault="00DD19B4" w:rsidP="00926EAD"/>
    <w:p w14:paraId="37D5892D" w14:textId="77777777" w:rsidR="00DD19B4" w:rsidRPr="00A20E44" w:rsidRDefault="00DD19B4" w:rsidP="00926EAD"/>
    <w:p w14:paraId="15FC5373" w14:textId="77777777" w:rsidR="00DD19B4" w:rsidRPr="00A20E44" w:rsidRDefault="00DD19B4" w:rsidP="00926EAD"/>
    <w:p w14:paraId="0C1A1CED" w14:textId="77777777" w:rsidR="00DD19B4" w:rsidRPr="00A20E44" w:rsidRDefault="00DD19B4" w:rsidP="00926EAD"/>
    <w:p w14:paraId="7DDEF34A" w14:textId="46CB00EA" w:rsidR="006A1DCA" w:rsidRPr="00CF1A4C" w:rsidRDefault="00474D30" w:rsidP="00621CD6">
      <w:pPr>
        <w:pStyle w:val="Heading1"/>
        <w:rPr>
          <w:rFonts w:asciiTheme="minorHAnsi" w:hAnsiTheme="minorHAnsi" w:cstheme="minorHAnsi"/>
        </w:rPr>
      </w:pPr>
      <w:r w:rsidRPr="00CF1A4C">
        <w:rPr>
          <w:rFonts w:asciiTheme="minorHAnsi" w:hAnsiTheme="minorHAnsi" w:cstheme="minorHAnsi"/>
        </w:rPr>
        <w:lastRenderedPageBreak/>
        <w:t>LIVELIHOOD</w:t>
      </w:r>
    </w:p>
    <w:p w14:paraId="6D2846DB" w14:textId="77777777" w:rsidR="00F03EF2" w:rsidRPr="00CF1A4C" w:rsidRDefault="00506BF0" w:rsidP="00CF1A4C">
      <w:pPr>
        <w:pStyle w:val="Heading1"/>
        <w:spacing w:before="0"/>
        <w:rPr>
          <w:rFonts w:asciiTheme="minorHAnsi" w:hAnsiTheme="minorHAnsi" w:cstheme="minorHAnsi"/>
        </w:rPr>
      </w:pPr>
      <w:bookmarkStart w:id="41" w:name="_Toc71555442"/>
      <w:bookmarkStart w:id="42" w:name="_Toc105573311"/>
      <w:r w:rsidRPr="00CF1A4C">
        <w:rPr>
          <w:rFonts w:asciiTheme="minorHAnsi" w:hAnsiTheme="minorHAnsi" w:cstheme="minorHAnsi"/>
        </w:rPr>
        <w:t>Group Saving</w:t>
      </w:r>
      <w:r w:rsidR="00DF48BF" w:rsidRPr="00CF1A4C">
        <w:rPr>
          <w:rFonts w:asciiTheme="minorHAnsi" w:hAnsiTheme="minorHAnsi" w:cstheme="minorHAnsi"/>
        </w:rPr>
        <w:t>s</w:t>
      </w:r>
      <w:r w:rsidR="00C23740" w:rsidRPr="00CF1A4C">
        <w:rPr>
          <w:rFonts w:asciiTheme="minorHAnsi" w:hAnsiTheme="minorHAnsi" w:cstheme="minorHAnsi"/>
        </w:rPr>
        <w:t xml:space="preserve"> Project</w:t>
      </w:r>
      <w:bookmarkEnd w:id="41"/>
      <w:bookmarkEnd w:id="42"/>
    </w:p>
    <w:p w14:paraId="507A6461" w14:textId="5F15EEE2" w:rsidR="002F0131" w:rsidRPr="00A20E44" w:rsidRDefault="00491694" w:rsidP="00926EAD">
      <w:r w:rsidRPr="00A20E44">
        <w:t xml:space="preserve">Like a Village Saving and Loan Association (VSLA), the GSP is comprised </w:t>
      </w:r>
      <w:r w:rsidR="00B52EDB" w:rsidRPr="00A20E44">
        <w:t xml:space="preserve"> of</w:t>
      </w:r>
      <w:r w:rsidR="009C3D55" w:rsidRPr="00A20E44">
        <w:t xml:space="preserve"> 10- 50 </w:t>
      </w:r>
      <w:r w:rsidR="00B52EDB" w:rsidRPr="00A20E44">
        <w:t>individuals (mainly women)</w:t>
      </w:r>
      <w:r w:rsidRPr="00A20E44">
        <w:t xml:space="preserve"> living in the same villages,</w:t>
      </w:r>
      <w:r w:rsidR="00B52EDB" w:rsidRPr="00A20E44">
        <w:t xml:space="preserve"> who are </w:t>
      </w:r>
      <w:r w:rsidRPr="00A20E44">
        <w:t>known to each other</w:t>
      </w:r>
      <w:r w:rsidR="00474D30" w:rsidRPr="00A20E44">
        <w:t xml:space="preserve"> and</w:t>
      </w:r>
      <w:r w:rsidRPr="00A20E44">
        <w:t xml:space="preserve"> who </w:t>
      </w:r>
      <w:r w:rsidR="00B52EDB" w:rsidRPr="00A20E44">
        <w:t xml:space="preserve">regularly </w:t>
      </w:r>
      <w:r w:rsidRPr="00A20E44">
        <w:t>meet to save and acquire loans from their pooled savings</w:t>
      </w:r>
      <w:r w:rsidR="00B52EDB" w:rsidRPr="00A20E44">
        <w:t>, which provides a means of earned</w:t>
      </w:r>
      <w:r w:rsidR="005D4A1F" w:rsidRPr="00A20E44">
        <w:t xml:space="preserve"> interest</w:t>
      </w:r>
      <w:r w:rsidR="00B52EDB" w:rsidRPr="00A20E44">
        <w:t xml:space="preserve"> on member savings</w:t>
      </w:r>
      <w:r w:rsidRPr="00A20E44">
        <w:t xml:space="preserve">. At the beginning of each saving year, each group agrees on specific interest rate </w:t>
      </w:r>
      <w:r w:rsidR="00B52EDB" w:rsidRPr="00A20E44">
        <w:t xml:space="preserve">to be applied to </w:t>
      </w:r>
      <w:r w:rsidRPr="00A20E44">
        <w:t xml:space="preserve">loans </w:t>
      </w:r>
      <w:r w:rsidR="00B52EDB" w:rsidRPr="00A20E44">
        <w:t>in the coming year</w:t>
      </w:r>
      <w:r w:rsidRPr="00A20E44">
        <w:t xml:space="preserve">. </w:t>
      </w:r>
      <w:proofErr w:type="spellStart"/>
      <w:r w:rsidRPr="00A20E44">
        <w:t>CCUg</w:t>
      </w:r>
      <w:proofErr w:type="spellEnd"/>
      <w:r w:rsidRPr="00A20E44">
        <w:t xml:space="preserve"> has a stake in each group</w:t>
      </w:r>
      <w:r w:rsidR="00B52EDB" w:rsidRPr="00A20E44">
        <w:t xml:space="preserve">, as </w:t>
      </w:r>
      <w:r w:rsidR="00654D91" w:rsidRPr="00A20E44">
        <w:t>we</w:t>
      </w:r>
      <w:r w:rsidRPr="00A20E44">
        <w:t xml:space="preserve"> occasionally inject </w:t>
      </w:r>
      <w:r w:rsidR="00B52EDB" w:rsidRPr="00A20E44">
        <w:t xml:space="preserve">money </w:t>
      </w:r>
      <w:r w:rsidRPr="00A20E44">
        <w:t>in</w:t>
      </w:r>
      <w:r w:rsidR="00654D91" w:rsidRPr="00A20E44">
        <w:t>to these</w:t>
      </w:r>
      <w:r w:rsidRPr="00A20E44">
        <w:t xml:space="preserve"> groups to meet their credit requirements.</w:t>
      </w:r>
      <w:r w:rsidR="00FB35D8" w:rsidRPr="00A20E44">
        <w:t xml:space="preserve"> </w:t>
      </w:r>
      <w:r w:rsidR="00B52EDB" w:rsidRPr="00A20E44">
        <w:t xml:space="preserve">The </w:t>
      </w:r>
      <w:proofErr w:type="spellStart"/>
      <w:r w:rsidR="00B52EDB" w:rsidRPr="00A20E44">
        <w:t>CCUg</w:t>
      </w:r>
      <w:proofErr w:type="spellEnd"/>
      <w:r w:rsidR="00FB35D8" w:rsidRPr="00A20E44">
        <w:t xml:space="preserve"> GSP has grown in terms of </w:t>
      </w:r>
      <w:r w:rsidR="00B52EDB" w:rsidRPr="00A20E44">
        <w:t xml:space="preserve">the </w:t>
      </w:r>
      <w:r w:rsidR="00FB35D8" w:rsidRPr="00A20E44">
        <w:t xml:space="preserve">number of members, </w:t>
      </w:r>
      <w:r w:rsidR="00B52EDB" w:rsidRPr="00A20E44">
        <w:t xml:space="preserve">the </w:t>
      </w:r>
      <w:r w:rsidR="00FB35D8" w:rsidRPr="00A20E44">
        <w:t>amount</w:t>
      </w:r>
      <w:r w:rsidR="00B52EDB" w:rsidRPr="00A20E44">
        <w:t>s</w:t>
      </w:r>
      <w:r w:rsidR="00FB35D8" w:rsidRPr="00A20E44">
        <w:t xml:space="preserve"> saved, </w:t>
      </w:r>
      <w:r w:rsidR="00B52EDB" w:rsidRPr="00A20E44">
        <w:t xml:space="preserve">the value of </w:t>
      </w:r>
      <w:r w:rsidR="00FB35D8" w:rsidRPr="00A20E44">
        <w:t>loan</w:t>
      </w:r>
      <w:r w:rsidR="00B52EDB" w:rsidRPr="00A20E44">
        <w:t>s financ</w:t>
      </w:r>
      <w:r w:rsidR="00FB35D8" w:rsidRPr="00A20E44">
        <w:t xml:space="preserve">ed, </w:t>
      </w:r>
      <w:r w:rsidR="00B52EDB" w:rsidRPr="00A20E44">
        <w:t xml:space="preserve">the </w:t>
      </w:r>
      <w:r w:rsidR="00FB35D8" w:rsidRPr="00A20E44">
        <w:t>interest earned and number of groups</w:t>
      </w:r>
      <w:r w:rsidR="00B52EDB" w:rsidRPr="00A20E44">
        <w:t xml:space="preserve"> in operation</w:t>
      </w:r>
      <w:r w:rsidR="00FB35D8" w:rsidRPr="00A20E44">
        <w:t>.</w:t>
      </w:r>
      <w:r w:rsidRPr="00A20E44">
        <w:t xml:space="preserve"> </w:t>
      </w:r>
    </w:p>
    <w:p w14:paraId="4099AF79" w14:textId="77777777" w:rsidR="008C7D43" w:rsidRPr="00A20E44" w:rsidRDefault="008C7D43" w:rsidP="00CF1A4C">
      <w:pPr>
        <w:pStyle w:val="Subtitle1"/>
      </w:pPr>
      <w:r w:rsidRPr="00A20E44">
        <w:t xml:space="preserve">Activities/Achievements                                                                                                          </w:t>
      </w:r>
    </w:p>
    <w:p w14:paraId="62ED9863" w14:textId="77777777" w:rsidR="008C7D43" w:rsidRPr="00A20E44" w:rsidRDefault="008C7D43" w:rsidP="00621CD6">
      <w:pPr>
        <w:pStyle w:val="BULLET1"/>
      </w:pPr>
      <w:r w:rsidRPr="00A20E44">
        <w:t>The Group Saving Project grew in numbers from 335 members to 419 members.</w:t>
      </w:r>
    </w:p>
    <w:p w14:paraId="4FFBE93A" w14:textId="77777777" w:rsidR="008C7D43" w:rsidRPr="00A20E44" w:rsidRDefault="008C7D43" w:rsidP="00621CD6">
      <w:pPr>
        <w:pStyle w:val="BULLET1"/>
      </w:pPr>
      <w:r w:rsidRPr="00A20E44">
        <w:t xml:space="preserve">Fifteen women from </w:t>
      </w:r>
      <w:proofErr w:type="spellStart"/>
      <w:r w:rsidRPr="00A20E44">
        <w:t>Ntinkalu</w:t>
      </w:r>
      <w:proofErr w:type="spellEnd"/>
      <w:r w:rsidRPr="00A20E44">
        <w:t xml:space="preserve"> village belonging to </w:t>
      </w:r>
      <w:proofErr w:type="spellStart"/>
      <w:r w:rsidRPr="00A20E44">
        <w:t>Mununuzi</w:t>
      </w:r>
      <w:proofErr w:type="spellEnd"/>
      <w:r w:rsidRPr="00A20E44">
        <w:t xml:space="preserve"> Group were trained in financial literacy and business management. The training enhanced their business skills management, and taught them how to calculate profits and how to best sustain their businesses by minimizing risk factors for failure.</w:t>
      </w:r>
    </w:p>
    <w:p w14:paraId="0E2F390E" w14:textId="77777777" w:rsidR="008C7D43" w:rsidRPr="00A20E44" w:rsidRDefault="008C7D43" w:rsidP="00621CD6">
      <w:pPr>
        <w:pStyle w:val="BULLET1"/>
      </w:pPr>
      <w:r w:rsidRPr="00A20E44">
        <w:t xml:space="preserve">Personal business assessment was conducted among 15 women in </w:t>
      </w:r>
      <w:proofErr w:type="spellStart"/>
      <w:r w:rsidRPr="00A20E44">
        <w:t>Ntinkalu</w:t>
      </w:r>
      <w:proofErr w:type="spellEnd"/>
      <w:r w:rsidRPr="00A20E44">
        <w:t xml:space="preserve"> village after training them in Financial Literacy. This involved conducting a feasibility assessment and the resources needed to undertake selected businesses. The assessment also entailed a projection as to the profitability and sustainability of the proposed businesses.</w:t>
      </w:r>
    </w:p>
    <w:p w14:paraId="77E844AB" w14:textId="7097CEFF" w:rsidR="00123E39" w:rsidRPr="00A20E44" w:rsidRDefault="00123E39" w:rsidP="00621CD6">
      <w:pPr>
        <w:pStyle w:val="BULLET1"/>
      </w:pPr>
      <w:r w:rsidRPr="00A20E44">
        <w:t xml:space="preserve">The groups added 84 more members; </w:t>
      </w:r>
      <w:proofErr w:type="spellStart"/>
      <w:r w:rsidRPr="00A20E44">
        <w:t>Nakalanga</w:t>
      </w:r>
      <w:proofErr w:type="spellEnd"/>
      <w:r w:rsidRPr="00A20E44">
        <w:t xml:space="preserve"> had 90</w:t>
      </w:r>
      <w:r w:rsidR="00BF3562" w:rsidRPr="00A20E44">
        <w:t xml:space="preserve"> </w:t>
      </w:r>
      <w:r w:rsidRPr="00A20E44">
        <w:t>members in2</w:t>
      </w:r>
      <w:r w:rsidR="00474D30" w:rsidRPr="00A20E44">
        <w:t xml:space="preserve"> </w:t>
      </w:r>
      <w:r w:rsidRPr="00A20E44">
        <w:t xml:space="preserve">020 and grew to 95 members by end of 2021, </w:t>
      </w:r>
      <w:proofErr w:type="spellStart"/>
      <w:r w:rsidRPr="00A20E44">
        <w:t>Magamaga</w:t>
      </w:r>
      <w:proofErr w:type="spellEnd"/>
      <w:r w:rsidRPr="00A20E44">
        <w:t xml:space="preserve"> group had 36 members in 2020 </w:t>
      </w:r>
      <w:r w:rsidR="00474D30" w:rsidRPr="00A20E44">
        <w:t xml:space="preserve">and </w:t>
      </w:r>
      <w:r w:rsidRPr="00A20E44">
        <w:t xml:space="preserve">grew to 51, </w:t>
      </w:r>
      <w:proofErr w:type="spellStart"/>
      <w:r w:rsidRPr="00A20E44">
        <w:t>Wairaka</w:t>
      </w:r>
      <w:proofErr w:type="spellEnd"/>
      <w:r w:rsidRPr="00A20E44">
        <w:t xml:space="preserve"> group had 52 members and grew to 60 members, </w:t>
      </w:r>
      <w:proofErr w:type="spellStart"/>
      <w:r w:rsidRPr="00A20E44">
        <w:t>Wabulungu</w:t>
      </w:r>
      <w:proofErr w:type="spellEnd"/>
      <w:r w:rsidRPr="00A20E44">
        <w:t xml:space="preserve"> group increased to 43 members from 26, </w:t>
      </w:r>
      <w:proofErr w:type="spellStart"/>
      <w:r w:rsidRPr="00A20E44">
        <w:t>Mauta</w:t>
      </w:r>
      <w:proofErr w:type="spellEnd"/>
      <w:r w:rsidRPr="00A20E44">
        <w:t xml:space="preserve"> increased to 51 from 36, </w:t>
      </w:r>
      <w:proofErr w:type="spellStart"/>
      <w:r w:rsidRPr="00A20E44">
        <w:t>Bugodi</w:t>
      </w:r>
      <w:proofErr w:type="spellEnd"/>
      <w:r w:rsidRPr="00A20E44">
        <w:t xml:space="preserve"> increased to 20 from 19 and </w:t>
      </w:r>
      <w:proofErr w:type="spellStart"/>
      <w:r w:rsidRPr="00A20E44">
        <w:t>Bukoli</w:t>
      </w:r>
      <w:proofErr w:type="spellEnd"/>
      <w:r w:rsidRPr="00A20E44">
        <w:t xml:space="preserve"> increased from 17 to 25.</w:t>
      </w:r>
    </w:p>
    <w:p w14:paraId="249F5C6B" w14:textId="77777777" w:rsidR="00123E39" w:rsidRPr="00A20E44" w:rsidRDefault="00123E39" w:rsidP="00621CD6">
      <w:pPr>
        <w:pStyle w:val="BULLET1"/>
      </w:pPr>
      <w:r w:rsidRPr="00A20E44">
        <w:t xml:space="preserve">One more group was created which is </w:t>
      </w:r>
      <w:proofErr w:type="spellStart"/>
      <w:r w:rsidRPr="00A20E44">
        <w:t>Mununuzi</w:t>
      </w:r>
      <w:proofErr w:type="spellEnd"/>
      <w:r w:rsidRPr="00A20E44">
        <w:t xml:space="preserve"> from </w:t>
      </w:r>
      <w:proofErr w:type="spellStart"/>
      <w:r w:rsidRPr="00A20E44">
        <w:t>Ntinkalu</w:t>
      </w:r>
      <w:proofErr w:type="spellEnd"/>
      <w:r w:rsidRPr="00A20E44">
        <w:t xml:space="preserve"> village</w:t>
      </w:r>
    </w:p>
    <w:p w14:paraId="47544ED9" w14:textId="77777777" w:rsidR="006962CB" w:rsidRPr="00A20E44" w:rsidRDefault="00123E39" w:rsidP="00621CD6">
      <w:pPr>
        <w:pStyle w:val="BULLET1"/>
      </w:pPr>
      <w:r w:rsidRPr="00A20E44">
        <w:t>Compared to 2020, there was a great improvement among the 11 groups as regards to savings and interest earned, as shown in the table below.</w:t>
      </w:r>
      <w:r w:rsidR="006962CB" w:rsidRPr="00A20E44">
        <w:t xml:space="preserve"> </w:t>
      </w:r>
    </w:p>
    <w:p w14:paraId="7DD07060" w14:textId="0B5E47E6" w:rsidR="008E1871" w:rsidRPr="00A20E44" w:rsidRDefault="00474D30" w:rsidP="00621CD6">
      <w:pPr>
        <w:pStyle w:val="BULLET1"/>
      </w:pPr>
      <w:proofErr w:type="spellStart"/>
      <w:r w:rsidRPr="00A20E44">
        <w:t>CCUg</w:t>
      </w:r>
      <w:proofErr w:type="spellEnd"/>
      <w:r w:rsidRPr="00A20E44">
        <w:t xml:space="preserve"> made a c</w:t>
      </w:r>
      <w:r w:rsidR="006962CB" w:rsidRPr="00A20E44">
        <w:t xml:space="preserve">apital injection (start-up capital) of 1,200,000/= into </w:t>
      </w:r>
      <w:r w:rsidRPr="00A20E44">
        <w:t xml:space="preserve">the </w:t>
      </w:r>
      <w:proofErr w:type="spellStart"/>
      <w:r w:rsidR="006962CB" w:rsidRPr="00A20E44">
        <w:t>Mununuzi</w:t>
      </w:r>
      <w:proofErr w:type="spellEnd"/>
      <w:r w:rsidR="006962CB" w:rsidRPr="00A20E44">
        <w:t xml:space="preserve"> savings group to </w:t>
      </w:r>
      <w:r w:rsidRPr="00A20E44">
        <w:t xml:space="preserve">start the program, which includes </w:t>
      </w:r>
      <w:r w:rsidR="006962CB" w:rsidRPr="00A20E44">
        <w:t>14 members. Our target group for the start-up capital was those members whom we enrolled into our I</w:t>
      </w:r>
      <w:r w:rsidRPr="00A20E44">
        <w:t>nterpersonal Group Therapy</w:t>
      </w:r>
      <w:r w:rsidR="00FB6C51">
        <w:t xml:space="preserve"> </w:t>
      </w:r>
      <w:r w:rsidR="006962CB" w:rsidRPr="00A20E44">
        <w:t>program and were having little or no access to financial services.</w:t>
      </w:r>
    </w:p>
    <w:p w14:paraId="44AC7F8A" w14:textId="77777777" w:rsidR="008C7D43" w:rsidRPr="00A20E44" w:rsidRDefault="008C7D43" w:rsidP="00CF1A4C">
      <w:pPr>
        <w:pStyle w:val="Subtitle1"/>
      </w:pPr>
      <w:r w:rsidRPr="00A20E44">
        <w:t>Challenges</w:t>
      </w:r>
    </w:p>
    <w:p w14:paraId="28A5A67A" w14:textId="77777777" w:rsidR="008C7D43" w:rsidRPr="00A20E44" w:rsidRDefault="008C7D43" w:rsidP="00621CD6">
      <w:pPr>
        <w:pStyle w:val="BULLET1"/>
      </w:pPr>
      <w:r w:rsidRPr="00A20E44">
        <w:t xml:space="preserve">Time management continues to be a concern.  During the financial literacy and business management training sessions, some of the group members came late, which delayed the start of the session. </w:t>
      </w:r>
    </w:p>
    <w:p w14:paraId="75F06BE3" w14:textId="77777777" w:rsidR="008C7D43" w:rsidRPr="00A20E44" w:rsidRDefault="008C7D43" w:rsidP="00621CD6">
      <w:pPr>
        <w:pStyle w:val="BULLET1"/>
      </w:pPr>
      <w:r w:rsidRPr="00A20E44">
        <w:t xml:space="preserve">The fact that some group members speak Swahili and </w:t>
      </w:r>
      <w:proofErr w:type="spellStart"/>
      <w:r w:rsidRPr="00A20E44">
        <w:t>langi</w:t>
      </w:r>
      <w:proofErr w:type="spellEnd"/>
      <w:r w:rsidRPr="00A20E44">
        <w:t xml:space="preserve"> languages as their mother tongue is a challenge, as it takes more time to explain the concepts and make the points clear to participants.</w:t>
      </w:r>
    </w:p>
    <w:p w14:paraId="68F55568" w14:textId="1F66F0D7" w:rsidR="00C60239" w:rsidRPr="00A20E44" w:rsidRDefault="00C60239" w:rsidP="00621CD6">
      <w:pPr>
        <w:pStyle w:val="BULLET1"/>
      </w:pPr>
      <w:proofErr w:type="spellStart"/>
      <w:r w:rsidRPr="00A20E44">
        <w:t>Covid</w:t>
      </w:r>
      <w:proofErr w:type="spellEnd"/>
      <w:r w:rsidRPr="00A20E44">
        <w:t xml:space="preserve"> -19 pandemic affected the groups</w:t>
      </w:r>
      <w:r w:rsidR="00352DFE" w:rsidRPr="00A20E44">
        <w:t xml:space="preserve"> because their finances reduced due to lockdown</w:t>
      </w:r>
    </w:p>
    <w:p w14:paraId="6A98F10D" w14:textId="3AF8ED57" w:rsidR="00114C5E" w:rsidRPr="006045CC" w:rsidRDefault="00114C5E" w:rsidP="00CF1A4C">
      <w:pPr>
        <w:pStyle w:val="ListParagraph"/>
        <w:ind w:right="2961"/>
        <w:jc w:val="center"/>
      </w:pPr>
      <w:bookmarkStart w:id="43" w:name="_Toc71555443"/>
      <w:bookmarkStart w:id="44" w:name="_Toc105573312"/>
      <w:r w:rsidRPr="00CF1A4C">
        <w:rPr>
          <w:b/>
          <w:bCs/>
        </w:rPr>
        <w:lastRenderedPageBreak/>
        <w:t xml:space="preserve">Growth </w:t>
      </w:r>
      <w:r w:rsidR="009F6D66">
        <w:rPr>
          <w:b/>
          <w:bCs/>
        </w:rPr>
        <w:t>T</w:t>
      </w:r>
      <w:r w:rsidRPr="00CF1A4C">
        <w:rPr>
          <w:b/>
          <w:bCs/>
        </w:rPr>
        <w:t>rend of GSP Members from 2019 to 202</w:t>
      </w:r>
      <w:bookmarkEnd w:id="43"/>
      <w:r w:rsidR="00B474B3" w:rsidRPr="00CF1A4C">
        <w:rPr>
          <w:b/>
          <w:bCs/>
        </w:rPr>
        <w:t>1</w:t>
      </w:r>
      <w:bookmarkEnd w:id="44"/>
    </w:p>
    <w:p w14:paraId="528297B8" w14:textId="26C5B495" w:rsidR="008E1871" w:rsidRPr="00A20E44" w:rsidRDefault="00CB14DA" w:rsidP="00926EAD">
      <w:r w:rsidRPr="00A20E44">
        <w:object w:dxaOrig="9024" w:dyaOrig="5383" w14:anchorId="3E1551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269.25pt" o:ole="">
            <v:imagedata r:id="rId31" o:title=""/>
          </v:shape>
          <o:OLEObject Type="Embed" ProgID="MSGraph.Chart.8" ShapeID="_x0000_i1025" DrawAspect="Content" ObjectID="_1716628288" r:id="rId32">
            <o:FieldCodes>\s</o:FieldCodes>
          </o:OLEObject>
        </w:object>
      </w:r>
    </w:p>
    <w:p w14:paraId="77035D1C" w14:textId="77777777" w:rsidR="008E1871" w:rsidRPr="00A20E44" w:rsidRDefault="008E1871" w:rsidP="00926EAD"/>
    <w:p w14:paraId="00B9C2CA" w14:textId="3C04E2A0" w:rsidR="002A13FB" w:rsidRPr="00CF1A4C" w:rsidRDefault="002A13FB" w:rsidP="00621CD6">
      <w:pPr>
        <w:pStyle w:val="Heading1"/>
        <w:rPr>
          <w:rFonts w:asciiTheme="minorHAnsi" w:hAnsiTheme="minorHAnsi" w:cstheme="minorHAnsi"/>
          <w:color w:val="auto"/>
          <w:sz w:val="24"/>
          <w:szCs w:val="24"/>
        </w:rPr>
      </w:pPr>
      <w:bookmarkStart w:id="45" w:name="_Toc71555444"/>
      <w:bookmarkStart w:id="46" w:name="_Toc105573313"/>
      <w:r w:rsidRPr="00CF1A4C">
        <w:rPr>
          <w:rFonts w:asciiTheme="minorHAnsi" w:hAnsiTheme="minorHAnsi" w:cstheme="minorHAnsi"/>
          <w:color w:val="auto"/>
          <w:sz w:val="24"/>
          <w:szCs w:val="24"/>
        </w:rPr>
        <w:t xml:space="preserve">Growth </w:t>
      </w:r>
      <w:r w:rsidR="007D5E0C" w:rsidRPr="00CF1A4C">
        <w:rPr>
          <w:rFonts w:asciiTheme="minorHAnsi" w:hAnsiTheme="minorHAnsi" w:cstheme="minorHAnsi"/>
          <w:color w:val="auto"/>
          <w:sz w:val="24"/>
          <w:szCs w:val="24"/>
        </w:rPr>
        <w:t xml:space="preserve">Trend </w:t>
      </w:r>
      <w:r w:rsidRPr="00CF1A4C">
        <w:rPr>
          <w:rFonts w:asciiTheme="minorHAnsi" w:hAnsiTheme="minorHAnsi" w:cstheme="minorHAnsi"/>
          <w:color w:val="auto"/>
          <w:sz w:val="24"/>
          <w:szCs w:val="24"/>
        </w:rPr>
        <w:t xml:space="preserve">of GSP </w:t>
      </w:r>
      <w:r w:rsidR="007D5E0C" w:rsidRPr="00CF1A4C">
        <w:rPr>
          <w:rFonts w:asciiTheme="minorHAnsi" w:hAnsiTheme="minorHAnsi" w:cstheme="minorHAnsi"/>
          <w:color w:val="auto"/>
          <w:sz w:val="24"/>
          <w:szCs w:val="24"/>
        </w:rPr>
        <w:t>Savings</w:t>
      </w:r>
      <w:r w:rsidRPr="00CF1A4C">
        <w:rPr>
          <w:rFonts w:asciiTheme="minorHAnsi" w:hAnsiTheme="minorHAnsi" w:cstheme="minorHAnsi"/>
          <w:color w:val="auto"/>
          <w:sz w:val="24"/>
          <w:szCs w:val="24"/>
        </w:rPr>
        <w:t xml:space="preserve">, </w:t>
      </w:r>
      <w:r w:rsidR="007D5E0C" w:rsidRPr="00CF1A4C">
        <w:rPr>
          <w:rFonts w:asciiTheme="minorHAnsi" w:hAnsiTheme="minorHAnsi" w:cstheme="minorHAnsi"/>
          <w:color w:val="auto"/>
          <w:sz w:val="24"/>
          <w:szCs w:val="24"/>
        </w:rPr>
        <w:t xml:space="preserve">Loans </w:t>
      </w:r>
      <w:r w:rsidRPr="00CF1A4C">
        <w:rPr>
          <w:rFonts w:asciiTheme="minorHAnsi" w:hAnsiTheme="minorHAnsi" w:cstheme="minorHAnsi"/>
          <w:color w:val="auto"/>
          <w:sz w:val="24"/>
          <w:szCs w:val="24"/>
        </w:rPr>
        <w:t xml:space="preserve">and </w:t>
      </w:r>
      <w:r w:rsidR="007D5E0C" w:rsidRPr="00CF1A4C">
        <w:rPr>
          <w:rFonts w:asciiTheme="minorHAnsi" w:hAnsiTheme="minorHAnsi" w:cstheme="minorHAnsi"/>
          <w:color w:val="auto"/>
          <w:sz w:val="24"/>
          <w:szCs w:val="24"/>
        </w:rPr>
        <w:t xml:space="preserve">Interest – </w:t>
      </w:r>
      <w:r w:rsidR="00E51B83" w:rsidRPr="00CF1A4C">
        <w:rPr>
          <w:rFonts w:asciiTheme="minorHAnsi" w:hAnsiTheme="minorHAnsi" w:cstheme="minorHAnsi"/>
          <w:color w:val="auto"/>
          <w:sz w:val="24"/>
          <w:szCs w:val="24"/>
        </w:rPr>
        <w:t>2019 to 202</w:t>
      </w:r>
      <w:bookmarkEnd w:id="45"/>
      <w:r w:rsidR="00B474B3" w:rsidRPr="00CF1A4C">
        <w:rPr>
          <w:rFonts w:asciiTheme="minorHAnsi" w:hAnsiTheme="minorHAnsi" w:cstheme="minorHAnsi"/>
          <w:color w:val="auto"/>
          <w:sz w:val="24"/>
          <w:szCs w:val="24"/>
        </w:rPr>
        <w:t>1</w:t>
      </w:r>
      <w:bookmarkEnd w:id="46"/>
    </w:p>
    <w:p w14:paraId="50849E62" w14:textId="64041563" w:rsidR="00BE73F9" w:rsidRPr="00A20E44" w:rsidRDefault="00351A3F" w:rsidP="00926EAD">
      <w:r w:rsidRPr="00A20E44">
        <w:rPr>
          <w:noProof/>
        </w:rPr>
        <w:drawing>
          <wp:anchor distT="0" distB="0" distL="114300" distR="114300" simplePos="0" relativeHeight="251603968" behindDoc="0" locked="0" layoutInCell="1" allowOverlap="1" wp14:anchorId="57609D5B" wp14:editId="41A8710A">
            <wp:simplePos x="0" y="0"/>
            <wp:positionH relativeFrom="column">
              <wp:posOffset>3152775</wp:posOffset>
            </wp:positionH>
            <wp:positionV relativeFrom="paragraph">
              <wp:posOffset>155575</wp:posOffset>
            </wp:positionV>
            <wp:extent cx="3286125" cy="3086100"/>
            <wp:effectExtent l="0" t="0" r="9525" b="19050"/>
            <wp:wrapNone/>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14:sizeRelV relativeFrom="margin">
              <wp14:pctHeight>0</wp14:pctHeight>
            </wp14:sizeRelV>
          </wp:anchor>
        </w:drawing>
      </w:r>
      <w:r w:rsidRPr="00A20E44">
        <w:rPr>
          <w:noProof/>
        </w:rPr>
        <w:drawing>
          <wp:anchor distT="0" distB="0" distL="114300" distR="114300" simplePos="0" relativeHeight="251620352" behindDoc="0" locked="0" layoutInCell="1" allowOverlap="1" wp14:anchorId="5D79D0B2" wp14:editId="0F756875">
            <wp:simplePos x="0" y="0"/>
            <wp:positionH relativeFrom="column">
              <wp:posOffset>-190500</wp:posOffset>
            </wp:positionH>
            <wp:positionV relativeFrom="paragraph">
              <wp:posOffset>155575</wp:posOffset>
            </wp:positionV>
            <wp:extent cx="3286125" cy="3086100"/>
            <wp:effectExtent l="0" t="0" r="9525" b="19050"/>
            <wp:wrapNone/>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14:sizeRelV relativeFrom="margin">
              <wp14:pctHeight>0</wp14:pctHeight>
            </wp14:sizeRelV>
          </wp:anchor>
        </w:drawing>
      </w:r>
      <w:r w:rsidR="00B946D9" w:rsidRPr="00A20E44">
        <w:t>2020</w:t>
      </w:r>
      <w:r w:rsidR="00B946D9" w:rsidRPr="00A20E44">
        <w:tab/>
      </w:r>
      <w:r w:rsidR="009F6D66">
        <w:tab/>
      </w:r>
      <w:r w:rsidR="009F6D66">
        <w:tab/>
      </w:r>
      <w:r w:rsidR="009F6D66">
        <w:tab/>
      </w:r>
      <w:r w:rsidR="009F6D66">
        <w:tab/>
      </w:r>
      <w:r w:rsidR="009F6D66">
        <w:tab/>
      </w:r>
      <w:r w:rsidR="009F6D66">
        <w:tab/>
      </w:r>
      <w:r w:rsidR="00B946D9" w:rsidRPr="00A20E44">
        <w:t>2021</w:t>
      </w:r>
    </w:p>
    <w:p w14:paraId="0ABD0938" w14:textId="149769DC" w:rsidR="00236AAC" w:rsidRPr="00A20E44" w:rsidRDefault="00772D96" w:rsidP="00926EAD">
      <w:pPr>
        <w:rPr>
          <w:noProof/>
        </w:rPr>
      </w:pPr>
      <w:r w:rsidRPr="00A20E44">
        <w:rPr>
          <w:noProof/>
        </w:rPr>
        <w:tab/>
      </w:r>
      <w:r w:rsidRPr="00A20E44">
        <w:rPr>
          <w:noProof/>
        </w:rPr>
        <w:tab/>
      </w:r>
      <w:r w:rsidRPr="00A20E44">
        <w:rPr>
          <w:noProof/>
        </w:rPr>
        <w:tab/>
      </w:r>
      <w:r w:rsidRPr="00A20E44">
        <w:rPr>
          <w:noProof/>
        </w:rPr>
        <w:tab/>
      </w:r>
      <w:r w:rsidRPr="00A20E44">
        <w:rPr>
          <w:noProof/>
        </w:rPr>
        <w:tab/>
      </w:r>
      <w:r w:rsidRPr="00A20E44">
        <w:rPr>
          <w:noProof/>
        </w:rPr>
        <w:tab/>
      </w:r>
      <w:r w:rsidRPr="00A20E44">
        <w:rPr>
          <w:noProof/>
        </w:rPr>
        <w:tab/>
      </w:r>
    </w:p>
    <w:p w14:paraId="3D6D6F71" w14:textId="77777777" w:rsidR="0033703A" w:rsidRPr="00A20E44" w:rsidRDefault="0033703A" w:rsidP="00926EAD">
      <w:pPr>
        <w:rPr>
          <w:noProof/>
        </w:rPr>
      </w:pPr>
    </w:p>
    <w:p w14:paraId="2A5905DD" w14:textId="77777777" w:rsidR="0033703A" w:rsidRPr="00A20E44" w:rsidRDefault="0033703A" w:rsidP="00926EAD">
      <w:pPr>
        <w:rPr>
          <w:noProof/>
        </w:rPr>
      </w:pPr>
    </w:p>
    <w:p w14:paraId="3442B186" w14:textId="00CFD6C5" w:rsidR="0033703A" w:rsidRPr="00A20E44" w:rsidRDefault="0033703A" w:rsidP="00926EAD">
      <w:pPr>
        <w:rPr>
          <w:noProof/>
        </w:rPr>
      </w:pPr>
    </w:p>
    <w:p w14:paraId="7DA12B08" w14:textId="77777777" w:rsidR="0033703A" w:rsidRPr="00A20E44" w:rsidRDefault="0033703A" w:rsidP="00926EAD">
      <w:pPr>
        <w:rPr>
          <w:noProof/>
        </w:rPr>
      </w:pPr>
    </w:p>
    <w:p w14:paraId="2AFCCB71" w14:textId="77777777" w:rsidR="0033703A" w:rsidRPr="00A20E44" w:rsidRDefault="0033703A" w:rsidP="00926EAD">
      <w:pPr>
        <w:rPr>
          <w:noProof/>
        </w:rPr>
      </w:pPr>
    </w:p>
    <w:p w14:paraId="3F15795B" w14:textId="77777777" w:rsidR="0033703A" w:rsidRPr="00A20E44" w:rsidRDefault="0033703A" w:rsidP="00926EAD">
      <w:pPr>
        <w:rPr>
          <w:noProof/>
        </w:rPr>
      </w:pPr>
    </w:p>
    <w:p w14:paraId="35DD6097" w14:textId="77777777" w:rsidR="0033703A" w:rsidRPr="00A20E44" w:rsidRDefault="0033703A" w:rsidP="00926EAD">
      <w:pPr>
        <w:rPr>
          <w:noProof/>
        </w:rPr>
      </w:pPr>
    </w:p>
    <w:p w14:paraId="08CF541B" w14:textId="77777777" w:rsidR="0033703A" w:rsidRPr="00A20E44" w:rsidRDefault="0033703A" w:rsidP="00926EAD">
      <w:pPr>
        <w:rPr>
          <w:noProof/>
        </w:rPr>
      </w:pPr>
    </w:p>
    <w:p w14:paraId="14DA3BB8" w14:textId="77777777" w:rsidR="0033703A" w:rsidRPr="00A20E44" w:rsidRDefault="0033703A" w:rsidP="00926EAD">
      <w:pPr>
        <w:rPr>
          <w:noProof/>
        </w:rPr>
      </w:pPr>
    </w:p>
    <w:p w14:paraId="1331C642" w14:textId="77777777" w:rsidR="0033703A" w:rsidRPr="00A20E44" w:rsidRDefault="0033703A" w:rsidP="00926EAD">
      <w:pPr>
        <w:rPr>
          <w:noProof/>
        </w:rPr>
      </w:pPr>
    </w:p>
    <w:p w14:paraId="09AD8529" w14:textId="32C2A23D" w:rsidR="009F6D66" w:rsidRDefault="00B724D3" w:rsidP="00926EAD">
      <w:pPr>
        <w:rPr>
          <w:noProof/>
        </w:rPr>
      </w:pPr>
      <w:r w:rsidRPr="00A20E44">
        <w:rPr>
          <w:noProof/>
        </w:rPr>
        <w:t xml:space="preserve"> </w:t>
      </w:r>
    </w:p>
    <w:p w14:paraId="6FD6C663" w14:textId="77777777" w:rsidR="009F6D66" w:rsidRDefault="009F6D66">
      <w:pPr>
        <w:autoSpaceDE/>
        <w:autoSpaceDN/>
        <w:adjustRightInd/>
        <w:spacing w:after="0" w:line="240" w:lineRule="auto"/>
        <w:jc w:val="left"/>
        <w:rPr>
          <w:noProof/>
        </w:rPr>
      </w:pPr>
      <w:r>
        <w:rPr>
          <w:noProof/>
        </w:rPr>
        <w:br w:type="page"/>
      </w:r>
    </w:p>
    <w:p w14:paraId="03FA4200" w14:textId="77777777" w:rsidR="00BF2394" w:rsidRPr="00A20E44" w:rsidRDefault="00BF2394" w:rsidP="00926EAD"/>
    <w:tbl>
      <w:tblPr>
        <w:tblStyle w:val="TableGrid"/>
        <w:tblW w:w="0" w:type="auto"/>
        <w:tblInd w:w="360" w:type="dxa"/>
        <w:tblLook w:val="04A0" w:firstRow="1" w:lastRow="0" w:firstColumn="1" w:lastColumn="0" w:noHBand="0" w:noVBand="1"/>
      </w:tblPr>
      <w:tblGrid>
        <w:gridCol w:w="2326"/>
        <w:gridCol w:w="2380"/>
        <w:gridCol w:w="2380"/>
        <w:gridCol w:w="2130"/>
      </w:tblGrid>
      <w:tr w:rsidR="00491E6E" w:rsidRPr="00A20E44" w14:paraId="63E0E236" w14:textId="775B151C" w:rsidTr="007E137C">
        <w:tc>
          <w:tcPr>
            <w:tcW w:w="2326" w:type="dxa"/>
          </w:tcPr>
          <w:p w14:paraId="6B16F1DB" w14:textId="6A752659" w:rsidR="00491E6E" w:rsidRPr="00CF1A4C" w:rsidRDefault="00491E6E" w:rsidP="00926EAD">
            <w:r w:rsidRPr="00CF1A4C">
              <w:t>Group</w:t>
            </w:r>
          </w:p>
        </w:tc>
        <w:tc>
          <w:tcPr>
            <w:tcW w:w="2380" w:type="dxa"/>
          </w:tcPr>
          <w:p w14:paraId="6A4943C9" w14:textId="2F8E986F" w:rsidR="00491E6E" w:rsidRPr="00CF1A4C" w:rsidRDefault="001E5EF1" w:rsidP="00926EAD">
            <w:r w:rsidRPr="00CF1A4C">
              <w:t>2020</w:t>
            </w:r>
            <w:r w:rsidR="00491E6E" w:rsidRPr="00CF1A4C">
              <w:t xml:space="preserve"> Savings</w:t>
            </w:r>
          </w:p>
        </w:tc>
        <w:tc>
          <w:tcPr>
            <w:tcW w:w="2380" w:type="dxa"/>
          </w:tcPr>
          <w:p w14:paraId="17BA5F26" w14:textId="3BC2B270" w:rsidR="00491E6E" w:rsidRPr="00CF1A4C" w:rsidRDefault="001E5EF1" w:rsidP="00926EAD">
            <w:r w:rsidRPr="00CF1A4C">
              <w:t>2021</w:t>
            </w:r>
            <w:r w:rsidR="00491E6E" w:rsidRPr="00CF1A4C">
              <w:t xml:space="preserve"> Savings</w:t>
            </w:r>
          </w:p>
        </w:tc>
        <w:tc>
          <w:tcPr>
            <w:tcW w:w="2130" w:type="dxa"/>
          </w:tcPr>
          <w:p w14:paraId="7C45B819" w14:textId="4364CD37" w:rsidR="00491E6E" w:rsidRPr="00CF1A4C" w:rsidRDefault="00491E6E" w:rsidP="00926EAD">
            <w:r w:rsidRPr="00CF1A4C">
              <w:t>% Increase</w:t>
            </w:r>
          </w:p>
        </w:tc>
      </w:tr>
      <w:tr w:rsidR="00491E6E" w:rsidRPr="00A20E44" w14:paraId="7C82C496" w14:textId="19B48AB3" w:rsidTr="007E137C">
        <w:tc>
          <w:tcPr>
            <w:tcW w:w="2326" w:type="dxa"/>
          </w:tcPr>
          <w:p w14:paraId="45530E4E" w14:textId="1325045F" w:rsidR="00491E6E" w:rsidRPr="00CF1A4C" w:rsidRDefault="00491E6E" w:rsidP="00926EAD">
            <w:proofErr w:type="spellStart"/>
            <w:r w:rsidRPr="00CF1A4C">
              <w:t>Nakalanga</w:t>
            </w:r>
            <w:proofErr w:type="spellEnd"/>
            <w:r w:rsidRPr="00CF1A4C">
              <w:t xml:space="preserve"> (</w:t>
            </w:r>
            <w:r w:rsidR="00550E68" w:rsidRPr="00CF1A4C">
              <w:t>total)</w:t>
            </w:r>
          </w:p>
        </w:tc>
        <w:tc>
          <w:tcPr>
            <w:tcW w:w="2380" w:type="dxa"/>
          </w:tcPr>
          <w:p w14:paraId="1E589444" w14:textId="26B0E6E8" w:rsidR="00491E6E" w:rsidRPr="00CF1A4C" w:rsidRDefault="001E5EF1" w:rsidP="00926EAD">
            <w:r w:rsidRPr="00CF1A4C">
              <w:t>54,761,500</w:t>
            </w:r>
          </w:p>
        </w:tc>
        <w:tc>
          <w:tcPr>
            <w:tcW w:w="2380" w:type="dxa"/>
          </w:tcPr>
          <w:p w14:paraId="473CA495" w14:textId="4DB93670" w:rsidR="00491E6E" w:rsidRPr="00CF1A4C" w:rsidRDefault="00896F73" w:rsidP="00926EAD">
            <w:r w:rsidRPr="00CF1A4C">
              <w:t>45,647,400</w:t>
            </w:r>
          </w:p>
        </w:tc>
        <w:tc>
          <w:tcPr>
            <w:tcW w:w="2130" w:type="dxa"/>
          </w:tcPr>
          <w:p w14:paraId="3E39B2FE" w14:textId="4AA13499" w:rsidR="00491E6E" w:rsidRPr="00CF1A4C" w:rsidRDefault="00780B35" w:rsidP="00926EAD">
            <w:r w:rsidRPr="00CF1A4C">
              <w:t>-17</w:t>
            </w:r>
          </w:p>
        </w:tc>
      </w:tr>
      <w:tr w:rsidR="00491E6E" w:rsidRPr="00A20E44" w14:paraId="34634DF9" w14:textId="46949C6E" w:rsidTr="007E137C">
        <w:tc>
          <w:tcPr>
            <w:tcW w:w="2326" w:type="dxa"/>
          </w:tcPr>
          <w:p w14:paraId="3FBCB43D" w14:textId="646D5F06" w:rsidR="00491E6E" w:rsidRPr="00CF1A4C" w:rsidRDefault="00550E68" w:rsidP="00926EAD">
            <w:proofErr w:type="spellStart"/>
            <w:r w:rsidRPr="00CF1A4C">
              <w:t>Magamaga</w:t>
            </w:r>
            <w:proofErr w:type="spellEnd"/>
          </w:p>
        </w:tc>
        <w:tc>
          <w:tcPr>
            <w:tcW w:w="2380" w:type="dxa"/>
          </w:tcPr>
          <w:p w14:paraId="455B6AD7" w14:textId="11C52107" w:rsidR="00491E6E" w:rsidRPr="00CF1A4C" w:rsidRDefault="001E5EF1" w:rsidP="00926EAD">
            <w:r w:rsidRPr="00CF1A4C">
              <w:t>19,959,000</w:t>
            </w:r>
          </w:p>
        </w:tc>
        <w:tc>
          <w:tcPr>
            <w:tcW w:w="2380" w:type="dxa"/>
          </w:tcPr>
          <w:p w14:paraId="5F1E9C69" w14:textId="50CD1875" w:rsidR="00491E6E" w:rsidRPr="00CF1A4C" w:rsidRDefault="00016DC9" w:rsidP="00926EAD">
            <w:r w:rsidRPr="00CF1A4C">
              <w:t>27,028,000</w:t>
            </w:r>
          </w:p>
        </w:tc>
        <w:tc>
          <w:tcPr>
            <w:tcW w:w="2130" w:type="dxa"/>
          </w:tcPr>
          <w:p w14:paraId="4E41FFDA" w14:textId="312B826C" w:rsidR="00491E6E" w:rsidRPr="00CF1A4C" w:rsidRDefault="00780B35" w:rsidP="00926EAD">
            <w:r w:rsidRPr="00CF1A4C">
              <w:t>35</w:t>
            </w:r>
          </w:p>
        </w:tc>
      </w:tr>
      <w:tr w:rsidR="00491E6E" w:rsidRPr="00A20E44" w14:paraId="56F02C78" w14:textId="55012A82" w:rsidTr="007E137C">
        <w:tc>
          <w:tcPr>
            <w:tcW w:w="2326" w:type="dxa"/>
          </w:tcPr>
          <w:p w14:paraId="60B31D86" w14:textId="78AB457C" w:rsidR="00491E6E" w:rsidRPr="00CF1A4C" w:rsidRDefault="00550E68" w:rsidP="00926EAD">
            <w:proofErr w:type="spellStart"/>
            <w:r w:rsidRPr="00CF1A4C">
              <w:t>Mauta</w:t>
            </w:r>
            <w:proofErr w:type="spellEnd"/>
          </w:p>
        </w:tc>
        <w:tc>
          <w:tcPr>
            <w:tcW w:w="2380" w:type="dxa"/>
          </w:tcPr>
          <w:p w14:paraId="5280963D" w14:textId="4C39E813" w:rsidR="00491E6E" w:rsidRPr="00CF1A4C" w:rsidRDefault="001E5EF1" w:rsidP="00926EAD">
            <w:r w:rsidRPr="00CF1A4C">
              <w:t>10,707,600</w:t>
            </w:r>
          </w:p>
        </w:tc>
        <w:tc>
          <w:tcPr>
            <w:tcW w:w="2380" w:type="dxa"/>
          </w:tcPr>
          <w:p w14:paraId="2A1085F7" w14:textId="17691D6C" w:rsidR="00491E6E" w:rsidRPr="00CF1A4C" w:rsidRDefault="00CE5B19" w:rsidP="00926EAD">
            <w:r w:rsidRPr="00CF1A4C">
              <w:t>21,222,700</w:t>
            </w:r>
          </w:p>
        </w:tc>
        <w:tc>
          <w:tcPr>
            <w:tcW w:w="2130" w:type="dxa"/>
          </w:tcPr>
          <w:p w14:paraId="28C88EAD" w14:textId="29F38601" w:rsidR="00491E6E" w:rsidRPr="00CF1A4C" w:rsidRDefault="00780B35" w:rsidP="00926EAD">
            <w:r w:rsidRPr="00CF1A4C">
              <w:t>152</w:t>
            </w:r>
          </w:p>
        </w:tc>
      </w:tr>
      <w:tr w:rsidR="00491E6E" w:rsidRPr="00A20E44" w14:paraId="4ECF8390" w14:textId="31164755" w:rsidTr="007E137C">
        <w:tc>
          <w:tcPr>
            <w:tcW w:w="2326" w:type="dxa"/>
          </w:tcPr>
          <w:p w14:paraId="56E6EC55" w14:textId="36016AAB" w:rsidR="00491E6E" w:rsidRPr="00CF1A4C" w:rsidRDefault="00550E68" w:rsidP="00926EAD">
            <w:proofErr w:type="spellStart"/>
            <w:r w:rsidRPr="00CF1A4C">
              <w:t>Wairaka</w:t>
            </w:r>
            <w:proofErr w:type="spellEnd"/>
          </w:p>
        </w:tc>
        <w:tc>
          <w:tcPr>
            <w:tcW w:w="2380" w:type="dxa"/>
          </w:tcPr>
          <w:p w14:paraId="74055291" w14:textId="23386623" w:rsidR="00491E6E" w:rsidRPr="00CF1A4C" w:rsidRDefault="001E5EF1" w:rsidP="00926EAD">
            <w:r w:rsidRPr="00CF1A4C">
              <w:t>17,715,000</w:t>
            </w:r>
          </w:p>
        </w:tc>
        <w:tc>
          <w:tcPr>
            <w:tcW w:w="2380" w:type="dxa"/>
          </w:tcPr>
          <w:p w14:paraId="0B3D6EC7" w14:textId="6A90DFA5" w:rsidR="00491E6E" w:rsidRPr="00CF1A4C" w:rsidRDefault="00CE5B19" w:rsidP="00926EAD">
            <w:r w:rsidRPr="00CF1A4C">
              <w:t>29,883,000</w:t>
            </w:r>
          </w:p>
        </w:tc>
        <w:tc>
          <w:tcPr>
            <w:tcW w:w="2130" w:type="dxa"/>
          </w:tcPr>
          <w:p w14:paraId="3EBB6278" w14:textId="0E88A63E" w:rsidR="00491E6E" w:rsidRPr="00CF1A4C" w:rsidRDefault="00D85FAB" w:rsidP="00926EAD">
            <w:r w:rsidRPr="00CF1A4C">
              <w:t>69</w:t>
            </w:r>
          </w:p>
        </w:tc>
      </w:tr>
      <w:tr w:rsidR="00491E6E" w:rsidRPr="00A20E44" w14:paraId="76FC1BE7" w14:textId="35BD6039" w:rsidTr="007E137C">
        <w:tc>
          <w:tcPr>
            <w:tcW w:w="2326" w:type="dxa"/>
          </w:tcPr>
          <w:p w14:paraId="09F6F8CB" w14:textId="6AFF60B6" w:rsidR="00491E6E" w:rsidRPr="00CF1A4C" w:rsidRDefault="00550E68" w:rsidP="00926EAD">
            <w:proofErr w:type="spellStart"/>
            <w:r w:rsidRPr="00CF1A4C">
              <w:t>Wabulungu</w:t>
            </w:r>
            <w:proofErr w:type="spellEnd"/>
          </w:p>
        </w:tc>
        <w:tc>
          <w:tcPr>
            <w:tcW w:w="2380" w:type="dxa"/>
          </w:tcPr>
          <w:p w14:paraId="62B3302D" w14:textId="388E5A61" w:rsidR="00491E6E" w:rsidRPr="00CF1A4C" w:rsidRDefault="001E5EF1" w:rsidP="00926EAD">
            <w:r w:rsidRPr="00CF1A4C">
              <w:t>3,214,000</w:t>
            </w:r>
          </w:p>
        </w:tc>
        <w:tc>
          <w:tcPr>
            <w:tcW w:w="2380" w:type="dxa"/>
          </w:tcPr>
          <w:p w14:paraId="0F4C238A" w14:textId="17CA917E" w:rsidR="00491E6E" w:rsidRPr="00CF1A4C" w:rsidRDefault="00CE5B19" w:rsidP="00926EAD">
            <w:r w:rsidRPr="00CF1A4C">
              <w:t>8,758,300</w:t>
            </w:r>
          </w:p>
        </w:tc>
        <w:tc>
          <w:tcPr>
            <w:tcW w:w="2130" w:type="dxa"/>
          </w:tcPr>
          <w:p w14:paraId="3D214140" w14:textId="01953D82" w:rsidR="00491E6E" w:rsidRPr="00CF1A4C" w:rsidRDefault="00D85FAB" w:rsidP="00926EAD">
            <w:r w:rsidRPr="00CF1A4C">
              <w:t>172</w:t>
            </w:r>
          </w:p>
        </w:tc>
      </w:tr>
      <w:tr w:rsidR="00491E6E" w:rsidRPr="00A20E44" w14:paraId="33BD0213" w14:textId="3FD10639" w:rsidTr="007E137C">
        <w:tc>
          <w:tcPr>
            <w:tcW w:w="2326" w:type="dxa"/>
          </w:tcPr>
          <w:p w14:paraId="40C764A7" w14:textId="05160252" w:rsidR="00491E6E" w:rsidRPr="00CF1A4C" w:rsidRDefault="00550E68" w:rsidP="00926EAD">
            <w:proofErr w:type="spellStart"/>
            <w:r w:rsidRPr="00CF1A4C">
              <w:t>Bukoli</w:t>
            </w:r>
            <w:proofErr w:type="spellEnd"/>
          </w:p>
        </w:tc>
        <w:tc>
          <w:tcPr>
            <w:tcW w:w="2380" w:type="dxa"/>
          </w:tcPr>
          <w:p w14:paraId="3C6D3EB3" w14:textId="521BC28E" w:rsidR="00491E6E" w:rsidRPr="00CF1A4C" w:rsidRDefault="00D63899" w:rsidP="00926EAD">
            <w:r w:rsidRPr="00CF1A4C">
              <w:t>2,900,000</w:t>
            </w:r>
          </w:p>
        </w:tc>
        <w:tc>
          <w:tcPr>
            <w:tcW w:w="2380" w:type="dxa"/>
          </w:tcPr>
          <w:p w14:paraId="460B1F4F" w14:textId="0DDE2E3E" w:rsidR="00491E6E" w:rsidRPr="00CF1A4C" w:rsidRDefault="00B81B9E" w:rsidP="00926EAD">
            <w:r w:rsidRPr="00CF1A4C">
              <w:t>4,829,600</w:t>
            </w:r>
          </w:p>
        </w:tc>
        <w:tc>
          <w:tcPr>
            <w:tcW w:w="2130" w:type="dxa"/>
          </w:tcPr>
          <w:p w14:paraId="50E8879B" w14:textId="3912758B" w:rsidR="00491E6E" w:rsidRPr="00CF1A4C" w:rsidRDefault="00BF7DD7" w:rsidP="00926EAD">
            <w:r w:rsidRPr="00CF1A4C">
              <w:t>66</w:t>
            </w:r>
          </w:p>
        </w:tc>
      </w:tr>
      <w:tr w:rsidR="00491E6E" w:rsidRPr="00A20E44" w14:paraId="0FB9BDE5" w14:textId="03A7296B" w:rsidTr="007E137C">
        <w:tc>
          <w:tcPr>
            <w:tcW w:w="2326" w:type="dxa"/>
          </w:tcPr>
          <w:p w14:paraId="75056DB6" w14:textId="7169999C" w:rsidR="00491E6E" w:rsidRPr="00CF1A4C" w:rsidRDefault="00550E68" w:rsidP="00926EAD">
            <w:proofErr w:type="spellStart"/>
            <w:r w:rsidRPr="00CF1A4C">
              <w:t>Bugodi</w:t>
            </w:r>
            <w:proofErr w:type="spellEnd"/>
          </w:p>
        </w:tc>
        <w:tc>
          <w:tcPr>
            <w:tcW w:w="2380" w:type="dxa"/>
          </w:tcPr>
          <w:p w14:paraId="6C4EE503" w14:textId="1AF7676C" w:rsidR="00491E6E" w:rsidRPr="00CF1A4C" w:rsidRDefault="00D63899" w:rsidP="00926EAD">
            <w:r w:rsidRPr="00CF1A4C">
              <w:t>1,859,700</w:t>
            </w:r>
          </w:p>
        </w:tc>
        <w:tc>
          <w:tcPr>
            <w:tcW w:w="2380" w:type="dxa"/>
          </w:tcPr>
          <w:p w14:paraId="29B494B5" w14:textId="06640A73" w:rsidR="00491E6E" w:rsidRPr="00CF1A4C" w:rsidRDefault="00B81B9E" w:rsidP="00926EAD">
            <w:r w:rsidRPr="00CF1A4C">
              <w:t>3,</w:t>
            </w:r>
            <w:r w:rsidR="000C2D0A" w:rsidRPr="00CF1A4C">
              <w:t>101,000</w:t>
            </w:r>
          </w:p>
        </w:tc>
        <w:tc>
          <w:tcPr>
            <w:tcW w:w="2130" w:type="dxa"/>
          </w:tcPr>
          <w:p w14:paraId="3EEC94C2" w14:textId="6B50B591" w:rsidR="00491E6E" w:rsidRPr="00CF1A4C" w:rsidRDefault="004A1155" w:rsidP="00926EAD">
            <w:r w:rsidRPr="00CF1A4C">
              <w:t>66</w:t>
            </w:r>
          </w:p>
        </w:tc>
      </w:tr>
      <w:tr w:rsidR="00D63899" w:rsidRPr="00A20E44" w14:paraId="44749AF5" w14:textId="77777777" w:rsidTr="007E137C">
        <w:tc>
          <w:tcPr>
            <w:tcW w:w="2326" w:type="dxa"/>
          </w:tcPr>
          <w:p w14:paraId="3A6FA1DC" w14:textId="0B4E7B7A" w:rsidR="00D63899" w:rsidRPr="00CF1A4C" w:rsidRDefault="00705924" w:rsidP="00926EAD">
            <w:proofErr w:type="spellStart"/>
            <w:r w:rsidRPr="00CF1A4C">
              <w:t>Kyebajjatobonna</w:t>
            </w:r>
            <w:proofErr w:type="spellEnd"/>
          </w:p>
        </w:tc>
        <w:tc>
          <w:tcPr>
            <w:tcW w:w="2380" w:type="dxa"/>
          </w:tcPr>
          <w:p w14:paraId="67A147F1" w14:textId="0315EF89" w:rsidR="00D63899" w:rsidRPr="00CF1A4C" w:rsidRDefault="006225AD" w:rsidP="00926EAD">
            <w:r w:rsidRPr="00CF1A4C">
              <w:t>1,501,500</w:t>
            </w:r>
          </w:p>
        </w:tc>
        <w:tc>
          <w:tcPr>
            <w:tcW w:w="2380" w:type="dxa"/>
          </w:tcPr>
          <w:p w14:paraId="3151CC48" w14:textId="2EDA3121" w:rsidR="00D63899" w:rsidRPr="00CF1A4C" w:rsidRDefault="000C2D0A" w:rsidP="00926EAD">
            <w:r w:rsidRPr="00CF1A4C">
              <w:t>8,128,600</w:t>
            </w:r>
          </w:p>
        </w:tc>
        <w:tc>
          <w:tcPr>
            <w:tcW w:w="2130" w:type="dxa"/>
          </w:tcPr>
          <w:p w14:paraId="2A16B6EE" w14:textId="05D382F7" w:rsidR="00D63899" w:rsidRPr="00CF1A4C" w:rsidRDefault="004A1155" w:rsidP="00926EAD">
            <w:r w:rsidRPr="00CF1A4C">
              <w:t>441</w:t>
            </w:r>
          </w:p>
        </w:tc>
      </w:tr>
      <w:tr w:rsidR="00705924" w:rsidRPr="00A20E44" w14:paraId="785DAFB7" w14:textId="77777777" w:rsidTr="007E137C">
        <w:tc>
          <w:tcPr>
            <w:tcW w:w="2326" w:type="dxa"/>
          </w:tcPr>
          <w:p w14:paraId="5E79E7EE" w14:textId="3842A006" w:rsidR="00705924" w:rsidRPr="00CF1A4C" w:rsidRDefault="00705924" w:rsidP="00926EAD">
            <w:proofErr w:type="spellStart"/>
            <w:r w:rsidRPr="00CF1A4C">
              <w:t>Basekamajja</w:t>
            </w:r>
            <w:proofErr w:type="spellEnd"/>
          </w:p>
        </w:tc>
        <w:tc>
          <w:tcPr>
            <w:tcW w:w="2380" w:type="dxa"/>
          </w:tcPr>
          <w:p w14:paraId="05C37513" w14:textId="24FE8E51" w:rsidR="00705924" w:rsidRPr="00CF1A4C" w:rsidRDefault="00A02072" w:rsidP="00926EAD">
            <w:r w:rsidRPr="00CF1A4C">
              <w:t>1,915,400</w:t>
            </w:r>
          </w:p>
        </w:tc>
        <w:tc>
          <w:tcPr>
            <w:tcW w:w="2380" w:type="dxa"/>
          </w:tcPr>
          <w:p w14:paraId="366F04B0" w14:textId="253594FA" w:rsidR="00705924" w:rsidRPr="00CF1A4C" w:rsidRDefault="000C2D0A" w:rsidP="00926EAD">
            <w:r w:rsidRPr="00CF1A4C">
              <w:t>5,629,200</w:t>
            </w:r>
          </w:p>
        </w:tc>
        <w:tc>
          <w:tcPr>
            <w:tcW w:w="2130" w:type="dxa"/>
          </w:tcPr>
          <w:p w14:paraId="5C13A2E9" w14:textId="1298B3CF" w:rsidR="00705924" w:rsidRPr="00CF1A4C" w:rsidRDefault="002C2993" w:rsidP="00926EAD">
            <w:r w:rsidRPr="00CF1A4C">
              <w:t>193</w:t>
            </w:r>
          </w:p>
        </w:tc>
      </w:tr>
    </w:tbl>
    <w:p w14:paraId="7EE16895" w14:textId="77777777" w:rsidR="00491E6E" w:rsidRPr="00A20E44" w:rsidRDefault="00491E6E" w:rsidP="00926EAD"/>
    <w:p w14:paraId="51801A64" w14:textId="6159868B" w:rsidR="002D50BE" w:rsidRPr="00A20E44" w:rsidRDefault="0033162F" w:rsidP="00621CD6">
      <w:pPr>
        <w:pStyle w:val="BULLET1"/>
      </w:pPr>
      <w:r w:rsidRPr="00A20E44">
        <w:t>The 11</w:t>
      </w:r>
      <w:r w:rsidR="002D50BE" w:rsidRPr="00A20E44">
        <w:t xml:space="preserve"> groups </w:t>
      </w:r>
      <w:r w:rsidR="00922298" w:rsidRPr="00A20E44">
        <w:t>received a return of</w:t>
      </w:r>
      <w:r w:rsidR="002D50BE" w:rsidRPr="00A20E44">
        <w:t xml:space="preserve"> their savings with accumulated interest throughout the year</w:t>
      </w:r>
      <w:r w:rsidR="0080006C" w:rsidRPr="00A20E44">
        <w:t xml:space="preserve"> </w:t>
      </w:r>
      <w:r w:rsidR="00922298" w:rsidRPr="00A20E44">
        <w:t>totaling</w:t>
      </w:r>
      <w:r w:rsidR="002D50BE" w:rsidRPr="00A20E44">
        <w:t xml:space="preserve"> </w:t>
      </w:r>
      <w:proofErr w:type="spellStart"/>
      <w:r w:rsidR="002D50BE" w:rsidRPr="00A20E44">
        <w:t>Ugx</w:t>
      </w:r>
      <w:proofErr w:type="spellEnd"/>
      <w:r w:rsidR="002D50BE" w:rsidRPr="00A20E44">
        <w:t xml:space="preserve"> </w:t>
      </w:r>
      <w:r w:rsidR="00040706" w:rsidRPr="00A20E44">
        <w:rPr>
          <w:bCs/>
        </w:rPr>
        <w:t>18,747,900</w:t>
      </w:r>
      <w:r w:rsidR="00922298" w:rsidRPr="00A20E44">
        <w:t>.  O</w:t>
      </w:r>
      <w:r w:rsidR="00040706" w:rsidRPr="00A20E44">
        <w:t xml:space="preserve">f these, </w:t>
      </w:r>
      <w:proofErr w:type="spellStart"/>
      <w:r w:rsidR="00040706" w:rsidRPr="00A20E44">
        <w:t>Magamaga</w:t>
      </w:r>
      <w:proofErr w:type="spellEnd"/>
      <w:r w:rsidR="002D50BE" w:rsidRPr="00A20E44">
        <w:t xml:space="preserve"> group</w:t>
      </w:r>
      <w:r w:rsidR="00F10819" w:rsidRPr="00A20E44">
        <w:t xml:space="preserve"> </w:t>
      </w:r>
      <w:r w:rsidR="002D50BE" w:rsidRPr="00A20E44">
        <w:t xml:space="preserve">earned the lion’s share with </w:t>
      </w:r>
      <w:proofErr w:type="spellStart"/>
      <w:r w:rsidR="002D50BE" w:rsidRPr="00A20E44">
        <w:t>Ugx</w:t>
      </w:r>
      <w:proofErr w:type="spellEnd"/>
      <w:r w:rsidR="00B35C94" w:rsidRPr="00A20E44">
        <w:t xml:space="preserve"> </w:t>
      </w:r>
      <w:r w:rsidR="00F10819" w:rsidRPr="00A20E44">
        <w:t xml:space="preserve">4,333,800 </w:t>
      </w:r>
      <w:r w:rsidR="004A4448" w:rsidRPr="00A20E44">
        <w:t xml:space="preserve">followed by </w:t>
      </w:r>
      <w:proofErr w:type="spellStart"/>
      <w:r w:rsidR="004A4448" w:rsidRPr="00A20E44">
        <w:t>Wairaka</w:t>
      </w:r>
      <w:proofErr w:type="spellEnd"/>
      <w:r w:rsidR="004964A5" w:rsidRPr="00A20E44">
        <w:t xml:space="preserve"> </w:t>
      </w:r>
      <w:r w:rsidR="00922298" w:rsidRPr="00A20E44">
        <w:t xml:space="preserve">at </w:t>
      </w:r>
      <w:proofErr w:type="spellStart"/>
      <w:r w:rsidR="004A4448" w:rsidRPr="00A20E44">
        <w:t>Ugx</w:t>
      </w:r>
      <w:proofErr w:type="spellEnd"/>
      <w:r w:rsidR="004A4448" w:rsidRPr="00A20E44">
        <w:t xml:space="preserve"> 3,456,300, </w:t>
      </w:r>
      <w:proofErr w:type="spellStart"/>
      <w:r w:rsidR="004A4448" w:rsidRPr="00A20E44">
        <w:t>Mauta</w:t>
      </w:r>
      <w:proofErr w:type="spellEnd"/>
      <w:r w:rsidR="00922298" w:rsidRPr="00A20E44">
        <w:t xml:space="preserve"> at </w:t>
      </w:r>
      <w:proofErr w:type="spellStart"/>
      <w:r w:rsidR="00C27545" w:rsidRPr="00A20E44">
        <w:t>Ugx</w:t>
      </w:r>
      <w:proofErr w:type="spellEnd"/>
      <w:r w:rsidR="00C27545" w:rsidRPr="00A20E44">
        <w:t xml:space="preserve"> 3,248,700</w:t>
      </w:r>
      <w:r w:rsidR="00382B6B" w:rsidRPr="00A20E44">
        <w:t xml:space="preserve">, </w:t>
      </w:r>
      <w:proofErr w:type="spellStart"/>
      <w:r w:rsidR="004072B0" w:rsidRPr="00A20E44">
        <w:t>Nakalanga</w:t>
      </w:r>
      <w:proofErr w:type="spellEnd"/>
      <w:r w:rsidR="00AA1DDD" w:rsidRPr="00A20E44">
        <w:t xml:space="preserve"> 2 </w:t>
      </w:r>
      <w:r w:rsidR="00922298" w:rsidRPr="00A20E44">
        <w:t xml:space="preserve">at </w:t>
      </w:r>
      <w:proofErr w:type="spellStart"/>
      <w:r w:rsidR="004072B0" w:rsidRPr="00A20E44">
        <w:t>Ugx</w:t>
      </w:r>
      <w:proofErr w:type="spellEnd"/>
      <w:r w:rsidR="004072B0" w:rsidRPr="00A20E44">
        <w:t xml:space="preserve"> 1,816,600</w:t>
      </w:r>
      <w:r w:rsidR="00112BA6" w:rsidRPr="00A20E44">
        <w:t xml:space="preserve">, </w:t>
      </w:r>
      <w:proofErr w:type="spellStart"/>
      <w:r w:rsidR="004072B0" w:rsidRPr="00A20E44">
        <w:t>Kyebajjatobona</w:t>
      </w:r>
      <w:proofErr w:type="spellEnd"/>
      <w:r w:rsidR="00382B6B" w:rsidRPr="00A20E44">
        <w:t xml:space="preserve"> </w:t>
      </w:r>
      <w:r w:rsidR="00922298" w:rsidRPr="00A20E44">
        <w:t xml:space="preserve">at </w:t>
      </w:r>
      <w:proofErr w:type="spellStart"/>
      <w:r w:rsidR="004072B0" w:rsidRPr="00A20E44">
        <w:t>Ugx</w:t>
      </w:r>
      <w:proofErr w:type="spellEnd"/>
      <w:r w:rsidR="004072B0" w:rsidRPr="00A20E44">
        <w:t xml:space="preserve"> 1,558,700</w:t>
      </w:r>
      <w:r w:rsidR="00382B6B" w:rsidRPr="00A20E44">
        <w:t xml:space="preserve">, </w:t>
      </w:r>
      <w:proofErr w:type="spellStart"/>
      <w:r w:rsidR="00ED41D0" w:rsidRPr="00A20E44">
        <w:t>Nakalanga</w:t>
      </w:r>
      <w:proofErr w:type="spellEnd"/>
      <w:r w:rsidR="008A1861" w:rsidRPr="00A20E44">
        <w:t xml:space="preserve"> 1 Group </w:t>
      </w:r>
      <w:r w:rsidR="00922298" w:rsidRPr="00A20E44">
        <w:t>at</w:t>
      </w:r>
      <w:r w:rsidR="00112BA6" w:rsidRPr="00A20E44">
        <w:t xml:space="preserve"> </w:t>
      </w:r>
      <w:r w:rsidR="00ED41D0" w:rsidRPr="00A20E44">
        <w:t>1,310,800</w:t>
      </w:r>
      <w:r w:rsidR="008A1861" w:rsidRPr="00A20E44">
        <w:t>,</w:t>
      </w:r>
      <w:r w:rsidR="002E726F" w:rsidRPr="00A20E44">
        <w:t xml:space="preserve"> </w:t>
      </w:r>
      <w:proofErr w:type="spellStart"/>
      <w:r w:rsidR="008A1861" w:rsidRPr="00A20E44">
        <w:t>Wabulungu</w:t>
      </w:r>
      <w:proofErr w:type="spellEnd"/>
      <w:r w:rsidR="008A1861" w:rsidRPr="00A20E44">
        <w:t xml:space="preserve"> </w:t>
      </w:r>
      <w:r w:rsidR="00922298" w:rsidRPr="00A20E44">
        <w:t xml:space="preserve">at </w:t>
      </w:r>
      <w:proofErr w:type="spellStart"/>
      <w:r w:rsidR="008A1861" w:rsidRPr="00A20E44">
        <w:t>Ugx</w:t>
      </w:r>
      <w:proofErr w:type="spellEnd"/>
      <w:r w:rsidR="008A1861" w:rsidRPr="00A20E44">
        <w:t xml:space="preserve"> </w:t>
      </w:r>
      <w:r w:rsidR="000C219C" w:rsidRPr="00A20E44">
        <w:t>1,143,400</w:t>
      </w:r>
      <w:r w:rsidR="00922298" w:rsidRPr="00A20E44">
        <w:t>,</w:t>
      </w:r>
      <w:r w:rsidR="000C219C" w:rsidRPr="00A20E44">
        <w:t xml:space="preserve"> </w:t>
      </w:r>
      <w:proofErr w:type="spellStart"/>
      <w:r w:rsidR="000C219C" w:rsidRPr="00A20E44">
        <w:t>Bakusekamajja</w:t>
      </w:r>
      <w:proofErr w:type="spellEnd"/>
      <w:r w:rsidR="00E151F4" w:rsidRPr="00A20E44">
        <w:t xml:space="preserve"> </w:t>
      </w:r>
      <w:r w:rsidR="000C219C" w:rsidRPr="00A20E44">
        <w:t xml:space="preserve">at </w:t>
      </w:r>
      <w:proofErr w:type="spellStart"/>
      <w:r w:rsidR="000C219C" w:rsidRPr="00A20E44">
        <w:t>Ugx</w:t>
      </w:r>
      <w:proofErr w:type="spellEnd"/>
      <w:r w:rsidR="000C219C" w:rsidRPr="00A20E44">
        <w:t xml:space="preserve"> </w:t>
      </w:r>
      <w:r w:rsidR="00E151F4" w:rsidRPr="00A20E44">
        <w:t>840,</w:t>
      </w:r>
      <w:r w:rsidR="00E151F4" w:rsidRPr="005160B9">
        <w:t>400</w:t>
      </w:r>
      <w:r w:rsidR="008D27BC" w:rsidRPr="00AB44D3">
        <w:t>,</w:t>
      </w:r>
      <w:r w:rsidR="005D1BDC" w:rsidRPr="00A20E44">
        <w:t xml:space="preserve"> </w:t>
      </w:r>
      <w:proofErr w:type="spellStart"/>
      <w:r w:rsidR="005D1BDC" w:rsidRPr="00A20E44">
        <w:t>Bukoli</w:t>
      </w:r>
      <w:proofErr w:type="spellEnd"/>
      <w:r w:rsidR="005D1BDC" w:rsidRPr="00A20E44">
        <w:t xml:space="preserve"> </w:t>
      </w:r>
      <w:r w:rsidR="00922298" w:rsidRPr="00A20E44">
        <w:t xml:space="preserve">at </w:t>
      </w:r>
      <w:r w:rsidR="0028134C" w:rsidRPr="00A20E44">
        <w:t>378,400</w:t>
      </w:r>
      <w:r w:rsidR="005D1BDC" w:rsidRPr="00A20E44">
        <w:t xml:space="preserve">, </w:t>
      </w:r>
      <w:r w:rsidR="00922298" w:rsidRPr="00A20E44">
        <w:t xml:space="preserve">and </w:t>
      </w:r>
      <w:proofErr w:type="spellStart"/>
      <w:r w:rsidR="005D1BDC" w:rsidRPr="00A20E44">
        <w:t>Bugodi</w:t>
      </w:r>
      <w:proofErr w:type="spellEnd"/>
      <w:r w:rsidR="005D1BDC" w:rsidRPr="00A20E44">
        <w:t xml:space="preserve"> </w:t>
      </w:r>
      <w:r w:rsidR="00922298" w:rsidRPr="00A20E44">
        <w:t xml:space="preserve">at </w:t>
      </w:r>
      <w:proofErr w:type="spellStart"/>
      <w:r w:rsidR="0028134C" w:rsidRPr="00A20E44">
        <w:t>Ugx</w:t>
      </w:r>
      <w:proofErr w:type="spellEnd"/>
      <w:r w:rsidR="0028134C" w:rsidRPr="00A20E44">
        <w:t xml:space="preserve"> 209,500</w:t>
      </w:r>
      <w:r w:rsidR="00FB1FC5" w:rsidRPr="00A20E44">
        <w:t>.</w:t>
      </w:r>
    </w:p>
    <w:p w14:paraId="0FE506D4" w14:textId="3C46071C" w:rsidR="002D50BE" w:rsidRPr="00A20E44" w:rsidRDefault="002D50BE" w:rsidP="00621CD6">
      <w:pPr>
        <w:pStyle w:val="BULLET1"/>
      </w:pPr>
      <w:r w:rsidRPr="00A20E44">
        <w:t>The interest on their savings has increased due to</w:t>
      </w:r>
      <w:r w:rsidR="00D364A3" w:rsidRPr="00A20E44">
        <w:t xml:space="preserve"> an increase in the loans taken</w:t>
      </w:r>
      <w:r w:rsidRPr="00A20E44">
        <w:t>.</w:t>
      </w:r>
    </w:p>
    <w:p w14:paraId="60439ACD" w14:textId="77777777" w:rsidR="009B1540" w:rsidRPr="009F6D66" w:rsidRDefault="009B1540" w:rsidP="00CF1A4C">
      <w:pPr>
        <w:pStyle w:val="Subtitle1"/>
      </w:pPr>
      <w:bookmarkStart w:id="47" w:name="_Toc71555446"/>
      <w:bookmarkStart w:id="48" w:name="_Toc105573314"/>
      <w:r w:rsidRPr="009F6D66">
        <w:t>Challenges</w:t>
      </w:r>
      <w:bookmarkEnd w:id="47"/>
      <w:bookmarkEnd w:id="48"/>
    </w:p>
    <w:p w14:paraId="14F5878A" w14:textId="3F6E6576" w:rsidR="00D20A84" w:rsidRPr="00A20E44" w:rsidRDefault="00D20A84" w:rsidP="00621CD6">
      <w:pPr>
        <w:pStyle w:val="BULLET1"/>
      </w:pPr>
      <w:r w:rsidRPr="00A20E44">
        <w:t>Poor weather conditions affected the crop yiel</w:t>
      </w:r>
      <w:r w:rsidRPr="00AB44D3">
        <w:t>d</w:t>
      </w:r>
      <w:r w:rsidR="008D27BC" w:rsidRPr="00AB44D3">
        <w:t>,</w:t>
      </w:r>
      <w:r w:rsidRPr="00A20E44">
        <w:t xml:space="preserve"> especially for </w:t>
      </w:r>
      <w:proofErr w:type="spellStart"/>
      <w:r w:rsidRPr="00AB44D3">
        <w:t>Nakalanga</w:t>
      </w:r>
      <w:proofErr w:type="spellEnd"/>
      <w:r w:rsidR="008D27BC" w:rsidRPr="00AB44D3">
        <w:t>,</w:t>
      </w:r>
      <w:r w:rsidRPr="00AB44D3">
        <w:t xml:space="preserve"> and</w:t>
      </w:r>
      <w:r w:rsidRPr="00A20E44">
        <w:t xml:space="preserve"> they made loss.</w:t>
      </w:r>
    </w:p>
    <w:p w14:paraId="1C96959F" w14:textId="40F5A885" w:rsidR="00301A0F" w:rsidRPr="00A20E44" w:rsidRDefault="00123E73" w:rsidP="00621CD6">
      <w:pPr>
        <w:pStyle w:val="BULLET1"/>
      </w:pPr>
      <w:r w:rsidRPr="00A20E44">
        <w:t xml:space="preserve">Late arrivals </w:t>
      </w:r>
      <w:r w:rsidR="00E05A89" w:rsidRPr="00A20E44">
        <w:t>for the GSP meetings continue</w:t>
      </w:r>
      <w:r w:rsidR="00301A0F" w:rsidRPr="00A20E44">
        <w:t xml:space="preserve"> to be a </w:t>
      </w:r>
      <w:r w:rsidR="00922298" w:rsidRPr="00A20E44">
        <w:t xml:space="preserve">major </w:t>
      </w:r>
      <w:r w:rsidR="00301A0F" w:rsidRPr="00A20E44">
        <w:t>challenge.</w:t>
      </w:r>
    </w:p>
    <w:p w14:paraId="57F6C4DC" w14:textId="2B4EBFD3" w:rsidR="00756136" w:rsidRPr="00A20E44" w:rsidRDefault="00301A0F" w:rsidP="00621CD6">
      <w:pPr>
        <w:pStyle w:val="BULLET1"/>
      </w:pPr>
      <w:r w:rsidRPr="00A20E44">
        <w:t xml:space="preserve">Some members are not reaching the threshold set for savings due to limited capital </w:t>
      </w:r>
      <w:r w:rsidR="00BB4C45" w:rsidRPr="00A20E44">
        <w:t>available from their businesses</w:t>
      </w:r>
      <w:r w:rsidR="00922298" w:rsidRPr="00A20E44">
        <w:t>.  This causes</w:t>
      </w:r>
      <w:r w:rsidR="00BB4C45" w:rsidRPr="00A20E44">
        <w:t xml:space="preserve"> them </w:t>
      </w:r>
      <w:r w:rsidR="00922298" w:rsidRPr="00A20E44">
        <w:t xml:space="preserve">to </w:t>
      </w:r>
      <w:r w:rsidR="00BB4C45" w:rsidRPr="00A20E44">
        <w:t>accumulate fines and in the end</w:t>
      </w:r>
      <w:r w:rsidR="00922298" w:rsidRPr="00A20E44">
        <w:t>, they</w:t>
      </w:r>
      <w:r w:rsidR="00BB4C45" w:rsidRPr="00A20E44">
        <w:t xml:space="preserve"> earn little.</w:t>
      </w:r>
    </w:p>
    <w:p w14:paraId="658B9F7A" w14:textId="7AB5F194" w:rsidR="00D364A3" w:rsidRPr="00A20E44" w:rsidRDefault="00D364A3" w:rsidP="00621CD6">
      <w:pPr>
        <w:pStyle w:val="BULLET1"/>
      </w:pPr>
      <w:r w:rsidRPr="00A20E44">
        <w:t>Loan payment for some groups</w:t>
      </w:r>
      <w:r w:rsidR="004E4055" w:rsidRPr="00A20E44">
        <w:t xml:space="preserve"> </w:t>
      </w:r>
      <w:r w:rsidRPr="00AB44D3">
        <w:t xml:space="preserve">was </w:t>
      </w:r>
      <w:r w:rsidR="004E4055" w:rsidRPr="00AB44D3">
        <w:t>poor</w:t>
      </w:r>
      <w:r w:rsidRPr="00A20E44">
        <w:t xml:space="preserve"> due to</w:t>
      </w:r>
      <w:r w:rsidR="004E4055" w:rsidRPr="00A20E44">
        <w:t xml:space="preserve"> </w:t>
      </w:r>
      <w:r w:rsidRPr="00A20E44">
        <w:t>the</w:t>
      </w:r>
      <w:r w:rsidR="004E4055" w:rsidRPr="00A20E44">
        <w:t xml:space="preserve"> </w:t>
      </w:r>
      <w:r w:rsidRPr="00A20E44">
        <w:t>losses incurre</w:t>
      </w:r>
      <w:r w:rsidRPr="00AB44D3">
        <w:t>d</w:t>
      </w:r>
      <w:r w:rsidR="008D27BC" w:rsidRPr="00AB44D3">
        <w:t>.</w:t>
      </w:r>
      <w:r w:rsidRPr="00A20E44">
        <w:t xml:space="preserve"> </w:t>
      </w:r>
    </w:p>
    <w:p w14:paraId="070BA8A0" w14:textId="3101A5D7" w:rsidR="009C4CFC" w:rsidRPr="00A20E44" w:rsidRDefault="009F6D66" w:rsidP="00CF1A4C">
      <w:pPr>
        <w:pStyle w:val="Heading1"/>
      </w:pPr>
      <w:r>
        <w:t>INCOME-GENERATING ACTIVITIES</w:t>
      </w:r>
    </w:p>
    <w:p w14:paraId="6550B1A1" w14:textId="2743F250" w:rsidR="009C4CFC" w:rsidRPr="00A20E44" w:rsidRDefault="00712B40" w:rsidP="00CF1A4C">
      <w:r w:rsidRPr="00A20E44">
        <w:t xml:space="preserve">Watermelon growing was a </w:t>
      </w:r>
      <w:r w:rsidR="009C4CFC" w:rsidRPr="00A20E44">
        <w:t>new infrastructure project that we beg</w:t>
      </w:r>
      <w:r w:rsidRPr="00A20E44">
        <w:t xml:space="preserve">an in </w:t>
      </w:r>
      <w:r w:rsidR="008D27BC" w:rsidRPr="00A20E44">
        <w:t>Q1</w:t>
      </w:r>
      <w:r w:rsidRPr="00A20E44">
        <w:t>. The vision was</w:t>
      </w:r>
      <w:r w:rsidR="009C4CFC" w:rsidRPr="00A20E44">
        <w:t xml:space="preserve"> to first establish this agribusiness as a means of providing a stable source of income to support the ongoing projects and programs of the organization that are not funded by grants and designated charitable contributions, including OVC Sponsorship, Group Savings Programs, Adult Literacy and ongoing Sexual and Reproductive Health and Rights (SRHR) and Menstrual Health Management (MHM) training in local primary and secondary schools.  </w:t>
      </w:r>
    </w:p>
    <w:p w14:paraId="2397E896" w14:textId="77777777" w:rsidR="009C4CFC" w:rsidRPr="00A20E44" w:rsidRDefault="009C4CFC" w:rsidP="00CF1A4C">
      <w:pPr>
        <w:pStyle w:val="Subtitle1"/>
      </w:pPr>
      <w:r w:rsidRPr="00A20E44">
        <w:t>Activities/Achievements</w:t>
      </w:r>
    </w:p>
    <w:p w14:paraId="15C27CDD" w14:textId="77777777" w:rsidR="009C4CFC" w:rsidRPr="00A20E44" w:rsidRDefault="009C4CFC" w:rsidP="00621CD6">
      <w:pPr>
        <w:pStyle w:val="BULLET1"/>
      </w:pPr>
      <w:r w:rsidRPr="00A20E44">
        <w:t xml:space="preserve">Researched opportunities for a stable source of funding for ongoing projects and identified watermelon farming as a viable option.  Performed a cost-benefit analysis based on projected </w:t>
      </w:r>
      <w:r w:rsidRPr="00A20E44">
        <w:lastRenderedPageBreak/>
        <w:t>expenditures and estimated earnings to determine the number of acres needed to provide funds to cover the annual program costs of our ongoing programs.</w:t>
      </w:r>
    </w:p>
    <w:p w14:paraId="613CF0DE" w14:textId="77777777" w:rsidR="009C4CFC" w:rsidRPr="00A20E44" w:rsidRDefault="009C4CFC" w:rsidP="00621CD6">
      <w:pPr>
        <w:pStyle w:val="BULLET1"/>
      </w:pPr>
      <w:r w:rsidRPr="00A20E44">
        <w:t xml:space="preserve"> CCUg management and staff received training in Watermelon growing by Farm Solutions Africa, which equipped us with the information and skills needed to manage the watermelon gardens.</w:t>
      </w:r>
    </w:p>
    <w:p w14:paraId="79F15288" w14:textId="11C8238A" w:rsidR="009C4CFC" w:rsidRPr="00A20E44" w:rsidRDefault="009C4CFC" w:rsidP="00621CD6">
      <w:pPr>
        <w:pStyle w:val="BULLET1"/>
      </w:pPr>
      <w:r w:rsidRPr="00A20E44">
        <w:t>Researched and rented land for growing watermel</w:t>
      </w:r>
      <w:r w:rsidRPr="00AB44D3">
        <w:t>on</w:t>
      </w:r>
      <w:r w:rsidR="007B4E8D" w:rsidRPr="00AB44D3">
        <w:t>.</w:t>
      </w:r>
    </w:p>
    <w:p w14:paraId="3759665F" w14:textId="74B3AC4B" w:rsidR="00DB37D2" w:rsidRPr="00A20E44" w:rsidRDefault="00DB37D2" w:rsidP="00621CD6">
      <w:pPr>
        <w:pStyle w:val="BULLET1"/>
      </w:pPr>
      <w:r w:rsidRPr="00A20E44">
        <w:t>We planted</w:t>
      </w:r>
      <w:r w:rsidR="00A74C16" w:rsidRPr="00A20E44">
        <w:t xml:space="preserve"> seventeen acres of </w:t>
      </w:r>
      <w:r w:rsidR="007B4E8D" w:rsidRPr="00A20E44">
        <w:t>watermelon.</w:t>
      </w:r>
    </w:p>
    <w:p w14:paraId="39F81C19" w14:textId="77777777" w:rsidR="009C4CFC" w:rsidRPr="00A20E44" w:rsidRDefault="009C4CFC" w:rsidP="00CF1A4C">
      <w:pPr>
        <w:pStyle w:val="Subtitle1"/>
      </w:pPr>
      <w:r w:rsidRPr="00A20E44">
        <w:t>Challenges</w:t>
      </w:r>
    </w:p>
    <w:p w14:paraId="7E5ACC1C" w14:textId="2616CD64" w:rsidR="009C4CFC" w:rsidRPr="00A20E44" w:rsidRDefault="00BD1F0D" w:rsidP="00621CD6">
      <w:pPr>
        <w:pStyle w:val="BULLET1"/>
      </w:pPr>
      <w:r w:rsidRPr="00A20E44">
        <w:t xml:space="preserve">Poor weather conditions </w:t>
      </w:r>
      <w:r w:rsidR="007B4E8D" w:rsidRPr="00A20E44">
        <w:t xml:space="preserve">adversely </w:t>
      </w:r>
      <w:r w:rsidRPr="00A20E44">
        <w:t xml:space="preserve">affected </w:t>
      </w:r>
      <w:r w:rsidR="007B4E8D" w:rsidRPr="00A20E44">
        <w:t>the viability of the crop.</w:t>
      </w:r>
    </w:p>
    <w:p w14:paraId="03968DCE" w14:textId="28D20901" w:rsidR="009C4CFC" w:rsidRPr="00A20E44" w:rsidRDefault="00A74C16" w:rsidP="00621CD6">
      <w:pPr>
        <w:pStyle w:val="BULLET1"/>
      </w:pPr>
      <w:r w:rsidRPr="00A20E44">
        <w:t>COVID- 19 lockdown affected our market to sell</w:t>
      </w:r>
      <w:r w:rsidR="00BD1F0D" w:rsidRPr="00A20E44">
        <w:t xml:space="preserve"> </w:t>
      </w:r>
      <w:r w:rsidRPr="00A20E44">
        <w:t>the watermelon</w:t>
      </w:r>
      <w:r w:rsidR="007B4E8D" w:rsidRPr="00A20E44">
        <w:t>.</w:t>
      </w:r>
    </w:p>
    <w:p w14:paraId="30EB0C6E" w14:textId="6AE39FCA" w:rsidR="00871B1A" w:rsidRPr="00CF1A4C" w:rsidRDefault="007B4E8D" w:rsidP="00CF1A4C">
      <w:pPr>
        <w:pStyle w:val="Heading1"/>
      </w:pPr>
      <w:r w:rsidRPr="00CF1A4C">
        <w:t>OVERALL LESSONS LEARN</w:t>
      </w:r>
      <w:r w:rsidR="00FB6C51">
        <w:t>T</w:t>
      </w:r>
      <w:r w:rsidRPr="00CF1A4C">
        <w:t xml:space="preserve"> IN 2021</w:t>
      </w:r>
    </w:p>
    <w:p w14:paraId="4448B000" w14:textId="6574F0E9" w:rsidR="005A64B3" w:rsidRPr="00A20E44" w:rsidRDefault="00736D14" w:rsidP="00621CD6">
      <w:pPr>
        <w:pStyle w:val="BULLET1"/>
      </w:pPr>
      <w:r w:rsidRPr="00A20E44">
        <w:t xml:space="preserve">Working together as a team enables great achievements and resource </w:t>
      </w:r>
      <w:r w:rsidR="001E5337" w:rsidRPr="00A20E44">
        <w:t>mobilization</w:t>
      </w:r>
      <w:r w:rsidR="00922298" w:rsidRPr="00A20E44">
        <w:t>.  It is</w:t>
      </w:r>
      <w:r w:rsidR="001E5337" w:rsidRPr="00A20E44">
        <w:t xml:space="preserve"> important to </w:t>
      </w:r>
      <w:r w:rsidR="00922298" w:rsidRPr="00A20E44">
        <w:t>work</w:t>
      </w:r>
      <w:r w:rsidR="001E5337" w:rsidRPr="00A20E44">
        <w:t xml:space="preserve"> as a team because </w:t>
      </w:r>
      <w:r w:rsidR="00922298" w:rsidRPr="00A20E44">
        <w:t xml:space="preserve">that </w:t>
      </w:r>
      <w:r w:rsidR="001E5337" w:rsidRPr="00A20E44">
        <w:t xml:space="preserve">enables </w:t>
      </w:r>
      <w:r w:rsidR="00922298" w:rsidRPr="00A20E44">
        <w:t xml:space="preserve">greater </w:t>
      </w:r>
      <w:r w:rsidR="00ED2019" w:rsidRPr="00A20E44">
        <w:t xml:space="preserve">impact </w:t>
      </w:r>
      <w:r w:rsidR="001E5337" w:rsidRPr="00A20E44">
        <w:t xml:space="preserve">and brings different ideas </w:t>
      </w:r>
      <w:r w:rsidR="00ED2019" w:rsidRPr="00A20E44">
        <w:t>to bear in solving problems.</w:t>
      </w:r>
    </w:p>
    <w:p w14:paraId="3394DA40" w14:textId="24C23A7B" w:rsidR="002A6FA2" w:rsidRPr="00A20E44" w:rsidRDefault="00ED2019" w:rsidP="00621CD6">
      <w:pPr>
        <w:pStyle w:val="BULLET1"/>
      </w:pPr>
      <w:r w:rsidRPr="00A20E44">
        <w:t>Radio-based messaging</w:t>
      </w:r>
      <w:r w:rsidR="0067361A" w:rsidRPr="00A20E44">
        <w:t xml:space="preserve"> reach</w:t>
      </w:r>
      <w:r w:rsidRPr="00A20E44">
        <w:t>es</w:t>
      </w:r>
      <w:r w:rsidR="0067361A" w:rsidRPr="00A20E44">
        <w:t xml:space="preserve"> many people from different areas</w:t>
      </w:r>
      <w:r w:rsidRPr="00A20E44">
        <w:t>.  M</w:t>
      </w:r>
      <w:r w:rsidR="0067361A" w:rsidRPr="00A20E44">
        <w:t xml:space="preserve">any people learn </w:t>
      </w:r>
      <w:r w:rsidR="00227562" w:rsidRPr="00A20E44">
        <w:t>from such programs and this impacts their lives positively.</w:t>
      </w:r>
    </w:p>
    <w:p w14:paraId="70859274" w14:textId="4A4A5773" w:rsidR="00736D14" w:rsidRPr="00A20E44" w:rsidRDefault="00736D14" w:rsidP="00621CD6">
      <w:pPr>
        <w:pStyle w:val="BULLET1"/>
      </w:pPr>
      <w:r w:rsidRPr="00A20E44">
        <w:t>Vocational skills are effective in improving the employability of young women with low educational levels. However, students need frequent encouragement and follow-up to complete classes due to the several challenges they experience.</w:t>
      </w:r>
    </w:p>
    <w:p w14:paraId="13FAD60A" w14:textId="17FB0875" w:rsidR="0078680C" w:rsidRPr="00A20E44" w:rsidRDefault="00ED2019" w:rsidP="00621CD6">
      <w:pPr>
        <w:pStyle w:val="BULLET1"/>
        <w:rPr>
          <w:sz w:val="23"/>
          <w:szCs w:val="23"/>
        </w:rPr>
      </w:pPr>
      <w:r w:rsidRPr="00A20E44">
        <w:t>With respect to vocational skilling programs and adult literacy, i</w:t>
      </w:r>
      <w:r w:rsidR="00D252A4" w:rsidRPr="00A20E44">
        <w:t>nstructors need to employ a more patient and slow approach for participants to these course</w:t>
      </w:r>
      <w:r w:rsidR="00D252A4" w:rsidRPr="00AB44D3">
        <w:t>s</w:t>
      </w:r>
      <w:r w:rsidR="007B4E8D" w:rsidRPr="00AB44D3">
        <w:t>,</w:t>
      </w:r>
      <w:r w:rsidR="00D252A4" w:rsidRPr="00A20E44">
        <w:t xml:space="preserve"> who join after being out </w:t>
      </w:r>
      <w:r w:rsidR="007B4E8D" w:rsidRPr="00A20E44">
        <w:t xml:space="preserve">of </w:t>
      </w:r>
      <w:r w:rsidR="00D252A4" w:rsidRPr="00A20E44">
        <w:t>school for a long time</w:t>
      </w:r>
      <w:r w:rsidRPr="00A20E44">
        <w:t>, as they tend to be slow at learning.</w:t>
      </w:r>
      <w:r w:rsidRPr="00A20E44">
        <w:rPr>
          <w:sz w:val="23"/>
          <w:szCs w:val="23"/>
        </w:rPr>
        <w:t xml:space="preserve">  </w:t>
      </w:r>
    </w:p>
    <w:p w14:paraId="14CCD012" w14:textId="3975FBB3" w:rsidR="00871B1A" w:rsidRPr="0054746C" w:rsidRDefault="008158EE" w:rsidP="00CF1A4C">
      <w:pPr>
        <w:pStyle w:val="Subtitle1"/>
      </w:pPr>
      <w:bookmarkStart w:id="49" w:name="_Toc71555448"/>
      <w:bookmarkStart w:id="50" w:name="_Toc105573316"/>
      <w:r w:rsidRPr="0054746C">
        <w:t xml:space="preserve">Overall </w:t>
      </w:r>
      <w:r w:rsidR="0054746C">
        <w:t>R</w:t>
      </w:r>
      <w:r w:rsidRPr="0054746C">
        <w:t>ecommendations</w:t>
      </w:r>
      <w:bookmarkEnd w:id="49"/>
      <w:bookmarkEnd w:id="50"/>
    </w:p>
    <w:p w14:paraId="10570335" w14:textId="2D23A665" w:rsidR="00640A07" w:rsidRPr="00A20E44" w:rsidRDefault="00871B1A" w:rsidP="00CF1A4C">
      <w:pPr>
        <w:pStyle w:val="BULLET1"/>
        <w:rPr>
          <w:sz w:val="23"/>
          <w:szCs w:val="23"/>
        </w:rPr>
      </w:pPr>
      <w:r w:rsidRPr="00A20E44">
        <w:t xml:space="preserve">Capacity building </w:t>
      </w:r>
      <w:r w:rsidRPr="00A20E44">
        <w:rPr>
          <w:rStyle w:val="BULLET1Char"/>
        </w:rPr>
        <w:t xml:space="preserve">training </w:t>
      </w:r>
      <w:r w:rsidR="00ED2019" w:rsidRPr="00A20E44">
        <w:rPr>
          <w:rStyle w:val="BULLET1Char"/>
        </w:rPr>
        <w:t xml:space="preserve">for </w:t>
      </w:r>
      <w:r w:rsidRPr="00A20E44">
        <w:rPr>
          <w:rStyle w:val="BULLET1Char"/>
        </w:rPr>
        <w:t>various project</w:t>
      </w:r>
      <w:r w:rsidR="00ED2019" w:rsidRPr="00A20E44">
        <w:rPr>
          <w:rStyle w:val="BULLET1Char"/>
        </w:rPr>
        <w:t>s that require proposal</w:t>
      </w:r>
      <w:r w:rsidRPr="00A20E44">
        <w:rPr>
          <w:rStyle w:val="BULLET1Char"/>
        </w:rPr>
        <w:t xml:space="preserve"> writing should be kept at the forefront. This will help staff continuously learn new and better skills of fundraising for the organization to </w:t>
      </w:r>
      <w:r w:rsidR="00E16A17" w:rsidRPr="00A20E44">
        <w:rPr>
          <w:rStyle w:val="BULLET1Char"/>
        </w:rPr>
        <w:t xml:space="preserve">improve </w:t>
      </w:r>
      <w:r w:rsidRPr="00A20E44">
        <w:rPr>
          <w:rStyle w:val="BULLET1Char"/>
        </w:rPr>
        <w:t>sustainability</w:t>
      </w:r>
      <w:r w:rsidRPr="00A20E44">
        <w:rPr>
          <w:sz w:val="23"/>
          <w:szCs w:val="23"/>
        </w:rPr>
        <w:t xml:space="preserve">. </w:t>
      </w:r>
    </w:p>
    <w:p w14:paraId="51D64D70" w14:textId="1D55DB39" w:rsidR="00082860" w:rsidRPr="00A20E44" w:rsidRDefault="00631670" w:rsidP="0054746C">
      <w:pPr>
        <w:pStyle w:val="BULLET1"/>
      </w:pPr>
      <w:r w:rsidRPr="00A20E44">
        <w:t xml:space="preserve">Talk shows reach a </w:t>
      </w:r>
      <w:r w:rsidR="00E16A17" w:rsidRPr="00A20E44">
        <w:t xml:space="preserve">large </w:t>
      </w:r>
      <w:r w:rsidRPr="00A20E44">
        <w:t>number of people from different area</w:t>
      </w:r>
      <w:r w:rsidR="00E16A17" w:rsidRPr="00A20E44">
        <w:t>s</w:t>
      </w:r>
      <w:r w:rsidRPr="00A20E44">
        <w:t xml:space="preserve">, </w:t>
      </w:r>
      <w:r w:rsidR="00E16A17" w:rsidRPr="00A20E44">
        <w:t xml:space="preserve">and </w:t>
      </w:r>
      <w:r w:rsidRPr="00A20E44">
        <w:t xml:space="preserve">we should </w:t>
      </w:r>
      <w:r w:rsidR="00E16A17" w:rsidRPr="00A20E44">
        <w:t xml:space="preserve">incorporate </w:t>
      </w:r>
      <w:r w:rsidRPr="00A20E44">
        <w:t>more of these in</w:t>
      </w:r>
      <w:r w:rsidR="00E16A17" w:rsidRPr="00A20E44">
        <w:t>to</w:t>
      </w:r>
      <w:r w:rsidRPr="00A20E44">
        <w:t xml:space="preserve"> our projects.</w:t>
      </w:r>
    </w:p>
    <w:p w14:paraId="2565B4C8" w14:textId="01C7D98D" w:rsidR="00DE627C" w:rsidRPr="00A20E44" w:rsidRDefault="00DE627C" w:rsidP="0054746C">
      <w:pPr>
        <w:pStyle w:val="BULLET1"/>
      </w:pPr>
      <w:r w:rsidRPr="00A20E44">
        <w:t xml:space="preserve">Provide business resilience training during emergencies and introduce an emergency fund that members can borrow from so </w:t>
      </w:r>
      <w:r w:rsidR="00E16A17" w:rsidRPr="00A20E44">
        <w:t>to</w:t>
      </w:r>
      <w:r w:rsidRPr="00A20E44">
        <w:t xml:space="preserve"> preserve their</w:t>
      </w:r>
      <w:r w:rsidR="00E16A17" w:rsidRPr="00A20E44">
        <w:t xml:space="preserve"> own</w:t>
      </w:r>
      <w:r w:rsidRPr="00A20E44">
        <w:t xml:space="preserve"> capital</w:t>
      </w:r>
      <w:r w:rsidR="00E16A17" w:rsidRPr="00A20E44">
        <w:t xml:space="preserve"> in such situations</w:t>
      </w:r>
      <w:r w:rsidRPr="00A20E44">
        <w:t>.</w:t>
      </w:r>
    </w:p>
    <w:p w14:paraId="49D51022" w14:textId="7E45CA7B" w:rsidR="00232970" w:rsidRPr="00A20E44" w:rsidRDefault="00107ED2" w:rsidP="0054746C">
      <w:pPr>
        <w:pStyle w:val="BULLET1"/>
      </w:pPr>
      <w:r w:rsidRPr="00A20E44">
        <w:t xml:space="preserve">Continue to </w:t>
      </w:r>
      <w:r w:rsidR="00232970" w:rsidRPr="00A20E44">
        <w:t>work with</w:t>
      </w:r>
      <w:r w:rsidR="00FA5C9C" w:rsidRPr="00A20E44">
        <w:t>in</w:t>
      </w:r>
      <w:r w:rsidR="00232970" w:rsidRPr="00A20E44">
        <w:t xml:space="preserve"> the </w:t>
      </w:r>
      <w:r w:rsidR="00FA5C9C" w:rsidRPr="00A20E44">
        <w:t>communities we serve to explain the value of being on time for appointments and</w:t>
      </w:r>
      <w:r w:rsidR="00232970" w:rsidRPr="00A20E44">
        <w:t xml:space="preserve"> encourage them to </w:t>
      </w:r>
      <w:r w:rsidR="00FA5C9C" w:rsidRPr="00A20E44">
        <w:t>do so</w:t>
      </w:r>
      <w:r w:rsidR="00232970" w:rsidRPr="00A20E44">
        <w:t>.</w:t>
      </w:r>
    </w:p>
    <w:p w14:paraId="1FF71C44" w14:textId="4B256B40" w:rsidR="00232970" w:rsidRPr="00A20E44" w:rsidRDefault="00232970" w:rsidP="0054746C">
      <w:pPr>
        <w:pStyle w:val="BULLET1"/>
      </w:pPr>
      <w:r w:rsidRPr="00A20E44">
        <w:t>Self-esteem should be inculcated into pupils and students in our efforts to combat school</w:t>
      </w:r>
      <w:r w:rsidR="00FA5C9C" w:rsidRPr="00A20E44">
        <w:t>-</w:t>
      </w:r>
      <w:r w:rsidRPr="00A20E44">
        <w:t xml:space="preserve">related </w:t>
      </w:r>
      <w:r w:rsidR="00FA5C9C" w:rsidRPr="00A20E44">
        <w:t>gender-</w:t>
      </w:r>
      <w:r w:rsidRPr="00A20E44">
        <w:t>based violence. Most students</w:t>
      </w:r>
      <w:r w:rsidR="00FA5C9C" w:rsidRPr="00A20E44">
        <w:t xml:space="preserve"> are</w:t>
      </w:r>
      <w:r w:rsidRPr="00A20E44">
        <w:t xml:space="preserve"> still </w:t>
      </w:r>
      <w:r w:rsidR="00FA5C9C" w:rsidRPr="00A20E44">
        <w:t xml:space="preserve">afraid </w:t>
      </w:r>
      <w:r w:rsidRPr="00A20E44">
        <w:t>to talk about gender violence</w:t>
      </w:r>
      <w:r w:rsidR="00FA5C9C" w:rsidRPr="00A20E44">
        <w:t>;</w:t>
      </w:r>
      <w:r w:rsidRPr="00A20E44">
        <w:t xml:space="preserve"> they </w:t>
      </w:r>
      <w:r w:rsidR="00FA5C9C" w:rsidRPr="00A20E44">
        <w:t>need to</w:t>
      </w:r>
      <w:r w:rsidRPr="00A20E44">
        <w:t xml:space="preserve"> be encouraged to </w:t>
      </w:r>
      <w:r w:rsidR="00FA5C9C" w:rsidRPr="00A20E44">
        <w:t>“</w:t>
      </w:r>
      <w:r w:rsidRPr="00A20E44">
        <w:t xml:space="preserve">Get </w:t>
      </w:r>
      <w:r w:rsidR="00FA5C9C" w:rsidRPr="00A20E44">
        <w:t xml:space="preserve">Up </w:t>
      </w:r>
      <w:r w:rsidRPr="00A20E44">
        <w:t xml:space="preserve">and Speak </w:t>
      </w:r>
      <w:r w:rsidR="00FA5C9C" w:rsidRPr="00A20E44">
        <w:t>Up”</w:t>
      </w:r>
      <w:r w:rsidRPr="00A20E44">
        <w:t>.</w:t>
      </w:r>
    </w:p>
    <w:p w14:paraId="0EFF89C9" w14:textId="7ED31D8B" w:rsidR="00AA05BF" w:rsidRPr="00A20E44" w:rsidRDefault="00FA5C9C" w:rsidP="00621CD6">
      <w:pPr>
        <w:pStyle w:val="BULLET1"/>
      </w:pPr>
      <w:r w:rsidRPr="00A20E44">
        <w:t>S</w:t>
      </w:r>
      <w:r w:rsidR="00232970" w:rsidRPr="00A20E44">
        <w:t xml:space="preserve">chool administration </w:t>
      </w:r>
      <w:r w:rsidRPr="00A20E44">
        <w:t xml:space="preserve">officials </w:t>
      </w:r>
      <w:r w:rsidR="00232970" w:rsidRPr="00A20E44">
        <w:t xml:space="preserve">should be reminded </w:t>
      </w:r>
      <w:r w:rsidRPr="00A20E44">
        <w:t xml:space="preserve">of </w:t>
      </w:r>
      <w:r w:rsidR="00232970" w:rsidRPr="00A20E44">
        <w:t>the impacts of MH</w:t>
      </w:r>
      <w:r w:rsidR="00763CCB" w:rsidRPr="00A20E44">
        <w:t>H</w:t>
      </w:r>
      <w:r w:rsidR="00232970" w:rsidRPr="00A20E44">
        <w:t>M and SRGBV on academic performance</w:t>
      </w:r>
      <w:r w:rsidR="00107ED2" w:rsidRPr="00A20E44">
        <w:t xml:space="preserve">; these concerns impact </w:t>
      </w:r>
      <w:r w:rsidR="00232970" w:rsidRPr="00A20E44">
        <w:t>not only</w:t>
      </w:r>
      <w:r w:rsidRPr="00A20E44">
        <w:t xml:space="preserve"> the reputation and academic success of</w:t>
      </w:r>
      <w:r w:rsidR="00232970" w:rsidRPr="00A20E44">
        <w:t xml:space="preserve"> the school but also </w:t>
      </w:r>
      <w:r w:rsidRPr="00A20E44">
        <w:t xml:space="preserve">of </w:t>
      </w:r>
      <w:r w:rsidR="00232970" w:rsidRPr="00A20E44">
        <w:t xml:space="preserve">the pupils/students. </w:t>
      </w:r>
      <w:r w:rsidRPr="00A20E44">
        <w:t>T</w:t>
      </w:r>
      <w:r w:rsidR="00232970" w:rsidRPr="00A20E44">
        <w:t xml:space="preserve">his </w:t>
      </w:r>
      <w:r w:rsidRPr="00A20E44">
        <w:t>kind of advocacy</w:t>
      </w:r>
      <w:r w:rsidR="00232970" w:rsidRPr="00A20E44">
        <w:t xml:space="preserve"> will </w:t>
      </w:r>
      <w:r w:rsidRPr="00A20E44">
        <w:t xml:space="preserve">encourage school officials to </w:t>
      </w:r>
      <w:r w:rsidR="00232970" w:rsidRPr="00A20E44">
        <w:t xml:space="preserve">prioritize these programs </w:t>
      </w:r>
      <w:r w:rsidRPr="00A20E44">
        <w:t>and make a greater commitment to them</w:t>
      </w:r>
      <w:r w:rsidR="00232970" w:rsidRPr="00A20E44">
        <w:t>.</w:t>
      </w:r>
      <w:r w:rsidR="00AA05BF" w:rsidRPr="00A20E44">
        <w:t xml:space="preserve"> </w:t>
      </w:r>
    </w:p>
    <w:p w14:paraId="676EFF37" w14:textId="0BCFF356" w:rsidR="00EF70F2" w:rsidRPr="00A20E44" w:rsidRDefault="00F15149" w:rsidP="00621CD6">
      <w:pPr>
        <w:pStyle w:val="BULLET1"/>
      </w:pPr>
      <w:r w:rsidRPr="00A20E44">
        <w:lastRenderedPageBreak/>
        <w:t>M</w:t>
      </w:r>
      <w:r w:rsidR="00AA05BF" w:rsidRPr="00A20E44">
        <w:t>obilize financial resources (capital</w:t>
      </w:r>
      <w:r w:rsidRPr="00A20E44">
        <w:t xml:space="preserve"> injection) for</w:t>
      </w:r>
      <w:r w:rsidR="00AA05BF" w:rsidRPr="00A20E44">
        <w:t xml:space="preserve"> </w:t>
      </w:r>
      <w:r w:rsidR="00107ED2" w:rsidRPr="00A20E44">
        <w:t>GSP groups</w:t>
      </w:r>
      <w:r w:rsidR="00AA05BF" w:rsidRPr="00A20E44">
        <w:t xml:space="preserve"> </w:t>
      </w:r>
      <w:r w:rsidRPr="00A20E44">
        <w:t xml:space="preserve">to </w:t>
      </w:r>
      <w:r w:rsidR="00107ED2" w:rsidRPr="00A20E44">
        <w:t xml:space="preserve">allow them to </w:t>
      </w:r>
      <w:r w:rsidR="00AA05BF" w:rsidRPr="00A20E44">
        <w:t>expand on their businesses and to sta</w:t>
      </w:r>
      <w:r w:rsidR="007520BF" w:rsidRPr="00A20E44">
        <w:t>rt</w:t>
      </w:r>
      <w:r w:rsidR="00107ED2" w:rsidRPr="00A20E44">
        <w:t xml:space="preserve"> </w:t>
      </w:r>
      <w:r w:rsidR="007520BF" w:rsidRPr="00A20E44">
        <w:t xml:space="preserve">up </w:t>
      </w:r>
      <w:r w:rsidR="00107ED2" w:rsidRPr="00A20E44">
        <w:t xml:space="preserve">new </w:t>
      </w:r>
      <w:r w:rsidR="007520BF" w:rsidRPr="00A20E44">
        <w:t xml:space="preserve">businesses for those who don’t </w:t>
      </w:r>
      <w:r w:rsidR="00107ED2" w:rsidRPr="00A20E44">
        <w:t xml:space="preserve">already </w:t>
      </w:r>
      <w:r w:rsidR="007520BF" w:rsidRPr="00A20E44">
        <w:t>have</w:t>
      </w:r>
      <w:r w:rsidR="00107ED2" w:rsidRPr="00A20E44">
        <w:t xml:space="preserve"> one</w:t>
      </w:r>
      <w:r w:rsidR="00AA05BF" w:rsidRPr="00A20E44">
        <w:t xml:space="preserve">. </w:t>
      </w:r>
    </w:p>
    <w:p w14:paraId="11171E77" w14:textId="0F0286D6" w:rsidR="0070174E" w:rsidRPr="00CF1A4C" w:rsidRDefault="0070174E" w:rsidP="00621CD6">
      <w:pPr>
        <w:pStyle w:val="Heading1"/>
        <w:rPr>
          <w:rFonts w:asciiTheme="minorHAnsi" w:hAnsiTheme="minorHAnsi" w:cstheme="minorHAnsi"/>
        </w:rPr>
      </w:pPr>
      <w:bookmarkStart w:id="51" w:name="_Toc105573317"/>
      <w:r w:rsidRPr="00CF1A4C">
        <w:rPr>
          <w:rFonts w:asciiTheme="minorHAnsi" w:hAnsiTheme="minorHAnsi" w:cstheme="minorHAnsi"/>
        </w:rPr>
        <w:t>FINANCIAL REPORT</w:t>
      </w:r>
      <w:r w:rsidR="00343751" w:rsidRPr="00CF1A4C">
        <w:rPr>
          <w:rFonts w:asciiTheme="minorHAnsi" w:hAnsiTheme="minorHAnsi" w:cstheme="minorHAnsi"/>
        </w:rPr>
        <w:t xml:space="preserve"> FOR 2021</w:t>
      </w:r>
      <w:bookmarkEnd w:id="51"/>
    </w:p>
    <w:p w14:paraId="3EF87DB1" w14:textId="77777777" w:rsidR="0070174E" w:rsidRPr="00A20E44" w:rsidRDefault="0070174E" w:rsidP="0070174E">
      <w:pPr>
        <w:pStyle w:val="NoSpacing"/>
        <w:spacing w:line="360" w:lineRule="auto"/>
        <w:ind w:left="720"/>
        <w:rPr>
          <w:rFonts w:asciiTheme="minorHAnsi" w:hAnsiTheme="minorHAnsi" w:cstheme="minorHAnsi"/>
          <w:sz w:val="23"/>
          <w:szCs w:val="23"/>
        </w:rPr>
      </w:pPr>
    </w:p>
    <w:p w14:paraId="7E80C1A5" w14:textId="79BEBFEF" w:rsidR="00EB03B3" w:rsidRPr="00CF1A4C" w:rsidRDefault="00343751" w:rsidP="00926EAD">
      <w:pPr>
        <w:rPr>
          <w:b/>
          <w:bCs/>
        </w:rPr>
      </w:pPr>
      <w:r w:rsidRPr="00CF1A4C">
        <w:rPr>
          <w:b/>
          <w:bCs/>
        </w:rPr>
        <w:t xml:space="preserve">INCOME FOR THE YEAR ENDING </w:t>
      </w:r>
      <w:r w:rsidR="00FB6C51">
        <w:rPr>
          <w:b/>
          <w:bCs/>
        </w:rPr>
        <w:t xml:space="preserve">31 DECEMBER </w:t>
      </w:r>
      <w:r w:rsidRPr="00CF1A4C">
        <w:rPr>
          <w:b/>
          <w:bCs/>
        </w:rPr>
        <w:t>2021</w:t>
      </w:r>
    </w:p>
    <w:p w14:paraId="778F6A9D" w14:textId="0F2F0047" w:rsidR="00026460" w:rsidRPr="00A20E44" w:rsidRDefault="00DF79D6" w:rsidP="00BF2394">
      <w:pPr>
        <w:pStyle w:val="NoSpacing"/>
        <w:spacing w:line="360" w:lineRule="auto"/>
        <w:rPr>
          <w:rFonts w:asciiTheme="minorHAnsi" w:hAnsiTheme="minorHAnsi" w:cstheme="minorHAnsi"/>
          <w:sz w:val="23"/>
          <w:szCs w:val="23"/>
        </w:rPr>
      </w:pPr>
      <w:r w:rsidRPr="00A20E44">
        <w:rPr>
          <w:rFonts w:asciiTheme="minorHAnsi" w:hAnsiTheme="minorHAnsi" w:cstheme="minorHAnsi"/>
          <w:noProof/>
          <w:sz w:val="23"/>
          <w:szCs w:val="23"/>
        </w:rPr>
        <w:drawing>
          <wp:inline distT="0" distB="0" distL="0" distR="0" wp14:anchorId="11E04DA8" wp14:editId="4F952B6A">
            <wp:extent cx="5772150" cy="2876550"/>
            <wp:effectExtent l="0" t="0" r="19050" b="1905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53F9F3A8" w14:textId="77777777" w:rsidR="00026460" w:rsidRPr="00A20E44" w:rsidRDefault="00026460" w:rsidP="00926EAD"/>
    <w:p w14:paraId="2F15F8C6" w14:textId="77777777" w:rsidR="00DC5E02" w:rsidRPr="00A20E44" w:rsidRDefault="00DC5E02" w:rsidP="00926EAD"/>
    <w:p w14:paraId="66D542B1" w14:textId="5AD1BD17" w:rsidR="008F319F" w:rsidRPr="00CF1A4C" w:rsidRDefault="009401E9" w:rsidP="00926EAD">
      <w:pPr>
        <w:rPr>
          <w:b/>
          <w:bCs/>
        </w:rPr>
      </w:pPr>
      <w:r w:rsidRPr="00CF1A4C">
        <w:rPr>
          <w:b/>
          <w:bCs/>
        </w:rPr>
        <w:t>EXPENDITURE FOR THE YEAR END</w:t>
      </w:r>
      <w:r w:rsidR="00EB03B3" w:rsidRPr="00CF1A4C">
        <w:rPr>
          <w:b/>
          <w:bCs/>
        </w:rPr>
        <w:t>ING 31</w:t>
      </w:r>
      <w:r w:rsidR="00945B7D" w:rsidRPr="00CF1A4C">
        <w:rPr>
          <w:b/>
          <w:bCs/>
        </w:rPr>
        <w:t xml:space="preserve"> DECEMBER</w:t>
      </w:r>
      <w:r w:rsidRPr="00CF1A4C">
        <w:rPr>
          <w:b/>
          <w:bCs/>
        </w:rPr>
        <w:t xml:space="preserve"> </w:t>
      </w:r>
      <w:r w:rsidR="00945B7D" w:rsidRPr="00CF1A4C">
        <w:rPr>
          <w:b/>
          <w:bCs/>
        </w:rPr>
        <w:t>2021</w:t>
      </w:r>
    </w:p>
    <w:p w14:paraId="30398862" w14:textId="658A8BAD" w:rsidR="00054EB7" w:rsidRPr="00A20E44" w:rsidRDefault="00326CFB" w:rsidP="00926EAD">
      <w:r w:rsidRPr="00A20E44">
        <w:rPr>
          <w:noProof/>
        </w:rPr>
        <w:drawing>
          <wp:inline distT="0" distB="0" distL="0" distR="0" wp14:anchorId="09ED3D6A" wp14:editId="2F54DC0C">
            <wp:extent cx="5524500" cy="3448050"/>
            <wp:effectExtent l="0" t="0" r="19050" b="1905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76B0016D" w14:textId="5F012DEC" w:rsidR="00176925" w:rsidRPr="00A20E44" w:rsidRDefault="00176925" w:rsidP="00926EAD"/>
    <w:sectPr w:rsidR="00176925" w:rsidRPr="00A20E44" w:rsidSect="00DC478F">
      <w:pgSz w:w="11907" w:h="16839" w:code="9"/>
      <w:pgMar w:top="1008" w:right="1008" w:bottom="907" w:left="1008" w:header="0" w:footer="0"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70EB26" w14:textId="77777777" w:rsidR="002209D6" w:rsidRDefault="002209D6" w:rsidP="00926EAD">
      <w:r>
        <w:separator/>
      </w:r>
    </w:p>
  </w:endnote>
  <w:endnote w:type="continuationSeparator" w:id="0">
    <w:p w14:paraId="10DD1975" w14:textId="77777777" w:rsidR="002209D6" w:rsidRDefault="002209D6" w:rsidP="00926E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63759022"/>
      <w:docPartObj>
        <w:docPartGallery w:val="Page Numbers (Bottom of Page)"/>
        <w:docPartUnique/>
      </w:docPartObj>
    </w:sdtPr>
    <w:sdtEndPr>
      <w:rPr>
        <w:noProof/>
      </w:rPr>
    </w:sdtEndPr>
    <w:sdtContent>
      <w:p w14:paraId="55554192" w14:textId="27BD29B7" w:rsidR="006045CC" w:rsidRDefault="006045CC" w:rsidP="00926EAD">
        <w:pPr>
          <w:pStyle w:val="Footer"/>
        </w:pPr>
        <w:r>
          <w:t xml:space="preserve">Page </w:t>
        </w:r>
        <w:r>
          <w:fldChar w:fldCharType="begin"/>
        </w:r>
        <w:r>
          <w:instrText xml:space="preserve"> PAGE   \* MERGEFORMAT </w:instrText>
        </w:r>
        <w:r>
          <w:fldChar w:fldCharType="separate"/>
        </w:r>
        <w:r w:rsidR="00AB44D3">
          <w:rPr>
            <w:noProof/>
          </w:rPr>
          <w:t>i</w:t>
        </w:r>
        <w:r>
          <w:rPr>
            <w:noProof/>
          </w:rPr>
          <w:fldChar w:fldCharType="end"/>
        </w:r>
      </w:p>
    </w:sdtContent>
  </w:sdt>
  <w:p w14:paraId="42C15568" w14:textId="30BC1792" w:rsidR="006045CC" w:rsidRDefault="006045CC" w:rsidP="00926EA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01734B5" w14:textId="77777777" w:rsidR="002209D6" w:rsidRDefault="002209D6" w:rsidP="00926EAD">
      <w:r>
        <w:separator/>
      </w:r>
    </w:p>
  </w:footnote>
  <w:footnote w:type="continuationSeparator" w:id="0">
    <w:p w14:paraId="7535792B" w14:textId="77777777" w:rsidR="002209D6" w:rsidRDefault="002209D6" w:rsidP="00926EA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ADE0F5" w14:textId="77777777" w:rsidR="006045CC" w:rsidRDefault="006045CC" w:rsidP="00926EAD">
    <w:pPr>
      <w:pStyle w:val="Header"/>
    </w:pPr>
  </w:p>
  <w:p w14:paraId="05D2E6C4" w14:textId="015A903A" w:rsidR="006045CC" w:rsidRDefault="006045CC" w:rsidP="00926EA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7E3A80"/>
    <w:multiLevelType w:val="hybridMultilevel"/>
    <w:tmpl w:val="E3B055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043B790E"/>
    <w:multiLevelType w:val="hybridMultilevel"/>
    <w:tmpl w:val="CAD6F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5A10ED0"/>
    <w:multiLevelType w:val="hybridMultilevel"/>
    <w:tmpl w:val="CEEE047A"/>
    <w:lvl w:ilvl="0" w:tplc="FFFFFFFF">
      <w:start w:val="1"/>
      <w:numFmt w:val="bullet"/>
      <w:lvlText w:val="o"/>
      <w:lvlJc w:val="left"/>
      <w:pPr>
        <w:ind w:left="1440" w:hanging="360"/>
      </w:pPr>
      <w:rPr>
        <w:rFonts w:ascii="Courier New" w:hAnsi="Courier New" w:cs="Courier New" w:hint="default"/>
      </w:rPr>
    </w:lvl>
    <w:lvl w:ilvl="1" w:tplc="36B0656A">
      <w:start w:val="1"/>
      <w:numFmt w:val="bullet"/>
      <w:lvlText w:val="‒"/>
      <w:lvlJc w:val="left"/>
      <w:pPr>
        <w:ind w:left="720" w:hanging="360"/>
      </w:pPr>
      <w:rPr>
        <w:rFonts w:ascii="Arial" w:hAnsi="Arial"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
    <w:nsid w:val="09DA2C94"/>
    <w:multiLevelType w:val="hybridMultilevel"/>
    <w:tmpl w:val="6F4C301A"/>
    <w:lvl w:ilvl="0" w:tplc="A044ED4C">
      <w:start w:val="1"/>
      <w:numFmt w:val="bullet"/>
      <w:pStyle w:val="bullet3"/>
      <w:lvlText w:val="‒"/>
      <w:lvlJc w:val="left"/>
      <w:pPr>
        <w:ind w:left="1440" w:hanging="360"/>
      </w:pPr>
      <w:rPr>
        <w:rFonts w:ascii="Arial" w:hAnsi="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0BBC68CC"/>
    <w:multiLevelType w:val="hybridMultilevel"/>
    <w:tmpl w:val="6CC058D2"/>
    <w:lvl w:ilvl="0" w:tplc="36B0656A">
      <w:start w:val="1"/>
      <w:numFmt w:val="bullet"/>
      <w:lvlText w:val="‒"/>
      <w:lvlJc w:val="left"/>
      <w:pPr>
        <w:ind w:left="1440" w:hanging="360"/>
      </w:pPr>
      <w:rPr>
        <w:rFonts w:ascii="Arial" w:hAnsi="Aria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
    <w:nsid w:val="0BD63E65"/>
    <w:multiLevelType w:val="hybridMultilevel"/>
    <w:tmpl w:val="D55A6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C455BE9"/>
    <w:multiLevelType w:val="hybridMultilevel"/>
    <w:tmpl w:val="869443E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0D924481"/>
    <w:multiLevelType w:val="hybridMultilevel"/>
    <w:tmpl w:val="D2406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DC44E71"/>
    <w:multiLevelType w:val="hybridMultilevel"/>
    <w:tmpl w:val="DC2C3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3943BCE"/>
    <w:multiLevelType w:val="hybridMultilevel"/>
    <w:tmpl w:val="ACA82702"/>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77107D5"/>
    <w:multiLevelType w:val="hybridMultilevel"/>
    <w:tmpl w:val="54D84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B6A5BD9"/>
    <w:multiLevelType w:val="hybridMultilevel"/>
    <w:tmpl w:val="30FA31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1CDA1FF7"/>
    <w:multiLevelType w:val="hybridMultilevel"/>
    <w:tmpl w:val="9A96F0F6"/>
    <w:lvl w:ilvl="0" w:tplc="D3260F26">
      <w:start w:val="1"/>
      <w:numFmt w:val="bullet"/>
      <w:pStyle w:val="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F9130B7"/>
    <w:multiLevelType w:val="hybridMultilevel"/>
    <w:tmpl w:val="10A634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nsid w:val="21FE56C0"/>
    <w:multiLevelType w:val="hybridMultilevel"/>
    <w:tmpl w:val="73922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3E83365"/>
    <w:multiLevelType w:val="hybridMultilevel"/>
    <w:tmpl w:val="CC8EFF3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29142B3E"/>
    <w:multiLevelType w:val="hybridMultilevel"/>
    <w:tmpl w:val="B67401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nsid w:val="2AF078D7"/>
    <w:multiLevelType w:val="hybridMultilevel"/>
    <w:tmpl w:val="47AE433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nsid w:val="32121F8F"/>
    <w:multiLevelType w:val="hybridMultilevel"/>
    <w:tmpl w:val="D9621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5B402B2"/>
    <w:multiLevelType w:val="hybridMultilevel"/>
    <w:tmpl w:val="CE681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9413B7B"/>
    <w:multiLevelType w:val="hybridMultilevel"/>
    <w:tmpl w:val="43487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EC955E2"/>
    <w:multiLevelType w:val="hybridMultilevel"/>
    <w:tmpl w:val="DC241434"/>
    <w:lvl w:ilvl="0" w:tplc="36B0656A">
      <w:start w:val="1"/>
      <w:numFmt w:val="bullet"/>
      <w:lvlText w:val="‒"/>
      <w:lvlJc w:val="left"/>
      <w:pPr>
        <w:ind w:left="1080" w:hanging="360"/>
      </w:pPr>
      <w:rPr>
        <w:rFonts w:ascii="Arial" w:hAnsi="Aria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2">
    <w:nsid w:val="3FBB22A4"/>
    <w:multiLevelType w:val="hybridMultilevel"/>
    <w:tmpl w:val="5F129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08C0F7F"/>
    <w:multiLevelType w:val="hybridMultilevel"/>
    <w:tmpl w:val="50D8F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0A70542"/>
    <w:multiLevelType w:val="hybridMultilevel"/>
    <w:tmpl w:val="D4EA8BC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7EB33DE"/>
    <w:multiLevelType w:val="hybridMultilevel"/>
    <w:tmpl w:val="389AE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97E35E7"/>
    <w:multiLevelType w:val="hybridMultilevel"/>
    <w:tmpl w:val="26BA1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A0C6B1F"/>
    <w:multiLevelType w:val="hybridMultilevel"/>
    <w:tmpl w:val="7FDE0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A671F5B"/>
    <w:multiLevelType w:val="hybridMultilevel"/>
    <w:tmpl w:val="1B805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590369F"/>
    <w:multiLevelType w:val="hybridMultilevel"/>
    <w:tmpl w:val="F0162C3E"/>
    <w:lvl w:ilvl="0" w:tplc="36B0656A">
      <w:start w:val="1"/>
      <w:numFmt w:val="bullet"/>
      <w:lvlText w:val="‒"/>
      <w:lvlJc w:val="left"/>
      <w:pPr>
        <w:ind w:left="720" w:hanging="360"/>
      </w:pPr>
      <w:rPr>
        <w:rFonts w:ascii="Arial" w:hAnsi="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nsid w:val="572C737D"/>
    <w:multiLevelType w:val="hybridMultilevel"/>
    <w:tmpl w:val="AEFC7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8EC2327"/>
    <w:multiLevelType w:val="hybridMultilevel"/>
    <w:tmpl w:val="A4062E08"/>
    <w:lvl w:ilvl="0" w:tplc="36B0656A">
      <w:start w:val="1"/>
      <w:numFmt w:val="bullet"/>
      <w:lvlText w:val="‒"/>
      <w:lvlJc w:val="left"/>
      <w:pPr>
        <w:ind w:left="1800" w:hanging="360"/>
      </w:pPr>
      <w:rPr>
        <w:rFonts w:ascii="Arial" w:hAnsi="Aria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32">
    <w:nsid w:val="68AA0166"/>
    <w:multiLevelType w:val="hybridMultilevel"/>
    <w:tmpl w:val="9AA2A4E6"/>
    <w:lvl w:ilvl="0" w:tplc="9806A49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A806C30"/>
    <w:multiLevelType w:val="hybridMultilevel"/>
    <w:tmpl w:val="877889E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nsid w:val="71730853"/>
    <w:multiLevelType w:val="hybridMultilevel"/>
    <w:tmpl w:val="391436D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71FB7708"/>
    <w:multiLevelType w:val="hybridMultilevel"/>
    <w:tmpl w:val="A3D80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6B95750"/>
    <w:multiLevelType w:val="hybridMultilevel"/>
    <w:tmpl w:val="34E0BC28"/>
    <w:lvl w:ilvl="0" w:tplc="36B0656A">
      <w:start w:val="1"/>
      <w:numFmt w:val="bullet"/>
      <w:lvlText w:val="‒"/>
      <w:lvlJc w:val="left"/>
      <w:pPr>
        <w:ind w:left="720" w:hanging="360"/>
      </w:pPr>
      <w:rPr>
        <w:rFonts w:ascii="Arial" w:hAnsi="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nsid w:val="78D2735B"/>
    <w:multiLevelType w:val="hybridMultilevel"/>
    <w:tmpl w:val="6B88CA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DCD7CED"/>
    <w:multiLevelType w:val="hybridMultilevel"/>
    <w:tmpl w:val="F508DF5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9"/>
  </w:num>
  <w:num w:numId="2">
    <w:abstractNumId w:val="16"/>
  </w:num>
  <w:num w:numId="3">
    <w:abstractNumId w:val="11"/>
  </w:num>
  <w:num w:numId="4">
    <w:abstractNumId w:val="26"/>
  </w:num>
  <w:num w:numId="5">
    <w:abstractNumId w:val="1"/>
  </w:num>
  <w:num w:numId="6">
    <w:abstractNumId w:val="9"/>
  </w:num>
  <w:num w:numId="7">
    <w:abstractNumId w:val="20"/>
  </w:num>
  <w:num w:numId="8">
    <w:abstractNumId w:val="7"/>
  </w:num>
  <w:num w:numId="9">
    <w:abstractNumId w:val="24"/>
  </w:num>
  <w:num w:numId="10">
    <w:abstractNumId w:val="30"/>
  </w:num>
  <w:num w:numId="11">
    <w:abstractNumId w:val="5"/>
  </w:num>
  <w:num w:numId="12">
    <w:abstractNumId w:val="18"/>
  </w:num>
  <w:num w:numId="13">
    <w:abstractNumId w:val="14"/>
  </w:num>
  <w:num w:numId="14">
    <w:abstractNumId w:val="25"/>
  </w:num>
  <w:num w:numId="15">
    <w:abstractNumId w:val="0"/>
  </w:num>
  <w:num w:numId="16">
    <w:abstractNumId w:val="13"/>
  </w:num>
  <w:num w:numId="17">
    <w:abstractNumId w:val="27"/>
  </w:num>
  <w:num w:numId="18">
    <w:abstractNumId w:val="8"/>
  </w:num>
  <w:num w:numId="19">
    <w:abstractNumId w:val="28"/>
  </w:num>
  <w:num w:numId="20">
    <w:abstractNumId w:val="10"/>
  </w:num>
  <w:num w:numId="21">
    <w:abstractNumId w:val="37"/>
  </w:num>
  <w:num w:numId="22">
    <w:abstractNumId w:val="38"/>
  </w:num>
  <w:num w:numId="23">
    <w:abstractNumId w:val="32"/>
  </w:num>
  <w:num w:numId="24">
    <w:abstractNumId w:val="23"/>
  </w:num>
  <w:num w:numId="25">
    <w:abstractNumId w:val="12"/>
  </w:num>
  <w:num w:numId="26">
    <w:abstractNumId w:val="6"/>
  </w:num>
  <w:num w:numId="27">
    <w:abstractNumId w:val="15"/>
  </w:num>
  <w:num w:numId="28">
    <w:abstractNumId w:val="17"/>
  </w:num>
  <w:num w:numId="29">
    <w:abstractNumId w:val="33"/>
  </w:num>
  <w:num w:numId="30">
    <w:abstractNumId w:val="34"/>
  </w:num>
  <w:num w:numId="31">
    <w:abstractNumId w:val="22"/>
  </w:num>
  <w:num w:numId="32">
    <w:abstractNumId w:val="35"/>
  </w:num>
  <w:num w:numId="33">
    <w:abstractNumId w:val="21"/>
  </w:num>
  <w:num w:numId="34">
    <w:abstractNumId w:val="21"/>
  </w:num>
  <w:num w:numId="35">
    <w:abstractNumId w:val="29"/>
  </w:num>
  <w:num w:numId="36">
    <w:abstractNumId w:val="36"/>
  </w:num>
  <w:num w:numId="37">
    <w:abstractNumId w:val="2"/>
  </w:num>
  <w:num w:numId="38">
    <w:abstractNumId w:val="4"/>
  </w:num>
  <w:num w:numId="39">
    <w:abstractNumId w:val="31"/>
  </w:num>
  <w:num w:numId="40">
    <w:abstractNumId w:val="3"/>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rol Parker">
    <w15:presenceInfo w15:providerId="Windows Live" w15:userId="be43fd8f58a093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WxMDE0MTQwN7E0NTFR0lEKTi0uzszPAykwqQUAK1lMBywAAAA="/>
  </w:docVars>
  <w:rsids>
    <w:rsidRoot w:val="00B254DC"/>
    <w:rsid w:val="00001B46"/>
    <w:rsid w:val="00003AE4"/>
    <w:rsid w:val="00004B58"/>
    <w:rsid w:val="00004DB6"/>
    <w:rsid w:val="000051FF"/>
    <w:rsid w:val="000055DF"/>
    <w:rsid w:val="00006001"/>
    <w:rsid w:val="0000715A"/>
    <w:rsid w:val="00010855"/>
    <w:rsid w:val="00010B41"/>
    <w:rsid w:val="000117F6"/>
    <w:rsid w:val="00011E11"/>
    <w:rsid w:val="000132D9"/>
    <w:rsid w:val="00015275"/>
    <w:rsid w:val="00015605"/>
    <w:rsid w:val="00015EA3"/>
    <w:rsid w:val="0001615C"/>
    <w:rsid w:val="00016499"/>
    <w:rsid w:val="0001649E"/>
    <w:rsid w:val="00016DC9"/>
    <w:rsid w:val="00016ED0"/>
    <w:rsid w:val="00017E34"/>
    <w:rsid w:val="00017F78"/>
    <w:rsid w:val="000208DA"/>
    <w:rsid w:val="00020E83"/>
    <w:rsid w:val="0002248C"/>
    <w:rsid w:val="00024D7C"/>
    <w:rsid w:val="00025BB8"/>
    <w:rsid w:val="00025C5A"/>
    <w:rsid w:val="000263BE"/>
    <w:rsid w:val="00026460"/>
    <w:rsid w:val="00026AC4"/>
    <w:rsid w:val="00026E32"/>
    <w:rsid w:val="00031DBA"/>
    <w:rsid w:val="00032030"/>
    <w:rsid w:val="00032AFD"/>
    <w:rsid w:val="00032F08"/>
    <w:rsid w:val="00033568"/>
    <w:rsid w:val="00033B1B"/>
    <w:rsid w:val="00033C77"/>
    <w:rsid w:val="00033E88"/>
    <w:rsid w:val="0003494C"/>
    <w:rsid w:val="00034C8B"/>
    <w:rsid w:val="00036849"/>
    <w:rsid w:val="00036C74"/>
    <w:rsid w:val="000376D0"/>
    <w:rsid w:val="00037956"/>
    <w:rsid w:val="00040533"/>
    <w:rsid w:val="00040706"/>
    <w:rsid w:val="00041109"/>
    <w:rsid w:val="0004189C"/>
    <w:rsid w:val="00042A44"/>
    <w:rsid w:val="00044662"/>
    <w:rsid w:val="0004554F"/>
    <w:rsid w:val="000470BE"/>
    <w:rsid w:val="000479EF"/>
    <w:rsid w:val="000501A6"/>
    <w:rsid w:val="00050805"/>
    <w:rsid w:val="0005088E"/>
    <w:rsid w:val="00050977"/>
    <w:rsid w:val="0005167D"/>
    <w:rsid w:val="000529DC"/>
    <w:rsid w:val="00053C7D"/>
    <w:rsid w:val="0005461D"/>
    <w:rsid w:val="00054EB7"/>
    <w:rsid w:val="000554E2"/>
    <w:rsid w:val="000567B0"/>
    <w:rsid w:val="00056A87"/>
    <w:rsid w:val="00057AFF"/>
    <w:rsid w:val="00057E5A"/>
    <w:rsid w:val="00060BA5"/>
    <w:rsid w:val="00060C0F"/>
    <w:rsid w:val="0006127C"/>
    <w:rsid w:val="00062319"/>
    <w:rsid w:val="000623A8"/>
    <w:rsid w:val="00062818"/>
    <w:rsid w:val="0006418C"/>
    <w:rsid w:val="000651BC"/>
    <w:rsid w:val="00065419"/>
    <w:rsid w:val="00065773"/>
    <w:rsid w:val="0006647F"/>
    <w:rsid w:val="0007401B"/>
    <w:rsid w:val="000743BA"/>
    <w:rsid w:val="000748C0"/>
    <w:rsid w:val="00075046"/>
    <w:rsid w:val="00077A4C"/>
    <w:rsid w:val="000801F4"/>
    <w:rsid w:val="00080761"/>
    <w:rsid w:val="00080C73"/>
    <w:rsid w:val="00081318"/>
    <w:rsid w:val="00082860"/>
    <w:rsid w:val="00082B9E"/>
    <w:rsid w:val="00086C69"/>
    <w:rsid w:val="00086FE3"/>
    <w:rsid w:val="0009063E"/>
    <w:rsid w:val="00091B08"/>
    <w:rsid w:val="0009264D"/>
    <w:rsid w:val="00092ACE"/>
    <w:rsid w:val="0009461D"/>
    <w:rsid w:val="00094B49"/>
    <w:rsid w:val="00094D6A"/>
    <w:rsid w:val="00095AB0"/>
    <w:rsid w:val="00096972"/>
    <w:rsid w:val="00096E0F"/>
    <w:rsid w:val="000A0997"/>
    <w:rsid w:val="000A1363"/>
    <w:rsid w:val="000A2371"/>
    <w:rsid w:val="000A2C2A"/>
    <w:rsid w:val="000A52F0"/>
    <w:rsid w:val="000A5567"/>
    <w:rsid w:val="000A570D"/>
    <w:rsid w:val="000A5EA3"/>
    <w:rsid w:val="000A66B8"/>
    <w:rsid w:val="000A7815"/>
    <w:rsid w:val="000B0301"/>
    <w:rsid w:val="000B0BE7"/>
    <w:rsid w:val="000B0C8F"/>
    <w:rsid w:val="000B1731"/>
    <w:rsid w:val="000B1ABD"/>
    <w:rsid w:val="000B31E7"/>
    <w:rsid w:val="000B469A"/>
    <w:rsid w:val="000B7E4D"/>
    <w:rsid w:val="000C00E7"/>
    <w:rsid w:val="000C05C6"/>
    <w:rsid w:val="000C06C7"/>
    <w:rsid w:val="000C0719"/>
    <w:rsid w:val="000C1161"/>
    <w:rsid w:val="000C177E"/>
    <w:rsid w:val="000C1BBF"/>
    <w:rsid w:val="000C1D90"/>
    <w:rsid w:val="000C219C"/>
    <w:rsid w:val="000C2633"/>
    <w:rsid w:val="000C2D0A"/>
    <w:rsid w:val="000C46E2"/>
    <w:rsid w:val="000C49A1"/>
    <w:rsid w:val="000C4FF7"/>
    <w:rsid w:val="000C50DD"/>
    <w:rsid w:val="000C5714"/>
    <w:rsid w:val="000C57BB"/>
    <w:rsid w:val="000D081A"/>
    <w:rsid w:val="000D0C6C"/>
    <w:rsid w:val="000D31FF"/>
    <w:rsid w:val="000D4FE7"/>
    <w:rsid w:val="000D678A"/>
    <w:rsid w:val="000D7E4C"/>
    <w:rsid w:val="000E0BCD"/>
    <w:rsid w:val="000E2D3D"/>
    <w:rsid w:val="000E321F"/>
    <w:rsid w:val="000E4AA7"/>
    <w:rsid w:val="000E624E"/>
    <w:rsid w:val="000F0AEA"/>
    <w:rsid w:val="000F1BFB"/>
    <w:rsid w:val="000F25FC"/>
    <w:rsid w:val="000F2D73"/>
    <w:rsid w:val="000F30C0"/>
    <w:rsid w:val="000F3A77"/>
    <w:rsid w:val="000F487B"/>
    <w:rsid w:val="000F7E89"/>
    <w:rsid w:val="001002E9"/>
    <w:rsid w:val="001013EB"/>
    <w:rsid w:val="00101802"/>
    <w:rsid w:val="0010278B"/>
    <w:rsid w:val="001028CF"/>
    <w:rsid w:val="00104199"/>
    <w:rsid w:val="00104622"/>
    <w:rsid w:val="00105E03"/>
    <w:rsid w:val="0010717B"/>
    <w:rsid w:val="0010792B"/>
    <w:rsid w:val="00107A55"/>
    <w:rsid w:val="00107ED2"/>
    <w:rsid w:val="0011040B"/>
    <w:rsid w:val="00112BA6"/>
    <w:rsid w:val="00114368"/>
    <w:rsid w:val="00114594"/>
    <w:rsid w:val="00114C5E"/>
    <w:rsid w:val="001172BF"/>
    <w:rsid w:val="0011757B"/>
    <w:rsid w:val="001200A9"/>
    <w:rsid w:val="00120D53"/>
    <w:rsid w:val="00122170"/>
    <w:rsid w:val="00122CBA"/>
    <w:rsid w:val="00123E39"/>
    <w:rsid w:val="00123E73"/>
    <w:rsid w:val="00125B96"/>
    <w:rsid w:val="00126D69"/>
    <w:rsid w:val="0012734D"/>
    <w:rsid w:val="0013244C"/>
    <w:rsid w:val="001328F4"/>
    <w:rsid w:val="001337B7"/>
    <w:rsid w:val="001349D0"/>
    <w:rsid w:val="00134E30"/>
    <w:rsid w:val="0013650F"/>
    <w:rsid w:val="00136A8E"/>
    <w:rsid w:val="00136F5A"/>
    <w:rsid w:val="00137918"/>
    <w:rsid w:val="00140997"/>
    <w:rsid w:val="00140D87"/>
    <w:rsid w:val="001414A8"/>
    <w:rsid w:val="0014169F"/>
    <w:rsid w:val="00144F16"/>
    <w:rsid w:val="00146686"/>
    <w:rsid w:val="00146E94"/>
    <w:rsid w:val="00147AF2"/>
    <w:rsid w:val="00152466"/>
    <w:rsid w:val="001537DB"/>
    <w:rsid w:val="0015470D"/>
    <w:rsid w:val="0015770C"/>
    <w:rsid w:val="0016154E"/>
    <w:rsid w:val="00161B96"/>
    <w:rsid w:val="001623D6"/>
    <w:rsid w:val="001626FB"/>
    <w:rsid w:val="00162791"/>
    <w:rsid w:val="00162EF5"/>
    <w:rsid w:val="00164BDF"/>
    <w:rsid w:val="00164FAA"/>
    <w:rsid w:val="001658C2"/>
    <w:rsid w:val="0016639C"/>
    <w:rsid w:val="0016658A"/>
    <w:rsid w:val="00166923"/>
    <w:rsid w:val="00166AFD"/>
    <w:rsid w:val="00170A0D"/>
    <w:rsid w:val="00172F30"/>
    <w:rsid w:val="001731E9"/>
    <w:rsid w:val="001753C7"/>
    <w:rsid w:val="00176925"/>
    <w:rsid w:val="00180642"/>
    <w:rsid w:val="00180D58"/>
    <w:rsid w:val="001815A9"/>
    <w:rsid w:val="001818B5"/>
    <w:rsid w:val="00181AA6"/>
    <w:rsid w:val="001839B0"/>
    <w:rsid w:val="0018587B"/>
    <w:rsid w:val="001860BF"/>
    <w:rsid w:val="001870A8"/>
    <w:rsid w:val="00187B32"/>
    <w:rsid w:val="0019039E"/>
    <w:rsid w:val="001909C1"/>
    <w:rsid w:val="00191E5C"/>
    <w:rsid w:val="001922B0"/>
    <w:rsid w:val="00193242"/>
    <w:rsid w:val="001942E6"/>
    <w:rsid w:val="00197036"/>
    <w:rsid w:val="001971BA"/>
    <w:rsid w:val="00197A11"/>
    <w:rsid w:val="001A208B"/>
    <w:rsid w:val="001A28BD"/>
    <w:rsid w:val="001A4BEA"/>
    <w:rsid w:val="001A629B"/>
    <w:rsid w:val="001B0551"/>
    <w:rsid w:val="001B200F"/>
    <w:rsid w:val="001B23E9"/>
    <w:rsid w:val="001B3FA4"/>
    <w:rsid w:val="001B67AF"/>
    <w:rsid w:val="001B6D33"/>
    <w:rsid w:val="001B772F"/>
    <w:rsid w:val="001B78BB"/>
    <w:rsid w:val="001C028F"/>
    <w:rsid w:val="001C1318"/>
    <w:rsid w:val="001C1869"/>
    <w:rsid w:val="001C27CF"/>
    <w:rsid w:val="001C2A8A"/>
    <w:rsid w:val="001C4CD8"/>
    <w:rsid w:val="001C5A13"/>
    <w:rsid w:val="001C6281"/>
    <w:rsid w:val="001D0063"/>
    <w:rsid w:val="001D1F7C"/>
    <w:rsid w:val="001D33D4"/>
    <w:rsid w:val="001D3B67"/>
    <w:rsid w:val="001D3FB6"/>
    <w:rsid w:val="001D74D5"/>
    <w:rsid w:val="001E0059"/>
    <w:rsid w:val="001E0F87"/>
    <w:rsid w:val="001E144B"/>
    <w:rsid w:val="001E45FC"/>
    <w:rsid w:val="001E5272"/>
    <w:rsid w:val="001E5337"/>
    <w:rsid w:val="001E5EF1"/>
    <w:rsid w:val="001E606F"/>
    <w:rsid w:val="001E636C"/>
    <w:rsid w:val="001E6737"/>
    <w:rsid w:val="001E6863"/>
    <w:rsid w:val="001E6DC0"/>
    <w:rsid w:val="001F2AC5"/>
    <w:rsid w:val="001F306D"/>
    <w:rsid w:val="001F3959"/>
    <w:rsid w:val="001F6A1C"/>
    <w:rsid w:val="001F76D7"/>
    <w:rsid w:val="00200D25"/>
    <w:rsid w:val="00200F00"/>
    <w:rsid w:val="002016F1"/>
    <w:rsid w:val="00205FC9"/>
    <w:rsid w:val="00207DC3"/>
    <w:rsid w:val="002109E8"/>
    <w:rsid w:val="00212890"/>
    <w:rsid w:val="00212E74"/>
    <w:rsid w:val="00215135"/>
    <w:rsid w:val="00215336"/>
    <w:rsid w:val="00215C74"/>
    <w:rsid w:val="002163E0"/>
    <w:rsid w:val="00216442"/>
    <w:rsid w:val="00216B2D"/>
    <w:rsid w:val="002202B5"/>
    <w:rsid w:val="002209D6"/>
    <w:rsid w:val="00221CDF"/>
    <w:rsid w:val="00221D9C"/>
    <w:rsid w:val="0022319F"/>
    <w:rsid w:val="002240D8"/>
    <w:rsid w:val="0022475A"/>
    <w:rsid w:val="00224ABF"/>
    <w:rsid w:val="00224F5D"/>
    <w:rsid w:val="002253DE"/>
    <w:rsid w:val="002257E2"/>
    <w:rsid w:val="00227562"/>
    <w:rsid w:val="00227668"/>
    <w:rsid w:val="00230280"/>
    <w:rsid w:val="002313C4"/>
    <w:rsid w:val="00231C56"/>
    <w:rsid w:val="00231E1F"/>
    <w:rsid w:val="00232970"/>
    <w:rsid w:val="00232BC2"/>
    <w:rsid w:val="00234164"/>
    <w:rsid w:val="002344D2"/>
    <w:rsid w:val="002346EE"/>
    <w:rsid w:val="00234FEA"/>
    <w:rsid w:val="00235D2D"/>
    <w:rsid w:val="00236187"/>
    <w:rsid w:val="00236AAC"/>
    <w:rsid w:val="0023730B"/>
    <w:rsid w:val="0024163C"/>
    <w:rsid w:val="00242294"/>
    <w:rsid w:val="00242F9B"/>
    <w:rsid w:val="00243EEF"/>
    <w:rsid w:val="00244012"/>
    <w:rsid w:val="0024560C"/>
    <w:rsid w:val="00245F8E"/>
    <w:rsid w:val="0024612C"/>
    <w:rsid w:val="002461CB"/>
    <w:rsid w:val="002462F8"/>
    <w:rsid w:val="002472FE"/>
    <w:rsid w:val="00250165"/>
    <w:rsid w:val="00252389"/>
    <w:rsid w:val="00252D56"/>
    <w:rsid w:val="002574D7"/>
    <w:rsid w:val="00270386"/>
    <w:rsid w:val="002708F2"/>
    <w:rsid w:val="00272D65"/>
    <w:rsid w:val="0027468D"/>
    <w:rsid w:val="0027592D"/>
    <w:rsid w:val="0027644A"/>
    <w:rsid w:val="00281002"/>
    <w:rsid w:val="0028134C"/>
    <w:rsid w:val="00281AFF"/>
    <w:rsid w:val="00283235"/>
    <w:rsid w:val="0028380B"/>
    <w:rsid w:val="00284961"/>
    <w:rsid w:val="00286513"/>
    <w:rsid w:val="00286E23"/>
    <w:rsid w:val="00290B90"/>
    <w:rsid w:val="00290C9F"/>
    <w:rsid w:val="002912DE"/>
    <w:rsid w:val="00292785"/>
    <w:rsid w:val="00293C81"/>
    <w:rsid w:val="00293F42"/>
    <w:rsid w:val="0029448C"/>
    <w:rsid w:val="0029477B"/>
    <w:rsid w:val="002956E1"/>
    <w:rsid w:val="002A022C"/>
    <w:rsid w:val="002A02AE"/>
    <w:rsid w:val="002A13FB"/>
    <w:rsid w:val="002A150F"/>
    <w:rsid w:val="002A1B08"/>
    <w:rsid w:val="002A1ECA"/>
    <w:rsid w:val="002A25A2"/>
    <w:rsid w:val="002A34E4"/>
    <w:rsid w:val="002A6FA2"/>
    <w:rsid w:val="002B0587"/>
    <w:rsid w:val="002B2234"/>
    <w:rsid w:val="002B2484"/>
    <w:rsid w:val="002B6783"/>
    <w:rsid w:val="002B7774"/>
    <w:rsid w:val="002C0AA3"/>
    <w:rsid w:val="002C0C18"/>
    <w:rsid w:val="002C1358"/>
    <w:rsid w:val="002C19EF"/>
    <w:rsid w:val="002C2993"/>
    <w:rsid w:val="002C3790"/>
    <w:rsid w:val="002C43F6"/>
    <w:rsid w:val="002C5965"/>
    <w:rsid w:val="002C5ABE"/>
    <w:rsid w:val="002C6878"/>
    <w:rsid w:val="002C6F30"/>
    <w:rsid w:val="002D078E"/>
    <w:rsid w:val="002D135F"/>
    <w:rsid w:val="002D1A96"/>
    <w:rsid w:val="002D1AD3"/>
    <w:rsid w:val="002D1E3F"/>
    <w:rsid w:val="002D3810"/>
    <w:rsid w:val="002D3C80"/>
    <w:rsid w:val="002D3FD4"/>
    <w:rsid w:val="002D46AC"/>
    <w:rsid w:val="002D50BE"/>
    <w:rsid w:val="002D5AA1"/>
    <w:rsid w:val="002D6A0C"/>
    <w:rsid w:val="002D6C0A"/>
    <w:rsid w:val="002E03CE"/>
    <w:rsid w:val="002E2C17"/>
    <w:rsid w:val="002E3CE6"/>
    <w:rsid w:val="002E4728"/>
    <w:rsid w:val="002E726F"/>
    <w:rsid w:val="002E780A"/>
    <w:rsid w:val="002F0131"/>
    <w:rsid w:val="002F1168"/>
    <w:rsid w:val="002F134F"/>
    <w:rsid w:val="002F1B21"/>
    <w:rsid w:val="002F3917"/>
    <w:rsid w:val="002F4881"/>
    <w:rsid w:val="002F6D11"/>
    <w:rsid w:val="002F6DC3"/>
    <w:rsid w:val="003012B8"/>
    <w:rsid w:val="003018AB"/>
    <w:rsid w:val="00301A0F"/>
    <w:rsid w:val="00301C3B"/>
    <w:rsid w:val="0030319D"/>
    <w:rsid w:val="00303F96"/>
    <w:rsid w:val="0030472B"/>
    <w:rsid w:val="00307B3B"/>
    <w:rsid w:val="0031082C"/>
    <w:rsid w:val="00311427"/>
    <w:rsid w:val="00311531"/>
    <w:rsid w:val="00312A16"/>
    <w:rsid w:val="00312A2B"/>
    <w:rsid w:val="00312EC2"/>
    <w:rsid w:val="0032042C"/>
    <w:rsid w:val="00320449"/>
    <w:rsid w:val="00322427"/>
    <w:rsid w:val="00322C4F"/>
    <w:rsid w:val="0032651E"/>
    <w:rsid w:val="00326CFB"/>
    <w:rsid w:val="0032740D"/>
    <w:rsid w:val="00330ECB"/>
    <w:rsid w:val="0033162F"/>
    <w:rsid w:val="003322CD"/>
    <w:rsid w:val="00333D9F"/>
    <w:rsid w:val="00334456"/>
    <w:rsid w:val="00335144"/>
    <w:rsid w:val="0033522C"/>
    <w:rsid w:val="00335B84"/>
    <w:rsid w:val="00335BEB"/>
    <w:rsid w:val="00336289"/>
    <w:rsid w:val="0033703A"/>
    <w:rsid w:val="00337895"/>
    <w:rsid w:val="00340290"/>
    <w:rsid w:val="00341E4E"/>
    <w:rsid w:val="003425F9"/>
    <w:rsid w:val="003431EC"/>
    <w:rsid w:val="00343288"/>
    <w:rsid w:val="00343751"/>
    <w:rsid w:val="00344A21"/>
    <w:rsid w:val="003454E0"/>
    <w:rsid w:val="00346868"/>
    <w:rsid w:val="00347FF6"/>
    <w:rsid w:val="00351A3F"/>
    <w:rsid w:val="0035260A"/>
    <w:rsid w:val="00352DFE"/>
    <w:rsid w:val="00353A8E"/>
    <w:rsid w:val="0035433E"/>
    <w:rsid w:val="00356026"/>
    <w:rsid w:val="00357ADC"/>
    <w:rsid w:val="00362428"/>
    <w:rsid w:val="00363538"/>
    <w:rsid w:val="003638E5"/>
    <w:rsid w:val="00363F13"/>
    <w:rsid w:val="00364ECD"/>
    <w:rsid w:val="00365472"/>
    <w:rsid w:val="0036570C"/>
    <w:rsid w:val="00366586"/>
    <w:rsid w:val="003674DA"/>
    <w:rsid w:val="00367D55"/>
    <w:rsid w:val="00370AD2"/>
    <w:rsid w:val="00370C7C"/>
    <w:rsid w:val="00371870"/>
    <w:rsid w:val="00371BB2"/>
    <w:rsid w:val="0037204F"/>
    <w:rsid w:val="00372C43"/>
    <w:rsid w:val="00373710"/>
    <w:rsid w:val="003741AC"/>
    <w:rsid w:val="00374950"/>
    <w:rsid w:val="003760C0"/>
    <w:rsid w:val="003771EF"/>
    <w:rsid w:val="00377690"/>
    <w:rsid w:val="003800F5"/>
    <w:rsid w:val="00382B6B"/>
    <w:rsid w:val="00383E6B"/>
    <w:rsid w:val="00384F6C"/>
    <w:rsid w:val="003852DA"/>
    <w:rsid w:val="003855A7"/>
    <w:rsid w:val="003858AF"/>
    <w:rsid w:val="00385C74"/>
    <w:rsid w:val="00390280"/>
    <w:rsid w:val="003906FC"/>
    <w:rsid w:val="003909EB"/>
    <w:rsid w:val="00391C7A"/>
    <w:rsid w:val="00392073"/>
    <w:rsid w:val="0039287B"/>
    <w:rsid w:val="00393205"/>
    <w:rsid w:val="00394B56"/>
    <w:rsid w:val="00395EE8"/>
    <w:rsid w:val="00396C6F"/>
    <w:rsid w:val="003A0482"/>
    <w:rsid w:val="003A3ED1"/>
    <w:rsid w:val="003A53A5"/>
    <w:rsid w:val="003A53DC"/>
    <w:rsid w:val="003A57E7"/>
    <w:rsid w:val="003A594D"/>
    <w:rsid w:val="003A72B2"/>
    <w:rsid w:val="003A7863"/>
    <w:rsid w:val="003A7B01"/>
    <w:rsid w:val="003B17F9"/>
    <w:rsid w:val="003B23C6"/>
    <w:rsid w:val="003B2EB7"/>
    <w:rsid w:val="003B2EC3"/>
    <w:rsid w:val="003B3C3A"/>
    <w:rsid w:val="003B49D7"/>
    <w:rsid w:val="003B6A30"/>
    <w:rsid w:val="003B7613"/>
    <w:rsid w:val="003C06F3"/>
    <w:rsid w:val="003C1F37"/>
    <w:rsid w:val="003C21B0"/>
    <w:rsid w:val="003C22BE"/>
    <w:rsid w:val="003C3225"/>
    <w:rsid w:val="003C37D6"/>
    <w:rsid w:val="003C483A"/>
    <w:rsid w:val="003C49E3"/>
    <w:rsid w:val="003D1474"/>
    <w:rsid w:val="003D2158"/>
    <w:rsid w:val="003D33AD"/>
    <w:rsid w:val="003D3D0D"/>
    <w:rsid w:val="003D3E5C"/>
    <w:rsid w:val="003D4328"/>
    <w:rsid w:val="003D45E4"/>
    <w:rsid w:val="003D4883"/>
    <w:rsid w:val="003D6A0B"/>
    <w:rsid w:val="003D6D14"/>
    <w:rsid w:val="003E1320"/>
    <w:rsid w:val="003E3469"/>
    <w:rsid w:val="003E5183"/>
    <w:rsid w:val="003F0DFE"/>
    <w:rsid w:val="003F10AF"/>
    <w:rsid w:val="003F17E8"/>
    <w:rsid w:val="003F26EB"/>
    <w:rsid w:val="003F283A"/>
    <w:rsid w:val="003F3C17"/>
    <w:rsid w:val="003F472F"/>
    <w:rsid w:val="003F4974"/>
    <w:rsid w:val="003F49D1"/>
    <w:rsid w:val="003F6CA3"/>
    <w:rsid w:val="003F790B"/>
    <w:rsid w:val="00400259"/>
    <w:rsid w:val="004009A2"/>
    <w:rsid w:val="00401375"/>
    <w:rsid w:val="004038B0"/>
    <w:rsid w:val="00403A29"/>
    <w:rsid w:val="00404104"/>
    <w:rsid w:val="004052DC"/>
    <w:rsid w:val="004071BA"/>
    <w:rsid w:val="004072B0"/>
    <w:rsid w:val="00407C54"/>
    <w:rsid w:val="0041077B"/>
    <w:rsid w:val="00410B3F"/>
    <w:rsid w:val="00411DB0"/>
    <w:rsid w:val="00413B46"/>
    <w:rsid w:val="00414906"/>
    <w:rsid w:val="00414F8F"/>
    <w:rsid w:val="00417123"/>
    <w:rsid w:val="00420F5A"/>
    <w:rsid w:val="00421C0C"/>
    <w:rsid w:val="00422184"/>
    <w:rsid w:val="004221CC"/>
    <w:rsid w:val="004228CE"/>
    <w:rsid w:val="00424413"/>
    <w:rsid w:val="00424456"/>
    <w:rsid w:val="00424B7C"/>
    <w:rsid w:val="00424C73"/>
    <w:rsid w:val="004250AF"/>
    <w:rsid w:val="004253EE"/>
    <w:rsid w:val="00427F66"/>
    <w:rsid w:val="00430EB9"/>
    <w:rsid w:val="00432859"/>
    <w:rsid w:val="00432C75"/>
    <w:rsid w:val="00433204"/>
    <w:rsid w:val="004347AD"/>
    <w:rsid w:val="0044079F"/>
    <w:rsid w:val="00441DE8"/>
    <w:rsid w:val="00444DF9"/>
    <w:rsid w:val="0044546F"/>
    <w:rsid w:val="00446EFA"/>
    <w:rsid w:val="00447BFD"/>
    <w:rsid w:val="00450230"/>
    <w:rsid w:val="00450975"/>
    <w:rsid w:val="0045150C"/>
    <w:rsid w:val="004524BD"/>
    <w:rsid w:val="00454881"/>
    <w:rsid w:val="00455D12"/>
    <w:rsid w:val="00457F4C"/>
    <w:rsid w:val="004615D9"/>
    <w:rsid w:val="00461A47"/>
    <w:rsid w:val="004623E9"/>
    <w:rsid w:val="00462DE2"/>
    <w:rsid w:val="00463549"/>
    <w:rsid w:val="00463C6A"/>
    <w:rsid w:val="00464DF4"/>
    <w:rsid w:val="0046632D"/>
    <w:rsid w:val="00466C59"/>
    <w:rsid w:val="004673A5"/>
    <w:rsid w:val="00467F8A"/>
    <w:rsid w:val="004733EB"/>
    <w:rsid w:val="00474D30"/>
    <w:rsid w:val="00475AFA"/>
    <w:rsid w:val="0047650F"/>
    <w:rsid w:val="0047663C"/>
    <w:rsid w:val="004767D2"/>
    <w:rsid w:val="004778B9"/>
    <w:rsid w:val="00480EA8"/>
    <w:rsid w:val="00481B03"/>
    <w:rsid w:val="00483BFB"/>
    <w:rsid w:val="00486521"/>
    <w:rsid w:val="00490808"/>
    <w:rsid w:val="00490AF1"/>
    <w:rsid w:val="00490C5A"/>
    <w:rsid w:val="00491694"/>
    <w:rsid w:val="00491E6E"/>
    <w:rsid w:val="00492387"/>
    <w:rsid w:val="00492E19"/>
    <w:rsid w:val="00492FF3"/>
    <w:rsid w:val="00493219"/>
    <w:rsid w:val="00494668"/>
    <w:rsid w:val="004948FA"/>
    <w:rsid w:val="004964A5"/>
    <w:rsid w:val="00496D0C"/>
    <w:rsid w:val="00497004"/>
    <w:rsid w:val="00497F91"/>
    <w:rsid w:val="004A0833"/>
    <w:rsid w:val="004A0D9D"/>
    <w:rsid w:val="004A1155"/>
    <w:rsid w:val="004A235C"/>
    <w:rsid w:val="004A29D7"/>
    <w:rsid w:val="004A4448"/>
    <w:rsid w:val="004A5B94"/>
    <w:rsid w:val="004A6778"/>
    <w:rsid w:val="004A696C"/>
    <w:rsid w:val="004A6FFC"/>
    <w:rsid w:val="004A7274"/>
    <w:rsid w:val="004A7CFC"/>
    <w:rsid w:val="004B1C25"/>
    <w:rsid w:val="004B3601"/>
    <w:rsid w:val="004B55E1"/>
    <w:rsid w:val="004B7091"/>
    <w:rsid w:val="004B73BD"/>
    <w:rsid w:val="004B74E2"/>
    <w:rsid w:val="004C067E"/>
    <w:rsid w:val="004C3434"/>
    <w:rsid w:val="004C3545"/>
    <w:rsid w:val="004C3CCB"/>
    <w:rsid w:val="004C6C46"/>
    <w:rsid w:val="004C7333"/>
    <w:rsid w:val="004D01E1"/>
    <w:rsid w:val="004D233D"/>
    <w:rsid w:val="004D298A"/>
    <w:rsid w:val="004D3933"/>
    <w:rsid w:val="004D3DA5"/>
    <w:rsid w:val="004D4AB8"/>
    <w:rsid w:val="004D5066"/>
    <w:rsid w:val="004D6394"/>
    <w:rsid w:val="004D7976"/>
    <w:rsid w:val="004E14D9"/>
    <w:rsid w:val="004E1E49"/>
    <w:rsid w:val="004E215F"/>
    <w:rsid w:val="004E4055"/>
    <w:rsid w:val="004E4A51"/>
    <w:rsid w:val="004F3EEE"/>
    <w:rsid w:val="004F3FED"/>
    <w:rsid w:val="004F4630"/>
    <w:rsid w:val="004F5CB6"/>
    <w:rsid w:val="004F768B"/>
    <w:rsid w:val="004F7EB4"/>
    <w:rsid w:val="00500790"/>
    <w:rsid w:val="00501002"/>
    <w:rsid w:val="00501753"/>
    <w:rsid w:val="00503F16"/>
    <w:rsid w:val="005042B2"/>
    <w:rsid w:val="00505822"/>
    <w:rsid w:val="00505E75"/>
    <w:rsid w:val="005067EE"/>
    <w:rsid w:val="00506A4D"/>
    <w:rsid w:val="00506BF0"/>
    <w:rsid w:val="00506C77"/>
    <w:rsid w:val="00507DC1"/>
    <w:rsid w:val="005101AA"/>
    <w:rsid w:val="00510923"/>
    <w:rsid w:val="005114DC"/>
    <w:rsid w:val="00513729"/>
    <w:rsid w:val="00513C5D"/>
    <w:rsid w:val="0051412A"/>
    <w:rsid w:val="0051428D"/>
    <w:rsid w:val="00516097"/>
    <w:rsid w:val="005160B9"/>
    <w:rsid w:val="005160FB"/>
    <w:rsid w:val="005231D4"/>
    <w:rsid w:val="005234C6"/>
    <w:rsid w:val="00523EAE"/>
    <w:rsid w:val="0052481E"/>
    <w:rsid w:val="00524917"/>
    <w:rsid w:val="00525166"/>
    <w:rsid w:val="005253FC"/>
    <w:rsid w:val="00526020"/>
    <w:rsid w:val="00526AF1"/>
    <w:rsid w:val="00527E90"/>
    <w:rsid w:val="005304E3"/>
    <w:rsid w:val="0053129D"/>
    <w:rsid w:val="00532786"/>
    <w:rsid w:val="005327C2"/>
    <w:rsid w:val="00534ECA"/>
    <w:rsid w:val="00537198"/>
    <w:rsid w:val="00537317"/>
    <w:rsid w:val="0054012E"/>
    <w:rsid w:val="0054013B"/>
    <w:rsid w:val="0054085A"/>
    <w:rsid w:val="00541022"/>
    <w:rsid w:val="00541850"/>
    <w:rsid w:val="00541A2D"/>
    <w:rsid w:val="00542254"/>
    <w:rsid w:val="005428EC"/>
    <w:rsid w:val="0054367C"/>
    <w:rsid w:val="00544759"/>
    <w:rsid w:val="00544DA5"/>
    <w:rsid w:val="005457E6"/>
    <w:rsid w:val="00545DE6"/>
    <w:rsid w:val="0054679B"/>
    <w:rsid w:val="0054746C"/>
    <w:rsid w:val="0054788F"/>
    <w:rsid w:val="00550CDB"/>
    <w:rsid w:val="00550E68"/>
    <w:rsid w:val="00552369"/>
    <w:rsid w:val="0055242B"/>
    <w:rsid w:val="005533B4"/>
    <w:rsid w:val="00553D78"/>
    <w:rsid w:val="00555C11"/>
    <w:rsid w:val="00557882"/>
    <w:rsid w:val="00560696"/>
    <w:rsid w:val="00561205"/>
    <w:rsid w:val="00562365"/>
    <w:rsid w:val="00562388"/>
    <w:rsid w:val="00562D81"/>
    <w:rsid w:val="00563D31"/>
    <w:rsid w:val="005647C7"/>
    <w:rsid w:val="0056507B"/>
    <w:rsid w:val="0056548F"/>
    <w:rsid w:val="005667BC"/>
    <w:rsid w:val="00570412"/>
    <w:rsid w:val="00571F89"/>
    <w:rsid w:val="005721C4"/>
    <w:rsid w:val="005730EB"/>
    <w:rsid w:val="00573B54"/>
    <w:rsid w:val="00573DEB"/>
    <w:rsid w:val="0057681A"/>
    <w:rsid w:val="00577A8B"/>
    <w:rsid w:val="005821C5"/>
    <w:rsid w:val="00582244"/>
    <w:rsid w:val="0058225C"/>
    <w:rsid w:val="005823E2"/>
    <w:rsid w:val="00582903"/>
    <w:rsid w:val="005832C3"/>
    <w:rsid w:val="0058371E"/>
    <w:rsid w:val="005847F6"/>
    <w:rsid w:val="00586D67"/>
    <w:rsid w:val="00586F50"/>
    <w:rsid w:val="00587B45"/>
    <w:rsid w:val="00591C35"/>
    <w:rsid w:val="00596E2E"/>
    <w:rsid w:val="005A3C9E"/>
    <w:rsid w:val="005A58F1"/>
    <w:rsid w:val="005A64B3"/>
    <w:rsid w:val="005B194C"/>
    <w:rsid w:val="005B25BD"/>
    <w:rsid w:val="005B47E1"/>
    <w:rsid w:val="005B4A16"/>
    <w:rsid w:val="005B4B04"/>
    <w:rsid w:val="005C1225"/>
    <w:rsid w:val="005C1A73"/>
    <w:rsid w:val="005C3CBC"/>
    <w:rsid w:val="005C4322"/>
    <w:rsid w:val="005C5189"/>
    <w:rsid w:val="005C5DF4"/>
    <w:rsid w:val="005C6599"/>
    <w:rsid w:val="005C667C"/>
    <w:rsid w:val="005C6FF6"/>
    <w:rsid w:val="005D0B69"/>
    <w:rsid w:val="005D1BDC"/>
    <w:rsid w:val="005D224B"/>
    <w:rsid w:val="005D3DEB"/>
    <w:rsid w:val="005D4910"/>
    <w:rsid w:val="005D4A1F"/>
    <w:rsid w:val="005D54EE"/>
    <w:rsid w:val="005E07A4"/>
    <w:rsid w:val="005E0A72"/>
    <w:rsid w:val="005E0D17"/>
    <w:rsid w:val="005E4AA3"/>
    <w:rsid w:val="005E4AEB"/>
    <w:rsid w:val="005E5751"/>
    <w:rsid w:val="005E6E3B"/>
    <w:rsid w:val="005E769E"/>
    <w:rsid w:val="005E7E26"/>
    <w:rsid w:val="005F00E1"/>
    <w:rsid w:val="005F0976"/>
    <w:rsid w:val="005F0DEC"/>
    <w:rsid w:val="005F2CC5"/>
    <w:rsid w:val="005F3D3A"/>
    <w:rsid w:val="005F41D1"/>
    <w:rsid w:val="005F680E"/>
    <w:rsid w:val="005F6CDD"/>
    <w:rsid w:val="005F76A2"/>
    <w:rsid w:val="005F79CE"/>
    <w:rsid w:val="00601709"/>
    <w:rsid w:val="00603823"/>
    <w:rsid w:val="00603D87"/>
    <w:rsid w:val="006045CC"/>
    <w:rsid w:val="0060609B"/>
    <w:rsid w:val="0061076A"/>
    <w:rsid w:val="006131A3"/>
    <w:rsid w:val="006133FF"/>
    <w:rsid w:val="00613754"/>
    <w:rsid w:val="00614A92"/>
    <w:rsid w:val="00615B2A"/>
    <w:rsid w:val="00617F55"/>
    <w:rsid w:val="00620D86"/>
    <w:rsid w:val="0062116E"/>
    <w:rsid w:val="00621B33"/>
    <w:rsid w:val="00621CD6"/>
    <w:rsid w:val="006225AD"/>
    <w:rsid w:val="006230B8"/>
    <w:rsid w:val="0062376A"/>
    <w:rsid w:val="00623966"/>
    <w:rsid w:val="00623BF5"/>
    <w:rsid w:val="00623E3A"/>
    <w:rsid w:val="00623FA0"/>
    <w:rsid w:val="00625331"/>
    <w:rsid w:val="0062558B"/>
    <w:rsid w:val="00630BEB"/>
    <w:rsid w:val="00631670"/>
    <w:rsid w:val="006322C4"/>
    <w:rsid w:val="006327B8"/>
    <w:rsid w:val="00632E20"/>
    <w:rsid w:val="00633A4E"/>
    <w:rsid w:val="00633E58"/>
    <w:rsid w:val="00634004"/>
    <w:rsid w:val="00634B4B"/>
    <w:rsid w:val="00635F7D"/>
    <w:rsid w:val="0063648D"/>
    <w:rsid w:val="00636B14"/>
    <w:rsid w:val="00637DF8"/>
    <w:rsid w:val="00640A07"/>
    <w:rsid w:val="00641BB6"/>
    <w:rsid w:val="00642128"/>
    <w:rsid w:val="00642575"/>
    <w:rsid w:val="006438E4"/>
    <w:rsid w:val="00643F2A"/>
    <w:rsid w:val="0064448A"/>
    <w:rsid w:val="00645B02"/>
    <w:rsid w:val="00645C15"/>
    <w:rsid w:val="00646CEC"/>
    <w:rsid w:val="00650784"/>
    <w:rsid w:val="00650C03"/>
    <w:rsid w:val="00651077"/>
    <w:rsid w:val="006529E9"/>
    <w:rsid w:val="00654D91"/>
    <w:rsid w:val="00655332"/>
    <w:rsid w:val="0065724D"/>
    <w:rsid w:val="00660E93"/>
    <w:rsid w:val="006617C7"/>
    <w:rsid w:val="00661865"/>
    <w:rsid w:val="00661FC8"/>
    <w:rsid w:val="00662D76"/>
    <w:rsid w:val="00662F24"/>
    <w:rsid w:val="006711E8"/>
    <w:rsid w:val="0067361A"/>
    <w:rsid w:val="00673AC3"/>
    <w:rsid w:val="00673B9B"/>
    <w:rsid w:val="00676A1C"/>
    <w:rsid w:val="00676BE9"/>
    <w:rsid w:val="0068044D"/>
    <w:rsid w:val="00682AFF"/>
    <w:rsid w:val="0068353D"/>
    <w:rsid w:val="00683708"/>
    <w:rsid w:val="00684521"/>
    <w:rsid w:val="00684B43"/>
    <w:rsid w:val="006864F0"/>
    <w:rsid w:val="00690248"/>
    <w:rsid w:val="00691B1A"/>
    <w:rsid w:val="00692178"/>
    <w:rsid w:val="00693EF6"/>
    <w:rsid w:val="00693F71"/>
    <w:rsid w:val="00694B3A"/>
    <w:rsid w:val="00694EA1"/>
    <w:rsid w:val="006955DB"/>
    <w:rsid w:val="00695964"/>
    <w:rsid w:val="006962CB"/>
    <w:rsid w:val="0069655F"/>
    <w:rsid w:val="006A049F"/>
    <w:rsid w:val="006A1ABB"/>
    <w:rsid w:val="006A1DCA"/>
    <w:rsid w:val="006A39F7"/>
    <w:rsid w:val="006A3BE6"/>
    <w:rsid w:val="006A4AEE"/>
    <w:rsid w:val="006A7C8A"/>
    <w:rsid w:val="006B0333"/>
    <w:rsid w:val="006B1392"/>
    <w:rsid w:val="006B299E"/>
    <w:rsid w:val="006B374B"/>
    <w:rsid w:val="006B4254"/>
    <w:rsid w:val="006B47E3"/>
    <w:rsid w:val="006B60DE"/>
    <w:rsid w:val="006B63B2"/>
    <w:rsid w:val="006B75D7"/>
    <w:rsid w:val="006C0EAB"/>
    <w:rsid w:val="006C1A44"/>
    <w:rsid w:val="006C2C75"/>
    <w:rsid w:val="006C4578"/>
    <w:rsid w:val="006C4B0F"/>
    <w:rsid w:val="006C6C73"/>
    <w:rsid w:val="006C726A"/>
    <w:rsid w:val="006C746C"/>
    <w:rsid w:val="006C79CE"/>
    <w:rsid w:val="006C7FEA"/>
    <w:rsid w:val="006D00D0"/>
    <w:rsid w:val="006D0EAF"/>
    <w:rsid w:val="006D16EC"/>
    <w:rsid w:val="006D17A5"/>
    <w:rsid w:val="006D20BA"/>
    <w:rsid w:val="006D233D"/>
    <w:rsid w:val="006D2C3E"/>
    <w:rsid w:val="006D3A42"/>
    <w:rsid w:val="006D5F84"/>
    <w:rsid w:val="006D6F40"/>
    <w:rsid w:val="006E1A23"/>
    <w:rsid w:val="006E1CB8"/>
    <w:rsid w:val="006E1F80"/>
    <w:rsid w:val="006E5D6B"/>
    <w:rsid w:val="006E6478"/>
    <w:rsid w:val="006E6EF1"/>
    <w:rsid w:val="006F0DEA"/>
    <w:rsid w:val="006F0F9A"/>
    <w:rsid w:val="006F211E"/>
    <w:rsid w:val="006F3868"/>
    <w:rsid w:val="006F3E49"/>
    <w:rsid w:val="006F3F3C"/>
    <w:rsid w:val="006F687E"/>
    <w:rsid w:val="006F6954"/>
    <w:rsid w:val="006F7141"/>
    <w:rsid w:val="0070174E"/>
    <w:rsid w:val="00701E25"/>
    <w:rsid w:val="00702553"/>
    <w:rsid w:val="00702A60"/>
    <w:rsid w:val="00702B6C"/>
    <w:rsid w:val="0070397E"/>
    <w:rsid w:val="007039AC"/>
    <w:rsid w:val="00703C21"/>
    <w:rsid w:val="007043AC"/>
    <w:rsid w:val="0070581E"/>
    <w:rsid w:val="00705924"/>
    <w:rsid w:val="00712641"/>
    <w:rsid w:val="00712B40"/>
    <w:rsid w:val="00712D92"/>
    <w:rsid w:val="00713844"/>
    <w:rsid w:val="00714828"/>
    <w:rsid w:val="00715BD7"/>
    <w:rsid w:val="00715C4A"/>
    <w:rsid w:val="00715FC4"/>
    <w:rsid w:val="00720ADB"/>
    <w:rsid w:val="00721CB8"/>
    <w:rsid w:val="00721F15"/>
    <w:rsid w:val="00723E39"/>
    <w:rsid w:val="0072402A"/>
    <w:rsid w:val="00727163"/>
    <w:rsid w:val="00730BA7"/>
    <w:rsid w:val="0073239E"/>
    <w:rsid w:val="00734CD2"/>
    <w:rsid w:val="00735F0C"/>
    <w:rsid w:val="0073632C"/>
    <w:rsid w:val="00736C23"/>
    <w:rsid w:val="00736D14"/>
    <w:rsid w:val="00743380"/>
    <w:rsid w:val="007433D1"/>
    <w:rsid w:val="007433F8"/>
    <w:rsid w:val="00743ADA"/>
    <w:rsid w:val="00744F5D"/>
    <w:rsid w:val="00746CCC"/>
    <w:rsid w:val="00751758"/>
    <w:rsid w:val="007520BF"/>
    <w:rsid w:val="00752A6F"/>
    <w:rsid w:val="00752CC2"/>
    <w:rsid w:val="00752D05"/>
    <w:rsid w:val="00752D0A"/>
    <w:rsid w:val="007530E2"/>
    <w:rsid w:val="007533A7"/>
    <w:rsid w:val="00754945"/>
    <w:rsid w:val="00754A81"/>
    <w:rsid w:val="0075555C"/>
    <w:rsid w:val="00756136"/>
    <w:rsid w:val="00756526"/>
    <w:rsid w:val="00756691"/>
    <w:rsid w:val="0076070C"/>
    <w:rsid w:val="00761474"/>
    <w:rsid w:val="007629CC"/>
    <w:rsid w:val="007634AD"/>
    <w:rsid w:val="00763CCB"/>
    <w:rsid w:val="00765745"/>
    <w:rsid w:val="00766192"/>
    <w:rsid w:val="00767F0E"/>
    <w:rsid w:val="00772D96"/>
    <w:rsid w:val="0077310D"/>
    <w:rsid w:val="00773D1D"/>
    <w:rsid w:val="00776212"/>
    <w:rsid w:val="0078024B"/>
    <w:rsid w:val="00780B35"/>
    <w:rsid w:val="00783A7E"/>
    <w:rsid w:val="00784D54"/>
    <w:rsid w:val="00785B88"/>
    <w:rsid w:val="0078648C"/>
    <w:rsid w:val="0078680C"/>
    <w:rsid w:val="00786822"/>
    <w:rsid w:val="007868F5"/>
    <w:rsid w:val="00790002"/>
    <w:rsid w:val="0079031F"/>
    <w:rsid w:val="00791A4F"/>
    <w:rsid w:val="0079621B"/>
    <w:rsid w:val="0079652D"/>
    <w:rsid w:val="007966F2"/>
    <w:rsid w:val="00796FA8"/>
    <w:rsid w:val="00797BB2"/>
    <w:rsid w:val="007A012B"/>
    <w:rsid w:val="007A1AE1"/>
    <w:rsid w:val="007A1E88"/>
    <w:rsid w:val="007A54DF"/>
    <w:rsid w:val="007A69DB"/>
    <w:rsid w:val="007A6FBA"/>
    <w:rsid w:val="007A766B"/>
    <w:rsid w:val="007B1189"/>
    <w:rsid w:val="007B3802"/>
    <w:rsid w:val="007B4E8D"/>
    <w:rsid w:val="007B5A0B"/>
    <w:rsid w:val="007B6EA5"/>
    <w:rsid w:val="007B75D9"/>
    <w:rsid w:val="007C2124"/>
    <w:rsid w:val="007C3D57"/>
    <w:rsid w:val="007C4F04"/>
    <w:rsid w:val="007C5487"/>
    <w:rsid w:val="007C58A7"/>
    <w:rsid w:val="007C683C"/>
    <w:rsid w:val="007D07B8"/>
    <w:rsid w:val="007D0CE1"/>
    <w:rsid w:val="007D2740"/>
    <w:rsid w:val="007D2E59"/>
    <w:rsid w:val="007D4054"/>
    <w:rsid w:val="007D5E0C"/>
    <w:rsid w:val="007D713A"/>
    <w:rsid w:val="007E07D6"/>
    <w:rsid w:val="007E137C"/>
    <w:rsid w:val="007E4288"/>
    <w:rsid w:val="007E4932"/>
    <w:rsid w:val="007E59F7"/>
    <w:rsid w:val="007E5E1E"/>
    <w:rsid w:val="007E6FCF"/>
    <w:rsid w:val="007E766F"/>
    <w:rsid w:val="007F17FA"/>
    <w:rsid w:val="007F211E"/>
    <w:rsid w:val="007F46A5"/>
    <w:rsid w:val="007F47FC"/>
    <w:rsid w:val="007F4F3C"/>
    <w:rsid w:val="0080006C"/>
    <w:rsid w:val="00800CDD"/>
    <w:rsid w:val="008011E0"/>
    <w:rsid w:val="00801E2A"/>
    <w:rsid w:val="00803F28"/>
    <w:rsid w:val="00805D0E"/>
    <w:rsid w:val="00806AA0"/>
    <w:rsid w:val="0081163E"/>
    <w:rsid w:val="00814448"/>
    <w:rsid w:val="008158E9"/>
    <w:rsid w:val="008158EE"/>
    <w:rsid w:val="00816916"/>
    <w:rsid w:val="00820B56"/>
    <w:rsid w:val="00821FED"/>
    <w:rsid w:val="00822647"/>
    <w:rsid w:val="00822FCF"/>
    <w:rsid w:val="00823307"/>
    <w:rsid w:val="0082359B"/>
    <w:rsid w:val="00823C00"/>
    <w:rsid w:val="00823FA1"/>
    <w:rsid w:val="00825908"/>
    <w:rsid w:val="00825E02"/>
    <w:rsid w:val="00827DE0"/>
    <w:rsid w:val="00827FA1"/>
    <w:rsid w:val="00832D23"/>
    <w:rsid w:val="00833CF1"/>
    <w:rsid w:val="0083532C"/>
    <w:rsid w:val="00836DD8"/>
    <w:rsid w:val="00837436"/>
    <w:rsid w:val="00840071"/>
    <w:rsid w:val="00842EF8"/>
    <w:rsid w:val="0084588B"/>
    <w:rsid w:val="00846457"/>
    <w:rsid w:val="00851734"/>
    <w:rsid w:val="00851EC3"/>
    <w:rsid w:val="00852F4C"/>
    <w:rsid w:val="008563C7"/>
    <w:rsid w:val="00856A9B"/>
    <w:rsid w:val="00857079"/>
    <w:rsid w:val="008575DA"/>
    <w:rsid w:val="0086060A"/>
    <w:rsid w:val="00862C69"/>
    <w:rsid w:val="0086324C"/>
    <w:rsid w:val="008634AB"/>
    <w:rsid w:val="0086484C"/>
    <w:rsid w:val="008654A3"/>
    <w:rsid w:val="00865BC0"/>
    <w:rsid w:val="00865BC5"/>
    <w:rsid w:val="00867FF1"/>
    <w:rsid w:val="00871B1A"/>
    <w:rsid w:val="008738F8"/>
    <w:rsid w:val="00874B03"/>
    <w:rsid w:val="00875C02"/>
    <w:rsid w:val="00876F7A"/>
    <w:rsid w:val="00880A76"/>
    <w:rsid w:val="00881F28"/>
    <w:rsid w:val="0088209F"/>
    <w:rsid w:val="00885842"/>
    <w:rsid w:val="00885F01"/>
    <w:rsid w:val="00886B14"/>
    <w:rsid w:val="00887A4E"/>
    <w:rsid w:val="008906CE"/>
    <w:rsid w:val="008914BC"/>
    <w:rsid w:val="0089178A"/>
    <w:rsid w:val="00891BBF"/>
    <w:rsid w:val="00891FD3"/>
    <w:rsid w:val="008923C2"/>
    <w:rsid w:val="00892852"/>
    <w:rsid w:val="00893043"/>
    <w:rsid w:val="00895687"/>
    <w:rsid w:val="0089571A"/>
    <w:rsid w:val="00895C14"/>
    <w:rsid w:val="00895F54"/>
    <w:rsid w:val="00896F73"/>
    <w:rsid w:val="0089768B"/>
    <w:rsid w:val="00897746"/>
    <w:rsid w:val="008A014C"/>
    <w:rsid w:val="008A1416"/>
    <w:rsid w:val="008A148D"/>
    <w:rsid w:val="008A16B2"/>
    <w:rsid w:val="008A1861"/>
    <w:rsid w:val="008A193D"/>
    <w:rsid w:val="008A2B5A"/>
    <w:rsid w:val="008A500D"/>
    <w:rsid w:val="008A5A0E"/>
    <w:rsid w:val="008A6904"/>
    <w:rsid w:val="008A69B6"/>
    <w:rsid w:val="008A7E8E"/>
    <w:rsid w:val="008B3266"/>
    <w:rsid w:val="008B34C7"/>
    <w:rsid w:val="008B4D6B"/>
    <w:rsid w:val="008B5313"/>
    <w:rsid w:val="008B5542"/>
    <w:rsid w:val="008B61C4"/>
    <w:rsid w:val="008B6764"/>
    <w:rsid w:val="008B7167"/>
    <w:rsid w:val="008B772F"/>
    <w:rsid w:val="008C0275"/>
    <w:rsid w:val="008C08B2"/>
    <w:rsid w:val="008C17E9"/>
    <w:rsid w:val="008C1822"/>
    <w:rsid w:val="008C2297"/>
    <w:rsid w:val="008C5B7B"/>
    <w:rsid w:val="008C7D43"/>
    <w:rsid w:val="008D27BC"/>
    <w:rsid w:val="008D2D2A"/>
    <w:rsid w:val="008D345F"/>
    <w:rsid w:val="008D3AF2"/>
    <w:rsid w:val="008D654E"/>
    <w:rsid w:val="008E0271"/>
    <w:rsid w:val="008E047A"/>
    <w:rsid w:val="008E1871"/>
    <w:rsid w:val="008E1D05"/>
    <w:rsid w:val="008E26FE"/>
    <w:rsid w:val="008E2812"/>
    <w:rsid w:val="008E2DD1"/>
    <w:rsid w:val="008E4C3A"/>
    <w:rsid w:val="008E58A3"/>
    <w:rsid w:val="008E62DE"/>
    <w:rsid w:val="008E63AF"/>
    <w:rsid w:val="008E7AFE"/>
    <w:rsid w:val="008F319F"/>
    <w:rsid w:val="008F4BB6"/>
    <w:rsid w:val="008F7618"/>
    <w:rsid w:val="008F7FD6"/>
    <w:rsid w:val="0090169C"/>
    <w:rsid w:val="00901D37"/>
    <w:rsid w:val="009049E7"/>
    <w:rsid w:val="0090693E"/>
    <w:rsid w:val="00907A68"/>
    <w:rsid w:val="0091032D"/>
    <w:rsid w:val="00910A0E"/>
    <w:rsid w:val="00911ED7"/>
    <w:rsid w:val="0091260A"/>
    <w:rsid w:val="00912C5E"/>
    <w:rsid w:val="009137FA"/>
    <w:rsid w:val="00913EE1"/>
    <w:rsid w:val="00914592"/>
    <w:rsid w:val="00914981"/>
    <w:rsid w:val="00914A4C"/>
    <w:rsid w:val="0091639E"/>
    <w:rsid w:val="0091649F"/>
    <w:rsid w:val="009201F4"/>
    <w:rsid w:val="0092052F"/>
    <w:rsid w:val="00922298"/>
    <w:rsid w:val="00922BB1"/>
    <w:rsid w:val="0092355A"/>
    <w:rsid w:val="009236F6"/>
    <w:rsid w:val="00923890"/>
    <w:rsid w:val="00923C02"/>
    <w:rsid w:val="0092648D"/>
    <w:rsid w:val="00926A44"/>
    <w:rsid w:val="00926B7F"/>
    <w:rsid w:val="00926EAD"/>
    <w:rsid w:val="00927B88"/>
    <w:rsid w:val="009300CC"/>
    <w:rsid w:val="00930776"/>
    <w:rsid w:val="009310E5"/>
    <w:rsid w:val="00931190"/>
    <w:rsid w:val="0093287E"/>
    <w:rsid w:val="00932FB7"/>
    <w:rsid w:val="00935252"/>
    <w:rsid w:val="00937D95"/>
    <w:rsid w:val="00937D96"/>
    <w:rsid w:val="009401E9"/>
    <w:rsid w:val="00941354"/>
    <w:rsid w:val="00941F45"/>
    <w:rsid w:val="00944029"/>
    <w:rsid w:val="00945B7D"/>
    <w:rsid w:val="009461F6"/>
    <w:rsid w:val="00946A52"/>
    <w:rsid w:val="009529AB"/>
    <w:rsid w:val="00952B0A"/>
    <w:rsid w:val="00957149"/>
    <w:rsid w:val="00960426"/>
    <w:rsid w:val="0096072F"/>
    <w:rsid w:val="009633AC"/>
    <w:rsid w:val="009633F4"/>
    <w:rsid w:val="00964FD4"/>
    <w:rsid w:val="00966998"/>
    <w:rsid w:val="00967CFD"/>
    <w:rsid w:val="0097073D"/>
    <w:rsid w:val="00973EF0"/>
    <w:rsid w:val="009744C4"/>
    <w:rsid w:val="009763C4"/>
    <w:rsid w:val="00976DA7"/>
    <w:rsid w:val="00976E2C"/>
    <w:rsid w:val="00977E78"/>
    <w:rsid w:val="009811AD"/>
    <w:rsid w:val="00981DD5"/>
    <w:rsid w:val="0098594C"/>
    <w:rsid w:val="00990E9C"/>
    <w:rsid w:val="00990EBB"/>
    <w:rsid w:val="00991982"/>
    <w:rsid w:val="00991C5F"/>
    <w:rsid w:val="00991D67"/>
    <w:rsid w:val="0099376C"/>
    <w:rsid w:val="009939A6"/>
    <w:rsid w:val="00994ACC"/>
    <w:rsid w:val="009979BD"/>
    <w:rsid w:val="009A22D4"/>
    <w:rsid w:val="009A546D"/>
    <w:rsid w:val="009A59D0"/>
    <w:rsid w:val="009A5E77"/>
    <w:rsid w:val="009A7098"/>
    <w:rsid w:val="009A76A8"/>
    <w:rsid w:val="009B1540"/>
    <w:rsid w:val="009B2243"/>
    <w:rsid w:val="009B25AC"/>
    <w:rsid w:val="009B3AEB"/>
    <w:rsid w:val="009B3E54"/>
    <w:rsid w:val="009B55A0"/>
    <w:rsid w:val="009B6353"/>
    <w:rsid w:val="009B65AE"/>
    <w:rsid w:val="009B67AB"/>
    <w:rsid w:val="009B67FD"/>
    <w:rsid w:val="009C03D5"/>
    <w:rsid w:val="009C053E"/>
    <w:rsid w:val="009C05D5"/>
    <w:rsid w:val="009C0AFD"/>
    <w:rsid w:val="009C1C6D"/>
    <w:rsid w:val="009C3AE0"/>
    <w:rsid w:val="009C3C45"/>
    <w:rsid w:val="009C3D55"/>
    <w:rsid w:val="009C3FAE"/>
    <w:rsid w:val="009C4122"/>
    <w:rsid w:val="009C4AA9"/>
    <w:rsid w:val="009C4CFC"/>
    <w:rsid w:val="009C5CEC"/>
    <w:rsid w:val="009C6E9E"/>
    <w:rsid w:val="009D0D9E"/>
    <w:rsid w:val="009D0EE5"/>
    <w:rsid w:val="009D1143"/>
    <w:rsid w:val="009D2154"/>
    <w:rsid w:val="009D2A9A"/>
    <w:rsid w:val="009D2EA7"/>
    <w:rsid w:val="009D3368"/>
    <w:rsid w:val="009D4BF0"/>
    <w:rsid w:val="009D4C00"/>
    <w:rsid w:val="009D5418"/>
    <w:rsid w:val="009D5637"/>
    <w:rsid w:val="009D5672"/>
    <w:rsid w:val="009D572B"/>
    <w:rsid w:val="009D5813"/>
    <w:rsid w:val="009D6553"/>
    <w:rsid w:val="009E072D"/>
    <w:rsid w:val="009E15DD"/>
    <w:rsid w:val="009E3528"/>
    <w:rsid w:val="009E5E09"/>
    <w:rsid w:val="009E61EC"/>
    <w:rsid w:val="009E6609"/>
    <w:rsid w:val="009E6C23"/>
    <w:rsid w:val="009E6CA9"/>
    <w:rsid w:val="009E769E"/>
    <w:rsid w:val="009F12A9"/>
    <w:rsid w:val="009F1479"/>
    <w:rsid w:val="009F48FE"/>
    <w:rsid w:val="009F591E"/>
    <w:rsid w:val="009F59C3"/>
    <w:rsid w:val="009F5A69"/>
    <w:rsid w:val="009F6987"/>
    <w:rsid w:val="009F6D66"/>
    <w:rsid w:val="00A0167D"/>
    <w:rsid w:val="00A02072"/>
    <w:rsid w:val="00A024C0"/>
    <w:rsid w:val="00A03435"/>
    <w:rsid w:val="00A03EB7"/>
    <w:rsid w:val="00A0569F"/>
    <w:rsid w:val="00A07BC1"/>
    <w:rsid w:val="00A114EA"/>
    <w:rsid w:val="00A11644"/>
    <w:rsid w:val="00A1489D"/>
    <w:rsid w:val="00A1536D"/>
    <w:rsid w:val="00A16C26"/>
    <w:rsid w:val="00A174E5"/>
    <w:rsid w:val="00A20535"/>
    <w:rsid w:val="00A20E44"/>
    <w:rsid w:val="00A21D5D"/>
    <w:rsid w:val="00A22408"/>
    <w:rsid w:val="00A22719"/>
    <w:rsid w:val="00A26240"/>
    <w:rsid w:val="00A26F0B"/>
    <w:rsid w:val="00A27107"/>
    <w:rsid w:val="00A271CF"/>
    <w:rsid w:val="00A276D8"/>
    <w:rsid w:val="00A276DB"/>
    <w:rsid w:val="00A3007A"/>
    <w:rsid w:val="00A327AF"/>
    <w:rsid w:val="00A33270"/>
    <w:rsid w:val="00A33472"/>
    <w:rsid w:val="00A35734"/>
    <w:rsid w:val="00A35A19"/>
    <w:rsid w:val="00A35E24"/>
    <w:rsid w:val="00A363E7"/>
    <w:rsid w:val="00A36B2D"/>
    <w:rsid w:val="00A3768A"/>
    <w:rsid w:val="00A37F5A"/>
    <w:rsid w:val="00A41B55"/>
    <w:rsid w:val="00A421A6"/>
    <w:rsid w:val="00A42396"/>
    <w:rsid w:val="00A42742"/>
    <w:rsid w:val="00A42C96"/>
    <w:rsid w:val="00A42FE3"/>
    <w:rsid w:val="00A43885"/>
    <w:rsid w:val="00A448A9"/>
    <w:rsid w:val="00A45996"/>
    <w:rsid w:val="00A4605D"/>
    <w:rsid w:val="00A4640A"/>
    <w:rsid w:val="00A4684F"/>
    <w:rsid w:val="00A46B6F"/>
    <w:rsid w:val="00A477BF"/>
    <w:rsid w:val="00A47D06"/>
    <w:rsid w:val="00A514F9"/>
    <w:rsid w:val="00A5218E"/>
    <w:rsid w:val="00A524A2"/>
    <w:rsid w:val="00A524BC"/>
    <w:rsid w:val="00A5339A"/>
    <w:rsid w:val="00A54FCB"/>
    <w:rsid w:val="00A55F8A"/>
    <w:rsid w:val="00A5746D"/>
    <w:rsid w:val="00A5765C"/>
    <w:rsid w:val="00A62510"/>
    <w:rsid w:val="00A63167"/>
    <w:rsid w:val="00A64604"/>
    <w:rsid w:val="00A7059B"/>
    <w:rsid w:val="00A70BAF"/>
    <w:rsid w:val="00A71887"/>
    <w:rsid w:val="00A719E1"/>
    <w:rsid w:val="00A73C39"/>
    <w:rsid w:val="00A740C1"/>
    <w:rsid w:val="00A74C16"/>
    <w:rsid w:val="00A750DE"/>
    <w:rsid w:val="00A756F3"/>
    <w:rsid w:val="00A76923"/>
    <w:rsid w:val="00A773EB"/>
    <w:rsid w:val="00A8006A"/>
    <w:rsid w:val="00A800B2"/>
    <w:rsid w:val="00A8187D"/>
    <w:rsid w:val="00A84946"/>
    <w:rsid w:val="00A90AF7"/>
    <w:rsid w:val="00A91F32"/>
    <w:rsid w:val="00A9341E"/>
    <w:rsid w:val="00A93A57"/>
    <w:rsid w:val="00A954A0"/>
    <w:rsid w:val="00A9638D"/>
    <w:rsid w:val="00AA05BF"/>
    <w:rsid w:val="00AA073C"/>
    <w:rsid w:val="00AA173A"/>
    <w:rsid w:val="00AA1DDD"/>
    <w:rsid w:val="00AA38F6"/>
    <w:rsid w:val="00AA3BB0"/>
    <w:rsid w:val="00AA4C23"/>
    <w:rsid w:val="00AA5C4E"/>
    <w:rsid w:val="00AB1E20"/>
    <w:rsid w:val="00AB44D3"/>
    <w:rsid w:val="00AB5318"/>
    <w:rsid w:val="00AB54A4"/>
    <w:rsid w:val="00AB7C0E"/>
    <w:rsid w:val="00AC0428"/>
    <w:rsid w:val="00AC235B"/>
    <w:rsid w:val="00AC2ADD"/>
    <w:rsid w:val="00AC37C9"/>
    <w:rsid w:val="00AC47C3"/>
    <w:rsid w:val="00AC47D9"/>
    <w:rsid w:val="00AC4B27"/>
    <w:rsid w:val="00AC4D60"/>
    <w:rsid w:val="00AC6C11"/>
    <w:rsid w:val="00AC7477"/>
    <w:rsid w:val="00AC7CAE"/>
    <w:rsid w:val="00AD1DB6"/>
    <w:rsid w:val="00AD2033"/>
    <w:rsid w:val="00AD221B"/>
    <w:rsid w:val="00AD2C95"/>
    <w:rsid w:val="00AD42BA"/>
    <w:rsid w:val="00AD4565"/>
    <w:rsid w:val="00AE0BE1"/>
    <w:rsid w:val="00AE139D"/>
    <w:rsid w:val="00AE147B"/>
    <w:rsid w:val="00AE3995"/>
    <w:rsid w:val="00AE41DF"/>
    <w:rsid w:val="00AE49B7"/>
    <w:rsid w:val="00AE6FD1"/>
    <w:rsid w:val="00AE7662"/>
    <w:rsid w:val="00AF26B0"/>
    <w:rsid w:val="00AF2776"/>
    <w:rsid w:val="00AF2ABA"/>
    <w:rsid w:val="00AF31A7"/>
    <w:rsid w:val="00AF4725"/>
    <w:rsid w:val="00AF4E37"/>
    <w:rsid w:val="00AF541E"/>
    <w:rsid w:val="00AF5B9E"/>
    <w:rsid w:val="00B00D09"/>
    <w:rsid w:val="00B013C9"/>
    <w:rsid w:val="00B06257"/>
    <w:rsid w:val="00B06FEC"/>
    <w:rsid w:val="00B10400"/>
    <w:rsid w:val="00B1125A"/>
    <w:rsid w:val="00B11856"/>
    <w:rsid w:val="00B12453"/>
    <w:rsid w:val="00B163AD"/>
    <w:rsid w:val="00B168C7"/>
    <w:rsid w:val="00B17ED6"/>
    <w:rsid w:val="00B2004D"/>
    <w:rsid w:val="00B208C2"/>
    <w:rsid w:val="00B22A64"/>
    <w:rsid w:val="00B22FE8"/>
    <w:rsid w:val="00B230CA"/>
    <w:rsid w:val="00B237B0"/>
    <w:rsid w:val="00B245F5"/>
    <w:rsid w:val="00B24EB9"/>
    <w:rsid w:val="00B25301"/>
    <w:rsid w:val="00B254DC"/>
    <w:rsid w:val="00B25CBF"/>
    <w:rsid w:val="00B279C2"/>
    <w:rsid w:val="00B319C9"/>
    <w:rsid w:val="00B31C14"/>
    <w:rsid w:val="00B31E46"/>
    <w:rsid w:val="00B332D5"/>
    <w:rsid w:val="00B337C9"/>
    <w:rsid w:val="00B33B12"/>
    <w:rsid w:val="00B33C8A"/>
    <w:rsid w:val="00B33F2B"/>
    <w:rsid w:val="00B34C24"/>
    <w:rsid w:val="00B34E74"/>
    <w:rsid w:val="00B35C94"/>
    <w:rsid w:val="00B37563"/>
    <w:rsid w:val="00B411E1"/>
    <w:rsid w:val="00B425CD"/>
    <w:rsid w:val="00B42A0A"/>
    <w:rsid w:val="00B45EC3"/>
    <w:rsid w:val="00B474B3"/>
    <w:rsid w:val="00B5092F"/>
    <w:rsid w:val="00B51618"/>
    <w:rsid w:val="00B51AF7"/>
    <w:rsid w:val="00B52243"/>
    <w:rsid w:val="00B52BA9"/>
    <w:rsid w:val="00B52EDB"/>
    <w:rsid w:val="00B5340C"/>
    <w:rsid w:val="00B53C14"/>
    <w:rsid w:val="00B53C83"/>
    <w:rsid w:val="00B5570B"/>
    <w:rsid w:val="00B55EBA"/>
    <w:rsid w:val="00B579F5"/>
    <w:rsid w:val="00B61B55"/>
    <w:rsid w:val="00B62D1B"/>
    <w:rsid w:val="00B63979"/>
    <w:rsid w:val="00B64F1F"/>
    <w:rsid w:val="00B66310"/>
    <w:rsid w:val="00B66BF4"/>
    <w:rsid w:val="00B67B77"/>
    <w:rsid w:val="00B705FB"/>
    <w:rsid w:val="00B724D3"/>
    <w:rsid w:val="00B72EE9"/>
    <w:rsid w:val="00B73069"/>
    <w:rsid w:val="00B74428"/>
    <w:rsid w:val="00B7512D"/>
    <w:rsid w:val="00B779DA"/>
    <w:rsid w:val="00B80A80"/>
    <w:rsid w:val="00B81B9E"/>
    <w:rsid w:val="00B81BF8"/>
    <w:rsid w:val="00B83910"/>
    <w:rsid w:val="00B83C4C"/>
    <w:rsid w:val="00B83E74"/>
    <w:rsid w:val="00B84ABD"/>
    <w:rsid w:val="00B84C02"/>
    <w:rsid w:val="00B851B5"/>
    <w:rsid w:val="00B857A5"/>
    <w:rsid w:val="00B86CE3"/>
    <w:rsid w:val="00B87129"/>
    <w:rsid w:val="00B87188"/>
    <w:rsid w:val="00B902DB"/>
    <w:rsid w:val="00B9308A"/>
    <w:rsid w:val="00B93A61"/>
    <w:rsid w:val="00B93E62"/>
    <w:rsid w:val="00B946D9"/>
    <w:rsid w:val="00B94B9F"/>
    <w:rsid w:val="00B954FB"/>
    <w:rsid w:val="00B95A31"/>
    <w:rsid w:val="00BA29B1"/>
    <w:rsid w:val="00BA2CDD"/>
    <w:rsid w:val="00BA30CC"/>
    <w:rsid w:val="00BA33B2"/>
    <w:rsid w:val="00BA49B5"/>
    <w:rsid w:val="00BA5204"/>
    <w:rsid w:val="00BA7ADD"/>
    <w:rsid w:val="00BB01D3"/>
    <w:rsid w:val="00BB0EEC"/>
    <w:rsid w:val="00BB2A08"/>
    <w:rsid w:val="00BB2BFC"/>
    <w:rsid w:val="00BB394C"/>
    <w:rsid w:val="00BB4325"/>
    <w:rsid w:val="00BB4C45"/>
    <w:rsid w:val="00BB59E5"/>
    <w:rsid w:val="00BB5ED5"/>
    <w:rsid w:val="00BB6801"/>
    <w:rsid w:val="00BB71B5"/>
    <w:rsid w:val="00BB720F"/>
    <w:rsid w:val="00BC1562"/>
    <w:rsid w:val="00BC18A9"/>
    <w:rsid w:val="00BC3541"/>
    <w:rsid w:val="00BC450E"/>
    <w:rsid w:val="00BC471A"/>
    <w:rsid w:val="00BC51F3"/>
    <w:rsid w:val="00BC6CC8"/>
    <w:rsid w:val="00BC7A71"/>
    <w:rsid w:val="00BD0EBE"/>
    <w:rsid w:val="00BD14B2"/>
    <w:rsid w:val="00BD1F0D"/>
    <w:rsid w:val="00BD21AD"/>
    <w:rsid w:val="00BD3015"/>
    <w:rsid w:val="00BD3F44"/>
    <w:rsid w:val="00BD48F8"/>
    <w:rsid w:val="00BD49D1"/>
    <w:rsid w:val="00BD4DA6"/>
    <w:rsid w:val="00BD55A1"/>
    <w:rsid w:val="00BD6031"/>
    <w:rsid w:val="00BD763E"/>
    <w:rsid w:val="00BD7D81"/>
    <w:rsid w:val="00BD7F63"/>
    <w:rsid w:val="00BD7FD7"/>
    <w:rsid w:val="00BE004A"/>
    <w:rsid w:val="00BE0096"/>
    <w:rsid w:val="00BE19D2"/>
    <w:rsid w:val="00BE1E15"/>
    <w:rsid w:val="00BE47E3"/>
    <w:rsid w:val="00BE4A4B"/>
    <w:rsid w:val="00BE4C09"/>
    <w:rsid w:val="00BE4EB0"/>
    <w:rsid w:val="00BE73F9"/>
    <w:rsid w:val="00BE7EE7"/>
    <w:rsid w:val="00BF013B"/>
    <w:rsid w:val="00BF0191"/>
    <w:rsid w:val="00BF0FE3"/>
    <w:rsid w:val="00BF13F5"/>
    <w:rsid w:val="00BF2394"/>
    <w:rsid w:val="00BF2515"/>
    <w:rsid w:val="00BF2A78"/>
    <w:rsid w:val="00BF3015"/>
    <w:rsid w:val="00BF3550"/>
    <w:rsid w:val="00BF3562"/>
    <w:rsid w:val="00BF406E"/>
    <w:rsid w:val="00BF4D0F"/>
    <w:rsid w:val="00BF565A"/>
    <w:rsid w:val="00BF5947"/>
    <w:rsid w:val="00BF623A"/>
    <w:rsid w:val="00BF7AB2"/>
    <w:rsid w:val="00BF7DD7"/>
    <w:rsid w:val="00C00215"/>
    <w:rsid w:val="00C0275F"/>
    <w:rsid w:val="00C03B05"/>
    <w:rsid w:val="00C04BBE"/>
    <w:rsid w:val="00C05C59"/>
    <w:rsid w:val="00C0678D"/>
    <w:rsid w:val="00C06A82"/>
    <w:rsid w:val="00C10085"/>
    <w:rsid w:val="00C115D0"/>
    <w:rsid w:val="00C1164A"/>
    <w:rsid w:val="00C11D38"/>
    <w:rsid w:val="00C128D9"/>
    <w:rsid w:val="00C13A94"/>
    <w:rsid w:val="00C140CF"/>
    <w:rsid w:val="00C1559A"/>
    <w:rsid w:val="00C1634D"/>
    <w:rsid w:val="00C2034C"/>
    <w:rsid w:val="00C2035D"/>
    <w:rsid w:val="00C20E27"/>
    <w:rsid w:val="00C213B0"/>
    <w:rsid w:val="00C21F2F"/>
    <w:rsid w:val="00C23740"/>
    <w:rsid w:val="00C24196"/>
    <w:rsid w:val="00C2549F"/>
    <w:rsid w:val="00C25ED7"/>
    <w:rsid w:val="00C27545"/>
    <w:rsid w:val="00C2767F"/>
    <w:rsid w:val="00C27B8A"/>
    <w:rsid w:val="00C3032A"/>
    <w:rsid w:val="00C3037C"/>
    <w:rsid w:val="00C34985"/>
    <w:rsid w:val="00C35C9F"/>
    <w:rsid w:val="00C364BC"/>
    <w:rsid w:val="00C36831"/>
    <w:rsid w:val="00C36BD2"/>
    <w:rsid w:val="00C37356"/>
    <w:rsid w:val="00C4048C"/>
    <w:rsid w:val="00C40E43"/>
    <w:rsid w:val="00C41E1C"/>
    <w:rsid w:val="00C45FBC"/>
    <w:rsid w:val="00C46085"/>
    <w:rsid w:val="00C471D1"/>
    <w:rsid w:val="00C4787A"/>
    <w:rsid w:val="00C47FA5"/>
    <w:rsid w:val="00C56188"/>
    <w:rsid w:val="00C57D99"/>
    <w:rsid w:val="00C60239"/>
    <w:rsid w:val="00C616F5"/>
    <w:rsid w:val="00C61FB2"/>
    <w:rsid w:val="00C64163"/>
    <w:rsid w:val="00C644C4"/>
    <w:rsid w:val="00C67E69"/>
    <w:rsid w:val="00C70BCB"/>
    <w:rsid w:val="00C717FC"/>
    <w:rsid w:val="00C71EE2"/>
    <w:rsid w:val="00C72909"/>
    <w:rsid w:val="00C737D4"/>
    <w:rsid w:val="00C744C0"/>
    <w:rsid w:val="00C74940"/>
    <w:rsid w:val="00C75358"/>
    <w:rsid w:val="00C75623"/>
    <w:rsid w:val="00C76D56"/>
    <w:rsid w:val="00C77AF8"/>
    <w:rsid w:val="00C8051A"/>
    <w:rsid w:val="00C80A70"/>
    <w:rsid w:val="00C819F5"/>
    <w:rsid w:val="00C823F1"/>
    <w:rsid w:val="00C825E9"/>
    <w:rsid w:val="00C8298C"/>
    <w:rsid w:val="00C8331C"/>
    <w:rsid w:val="00C83C97"/>
    <w:rsid w:val="00C841B2"/>
    <w:rsid w:val="00C84EE5"/>
    <w:rsid w:val="00C84FB7"/>
    <w:rsid w:val="00C85A22"/>
    <w:rsid w:val="00C8610A"/>
    <w:rsid w:val="00C86A54"/>
    <w:rsid w:val="00C874AC"/>
    <w:rsid w:val="00C878AE"/>
    <w:rsid w:val="00C90C4D"/>
    <w:rsid w:val="00C90F6F"/>
    <w:rsid w:val="00C9130D"/>
    <w:rsid w:val="00C91323"/>
    <w:rsid w:val="00C93649"/>
    <w:rsid w:val="00C94245"/>
    <w:rsid w:val="00C95B4D"/>
    <w:rsid w:val="00CA07C9"/>
    <w:rsid w:val="00CA1129"/>
    <w:rsid w:val="00CA1A8C"/>
    <w:rsid w:val="00CA2130"/>
    <w:rsid w:val="00CA2945"/>
    <w:rsid w:val="00CA3954"/>
    <w:rsid w:val="00CA44A8"/>
    <w:rsid w:val="00CA47DA"/>
    <w:rsid w:val="00CA4C34"/>
    <w:rsid w:val="00CA6333"/>
    <w:rsid w:val="00CA6F4A"/>
    <w:rsid w:val="00CA72AA"/>
    <w:rsid w:val="00CA750F"/>
    <w:rsid w:val="00CB0E98"/>
    <w:rsid w:val="00CB14DA"/>
    <w:rsid w:val="00CB16F9"/>
    <w:rsid w:val="00CB2217"/>
    <w:rsid w:val="00CB3FB3"/>
    <w:rsid w:val="00CB526E"/>
    <w:rsid w:val="00CB5732"/>
    <w:rsid w:val="00CB796E"/>
    <w:rsid w:val="00CB7A1A"/>
    <w:rsid w:val="00CC038B"/>
    <w:rsid w:val="00CC0902"/>
    <w:rsid w:val="00CC0FAE"/>
    <w:rsid w:val="00CC1232"/>
    <w:rsid w:val="00CC21B5"/>
    <w:rsid w:val="00CC520D"/>
    <w:rsid w:val="00CC5E7A"/>
    <w:rsid w:val="00CD15F4"/>
    <w:rsid w:val="00CD2A66"/>
    <w:rsid w:val="00CD6568"/>
    <w:rsid w:val="00CE0361"/>
    <w:rsid w:val="00CE0597"/>
    <w:rsid w:val="00CE2664"/>
    <w:rsid w:val="00CE43A6"/>
    <w:rsid w:val="00CE494A"/>
    <w:rsid w:val="00CE5B19"/>
    <w:rsid w:val="00CE76C5"/>
    <w:rsid w:val="00CE796C"/>
    <w:rsid w:val="00CF1A4C"/>
    <w:rsid w:val="00CF22DC"/>
    <w:rsid w:val="00CF2D4B"/>
    <w:rsid w:val="00CF3010"/>
    <w:rsid w:val="00CF5FC9"/>
    <w:rsid w:val="00CF6A96"/>
    <w:rsid w:val="00CF6F32"/>
    <w:rsid w:val="00CF7956"/>
    <w:rsid w:val="00D00111"/>
    <w:rsid w:val="00D011E1"/>
    <w:rsid w:val="00D02A75"/>
    <w:rsid w:val="00D06028"/>
    <w:rsid w:val="00D1071A"/>
    <w:rsid w:val="00D10B34"/>
    <w:rsid w:val="00D12FB0"/>
    <w:rsid w:val="00D132C6"/>
    <w:rsid w:val="00D13731"/>
    <w:rsid w:val="00D13FED"/>
    <w:rsid w:val="00D14B7F"/>
    <w:rsid w:val="00D14D52"/>
    <w:rsid w:val="00D1531C"/>
    <w:rsid w:val="00D157A4"/>
    <w:rsid w:val="00D16195"/>
    <w:rsid w:val="00D1668D"/>
    <w:rsid w:val="00D20A84"/>
    <w:rsid w:val="00D21706"/>
    <w:rsid w:val="00D21D3B"/>
    <w:rsid w:val="00D21F90"/>
    <w:rsid w:val="00D252A4"/>
    <w:rsid w:val="00D2666B"/>
    <w:rsid w:val="00D27A33"/>
    <w:rsid w:val="00D27B48"/>
    <w:rsid w:val="00D31904"/>
    <w:rsid w:val="00D32032"/>
    <w:rsid w:val="00D34B42"/>
    <w:rsid w:val="00D35729"/>
    <w:rsid w:val="00D35BD9"/>
    <w:rsid w:val="00D35DF9"/>
    <w:rsid w:val="00D364A3"/>
    <w:rsid w:val="00D373B0"/>
    <w:rsid w:val="00D40BD9"/>
    <w:rsid w:val="00D434A3"/>
    <w:rsid w:val="00D43CA2"/>
    <w:rsid w:val="00D4556C"/>
    <w:rsid w:val="00D457D1"/>
    <w:rsid w:val="00D45FAE"/>
    <w:rsid w:val="00D4783A"/>
    <w:rsid w:val="00D50829"/>
    <w:rsid w:val="00D51034"/>
    <w:rsid w:val="00D51A9F"/>
    <w:rsid w:val="00D51ADD"/>
    <w:rsid w:val="00D52649"/>
    <w:rsid w:val="00D53A09"/>
    <w:rsid w:val="00D53B54"/>
    <w:rsid w:val="00D57397"/>
    <w:rsid w:val="00D578D2"/>
    <w:rsid w:val="00D60EBC"/>
    <w:rsid w:val="00D619B5"/>
    <w:rsid w:val="00D62E34"/>
    <w:rsid w:val="00D63899"/>
    <w:rsid w:val="00D64170"/>
    <w:rsid w:val="00D6614A"/>
    <w:rsid w:val="00D70270"/>
    <w:rsid w:val="00D70E87"/>
    <w:rsid w:val="00D72625"/>
    <w:rsid w:val="00D726D3"/>
    <w:rsid w:val="00D73290"/>
    <w:rsid w:val="00D73998"/>
    <w:rsid w:val="00D73D91"/>
    <w:rsid w:val="00D7414C"/>
    <w:rsid w:val="00D741DC"/>
    <w:rsid w:val="00D74C0B"/>
    <w:rsid w:val="00D753E2"/>
    <w:rsid w:val="00D76971"/>
    <w:rsid w:val="00D7732E"/>
    <w:rsid w:val="00D77886"/>
    <w:rsid w:val="00D77A8C"/>
    <w:rsid w:val="00D77E16"/>
    <w:rsid w:val="00D810B4"/>
    <w:rsid w:val="00D811EB"/>
    <w:rsid w:val="00D8183C"/>
    <w:rsid w:val="00D82AF8"/>
    <w:rsid w:val="00D8324C"/>
    <w:rsid w:val="00D83AF7"/>
    <w:rsid w:val="00D85305"/>
    <w:rsid w:val="00D85DB7"/>
    <w:rsid w:val="00D85FAB"/>
    <w:rsid w:val="00D87E59"/>
    <w:rsid w:val="00D94552"/>
    <w:rsid w:val="00D951CD"/>
    <w:rsid w:val="00D95C47"/>
    <w:rsid w:val="00D97210"/>
    <w:rsid w:val="00D972D3"/>
    <w:rsid w:val="00D9767D"/>
    <w:rsid w:val="00DA0483"/>
    <w:rsid w:val="00DA0656"/>
    <w:rsid w:val="00DA1A36"/>
    <w:rsid w:val="00DA1E54"/>
    <w:rsid w:val="00DA291E"/>
    <w:rsid w:val="00DA38B5"/>
    <w:rsid w:val="00DA5121"/>
    <w:rsid w:val="00DA648A"/>
    <w:rsid w:val="00DA6EED"/>
    <w:rsid w:val="00DA7724"/>
    <w:rsid w:val="00DA7A9B"/>
    <w:rsid w:val="00DA7FD6"/>
    <w:rsid w:val="00DB0CDA"/>
    <w:rsid w:val="00DB3039"/>
    <w:rsid w:val="00DB37D2"/>
    <w:rsid w:val="00DC144E"/>
    <w:rsid w:val="00DC399A"/>
    <w:rsid w:val="00DC3B03"/>
    <w:rsid w:val="00DC478F"/>
    <w:rsid w:val="00DC5B9C"/>
    <w:rsid w:val="00DC5E02"/>
    <w:rsid w:val="00DC6BB2"/>
    <w:rsid w:val="00DC764F"/>
    <w:rsid w:val="00DC7AF0"/>
    <w:rsid w:val="00DD0F65"/>
    <w:rsid w:val="00DD137A"/>
    <w:rsid w:val="00DD17E6"/>
    <w:rsid w:val="00DD19B4"/>
    <w:rsid w:val="00DD2C85"/>
    <w:rsid w:val="00DD3FBD"/>
    <w:rsid w:val="00DD46FE"/>
    <w:rsid w:val="00DD48A4"/>
    <w:rsid w:val="00DD4C4B"/>
    <w:rsid w:val="00DD59FB"/>
    <w:rsid w:val="00DD63CA"/>
    <w:rsid w:val="00DD6506"/>
    <w:rsid w:val="00DD7665"/>
    <w:rsid w:val="00DE05E8"/>
    <w:rsid w:val="00DE0A45"/>
    <w:rsid w:val="00DE14F7"/>
    <w:rsid w:val="00DE1ABB"/>
    <w:rsid w:val="00DE43D6"/>
    <w:rsid w:val="00DE627C"/>
    <w:rsid w:val="00DF0544"/>
    <w:rsid w:val="00DF2792"/>
    <w:rsid w:val="00DF48BF"/>
    <w:rsid w:val="00DF6502"/>
    <w:rsid w:val="00DF6CC1"/>
    <w:rsid w:val="00DF79D6"/>
    <w:rsid w:val="00DF7B8D"/>
    <w:rsid w:val="00E0174A"/>
    <w:rsid w:val="00E03EA0"/>
    <w:rsid w:val="00E043E0"/>
    <w:rsid w:val="00E056E8"/>
    <w:rsid w:val="00E05A89"/>
    <w:rsid w:val="00E05BB4"/>
    <w:rsid w:val="00E10172"/>
    <w:rsid w:val="00E108BE"/>
    <w:rsid w:val="00E10EFA"/>
    <w:rsid w:val="00E1390F"/>
    <w:rsid w:val="00E14024"/>
    <w:rsid w:val="00E14CA9"/>
    <w:rsid w:val="00E151F4"/>
    <w:rsid w:val="00E15D3E"/>
    <w:rsid w:val="00E16860"/>
    <w:rsid w:val="00E16A17"/>
    <w:rsid w:val="00E16D65"/>
    <w:rsid w:val="00E2033A"/>
    <w:rsid w:val="00E2258A"/>
    <w:rsid w:val="00E226EB"/>
    <w:rsid w:val="00E22F09"/>
    <w:rsid w:val="00E2345C"/>
    <w:rsid w:val="00E23A2E"/>
    <w:rsid w:val="00E2476E"/>
    <w:rsid w:val="00E24BEC"/>
    <w:rsid w:val="00E26B9D"/>
    <w:rsid w:val="00E2703A"/>
    <w:rsid w:val="00E30990"/>
    <w:rsid w:val="00E30F14"/>
    <w:rsid w:val="00E31948"/>
    <w:rsid w:val="00E32185"/>
    <w:rsid w:val="00E346F7"/>
    <w:rsid w:val="00E36D1B"/>
    <w:rsid w:val="00E37D1B"/>
    <w:rsid w:val="00E41DCC"/>
    <w:rsid w:val="00E427F4"/>
    <w:rsid w:val="00E42CBB"/>
    <w:rsid w:val="00E42F76"/>
    <w:rsid w:val="00E4377C"/>
    <w:rsid w:val="00E44AA4"/>
    <w:rsid w:val="00E46951"/>
    <w:rsid w:val="00E46E78"/>
    <w:rsid w:val="00E5049B"/>
    <w:rsid w:val="00E50FBB"/>
    <w:rsid w:val="00E5114E"/>
    <w:rsid w:val="00E51B83"/>
    <w:rsid w:val="00E51FE6"/>
    <w:rsid w:val="00E5268E"/>
    <w:rsid w:val="00E535F9"/>
    <w:rsid w:val="00E5374A"/>
    <w:rsid w:val="00E554CD"/>
    <w:rsid w:val="00E55841"/>
    <w:rsid w:val="00E618A7"/>
    <w:rsid w:val="00E622A7"/>
    <w:rsid w:val="00E63DCD"/>
    <w:rsid w:val="00E66C9F"/>
    <w:rsid w:val="00E70F41"/>
    <w:rsid w:val="00E717D0"/>
    <w:rsid w:val="00E72DDF"/>
    <w:rsid w:val="00E73360"/>
    <w:rsid w:val="00E74739"/>
    <w:rsid w:val="00E74958"/>
    <w:rsid w:val="00E76166"/>
    <w:rsid w:val="00E8096D"/>
    <w:rsid w:val="00E80C41"/>
    <w:rsid w:val="00E82270"/>
    <w:rsid w:val="00E82B81"/>
    <w:rsid w:val="00E83067"/>
    <w:rsid w:val="00E83A28"/>
    <w:rsid w:val="00E83E6B"/>
    <w:rsid w:val="00E86032"/>
    <w:rsid w:val="00E863C2"/>
    <w:rsid w:val="00E876BC"/>
    <w:rsid w:val="00E90944"/>
    <w:rsid w:val="00E91681"/>
    <w:rsid w:val="00E92A8A"/>
    <w:rsid w:val="00E935E1"/>
    <w:rsid w:val="00E94C42"/>
    <w:rsid w:val="00EA07DE"/>
    <w:rsid w:val="00EA0D9F"/>
    <w:rsid w:val="00EA36EC"/>
    <w:rsid w:val="00EB03B3"/>
    <w:rsid w:val="00EB4663"/>
    <w:rsid w:val="00EB4EAF"/>
    <w:rsid w:val="00EB776F"/>
    <w:rsid w:val="00EC0B2A"/>
    <w:rsid w:val="00EC3073"/>
    <w:rsid w:val="00EC357F"/>
    <w:rsid w:val="00EC3987"/>
    <w:rsid w:val="00EC43DB"/>
    <w:rsid w:val="00EC4C2A"/>
    <w:rsid w:val="00EC5479"/>
    <w:rsid w:val="00EC5498"/>
    <w:rsid w:val="00EC5B68"/>
    <w:rsid w:val="00EC71B5"/>
    <w:rsid w:val="00ED0145"/>
    <w:rsid w:val="00ED0602"/>
    <w:rsid w:val="00ED0BEA"/>
    <w:rsid w:val="00ED2019"/>
    <w:rsid w:val="00ED41D0"/>
    <w:rsid w:val="00ED4BE9"/>
    <w:rsid w:val="00ED57F6"/>
    <w:rsid w:val="00ED6CBF"/>
    <w:rsid w:val="00ED713E"/>
    <w:rsid w:val="00ED7800"/>
    <w:rsid w:val="00ED7B3B"/>
    <w:rsid w:val="00ED7B3C"/>
    <w:rsid w:val="00EE0090"/>
    <w:rsid w:val="00EE08C5"/>
    <w:rsid w:val="00EE1147"/>
    <w:rsid w:val="00EE1DC4"/>
    <w:rsid w:val="00EE2191"/>
    <w:rsid w:val="00EE2706"/>
    <w:rsid w:val="00EE48A9"/>
    <w:rsid w:val="00EE49FF"/>
    <w:rsid w:val="00EE62B1"/>
    <w:rsid w:val="00EE64F2"/>
    <w:rsid w:val="00EE6C78"/>
    <w:rsid w:val="00EE71B1"/>
    <w:rsid w:val="00EF0C3A"/>
    <w:rsid w:val="00EF43E8"/>
    <w:rsid w:val="00EF54CB"/>
    <w:rsid w:val="00EF6FF8"/>
    <w:rsid w:val="00EF70F2"/>
    <w:rsid w:val="00EF7C21"/>
    <w:rsid w:val="00EF7E65"/>
    <w:rsid w:val="00F023F1"/>
    <w:rsid w:val="00F03EF2"/>
    <w:rsid w:val="00F04590"/>
    <w:rsid w:val="00F07386"/>
    <w:rsid w:val="00F0759B"/>
    <w:rsid w:val="00F07FE8"/>
    <w:rsid w:val="00F101B2"/>
    <w:rsid w:val="00F10819"/>
    <w:rsid w:val="00F11C7A"/>
    <w:rsid w:val="00F1237D"/>
    <w:rsid w:val="00F1391D"/>
    <w:rsid w:val="00F13C4C"/>
    <w:rsid w:val="00F149CA"/>
    <w:rsid w:val="00F15149"/>
    <w:rsid w:val="00F15540"/>
    <w:rsid w:val="00F156D1"/>
    <w:rsid w:val="00F15BAE"/>
    <w:rsid w:val="00F15D93"/>
    <w:rsid w:val="00F16D68"/>
    <w:rsid w:val="00F17087"/>
    <w:rsid w:val="00F17AE3"/>
    <w:rsid w:val="00F20060"/>
    <w:rsid w:val="00F21A69"/>
    <w:rsid w:val="00F21C2E"/>
    <w:rsid w:val="00F21EC7"/>
    <w:rsid w:val="00F237A5"/>
    <w:rsid w:val="00F23E47"/>
    <w:rsid w:val="00F24A8E"/>
    <w:rsid w:val="00F25CC5"/>
    <w:rsid w:val="00F2766F"/>
    <w:rsid w:val="00F27B0D"/>
    <w:rsid w:val="00F30B5A"/>
    <w:rsid w:val="00F324C5"/>
    <w:rsid w:val="00F343C6"/>
    <w:rsid w:val="00F35B2C"/>
    <w:rsid w:val="00F36FB0"/>
    <w:rsid w:val="00F3749C"/>
    <w:rsid w:val="00F37849"/>
    <w:rsid w:val="00F37A68"/>
    <w:rsid w:val="00F405CD"/>
    <w:rsid w:val="00F41E90"/>
    <w:rsid w:val="00F422A7"/>
    <w:rsid w:val="00F43ADF"/>
    <w:rsid w:val="00F43CFA"/>
    <w:rsid w:val="00F45109"/>
    <w:rsid w:val="00F45A96"/>
    <w:rsid w:val="00F45BC3"/>
    <w:rsid w:val="00F479DD"/>
    <w:rsid w:val="00F50533"/>
    <w:rsid w:val="00F51795"/>
    <w:rsid w:val="00F51AC2"/>
    <w:rsid w:val="00F55C57"/>
    <w:rsid w:val="00F563C7"/>
    <w:rsid w:val="00F57744"/>
    <w:rsid w:val="00F60B2B"/>
    <w:rsid w:val="00F61AFD"/>
    <w:rsid w:val="00F62A17"/>
    <w:rsid w:val="00F62E98"/>
    <w:rsid w:val="00F62F10"/>
    <w:rsid w:val="00F62F68"/>
    <w:rsid w:val="00F63A3B"/>
    <w:rsid w:val="00F63B32"/>
    <w:rsid w:val="00F653E8"/>
    <w:rsid w:val="00F66228"/>
    <w:rsid w:val="00F6718E"/>
    <w:rsid w:val="00F673CE"/>
    <w:rsid w:val="00F67BC8"/>
    <w:rsid w:val="00F70BE9"/>
    <w:rsid w:val="00F71C94"/>
    <w:rsid w:val="00F726B7"/>
    <w:rsid w:val="00F72A63"/>
    <w:rsid w:val="00F7399D"/>
    <w:rsid w:val="00F7469D"/>
    <w:rsid w:val="00F756EB"/>
    <w:rsid w:val="00F76CFF"/>
    <w:rsid w:val="00F816E4"/>
    <w:rsid w:val="00F83B49"/>
    <w:rsid w:val="00F84280"/>
    <w:rsid w:val="00F845EA"/>
    <w:rsid w:val="00F847FA"/>
    <w:rsid w:val="00F85C5F"/>
    <w:rsid w:val="00F86AC6"/>
    <w:rsid w:val="00F94B13"/>
    <w:rsid w:val="00F94E1B"/>
    <w:rsid w:val="00FA0879"/>
    <w:rsid w:val="00FA1F74"/>
    <w:rsid w:val="00FA25D5"/>
    <w:rsid w:val="00FA3982"/>
    <w:rsid w:val="00FA482D"/>
    <w:rsid w:val="00FA5C9C"/>
    <w:rsid w:val="00FA6272"/>
    <w:rsid w:val="00FA6775"/>
    <w:rsid w:val="00FA6CB7"/>
    <w:rsid w:val="00FA7B09"/>
    <w:rsid w:val="00FB0BA1"/>
    <w:rsid w:val="00FB1FC5"/>
    <w:rsid w:val="00FB35D8"/>
    <w:rsid w:val="00FB3FEE"/>
    <w:rsid w:val="00FB553F"/>
    <w:rsid w:val="00FB575F"/>
    <w:rsid w:val="00FB5A5C"/>
    <w:rsid w:val="00FB60A7"/>
    <w:rsid w:val="00FB6191"/>
    <w:rsid w:val="00FB6ADC"/>
    <w:rsid w:val="00FB6BCE"/>
    <w:rsid w:val="00FB6C51"/>
    <w:rsid w:val="00FB6DED"/>
    <w:rsid w:val="00FB78C5"/>
    <w:rsid w:val="00FB7F5F"/>
    <w:rsid w:val="00FC0163"/>
    <w:rsid w:val="00FC1341"/>
    <w:rsid w:val="00FC15AD"/>
    <w:rsid w:val="00FC243B"/>
    <w:rsid w:val="00FC3A67"/>
    <w:rsid w:val="00FC4DC6"/>
    <w:rsid w:val="00FD14A7"/>
    <w:rsid w:val="00FD14DC"/>
    <w:rsid w:val="00FD1D16"/>
    <w:rsid w:val="00FD2D65"/>
    <w:rsid w:val="00FD5441"/>
    <w:rsid w:val="00FD5CDD"/>
    <w:rsid w:val="00FD5FCC"/>
    <w:rsid w:val="00FD65F7"/>
    <w:rsid w:val="00FD71AD"/>
    <w:rsid w:val="00FD7DE5"/>
    <w:rsid w:val="00FE1CC9"/>
    <w:rsid w:val="00FE2CB2"/>
    <w:rsid w:val="00FE2E3A"/>
    <w:rsid w:val="00FE4776"/>
    <w:rsid w:val="00FE50E4"/>
    <w:rsid w:val="00FE5118"/>
    <w:rsid w:val="00FE6BA1"/>
    <w:rsid w:val="00FE7835"/>
    <w:rsid w:val="00FE7B71"/>
    <w:rsid w:val="00FF2B68"/>
    <w:rsid w:val="00FF32A0"/>
    <w:rsid w:val="00FF376C"/>
    <w:rsid w:val="00FF460E"/>
    <w:rsid w:val="00FF558C"/>
    <w:rsid w:val="00FF6A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49"/>
    <o:shapelayout v:ext="edit">
      <o:idmap v:ext="edit" data="1"/>
    </o:shapelayout>
  </w:shapeDefaults>
  <w:decimalSymbol w:val="."/>
  <w:listSeparator w:val=","/>
  <w14:docId w14:val="146CD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6EAD"/>
    <w:pPr>
      <w:autoSpaceDE w:val="0"/>
      <w:autoSpaceDN w:val="0"/>
      <w:adjustRightInd w:val="0"/>
      <w:spacing w:after="120" w:line="276" w:lineRule="auto"/>
      <w:jc w:val="both"/>
    </w:pPr>
    <w:rPr>
      <w:rFonts w:asciiTheme="minorHAnsi" w:hAnsiTheme="minorHAnsi" w:cstheme="minorHAnsi"/>
      <w:color w:val="000000"/>
      <w:sz w:val="24"/>
      <w:szCs w:val="24"/>
    </w:rPr>
  </w:style>
  <w:style w:type="paragraph" w:styleId="Heading1">
    <w:name w:val="heading 1"/>
    <w:basedOn w:val="Normal"/>
    <w:next w:val="Normal"/>
    <w:link w:val="Heading1Char"/>
    <w:uiPriority w:val="9"/>
    <w:qFormat/>
    <w:rsid w:val="00621CD6"/>
    <w:pPr>
      <w:keepNext/>
      <w:keepLines/>
      <w:spacing w:before="480" w:after="0"/>
      <w:jc w:val="center"/>
      <w:outlineLvl w:val="0"/>
    </w:pPr>
    <w:rPr>
      <w:rFonts w:ascii="Gill Sans MT" w:eastAsiaTheme="majorEastAsia" w:hAnsi="Gill Sans MT" w:cstheme="majorBidi"/>
      <w:b/>
      <w:bCs/>
      <w:color w:val="00B050"/>
      <w:sz w:val="28"/>
      <w:szCs w:val="28"/>
    </w:rPr>
  </w:style>
  <w:style w:type="paragraph" w:styleId="Heading2">
    <w:name w:val="heading 2"/>
    <w:basedOn w:val="Normal"/>
    <w:next w:val="Normal"/>
    <w:link w:val="Heading2Char"/>
    <w:uiPriority w:val="9"/>
    <w:unhideWhenUsed/>
    <w:qFormat/>
    <w:rsid w:val="003A3ED1"/>
    <w:pPr>
      <w:keepNext/>
      <w:keepLines/>
      <w:spacing w:after="0" w:line="360" w:lineRule="auto"/>
      <w:jc w:val="center"/>
      <w:outlineLvl w:val="1"/>
    </w:pPr>
    <w:rPr>
      <w:rFonts w:ascii="Gill Sans MT" w:eastAsiaTheme="majorEastAsia" w:hAnsi="Gill Sans MT" w:cstheme="majorBidi"/>
      <w:b/>
      <w:bCs/>
      <w:i/>
      <w:color w:val="000000" w:themeColor="text1"/>
      <w:sz w:val="1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34C24"/>
    <w:pPr>
      <w:autoSpaceDE w:val="0"/>
      <w:autoSpaceDN w:val="0"/>
      <w:adjustRightInd w:val="0"/>
    </w:pPr>
    <w:rPr>
      <w:rFonts w:ascii="Times New Roman" w:hAnsi="Times New Roman"/>
      <w:color w:val="000000"/>
      <w:sz w:val="24"/>
      <w:szCs w:val="24"/>
    </w:rPr>
  </w:style>
  <w:style w:type="paragraph" w:styleId="ListParagraph">
    <w:name w:val="List Paragraph"/>
    <w:basedOn w:val="Normal"/>
    <w:link w:val="ListParagraphChar"/>
    <w:uiPriority w:val="34"/>
    <w:qFormat/>
    <w:rsid w:val="00FB0BA1"/>
    <w:pPr>
      <w:ind w:left="720"/>
      <w:contextualSpacing/>
    </w:pPr>
    <w:rPr>
      <w:rFonts w:eastAsia="Times New Roman"/>
    </w:rPr>
  </w:style>
  <w:style w:type="paragraph" w:styleId="BalloonText">
    <w:name w:val="Balloon Text"/>
    <w:basedOn w:val="Normal"/>
    <w:link w:val="BalloonTextChar"/>
    <w:uiPriority w:val="99"/>
    <w:semiHidden/>
    <w:unhideWhenUsed/>
    <w:rsid w:val="00FE1CC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E1CC9"/>
    <w:rPr>
      <w:rFonts w:ascii="Tahoma" w:hAnsi="Tahoma" w:cs="Tahoma"/>
      <w:sz w:val="16"/>
      <w:szCs w:val="16"/>
    </w:rPr>
  </w:style>
  <w:style w:type="table" w:styleId="TableGrid">
    <w:name w:val="Table Grid"/>
    <w:basedOn w:val="TableNormal"/>
    <w:uiPriority w:val="59"/>
    <w:unhideWhenUsed/>
    <w:rsid w:val="00312A1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ont8">
    <w:name w:val="font_8"/>
    <w:basedOn w:val="Normal"/>
    <w:rsid w:val="007E6FCF"/>
    <w:pPr>
      <w:spacing w:before="100" w:beforeAutospacing="1" w:after="100" w:afterAutospacing="1" w:line="240" w:lineRule="auto"/>
    </w:pPr>
    <w:rPr>
      <w:rFonts w:ascii="Times New Roman" w:eastAsia="Times New Roman" w:hAnsi="Times New Roman"/>
    </w:rPr>
  </w:style>
  <w:style w:type="character" w:customStyle="1" w:styleId="Heading1Char">
    <w:name w:val="Heading 1 Char"/>
    <w:basedOn w:val="DefaultParagraphFont"/>
    <w:link w:val="Heading1"/>
    <w:uiPriority w:val="9"/>
    <w:rsid w:val="00621CD6"/>
    <w:rPr>
      <w:rFonts w:ascii="Gill Sans MT" w:eastAsiaTheme="majorEastAsia" w:hAnsi="Gill Sans MT" w:cstheme="majorBidi"/>
      <w:b/>
      <w:bCs/>
      <w:color w:val="00B050"/>
      <w:sz w:val="28"/>
      <w:szCs w:val="28"/>
    </w:rPr>
  </w:style>
  <w:style w:type="paragraph" w:styleId="Header">
    <w:name w:val="header"/>
    <w:basedOn w:val="Normal"/>
    <w:link w:val="HeaderChar"/>
    <w:uiPriority w:val="99"/>
    <w:unhideWhenUsed/>
    <w:rsid w:val="00BB59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9E5"/>
    <w:rPr>
      <w:sz w:val="22"/>
      <w:szCs w:val="22"/>
    </w:rPr>
  </w:style>
  <w:style w:type="paragraph" w:styleId="Footer">
    <w:name w:val="footer"/>
    <w:basedOn w:val="Normal"/>
    <w:link w:val="FooterChar"/>
    <w:uiPriority w:val="99"/>
    <w:unhideWhenUsed/>
    <w:rsid w:val="00BB59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9E5"/>
    <w:rPr>
      <w:sz w:val="22"/>
      <w:szCs w:val="22"/>
    </w:rPr>
  </w:style>
  <w:style w:type="paragraph" w:styleId="NoSpacing">
    <w:name w:val="No Spacing"/>
    <w:link w:val="NoSpacingChar"/>
    <w:uiPriority w:val="1"/>
    <w:qFormat/>
    <w:rsid w:val="0027592D"/>
    <w:rPr>
      <w:sz w:val="22"/>
      <w:szCs w:val="22"/>
    </w:rPr>
  </w:style>
  <w:style w:type="character" w:customStyle="1" w:styleId="Heading2Char">
    <w:name w:val="Heading 2 Char"/>
    <w:basedOn w:val="DefaultParagraphFont"/>
    <w:link w:val="Heading2"/>
    <w:uiPriority w:val="9"/>
    <w:rsid w:val="003A3ED1"/>
    <w:rPr>
      <w:rFonts w:ascii="Gill Sans MT" w:eastAsiaTheme="majorEastAsia" w:hAnsi="Gill Sans MT" w:cstheme="majorBidi"/>
      <w:b/>
      <w:bCs/>
      <w:i/>
      <w:color w:val="000000" w:themeColor="text1"/>
      <w:sz w:val="16"/>
      <w:szCs w:val="26"/>
    </w:rPr>
  </w:style>
  <w:style w:type="paragraph" w:styleId="TOCHeading">
    <w:name w:val="TOC Heading"/>
    <w:basedOn w:val="Heading1"/>
    <w:next w:val="Normal"/>
    <w:uiPriority w:val="39"/>
    <w:semiHidden/>
    <w:unhideWhenUsed/>
    <w:qFormat/>
    <w:rsid w:val="00AF4725"/>
    <w:pPr>
      <w:outlineLvl w:val="9"/>
    </w:pPr>
    <w:rPr>
      <w:lang w:eastAsia="ja-JP"/>
    </w:rPr>
  </w:style>
  <w:style w:type="paragraph" w:styleId="TOC1">
    <w:name w:val="toc 1"/>
    <w:basedOn w:val="Normal"/>
    <w:next w:val="Normal"/>
    <w:autoRedefine/>
    <w:uiPriority w:val="39"/>
    <w:unhideWhenUsed/>
    <w:rsid w:val="00AF4725"/>
    <w:pPr>
      <w:spacing w:after="100"/>
    </w:pPr>
  </w:style>
  <w:style w:type="paragraph" w:styleId="TOC2">
    <w:name w:val="toc 2"/>
    <w:basedOn w:val="Normal"/>
    <w:next w:val="Normal"/>
    <w:autoRedefine/>
    <w:uiPriority w:val="39"/>
    <w:unhideWhenUsed/>
    <w:rsid w:val="00AF4725"/>
    <w:pPr>
      <w:spacing w:after="100"/>
      <w:ind w:left="220"/>
    </w:pPr>
  </w:style>
  <w:style w:type="character" w:styleId="Hyperlink">
    <w:name w:val="Hyperlink"/>
    <w:basedOn w:val="DefaultParagraphFont"/>
    <w:uiPriority w:val="99"/>
    <w:unhideWhenUsed/>
    <w:rsid w:val="00AF4725"/>
    <w:rPr>
      <w:color w:val="0000FF" w:themeColor="hyperlink"/>
      <w:u w:val="single"/>
    </w:rPr>
  </w:style>
  <w:style w:type="character" w:customStyle="1" w:styleId="wixguard">
    <w:name w:val="wixguard"/>
    <w:basedOn w:val="DefaultParagraphFont"/>
    <w:rsid w:val="00967CFD"/>
  </w:style>
  <w:style w:type="character" w:customStyle="1" w:styleId="NoSpacingChar">
    <w:name w:val="No Spacing Char"/>
    <w:basedOn w:val="DefaultParagraphFont"/>
    <w:link w:val="NoSpacing"/>
    <w:uiPriority w:val="1"/>
    <w:rsid w:val="00601709"/>
    <w:rPr>
      <w:sz w:val="22"/>
      <w:szCs w:val="22"/>
    </w:rPr>
  </w:style>
  <w:style w:type="paragraph" w:styleId="Revision">
    <w:name w:val="Revision"/>
    <w:hidden/>
    <w:uiPriority w:val="99"/>
    <w:semiHidden/>
    <w:rsid w:val="003C21B0"/>
    <w:rPr>
      <w:sz w:val="22"/>
      <w:szCs w:val="22"/>
    </w:rPr>
  </w:style>
  <w:style w:type="paragraph" w:customStyle="1" w:styleId="bullet3">
    <w:name w:val="bullet 3"/>
    <w:basedOn w:val="Normal"/>
    <w:link w:val="bullet3Char"/>
    <w:rsid w:val="00057E5A"/>
    <w:pPr>
      <w:numPr>
        <w:numId w:val="40"/>
      </w:numPr>
    </w:pPr>
  </w:style>
  <w:style w:type="paragraph" w:customStyle="1" w:styleId="BULLET2">
    <w:name w:val="BULLET 2"/>
    <w:basedOn w:val="bullet3"/>
    <w:link w:val="BULLET2Char"/>
    <w:qFormat/>
    <w:rsid w:val="00BD7D81"/>
    <w:pPr>
      <w:spacing w:after="0"/>
      <w:ind w:left="990"/>
    </w:pPr>
  </w:style>
  <w:style w:type="paragraph" w:customStyle="1" w:styleId="BULLET1">
    <w:name w:val="BULLET 1"/>
    <w:basedOn w:val="ListParagraph"/>
    <w:link w:val="BULLET1Char"/>
    <w:qFormat/>
    <w:rsid w:val="00621CD6"/>
    <w:pPr>
      <w:numPr>
        <w:numId w:val="25"/>
      </w:numPr>
      <w:spacing w:before="120"/>
    </w:pPr>
  </w:style>
  <w:style w:type="character" w:customStyle="1" w:styleId="bullet3Char">
    <w:name w:val="bullet 3 Char"/>
    <w:basedOn w:val="DefaultParagraphFont"/>
    <w:link w:val="bullet3"/>
    <w:rsid w:val="00650784"/>
    <w:rPr>
      <w:sz w:val="22"/>
      <w:szCs w:val="22"/>
    </w:rPr>
  </w:style>
  <w:style w:type="character" w:customStyle="1" w:styleId="BULLET2Char">
    <w:name w:val="BULLET 2 Char"/>
    <w:basedOn w:val="bullet3Char"/>
    <w:link w:val="BULLET2"/>
    <w:rsid w:val="00BD7D81"/>
    <w:rPr>
      <w:sz w:val="24"/>
      <w:szCs w:val="24"/>
    </w:rPr>
  </w:style>
  <w:style w:type="paragraph" w:customStyle="1" w:styleId="Subtitle1">
    <w:name w:val="Subtitle1"/>
    <w:basedOn w:val="Heading2"/>
    <w:link w:val="subtitleChar"/>
    <w:qFormat/>
    <w:rsid w:val="00926EAD"/>
    <w:pPr>
      <w:jc w:val="left"/>
    </w:pPr>
    <w:rPr>
      <w:rFonts w:asciiTheme="minorHAnsi" w:hAnsiTheme="minorHAnsi" w:cstheme="minorHAnsi"/>
      <w:i w:val="0"/>
      <w:iCs/>
      <w:color w:val="auto"/>
      <w:sz w:val="28"/>
      <w:szCs w:val="44"/>
    </w:rPr>
  </w:style>
  <w:style w:type="character" w:customStyle="1" w:styleId="ListParagraphChar">
    <w:name w:val="List Paragraph Char"/>
    <w:basedOn w:val="DefaultParagraphFont"/>
    <w:link w:val="ListParagraph"/>
    <w:uiPriority w:val="34"/>
    <w:rsid w:val="00650784"/>
    <w:rPr>
      <w:rFonts w:eastAsia="Times New Roman"/>
      <w:sz w:val="22"/>
      <w:szCs w:val="22"/>
    </w:rPr>
  </w:style>
  <w:style w:type="character" w:customStyle="1" w:styleId="BULLET1Char">
    <w:name w:val="BULLET 1 Char"/>
    <w:basedOn w:val="ListParagraphChar"/>
    <w:link w:val="BULLET1"/>
    <w:rsid w:val="00621CD6"/>
    <w:rPr>
      <w:rFonts w:asciiTheme="minorHAnsi" w:eastAsia="Times New Roman" w:hAnsiTheme="minorHAnsi" w:cstheme="minorHAnsi"/>
      <w:color w:val="000000"/>
      <w:sz w:val="24"/>
      <w:szCs w:val="24"/>
    </w:rPr>
  </w:style>
  <w:style w:type="paragraph" w:customStyle="1" w:styleId="story">
    <w:name w:val="story"/>
    <w:basedOn w:val="Heading2"/>
    <w:link w:val="storyChar"/>
    <w:qFormat/>
    <w:rsid w:val="00A20E44"/>
    <w:pPr>
      <w:spacing w:line="276" w:lineRule="auto"/>
      <w:jc w:val="left"/>
    </w:pPr>
    <w:rPr>
      <w:rFonts w:asciiTheme="minorHAnsi" w:hAnsiTheme="minorHAnsi" w:cstheme="minorHAnsi"/>
      <w:b w:val="0"/>
      <w:bCs w:val="0"/>
      <w:sz w:val="24"/>
      <w:szCs w:val="24"/>
    </w:rPr>
  </w:style>
  <w:style w:type="character" w:customStyle="1" w:styleId="subtitleChar">
    <w:name w:val="subtitle Char"/>
    <w:basedOn w:val="Heading2Char"/>
    <w:link w:val="Subtitle1"/>
    <w:rsid w:val="00926EAD"/>
    <w:rPr>
      <w:rFonts w:asciiTheme="minorHAnsi" w:eastAsiaTheme="majorEastAsia" w:hAnsiTheme="minorHAnsi" w:cstheme="minorHAnsi"/>
      <w:b/>
      <w:bCs/>
      <w:i w:val="0"/>
      <w:iCs/>
      <w:color w:val="000000" w:themeColor="text1"/>
      <w:sz w:val="28"/>
      <w:szCs w:val="44"/>
    </w:rPr>
  </w:style>
  <w:style w:type="character" w:customStyle="1" w:styleId="storyChar">
    <w:name w:val="story Char"/>
    <w:basedOn w:val="Heading2Char"/>
    <w:link w:val="story"/>
    <w:rsid w:val="00A20E44"/>
    <w:rPr>
      <w:rFonts w:asciiTheme="minorHAnsi" w:eastAsiaTheme="majorEastAsia" w:hAnsiTheme="minorHAnsi" w:cstheme="minorHAnsi"/>
      <w:b w:val="0"/>
      <w:bCs w:val="0"/>
      <w:i/>
      <w:color w:val="000000" w:themeColor="text1"/>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6EAD"/>
    <w:pPr>
      <w:autoSpaceDE w:val="0"/>
      <w:autoSpaceDN w:val="0"/>
      <w:adjustRightInd w:val="0"/>
      <w:spacing w:after="120" w:line="276" w:lineRule="auto"/>
      <w:jc w:val="both"/>
    </w:pPr>
    <w:rPr>
      <w:rFonts w:asciiTheme="minorHAnsi" w:hAnsiTheme="minorHAnsi" w:cstheme="minorHAnsi"/>
      <w:color w:val="000000"/>
      <w:sz w:val="24"/>
      <w:szCs w:val="24"/>
    </w:rPr>
  </w:style>
  <w:style w:type="paragraph" w:styleId="Heading1">
    <w:name w:val="heading 1"/>
    <w:basedOn w:val="Normal"/>
    <w:next w:val="Normal"/>
    <w:link w:val="Heading1Char"/>
    <w:uiPriority w:val="9"/>
    <w:qFormat/>
    <w:rsid w:val="00621CD6"/>
    <w:pPr>
      <w:keepNext/>
      <w:keepLines/>
      <w:spacing w:before="480" w:after="0"/>
      <w:jc w:val="center"/>
      <w:outlineLvl w:val="0"/>
    </w:pPr>
    <w:rPr>
      <w:rFonts w:ascii="Gill Sans MT" w:eastAsiaTheme="majorEastAsia" w:hAnsi="Gill Sans MT" w:cstheme="majorBidi"/>
      <w:b/>
      <w:bCs/>
      <w:color w:val="00B050"/>
      <w:sz w:val="28"/>
      <w:szCs w:val="28"/>
    </w:rPr>
  </w:style>
  <w:style w:type="paragraph" w:styleId="Heading2">
    <w:name w:val="heading 2"/>
    <w:basedOn w:val="Normal"/>
    <w:next w:val="Normal"/>
    <w:link w:val="Heading2Char"/>
    <w:uiPriority w:val="9"/>
    <w:unhideWhenUsed/>
    <w:qFormat/>
    <w:rsid w:val="003A3ED1"/>
    <w:pPr>
      <w:keepNext/>
      <w:keepLines/>
      <w:spacing w:after="0" w:line="360" w:lineRule="auto"/>
      <w:jc w:val="center"/>
      <w:outlineLvl w:val="1"/>
    </w:pPr>
    <w:rPr>
      <w:rFonts w:ascii="Gill Sans MT" w:eastAsiaTheme="majorEastAsia" w:hAnsi="Gill Sans MT" w:cstheme="majorBidi"/>
      <w:b/>
      <w:bCs/>
      <w:i/>
      <w:color w:val="000000" w:themeColor="text1"/>
      <w:sz w:val="1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34C24"/>
    <w:pPr>
      <w:autoSpaceDE w:val="0"/>
      <w:autoSpaceDN w:val="0"/>
      <w:adjustRightInd w:val="0"/>
    </w:pPr>
    <w:rPr>
      <w:rFonts w:ascii="Times New Roman" w:hAnsi="Times New Roman"/>
      <w:color w:val="000000"/>
      <w:sz w:val="24"/>
      <w:szCs w:val="24"/>
    </w:rPr>
  </w:style>
  <w:style w:type="paragraph" w:styleId="ListParagraph">
    <w:name w:val="List Paragraph"/>
    <w:basedOn w:val="Normal"/>
    <w:link w:val="ListParagraphChar"/>
    <w:uiPriority w:val="34"/>
    <w:qFormat/>
    <w:rsid w:val="00FB0BA1"/>
    <w:pPr>
      <w:ind w:left="720"/>
      <w:contextualSpacing/>
    </w:pPr>
    <w:rPr>
      <w:rFonts w:eastAsia="Times New Roman"/>
    </w:rPr>
  </w:style>
  <w:style w:type="paragraph" w:styleId="BalloonText">
    <w:name w:val="Balloon Text"/>
    <w:basedOn w:val="Normal"/>
    <w:link w:val="BalloonTextChar"/>
    <w:uiPriority w:val="99"/>
    <w:semiHidden/>
    <w:unhideWhenUsed/>
    <w:rsid w:val="00FE1CC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E1CC9"/>
    <w:rPr>
      <w:rFonts w:ascii="Tahoma" w:hAnsi="Tahoma" w:cs="Tahoma"/>
      <w:sz w:val="16"/>
      <w:szCs w:val="16"/>
    </w:rPr>
  </w:style>
  <w:style w:type="table" w:styleId="TableGrid">
    <w:name w:val="Table Grid"/>
    <w:basedOn w:val="TableNormal"/>
    <w:uiPriority w:val="59"/>
    <w:unhideWhenUsed/>
    <w:rsid w:val="00312A1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ont8">
    <w:name w:val="font_8"/>
    <w:basedOn w:val="Normal"/>
    <w:rsid w:val="007E6FCF"/>
    <w:pPr>
      <w:spacing w:before="100" w:beforeAutospacing="1" w:after="100" w:afterAutospacing="1" w:line="240" w:lineRule="auto"/>
    </w:pPr>
    <w:rPr>
      <w:rFonts w:ascii="Times New Roman" w:eastAsia="Times New Roman" w:hAnsi="Times New Roman"/>
    </w:rPr>
  </w:style>
  <w:style w:type="character" w:customStyle="1" w:styleId="Heading1Char">
    <w:name w:val="Heading 1 Char"/>
    <w:basedOn w:val="DefaultParagraphFont"/>
    <w:link w:val="Heading1"/>
    <w:uiPriority w:val="9"/>
    <w:rsid w:val="00621CD6"/>
    <w:rPr>
      <w:rFonts w:ascii="Gill Sans MT" w:eastAsiaTheme="majorEastAsia" w:hAnsi="Gill Sans MT" w:cstheme="majorBidi"/>
      <w:b/>
      <w:bCs/>
      <w:color w:val="00B050"/>
      <w:sz w:val="28"/>
      <w:szCs w:val="28"/>
    </w:rPr>
  </w:style>
  <w:style w:type="paragraph" w:styleId="Header">
    <w:name w:val="header"/>
    <w:basedOn w:val="Normal"/>
    <w:link w:val="HeaderChar"/>
    <w:uiPriority w:val="99"/>
    <w:unhideWhenUsed/>
    <w:rsid w:val="00BB59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9E5"/>
    <w:rPr>
      <w:sz w:val="22"/>
      <w:szCs w:val="22"/>
    </w:rPr>
  </w:style>
  <w:style w:type="paragraph" w:styleId="Footer">
    <w:name w:val="footer"/>
    <w:basedOn w:val="Normal"/>
    <w:link w:val="FooterChar"/>
    <w:uiPriority w:val="99"/>
    <w:unhideWhenUsed/>
    <w:rsid w:val="00BB59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9E5"/>
    <w:rPr>
      <w:sz w:val="22"/>
      <w:szCs w:val="22"/>
    </w:rPr>
  </w:style>
  <w:style w:type="paragraph" w:styleId="NoSpacing">
    <w:name w:val="No Spacing"/>
    <w:link w:val="NoSpacingChar"/>
    <w:uiPriority w:val="1"/>
    <w:qFormat/>
    <w:rsid w:val="0027592D"/>
    <w:rPr>
      <w:sz w:val="22"/>
      <w:szCs w:val="22"/>
    </w:rPr>
  </w:style>
  <w:style w:type="character" w:customStyle="1" w:styleId="Heading2Char">
    <w:name w:val="Heading 2 Char"/>
    <w:basedOn w:val="DefaultParagraphFont"/>
    <w:link w:val="Heading2"/>
    <w:uiPriority w:val="9"/>
    <w:rsid w:val="003A3ED1"/>
    <w:rPr>
      <w:rFonts w:ascii="Gill Sans MT" w:eastAsiaTheme="majorEastAsia" w:hAnsi="Gill Sans MT" w:cstheme="majorBidi"/>
      <w:b/>
      <w:bCs/>
      <w:i/>
      <w:color w:val="000000" w:themeColor="text1"/>
      <w:sz w:val="16"/>
      <w:szCs w:val="26"/>
    </w:rPr>
  </w:style>
  <w:style w:type="paragraph" w:styleId="TOCHeading">
    <w:name w:val="TOC Heading"/>
    <w:basedOn w:val="Heading1"/>
    <w:next w:val="Normal"/>
    <w:uiPriority w:val="39"/>
    <w:semiHidden/>
    <w:unhideWhenUsed/>
    <w:qFormat/>
    <w:rsid w:val="00AF4725"/>
    <w:pPr>
      <w:outlineLvl w:val="9"/>
    </w:pPr>
    <w:rPr>
      <w:lang w:eastAsia="ja-JP"/>
    </w:rPr>
  </w:style>
  <w:style w:type="paragraph" w:styleId="TOC1">
    <w:name w:val="toc 1"/>
    <w:basedOn w:val="Normal"/>
    <w:next w:val="Normal"/>
    <w:autoRedefine/>
    <w:uiPriority w:val="39"/>
    <w:unhideWhenUsed/>
    <w:rsid w:val="00AF4725"/>
    <w:pPr>
      <w:spacing w:after="100"/>
    </w:pPr>
  </w:style>
  <w:style w:type="paragraph" w:styleId="TOC2">
    <w:name w:val="toc 2"/>
    <w:basedOn w:val="Normal"/>
    <w:next w:val="Normal"/>
    <w:autoRedefine/>
    <w:uiPriority w:val="39"/>
    <w:unhideWhenUsed/>
    <w:rsid w:val="00AF4725"/>
    <w:pPr>
      <w:spacing w:after="100"/>
      <w:ind w:left="220"/>
    </w:pPr>
  </w:style>
  <w:style w:type="character" w:styleId="Hyperlink">
    <w:name w:val="Hyperlink"/>
    <w:basedOn w:val="DefaultParagraphFont"/>
    <w:uiPriority w:val="99"/>
    <w:unhideWhenUsed/>
    <w:rsid w:val="00AF4725"/>
    <w:rPr>
      <w:color w:val="0000FF" w:themeColor="hyperlink"/>
      <w:u w:val="single"/>
    </w:rPr>
  </w:style>
  <w:style w:type="character" w:customStyle="1" w:styleId="wixguard">
    <w:name w:val="wixguard"/>
    <w:basedOn w:val="DefaultParagraphFont"/>
    <w:rsid w:val="00967CFD"/>
  </w:style>
  <w:style w:type="character" w:customStyle="1" w:styleId="NoSpacingChar">
    <w:name w:val="No Spacing Char"/>
    <w:basedOn w:val="DefaultParagraphFont"/>
    <w:link w:val="NoSpacing"/>
    <w:uiPriority w:val="1"/>
    <w:rsid w:val="00601709"/>
    <w:rPr>
      <w:sz w:val="22"/>
      <w:szCs w:val="22"/>
    </w:rPr>
  </w:style>
  <w:style w:type="paragraph" w:styleId="Revision">
    <w:name w:val="Revision"/>
    <w:hidden/>
    <w:uiPriority w:val="99"/>
    <w:semiHidden/>
    <w:rsid w:val="003C21B0"/>
    <w:rPr>
      <w:sz w:val="22"/>
      <w:szCs w:val="22"/>
    </w:rPr>
  </w:style>
  <w:style w:type="paragraph" w:customStyle="1" w:styleId="bullet3">
    <w:name w:val="bullet 3"/>
    <w:basedOn w:val="Normal"/>
    <w:link w:val="bullet3Char"/>
    <w:rsid w:val="00057E5A"/>
    <w:pPr>
      <w:numPr>
        <w:numId w:val="40"/>
      </w:numPr>
    </w:pPr>
  </w:style>
  <w:style w:type="paragraph" w:customStyle="1" w:styleId="BULLET2">
    <w:name w:val="BULLET 2"/>
    <w:basedOn w:val="bullet3"/>
    <w:link w:val="BULLET2Char"/>
    <w:qFormat/>
    <w:rsid w:val="00BD7D81"/>
    <w:pPr>
      <w:spacing w:after="0"/>
      <w:ind w:left="990"/>
    </w:pPr>
  </w:style>
  <w:style w:type="paragraph" w:customStyle="1" w:styleId="BULLET1">
    <w:name w:val="BULLET 1"/>
    <w:basedOn w:val="ListParagraph"/>
    <w:link w:val="BULLET1Char"/>
    <w:qFormat/>
    <w:rsid w:val="00621CD6"/>
    <w:pPr>
      <w:numPr>
        <w:numId w:val="25"/>
      </w:numPr>
      <w:spacing w:before="120"/>
    </w:pPr>
  </w:style>
  <w:style w:type="character" w:customStyle="1" w:styleId="bullet3Char">
    <w:name w:val="bullet 3 Char"/>
    <w:basedOn w:val="DefaultParagraphFont"/>
    <w:link w:val="bullet3"/>
    <w:rsid w:val="00650784"/>
    <w:rPr>
      <w:sz w:val="22"/>
      <w:szCs w:val="22"/>
    </w:rPr>
  </w:style>
  <w:style w:type="character" w:customStyle="1" w:styleId="BULLET2Char">
    <w:name w:val="BULLET 2 Char"/>
    <w:basedOn w:val="bullet3Char"/>
    <w:link w:val="BULLET2"/>
    <w:rsid w:val="00BD7D81"/>
    <w:rPr>
      <w:sz w:val="24"/>
      <w:szCs w:val="24"/>
    </w:rPr>
  </w:style>
  <w:style w:type="paragraph" w:customStyle="1" w:styleId="Subtitle1">
    <w:name w:val="Subtitle1"/>
    <w:basedOn w:val="Heading2"/>
    <w:link w:val="subtitleChar"/>
    <w:qFormat/>
    <w:rsid w:val="00926EAD"/>
    <w:pPr>
      <w:jc w:val="left"/>
    </w:pPr>
    <w:rPr>
      <w:rFonts w:asciiTheme="minorHAnsi" w:hAnsiTheme="minorHAnsi" w:cstheme="minorHAnsi"/>
      <w:i w:val="0"/>
      <w:iCs/>
      <w:color w:val="auto"/>
      <w:sz w:val="28"/>
      <w:szCs w:val="44"/>
    </w:rPr>
  </w:style>
  <w:style w:type="character" w:customStyle="1" w:styleId="ListParagraphChar">
    <w:name w:val="List Paragraph Char"/>
    <w:basedOn w:val="DefaultParagraphFont"/>
    <w:link w:val="ListParagraph"/>
    <w:uiPriority w:val="34"/>
    <w:rsid w:val="00650784"/>
    <w:rPr>
      <w:rFonts w:eastAsia="Times New Roman"/>
      <w:sz w:val="22"/>
      <w:szCs w:val="22"/>
    </w:rPr>
  </w:style>
  <w:style w:type="character" w:customStyle="1" w:styleId="BULLET1Char">
    <w:name w:val="BULLET 1 Char"/>
    <w:basedOn w:val="ListParagraphChar"/>
    <w:link w:val="BULLET1"/>
    <w:rsid w:val="00621CD6"/>
    <w:rPr>
      <w:rFonts w:asciiTheme="minorHAnsi" w:eastAsia="Times New Roman" w:hAnsiTheme="minorHAnsi" w:cstheme="minorHAnsi"/>
      <w:color w:val="000000"/>
      <w:sz w:val="24"/>
      <w:szCs w:val="24"/>
    </w:rPr>
  </w:style>
  <w:style w:type="paragraph" w:customStyle="1" w:styleId="story">
    <w:name w:val="story"/>
    <w:basedOn w:val="Heading2"/>
    <w:link w:val="storyChar"/>
    <w:qFormat/>
    <w:rsid w:val="00A20E44"/>
    <w:pPr>
      <w:spacing w:line="276" w:lineRule="auto"/>
      <w:jc w:val="left"/>
    </w:pPr>
    <w:rPr>
      <w:rFonts w:asciiTheme="minorHAnsi" w:hAnsiTheme="minorHAnsi" w:cstheme="minorHAnsi"/>
      <w:b w:val="0"/>
      <w:bCs w:val="0"/>
      <w:sz w:val="24"/>
      <w:szCs w:val="24"/>
    </w:rPr>
  </w:style>
  <w:style w:type="character" w:customStyle="1" w:styleId="subtitleChar">
    <w:name w:val="subtitle Char"/>
    <w:basedOn w:val="Heading2Char"/>
    <w:link w:val="Subtitle1"/>
    <w:rsid w:val="00926EAD"/>
    <w:rPr>
      <w:rFonts w:asciiTheme="minorHAnsi" w:eastAsiaTheme="majorEastAsia" w:hAnsiTheme="minorHAnsi" w:cstheme="minorHAnsi"/>
      <w:b/>
      <w:bCs/>
      <w:i w:val="0"/>
      <w:iCs/>
      <w:color w:val="000000" w:themeColor="text1"/>
      <w:sz w:val="28"/>
      <w:szCs w:val="44"/>
    </w:rPr>
  </w:style>
  <w:style w:type="character" w:customStyle="1" w:styleId="storyChar">
    <w:name w:val="story Char"/>
    <w:basedOn w:val="Heading2Char"/>
    <w:link w:val="story"/>
    <w:rsid w:val="00A20E44"/>
    <w:rPr>
      <w:rFonts w:asciiTheme="minorHAnsi" w:eastAsiaTheme="majorEastAsia" w:hAnsiTheme="minorHAnsi" w:cstheme="minorHAnsi"/>
      <w:b w:val="0"/>
      <w:bCs w:val="0"/>
      <w:i/>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0915">
      <w:bodyDiv w:val="1"/>
      <w:marLeft w:val="0"/>
      <w:marRight w:val="0"/>
      <w:marTop w:val="0"/>
      <w:marBottom w:val="0"/>
      <w:divBdr>
        <w:top w:val="none" w:sz="0" w:space="0" w:color="auto"/>
        <w:left w:val="none" w:sz="0" w:space="0" w:color="auto"/>
        <w:bottom w:val="none" w:sz="0" w:space="0" w:color="auto"/>
        <w:right w:val="none" w:sz="0" w:space="0" w:color="auto"/>
      </w:divBdr>
    </w:div>
    <w:div w:id="14964948">
      <w:bodyDiv w:val="1"/>
      <w:marLeft w:val="0"/>
      <w:marRight w:val="0"/>
      <w:marTop w:val="0"/>
      <w:marBottom w:val="0"/>
      <w:divBdr>
        <w:top w:val="none" w:sz="0" w:space="0" w:color="auto"/>
        <w:left w:val="none" w:sz="0" w:space="0" w:color="auto"/>
        <w:bottom w:val="none" w:sz="0" w:space="0" w:color="auto"/>
        <w:right w:val="none" w:sz="0" w:space="0" w:color="auto"/>
      </w:divBdr>
    </w:div>
    <w:div w:id="44062712">
      <w:bodyDiv w:val="1"/>
      <w:marLeft w:val="0"/>
      <w:marRight w:val="0"/>
      <w:marTop w:val="0"/>
      <w:marBottom w:val="0"/>
      <w:divBdr>
        <w:top w:val="none" w:sz="0" w:space="0" w:color="auto"/>
        <w:left w:val="none" w:sz="0" w:space="0" w:color="auto"/>
        <w:bottom w:val="none" w:sz="0" w:space="0" w:color="auto"/>
        <w:right w:val="none" w:sz="0" w:space="0" w:color="auto"/>
      </w:divBdr>
    </w:div>
    <w:div w:id="45645524">
      <w:bodyDiv w:val="1"/>
      <w:marLeft w:val="0"/>
      <w:marRight w:val="0"/>
      <w:marTop w:val="0"/>
      <w:marBottom w:val="0"/>
      <w:divBdr>
        <w:top w:val="none" w:sz="0" w:space="0" w:color="auto"/>
        <w:left w:val="none" w:sz="0" w:space="0" w:color="auto"/>
        <w:bottom w:val="none" w:sz="0" w:space="0" w:color="auto"/>
        <w:right w:val="none" w:sz="0" w:space="0" w:color="auto"/>
      </w:divBdr>
    </w:div>
    <w:div w:id="79525874">
      <w:bodyDiv w:val="1"/>
      <w:marLeft w:val="0"/>
      <w:marRight w:val="0"/>
      <w:marTop w:val="0"/>
      <w:marBottom w:val="0"/>
      <w:divBdr>
        <w:top w:val="none" w:sz="0" w:space="0" w:color="auto"/>
        <w:left w:val="none" w:sz="0" w:space="0" w:color="auto"/>
        <w:bottom w:val="none" w:sz="0" w:space="0" w:color="auto"/>
        <w:right w:val="none" w:sz="0" w:space="0" w:color="auto"/>
      </w:divBdr>
    </w:div>
    <w:div w:id="194656810">
      <w:bodyDiv w:val="1"/>
      <w:marLeft w:val="0"/>
      <w:marRight w:val="0"/>
      <w:marTop w:val="0"/>
      <w:marBottom w:val="0"/>
      <w:divBdr>
        <w:top w:val="none" w:sz="0" w:space="0" w:color="auto"/>
        <w:left w:val="none" w:sz="0" w:space="0" w:color="auto"/>
        <w:bottom w:val="none" w:sz="0" w:space="0" w:color="auto"/>
        <w:right w:val="none" w:sz="0" w:space="0" w:color="auto"/>
      </w:divBdr>
    </w:div>
    <w:div w:id="197746811">
      <w:bodyDiv w:val="1"/>
      <w:marLeft w:val="0"/>
      <w:marRight w:val="0"/>
      <w:marTop w:val="0"/>
      <w:marBottom w:val="0"/>
      <w:divBdr>
        <w:top w:val="none" w:sz="0" w:space="0" w:color="auto"/>
        <w:left w:val="none" w:sz="0" w:space="0" w:color="auto"/>
        <w:bottom w:val="none" w:sz="0" w:space="0" w:color="auto"/>
        <w:right w:val="none" w:sz="0" w:space="0" w:color="auto"/>
      </w:divBdr>
    </w:div>
    <w:div w:id="236668891">
      <w:bodyDiv w:val="1"/>
      <w:marLeft w:val="0"/>
      <w:marRight w:val="0"/>
      <w:marTop w:val="0"/>
      <w:marBottom w:val="0"/>
      <w:divBdr>
        <w:top w:val="none" w:sz="0" w:space="0" w:color="auto"/>
        <w:left w:val="none" w:sz="0" w:space="0" w:color="auto"/>
        <w:bottom w:val="none" w:sz="0" w:space="0" w:color="auto"/>
        <w:right w:val="none" w:sz="0" w:space="0" w:color="auto"/>
      </w:divBdr>
    </w:div>
    <w:div w:id="237985347">
      <w:bodyDiv w:val="1"/>
      <w:marLeft w:val="0"/>
      <w:marRight w:val="0"/>
      <w:marTop w:val="0"/>
      <w:marBottom w:val="0"/>
      <w:divBdr>
        <w:top w:val="none" w:sz="0" w:space="0" w:color="auto"/>
        <w:left w:val="none" w:sz="0" w:space="0" w:color="auto"/>
        <w:bottom w:val="none" w:sz="0" w:space="0" w:color="auto"/>
        <w:right w:val="none" w:sz="0" w:space="0" w:color="auto"/>
      </w:divBdr>
    </w:div>
    <w:div w:id="311913542">
      <w:bodyDiv w:val="1"/>
      <w:marLeft w:val="0"/>
      <w:marRight w:val="0"/>
      <w:marTop w:val="0"/>
      <w:marBottom w:val="0"/>
      <w:divBdr>
        <w:top w:val="none" w:sz="0" w:space="0" w:color="auto"/>
        <w:left w:val="none" w:sz="0" w:space="0" w:color="auto"/>
        <w:bottom w:val="none" w:sz="0" w:space="0" w:color="auto"/>
        <w:right w:val="none" w:sz="0" w:space="0" w:color="auto"/>
      </w:divBdr>
    </w:div>
    <w:div w:id="470253298">
      <w:bodyDiv w:val="1"/>
      <w:marLeft w:val="0"/>
      <w:marRight w:val="0"/>
      <w:marTop w:val="0"/>
      <w:marBottom w:val="0"/>
      <w:divBdr>
        <w:top w:val="none" w:sz="0" w:space="0" w:color="auto"/>
        <w:left w:val="none" w:sz="0" w:space="0" w:color="auto"/>
        <w:bottom w:val="none" w:sz="0" w:space="0" w:color="auto"/>
        <w:right w:val="none" w:sz="0" w:space="0" w:color="auto"/>
      </w:divBdr>
    </w:div>
    <w:div w:id="609628131">
      <w:bodyDiv w:val="1"/>
      <w:marLeft w:val="0"/>
      <w:marRight w:val="0"/>
      <w:marTop w:val="0"/>
      <w:marBottom w:val="0"/>
      <w:divBdr>
        <w:top w:val="none" w:sz="0" w:space="0" w:color="auto"/>
        <w:left w:val="none" w:sz="0" w:space="0" w:color="auto"/>
        <w:bottom w:val="none" w:sz="0" w:space="0" w:color="auto"/>
        <w:right w:val="none" w:sz="0" w:space="0" w:color="auto"/>
      </w:divBdr>
    </w:div>
    <w:div w:id="650405611">
      <w:bodyDiv w:val="1"/>
      <w:marLeft w:val="0"/>
      <w:marRight w:val="0"/>
      <w:marTop w:val="0"/>
      <w:marBottom w:val="0"/>
      <w:divBdr>
        <w:top w:val="none" w:sz="0" w:space="0" w:color="auto"/>
        <w:left w:val="none" w:sz="0" w:space="0" w:color="auto"/>
        <w:bottom w:val="none" w:sz="0" w:space="0" w:color="auto"/>
        <w:right w:val="none" w:sz="0" w:space="0" w:color="auto"/>
      </w:divBdr>
    </w:div>
    <w:div w:id="722408061">
      <w:bodyDiv w:val="1"/>
      <w:marLeft w:val="0"/>
      <w:marRight w:val="0"/>
      <w:marTop w:val="0"/>
      <w:marBottom w:val="0"/>
      <w:divBdr>
        <w:top w:val="none" w:sz="0" w:space="0" w:color="auto"/>
        <w:left w:val="none" w:sz="0" w:space="0" w:color="auto"/>
        <w:bottom w:val="none" w:sz="0" w:space="0" w:color="auto"/>
        <w:right w:val="none" w:sz="0" w:space="0" w:color="auto"/>
      </w:divBdr>
    </w:div>
    <w:div w:id="866404473">
      <w:bodyDiv w:val="1"/>
      <w:marLeft w:val="0"/>
      <w:marRight w:val="0"/>
      <w:marTop w:val="0"/>
      <w:marBottom w:val="0"/>
      <w:divBdr>
        <w:top w:val="none" w:sz="0" w:space="0" w:color="auto"/>
        <w:left w:val="none" w:sz="0" w:space="0" w:color="auto"/>
        <w:bottom w:val="none" w:sz="0" w:space="0" w:color="auto"/>
        <w:right w:val="none" w:sz="0" w:space="0" w:color="auto"/>
      </w:divBdr>
    </w:div>
    <w:div w:id="869300933">
      <w:bodyDiv w:val="1"/>
      <w:marLeft w:val="0"/>
      <w:marRight w:val="0"/>
      <w:marTop w:val="0"/>
      <w:marBottom w:val="0"/>
      <w:divBdr>
        <w:top w:val="none" w:sz="0" w:space="0" w:color="auto"/>
        <w:left w:val="none" w:sz="0" w:space="0" w:color="auto"/>
        <w:bottom w:val="none" w:sz="0" w:space="0" w:color="auto"/>
        <w:right w:val="none" w:sz="0" w:space="0" w:color="auto"/>
      </w:divBdr>
    </w:div>
    <w:div w:id="961765232">
      <w:bodyDiv w:val="1"/>
      <w:marLeft w:val="0"/>
      <w:marRight w:val="0"/>
      <w:marTop w:val="0"/>
      <w:marBottom w:val="0"/>
      <w:divBdr>
        <w:top w:val="none" w:sz="0" w:space="0" w:color="auto"/>
        <w:left w:val="none" w:sz="0" w:space="0" w:color="auto"/>
        <w:bottom w:val="none" w:sz="0" w:space="0" w:color="auto"/>
        <w:right w:val="none" w:sz="0" w:space="0" w:color="auto"/>
      </w:divBdr>
    </w:div>
    <w:div w:id="997265917">
      <w:bodyDiv w:val="1"/>
      <w:marLeft w:val="0"/>
      <w:marRight w:val="0"/>
      <w:marTop w:val="0"/>
      <w:marBottom w:val="0"/>
      <w:divBdr>
        <w:top w:val="none" w:sz="0" w:space="0" w:color="auto"/>
        <w:left w:val="none" w:sz="0" w:space="0" w:color="auto"/>
        <w:bottom w:val="none" w:sz="0" w:space="0" w:color="auto"/>
        <w:right w:val="none" w:sz="0" w:space="0" w:color="auto"/>
      </w:divBdr>
    </w:div>
    <w:div w:id="1017585834">
      <w:bodyDiv w:val="1"/>
      <w:marLeft w:val="0"/>
      <w:marRight w:val="0"/>
      <w:marTop w:val="0"/>
      <w:marBottom w:val="0"/>
      <w:divBdr>
        <w:top w:val="none" w:sz="0" w:space="0" w:color="auto"/>
        <w:left w:val="none" w:sz="0" w:space="0" w:color="auto"/>
        <w:bottom w:val="none" w:sz="0" w:space="0" w:color="auto"/>
        <w:right w:val="none" w:sz="0" w:space="0" w:color="auto"/>
      </w:divBdr>
    </w:div>
    <w:div w:id="1128551514">
      <w:bodyDiv w:val="1"/>
      <w:marLeft w:val="0"/>
      <w:marRight w:val="0"/>
      <w:marTop w:val="0"/>
      <w:marBottom w:val="0"/>
      <w:divBdr>
        <w:top w:val="none" w:sz="0" w:space="0" w:color="auto"/>
        <w:left w:val="none" w:sz="0" w:space="0" w:color="auto"/>
        <w:bottom w:val="none" w:sz="0" w:space="0" w:color="auto"/>
        <w:right w:val="none" w:sz="0" w:space="0" w:color="auto"/>
      </w:divBdr>
    </w:div>
    <w:div w:id="1180462115">
      <w:bodyDiv w:val="1"/>
      <w:marLeft w:val="0"/>
      <w:marRight w:val="0"/>
      <w:marTop w:val="0"/>
      <w:marBottom w:val="0"/>
      <w:divBdr>
        <w:top w:val="none" w:sz="0" w:space="0" w:color="auto"/>
        <w:left w:val="none" w:sz="0" w:space="0" w:color="auto"/>
        <w:bottom w:val="none" w:sz="0" w:space="0" w:color="auto"/>
        <w:right w:val="none" w:sz="0" w:space="0" w:color="auto"/>
      </w:divBdr>
    </w:div>
    <w:div w:id="1203135568">
      <w:bodyDiv w:val="1"/>
      <w:marLeft w:val="0"/>
      <w:marRight w:val="0"/>
      <w:marTop w:val="0"/>
      <w:marBottom w:val="0"/>
      <w:divBdr>
        <w:top w:val="none" w:sz="0" w:space="0" w:color="auto"/>
        <w:left w:val="none" w:sz="0" w:space="0" w:color="auto"/>
        <w:bottom w:val="none" w:sz="0" w:space="0" w:color="auto"/>
        <w:right w:val="none" w:sz="0" w:space="0" w:color="auto"/>
      </w:divBdr>
    </w:div>
    <w:div w:id="1385717732">
      <w:bodyDiv w:val="1"/>
      <w:marLeft w:val="0"/>
      <w:marRight w:val="0"/>
      <w:marTop w:val="0"/>
      <w:marBottom w:val="0"/>
      <w:divBdr>
        <w:top w:val="none" w:sz="0" w:space="0" w:color="auto"/>
        <w:left w:val="none" w:sz="0" w:space="0" w:color="auto"/>
        <w:bottom w:val="none" w:sz="0" w:space="0" w:color="auto"/>
        <w:right w:val="none" w:sz="0" w:space="0" w:color="auto"/>
      </w:divBdr>
    </w:div>
    <w:div w:id="1488478197">
      <w:bodyDiv w:val="1"/>
      <w:marLeft w:val="0"/>
      <w:marRight w:val="0"/>
      <w:marTop w:val="0"/>
      <w:marBottom w:val="0"/>
      <w:divBdr>
        <w:top w:val="none" w:sz="0" w:space="0" w:color="auto"/>
        <w:left w:val="none" w:sz="0" w:space="0" w:color="auto"/>
        <w:bottom w:val="none" w:sz="0" w:space="0" w:color="auto"/>
        <w:right w:val="none" w:sz="0" w:space="0" w:color="auto"/>
      </w:divBdr>
    </w:div>
    <w:div w:id="1544252362">
      <w:bodyDiv w:val="1"/>
      <w:marLeft w:val="0"/>
      <w:marRight w:val="0"/>
      <w:marTop w:val="0"/>
      <w:marBottom w:val="0"/>
      <w:divBdr>
        <w:top w:val="none" w:sz="0" w:space="0" w:color="auto"/>
        <w:left w:val="none" w:sz="0" w:space="0" w:color="auto"/>
        <w:bottom w:val="none" w:sz="0" w:space="0" w:color="auto"/>
        <w:right w:val="none" w:sz="0" w:space="0" w:color="auto"/>
      </w:divBdr>
    </w:div>
    <w:div w:id="1549758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image" Target="media/image8.jpeg"/><Relationship Id="rId26" Type="http://schemas.openxmlformats.org/officeDocument/2006/relationships/image" Target="media/image16.jpeg"/><Relationship Id="rId39"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11.jpeg"/><Relationship Id="rId34" Type="http://schemas.openxmlformats.org/officeDocument/2006/relationships/chart" Target="charts/chart2.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chart" Target="charts/chart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14.jpeg"/><Relationship Id="rId32" Type="http://schemas.openxmlformats.org/officeDocument/2006/relationships/oleObject" Target="embeddings/oleObject1.bin"/><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chart" Target="charts/chart4.xml"/><Relationship Id="rId10" Type="http://schemas.openxmlformats.org/officeDocument/2006/relationships/image" Target="media/image2.jpeg"/><Relationship Id="rId19" Type="http://schemas.openxmlformats.org/officeDocument/2006/relationships/image" Target="media/image9.jpeg"/><Relationship Id="rId31" Type="http://schemas.openxmlformats.org/officeDocument/2006/relationships/image" Target="media/image21.emf"/><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1.xml"/><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chart" Target="charts/chart3.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367644261858573"/>
          <c:y val="0.11860503548167591"/>
          <c:w val="0.88901393695214836"/>
          <c:h val="0.49274430583817475"/>
        </c:manualLayout>
      </c:layout>
      <c:barChart>
        <c:barDir val="col"/>
        <c:grouping val="clustered"/>
        <c:varyColors val="0"/>
        <c:ser>
          <c:idx val="0"/>
          <c:order val="0"/>
          <c:tx>
            <c:strRef>
              <c:f>Sheet1!$B$1</c:f>
              <c:strCache>
                <c:ptCount val="1"/>
                <c:pt idx="0">
                  <c:v>Savings</c:v>
                </c:pt>
              </c:strCache>
            </c:strRef>
          </c:tx>
          <c:invertIfNegative val="0"/>
          <c:cat>
            <c:strRef>
              <c:f>Sheet1!$A$2:$A$12</c:f>
              <c:strCache>
                <c:ptCount val="11"/>
                <c:pt idx="0">
                  <c:v>Nakalanga 1</c:v>
                </c:pt>
                <c:pt idx="1">
                  <c:v>Nakalanga 2</c:v>
                </c:pt>
                <c:pt idx="2">
                  <c:v>Magamaga</c:v>
                </c:pt>
                <c:pt idx="3">
                  <c:v>Mauta</c:v>
                </c:pt>
                <c:pt idx="4">
                  <c:v>Wairaka 1</c:v>
                </c:pt>
                <c:pt idx="5">
                  <c:v>Wabulungu</c:v>
                </c:pt>
                <c:pt idx="6">
                  <c:v>Bukoli</c:v>
                </c:pt>
                <c:pt idx="7">
                  <c:v>Bugodi</c:v>
                </c:pt>
                <c:pt idx="8">
                  <c:v>Kyebajjatobona</c:v>
                </c:pt>
                <c:pt idx="9">
                  <c:v>Basekamajja</c:v>
                </c:pt>
                <c:pt idx="10">
                  <c:v>Mununuzi</c:v>
                </c:pt>
              </c:strCache>
            </c:strRef>
          </c:cat>
          <c:val>
            <c:numRef>
              <c:f>Sheet1!$B$2:$B$12</c:f>
              <c:numCache>
                <c:formatCode>#,##0</c:formatCode>
                <c:ptCount val="11"/>
                <c:pt idx="0">
                  <c:v>15703000</c:v>
                </c:pt>
                <c:pt idx="1">
                  <c:v>29944400</c:v>
                </c:pt>
                <c:pt idx="2">
                  <c:v>27028000</c:v>
                </c:pt>
                <c:pt idx="3">
                  <c:v>21222700</c:v>
                </c:pt>
                <c:pt idx="4">
                  <c:v>29883000</c:v>
                </c:pt>
                <c:pt idx="5">
                  <c:v>8758300</c:v>
                </c:pt>
                <c:pt idx="6">
                  <c:v>4829600</c:v>
                </c:pt>
                <c:pt idx="7">
                  <c:v>3101000</c:v>
                </c:pt>
                <c:pt idx="8">
                  <c:v>8128600</c:v>
                </c:pt>
                <c:pt idx="9">
                  <c:v>5629200</c:v>
                </c:pt>
                <c:pt idx="10">
                  <c:v>4452500</c:v>
                </c:pt>
              </c:numCache>
            </c:numRef>
          </c:val>
          <c:extLst xmlns:c16r2="http://schemas.microsoft.com/office/drawing/2015/06/chart">
            <c:ext xmlns:c16="http://schemas.microsoft.com/office/drawing/2014/chart" uri="{C3380CC4-5D6E-409C-BE32-E72D297353CC}">
              <c16:uniqueId val="{00000000-97EE-48BD-8967-63BE61A59C4B}"/>
            </c:ext>
          </c:extLst>
        </c:ser>
        <c:ser>
          <c:idx val="1"/>
          <c:order val="1"/>
          <c:tx>
            <c:strRef>
              <c:f>Sheet1!$C$1</c:f>
              <c:strCache>
                <c:ptCount val="1"/>
                <c:pt idx="0">
                  <c:v>Loans</c:v>
                </c:pt>
              </c:strCache>
            </c:strRef>
          </c:tx>
          <c:invertIfNegative val="0"/>
          <c:cat>
            <c:strRef>
              <c:f>Sheet1!$A$2:$A$12</c:f>
              <c:strCache>
                <c:ptCount val="11"/>
                <c:pt idx="0">
                  <c:v>Nakalanga 1</c:v>
                </c:pt>
                <c:pt idx="1">
                  <c:v>Nakalanga 2</c:v>
                </c:pt>
                <c:pt idx="2">
                  <c:v>Magamaga</c:v>
                </c:pt>
                <c:pt idx="3">
                  <c:v>Mauta</c:v>
                </c:pt>
                <c:pt idx="4">
                  <c:v>Wairaka 1</c:v>
                </c:pt>
                <c:pt idx="5">
                  <c:v>Wabulungu</c:v>
                </c:pt>
                <c:pt idx="6">
                  <c:v>Bukoli</c:v>
                </c:pt>
                <c:pt idx="7">
                  <c:v>Bugodi</c:v>
                </c:pt>
                <c:pt idx="8">
                  <c:v>Kyebajjatobona</c:v>
                </c:pt>
                <c:pt idx="9">
                  <c:v>Basekamajja</c:v>
                </c:pt>
                <c:pt idx="10">
                  <c:v>Mununuzi</c:v>
                </c:pt>
              </c:strCache>
            </c:strRef>
          </c:cat>
          <c:val>
            <c:numRef>
              <c:f>Sheet1!$C$2:$C$12</c:f>
              <c:numCache>
                <c:formatCode>#,##0</c:formatCode>
                <c:ptCount val="11"/>
                <c:pt idx="0">
                  <c:v>7310000</c:v>
                </c:pt>
                <c:pt idx="1">
                  <c:v>26570000</c:v>
                </c:pt>
                <c:pt idx="2">
                  <c:v>17290000</c:v>
                </c:pt>
                <c:pt idx="3">
                  <c:v>18900000</c:v>
                </c:pt>
                <c:pt idx="4">
                  <c:v>32660000</c:v>
                </c:pt>
                <c:pt idx="5">
                  <c:v>5431000</c:v>
                </c:pt>
                <c:pt idx="6">
                  <c:v>3010000</c:v>
                </c:pt>
                <c:pt idx="7" formatCode="General">
                  <c:v>1340000</c:v>
                </c:pt>
                <c:pt idx="8">
                  <c:v>12670000</c:v>
                </c:pt>
                <c:pt idx="9">
                  <c:v>5638000</c:v>
                </c:pt>
                <c:pt idx="10">
                  <c:v>5346000</c:v>
                </c:pt>
              </c:numCache>
            </c:numRef>
          </c:val>
          <c:extLst xmlns:c16r2="http://schemas.microsoft.com/office/drawing/2015/06/chart">
            <c:ext xmlns:c16="http://schemas.microsoft.com/office/drawing/2014/chart" uri="{C3380CC4-5D6E-409C-BE32-E72D297353CC}">
              <c16:uniqueId val="{00000001-97EE-48BD-8967-63BE61A59C4B}"/>
            </c:ext>
          </c:extLst>
        </c:ser>
        <c:ser>
          <c:idx val="2"/>
          <c:order val="2"/>
          <c:tx>
            <c:strRef>
              <c:f>Sheet1!$D$1</c:f>
              <c:strCache>
                <c:ptCount val="1"/>
                <c:pt idx="0">
                  <c:v>Interest earned</c:v>
                </c:pt>
              </c:strCache>
            </c:strRef>
          </c:tx>
          <c:invertIfNegative val="0"/>
          <c:cat>
            <c:strRef>
              <c:f>Sheet1!$A$2:$A$12</c:f>
              <c:strCache>
                <c:ptCount val="11"/>
                <c:pt idx="0">
                  <c:v>Nakalanga 1</c:v>
                </c:pt>
                <c:pt idx="1">
                  <c:v>Nakalanga 2</c:v>
                </c:pt>
                <c:pt idx="2">
                  <c:v>Magamaga</c:v>
                </c:pt>
                <c:pt idx="3">
                  <c:v>Mauta</c:v>
                </c:pt>
                <c:pt idx="4">
                  <c:v>Wairaka 1</c:v>
                </c:pt>
                <c:pt idx="5">
                  <c:v>Wabulungu</c:v>
                </c:pt>
                <c:pt idx="6">
                  <c:v>Bukoli</c:v>
                </c:pt>
                <c:pt idx="7">
                  <c:v>Bugodi</c:v>
                </c:pt>
                <c:pt idx="8">
                  <c:v>Kyebajjatobona</c:v>
                </c:pt>
                <c:pt idx="9">
                  <c:v>Basekamajja</c:v>
                </c:pt>
                <c:pt idx="10">
                  <c:v>Mununuzi</c:v>
                </c:pt>
              </c:strCache>
            </c:strRef>
          </c:cat>
          <c:val>
            <c:numRef>
              <c:f>Sheet1!$D$2:$D$12</c:f>
              <c:numCache>
                <c:formatCode>#,##0</c:formatCode>
                <c:ptCount val="11"/>
                <c:pt idx="0">
                  <c:v>1310800</c:v>
                </c:pt>
                <c:pt idx="1">
                  <c:v>1816600</c:v>
                </c:pt>
                <c:pt idx="2">
                  <c:v>4333800</c:v>
                </c:pt>
                <c:pt idx="3">
                  <c:v>3248700</c:v>
                </c:pt>
                <c:pt idx="4">
                  <c:v>3456300</c:v>
                </c:pt>
                <c:pt idx="5">
                  <c:v>1143400</c:v>
                </c:pt>
                <c:pt idx="6">
                  <c:v>378400</c:v>
                </c:pt>
                <c:pt idx="7">
                  <c:v>209500</c:v>
                </c:pt>
                <c:pt idx="8">
                  <c:v>1558700</c:v>
                </c:pt>
                <c:pt idx="9">
                  <c:v>840400</c:v>
                </c:pt>
                <c:pt idx="10">
                  <c:v>451300</c:v>
                </c:pt>
              </c:numCache>
            </c:numRef>
          </c:val>
          <c:extLst xmlns:c16r2="http://schemas.microsoft.com/office/drawing/2015/06/chart">
            <c:ext xmlns:c16="http://schemas.microsoft.com/office/drawing/2014/chart" uri="{C3380CC4-5D6E-409C-BE32-E72D297353CC}">
              <c16:uniqueId val="{00000002-97EE-48BD-8967-63BE61A59C4B}"/>
            </c:ext>
          </c:extLst>
        </c:ser>
        <c:dLbls>
          <c:showLegendKey val="0"/>
          <c:showVal val="0"/>
          <c:showCatName val="0"/>
          <c:showSerName val="0"/>
          <c:showPercent val="0"/>
          <c:showBubbleSize val="0"/>
        </c:dLbls>
        <c:gapWidth val="150"/>
        <c:axId val="360745216"/>
        <c:axId val="444928768"/>
      </c:barChart>
      <c:catAx>
        <c:axId val="360745216"/>
        <c:scaling>
          <c:orientation val="minMax"/>
        </c:scaling>
        <c:delete val="0"/>
        <c:axPos val="b"/>
        <c:numFmt formatCode="General" sourceLinked="0"/>
        <c:majorTickMark val="out"/>
        <c:minorTickMark val="none"/>
        <c:tickLblPos val="nextTo"/>
        <c:crossAx val="444928768"/>
        <c:crosses val="autoZero"/>
        <c:auto val="1"/>
        <c:lblAlgn val="ctr"/>
        <c:lblOffset val="100"/>
        <c:noMultiLvlLbl val="0"/>
      </c:catAx>
      <c:valAx>
        <c:axId val="444928768"/>
        <c:scaling>
          <c:orientation val="minMax"/>
        </c:scaling>
        <c:delete val="0"/>
        <c:axPos val="l"/>
        <c:majorGridlines/>
        <c:numFmt formatCode="#,##0" sourceLinked="1"/>
        <c:majorTickMark val="out"/>
        <c:minorTickMark val="none"/>
        <c:tickLblPos val="nextTo"/>
        <c:crossAx val="360745216"/>
        <c:crosses val="autoZero"/>
        <c:crossBetween val="between"/>
        <c:dispUnits>
          <c:builtInUnit val="millions"/>
          <c:dispUnitsLbl>
            <c:layout>
              <c:manualLayout>
                <c:xMode val="edge"/>
                <c:yMode val="edge"/>
                <c:x val="3.113941967445152E-2"/>
                <c:y val="5.119584771004752E-4"/>
              </c:manualLayout>
            </c:layout>
            <c:tx>
              <c:rich>
                <a:bodyPr rot="0" vert="horz" anchor="t" anchorCtr="0"/>
                <a:lstStyle/>
                <a:p>
                  <a:pPr>
                    <a:defRPr/>
                  </a:pPr>
                  <a:r>
                    <a:rPr lang="en-US"/>
                    <a:t>M UGx</a:t>
                  </a:r>
                </a:p>
              </c:rich>
            </c:tx>
          </c:dispUnitsLbl>
        </c:dispUnits>
      </c:valAx>
      <c:spPr>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c:spPr>
    </c:plotArea>
    <c:legend>
      <c:legendPos val="b"/>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0913096732473658"/>
          <c:y val="0.11037458280677878"/>
          <c:w val="0.88901393695214836"/>
          <c:h val="0.49274430583817475"/>
        </c:manualLayout>
      </c:layout>
      <c:barChart>
        <c:barDir val="col"/>
        <c:grouping val="clustered"/>
        <c:varyColors val="0"/>
        <c:ser>
          <c:idx val="0"/>
          <c:order val="0"/>
          <c:tx>
            <c:strRef>
              <c:f>Sheet1!$B$1</c:f>
              <c:strCache>
                <c:ptCount val="1"/>
                <c:pt idx="0">
                  <c:v>Savings</c:v>
                </c:pt>
              </c:strCache>
            </c:strRef>
          </c:tx>
          <c:invertIfNegative val="0"/>
          <c:cat>
            <c:strRef>
              <c:f>Sheet1!$A$2:$A$11</c:f>
              <c:strCache>
                <c:ptCount val="10"/>
                <c:pt idx="0">
                  <c:v>Nakalanga 1</c:v>
                </c:pt>
                <c:pt idx="1">
                  <c:v>Nakalanga 2</c:v>
                </c:pt>
                <c:pt idx="2">
                  <c:v>Magamaga</c:v>
                </c:pt>
                <c:pt idx="3">
                  <c:v>Mauta</c:v>
                </c:pt>
                <c:pt idx="4">
                  <c:v>Wairaka 1</c:v>
                </c:pt>
                <c:pt idx="5">
                  <c:v>Wabulungu</c:v>
                </c:pt>
                <c:pt idx="6">
                  <c:v>Bukoli</c:v>
                </c:pt>
                <c:pt idx="7">
                  <c:v>Bugodi</c:v>
                </c:pt>
                <c:pt idx="8">
                  <c:v>Kyebajjatobona</c:v>
                </c:pt>
                <c:pt idx="9">
                  <c:v>Basekamajja</c:v>
                </c:pt>
              </c:strCache>
            </c:strRef>
          </c:cat>
          <c:val>
            <c:numRef>
              <c:f>Sheet1!$B$2:$B$11</c:f>
              <c:numCache>
                <c:formatCode>#,##0</c:formatCode>
                <c:ptCount val="10"/>
                <c:pt idx="0">
                  <c:v>24394500</c:v>
                </c:pt>
                <c:pt idx="1">
                  <c:v>30367000</c:v>
                </c:pt>
                <c:pt idx="2">
                  <c:v>19959000</c:v>
                </c:pt>
                <c:pt idx="3">
                  <c:v>10707600</c:v>
                </c:pt>
                <c:pt idx="4">
                  <c:v>17715000</c:v>
                </c:pt>
                <c:pt idx="5">
                  <c:v>3214000</c:v>
                </c:pt>
                <c:pt idx="6">
                  <c:v>2900000</c:v>
                </c:pt>
                <c:pt idx="7">
                  <c:v>1859700</c:v>
                </c:pt>
                <c:pt idx="8">
                  <c:v>1501500</c:v>
                </c:pt>
                <c:pt idx="9">
                  <c:v>1915400</c:v>
                </c:pt>
              </c:numCache>
            </c:numRef>
          </c:val>
          <c:extLst xmlns:c16r2="http://schemas.microsoft.com/office/drawing/2015/06/chart">
            <c:ext xmlns:c16="http://schemas.microsoft.com/office/drawing/2014/chart" uri="{C3380CC4-5D6E-409C-BE32-E72D297353CC}">
              <c16:uniqueId val="{00000000-97EE-48BD-8967-63BE61A59C4B}"/>
            </c:ext>
          </c:extLst>
        </c:ser>
        <c:ser>
          <c:idx val="1"/>
          <c:order val="1"/>
          <c:tx>
            <c:strRef>
              <c:f>Sheet1!$C$1</c:f>
              <c:strCache>
                <c:ptCount val="1"/>
                <c:pt idx="0">
                  <c:v>Loans</c:v>
                </c:pt>
              </c:strCache>
            </c:strRef>
          </c:tx>
          <c:invertIfNegative val="0"/>
          <c:cat>
            <c:strRef>
              <c:f>Sheet1!$A$2:$A$11</c:f>
              <c:strCache>
                <c:ptCount val="10"/>
                <c:pt idx="0">
                  <c:v>Nakalanga 1</c:v>
                </c:pt>
                <c:pt idx="1">
                  <c:v>Nakalanga 2</c:v>
                </c:pt>
                <c:pt idx="2">
                  <c:v>Magamaga</c:v>
                </c:pt>
                <c:pt idx="3">
                  <c:v>Mauta</c:v>
                </c:pt>
                <c:pt idx="4">
                  <c:v>Wairaka 1</c:v>
                </c:pt>
                <c:pt idx="5">
                  <c:v>Wabulungu</c:v>
                </c:pt>
                <c:pt idx="6">
                  <c:v>Bukoli</c:v>
                </c:pt>
                <c:pt idx="7">
                  <c:v>Bugodi</c:v>
                </c:pt>
                <c:pt idx="8">
                  <c:v>Kyebajjatobona</c:v>
                </c:pt>
                <c:pt idx="9">
                  <c:v>Basekamajja</c:v>
                </c:pt>
              </c:strCache>
            </c:strRef>
          </c:cat>
          <c:val>
            <c:numRef>
              <c:f>Sheet1!$C$2:$C$11</c:f>
              <c:numCache>
                <c:formatCode>#,##0</c:formatCode>
                <c:ptCount val="10"/>
                <c:pt idx="0">
                  <c:v>8075000</c:v>
                </c:pt>
                <c:pt idx="1">
                  <c:v>21800000</c:v>
                </c:pt>
                <c:pt idx="2">
                  <c:v>9880000</c:v>
                </c:pt>
                <c:pt idx="3">
                  <c:v>6300000</c:v>
                </c:pt>
                <c:pt idx="4">
                  <c:v>11675000</c:v>
                </c:pt>
                <c:pt idx="5">
                  <c:v>1730000</c:v>
                </c:pt>
                <c:pt idx="6">
                  <c:v>2210000</c:v>
                </c:pt>
                <c:pt idx="7">
                  <c:v>951000</c:v>
                </c:pt>
                <c:pt idx="8">
                  <c:v>1870000</c:v>
                </c:pt>
                <c:pt idx="9">
                  <c:v>0</c:v>
                </c:pt>
              </c:numCache>
            </c:numRef>
          </c:val>
          <c:extLst xmlns:c16r2="http://schemas.microsoft.com/office/drawing/2015/06/chart">
            <c:ext xmlns:c16="http://schemas.microsoft.com/office/drawing/2014/chart" uri="{C3380CC4-5D6E-409C-BE32-E72D297353CC}">
              <c16:uniqueId val="{00000001-97EE-48BD-8967-63BE61A59C4B}"/>
            </c:ext>
          </c:extLst>
        </c:ser>
        <c:ser>
          <c:idx val="2"/>
          <c:order val="2"/>
          <c:tx>
            <c:strRef>
              <c:f>Sheet1!$D$1</c:f>
              <c:strCache>
                <c:ptCount val="1"/>
                <c:pt idx="0">
                  <c:v>Interest earned</c:v>
                </c:pt>
              </c:strCache>
            </c:strRef>
          </c:tx>
          <c:invertIfNegative val="0"/>
          <c:cat>
            <c:strRef>
              <c:f>Sheet1!$A$2:$A$11</c:f>
              <c:strCache>
                <c:ptCount val="10"/>
                <c:pt idx="0">
                  <c:v>Nakalanga 1</c:v>
                </c:pt>
                <c:pt idx="1">
                  <c:v>Nakalanga 2</c:v>
                </c:pt>
                <c:pt idx="2">
                  <c:v>Magamaga</c:v>
                </c:pt>
                <c:pt idx="3">
                  <c:v>Mauta</c:v>
                </c:pt>
                <c:pt idx="4">
                  <c:v>Wairaka 1</c:v>
                </c:pt>
                <c:pt idx="5">
                  <c:v>Wabulungu</c:v>
                </c:pt>
                <c:pt idx="6">
                  <c:v>Bukoli</c:v>
                </c:pt>
                <c:pt idx="7">
                  <c:v>Bugodi</c:v>
                </c:pt>
                <c:pt idx="8">
                  <c:v>Kyebajjatobona</c:v>
                </c:pt>
                <c:pt idx="9">
                  <c:v>Basekamajja</c:v>
                </c:pt>
              </c:strCache>
            </c:strRef>
          </c:cat>
          <c:val>
            <c:numRef>
              <c:f>Sheet1!$D$2:$D$11</c:f>
              <c:numCache>
                <c:formatCode>#,##0</c:formatCode>
                <c:ptCount val="10"/>
                <c:pt idx="0">
                  <c:v>2244400</c:v>
                </c:pt>
                <c:pt idx="1">
                  <c:v>5424200</c:v>
                </c:pt>
                <c:pt idx="2">
                  <c:v>2613000</c:v>
                </c:pt>
                <c:pt idx="3">
                  <c:v>952000</c:v>
                </c:pt>
                <c:pt idx="4">
                  <c:v>6623000</c:v>
                </c:pt>
                <c:pt idx="5">
                  <c:v>400500</c:v>
                </c:pt>
                <c:pt idx="6">
                  <c:v>397300</c:v>
                </c:pt>
                <c:pt idx="7">
                  <c:v>144800</c:v>
                </c:pt>
                <c:pt idx="8">
                  <c:v>71500</c:v>
                </c:pt>
                <c:pt idx="9">
                  <c:v>0</c:v>
                </c:pt>
              </c:numCache>
            </c:numRef>
          </c:val>
          <c:extLst xmlns:c16r2="http://schemas.microsoft.com/office/drawing/2015/06/chart">
            <c:ext xmlns:c16="http://schemas.microsoft.com/office/drawing/2014/chart" uri="{C3380CC4-5D6E-409C-BE32-E72D297353CC}">
              <c16:uniqueId val="{00000002-97EE-48BD-8967-63BE61A59C4B}"/>
            </c:ext>
          </c:extLst>
        </c:ser>
        <c:dLbls>
          <c:showLegendKey val="0"/>
          <c:showVal val="0"/>
          <c:showCatName val="0"/>
          <c:showSerName val="0"/>
          <c:showPercent val="0"/>
          <c:showBubbleSize val="0"/>
        </c:dLbls>
        <c:gapWidth val="150"/>
        <c:axId val="444980608"/>
        <c:axId val="446039168"/>
      </c:barChart>
      <c:catAx>
        <c:axId val="444980608"/>
        <c:scaling>
          <c:orientation val="minMax"/>
        </c:scaling>
        <c:delete val="0"/>
        <c:axPos val="b"/>
        <c:numFmt formatCode="General" sourceLinked="0"/>
        <c:majorTickMark val="out"/>
        <c:minorTickMark val="none"/>
        <c:tickLblPos val="nextTo"/>
        <c:crossAx val="446039168"/>
        <c:crosses val="autoZero"/>
        <c:auto val="1"/>
        <c:lblAlgn val="ctr"/>
        <c:lblOffset val="100"/>
        <c:noMultiLvlLbl val="0"/>
      </c:catAx>
      <c:valAx>
        <c:axId val="446039168"/>
        <c:scaling>
          <c:orientation val="minMax"/>
        </c:scaling>
        <c:delete val="0"/>
        <c:axPos val="l"/>
        <c:majorGridlines/>
        <c:numFmt formatCode="#,##0" sourceLinked="1"/>
        <c:majorTickMark val="out"/>
        <c:minorTickMark val="none"/>
        <c:tickLblPos val="nextTo"/>
        <c:crossAx val="444980608"/>
        <c:crosses val="autoZero"/>
        <c:crossBetween val="between"/>
        <c:dispUnits>
          <c:builtInUnit val="millions"/>
          <c:dispUnitsLbl>
            <c:layout>
              <c:manualLayout>
                <c:xMode val="edge"/>
                <c:yMode val="edge"/>
                <c:x val="3.113941967445152E-2"/>
                <c:y val="5.119584771004752E-4"/>
              </c:manualLayout>
            </c:layout>
            <c:tx>
              <c:rich>
                <a:bodyPr rot="0" vert="horz" anchor="t" anchorCtr="0"/>
                <a:lstStyle/>
                <a:p>
                  <a:pPr>
                    <a:defRPr/>
                  </a:pPr>
                  <a:r>
                    <a:rPr lang="en-US"/>
                    <a:t>M UGx</a:t>
                  </a:r>
                </a:p>
              </c:rich>
            </c:tx>
          </c:dispUnitsLbl>
        </c:dispUnits>
      </c:valAx>
      <c:spPr>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c:spPr>
    </c:plotArea>
    <c:legend>
      <c:legendPos val="b"/>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pieChart>
        <c:varyColors val="1"/>
        <c:ser>
          <c:idx val="0"/>
          <c:order val="0"/>
          <c:tx>
            <c:strRef>
              <c:f>Sheet1!$B$1</c:f>
              <c:strCache>
                <c:ptCount val="1"/>
                <c:pt idx="0">
                  <c:v>Income</c:v>
                </c:pt>
              </c:strCache>
            </c:strRef>
          </c:tx>
          <c:dLbls>
            <c:spPr>
              <a:noFill/>
              <a:ln>
                <a:noFill/>
              </a:ln>
              <a:effectLst/>
            </c:spPr>
            <c:showLegendKey val="0"/>
            <c:showVal val="0"/>
            <c:showCatName val="0"/>
            <c:showSerName val="0"/>
            <c:showPercent val="1"/>
            <c:showBubbleSize val="0"/>
            <c:showLeaderLines val="1"/>
            <c:extLst xmlns:c16r2="http://schemas.microsoft.com/office/drawing/2015/06/chart">
              <c:ext xmlns:c15="http://schemas.microsoft.com/office/drawing/2012/chart" uri="{CE6537A1-D6FC-4f65-9D91-7224C49458BB}"/>
            </c:extLst>
          </c:dLbls>
          <c:cat>
            <c:strRef>
              <c:f>Sheet1!$A$2:$A$8</c:f>
              <c:strCache>
                <c:ptCount val="7"/>
                <c:pt idx="0">
                  <c:v>Retained Funds</c:v>
                </c:pt>
                <c:pt idx="1">
                  <c:v>Donations</c:v>
                </c:pt>
                <c:pt idx="2">
                  <c:v>InkindDonation</c:v>
                </c:pt>
                <c:pt idx="3">
                  <c:v>Grants</c:v>
                </c:pt>
                <c:pt idx="4">
                  <c:v>IGA</c:v>
                </c:pt>
                <c:pt idx="5">
                  <c:v>Membership</c:v>
                </c:pt>
                <c:pt idx="6">
                  <c:v>Interest</c:v>
                </c:pt>
              </c:strCache>
            </c:strRef>
          </c:cat>
          <c:val>
            <c:numRef>
              <c:f>Sheet1!$B$2:$B$8</c:f>
              <c:numCache>
                <c:formatCode>#,##0</c:formatCode>
                <c:ptCount val="7"/>
                <c:pt idx="0">
                  <c:v>22216274</c:v>
                </c:pt>
                <c:pt idx="1">
                  <c:v>112702127</c:v>
                </c:pt>
                <c:pt idx="2">
                  <c:v>35111250</c:v>
                </c:pt>
                <c:pt idx="3">
                  <c:v>69950272</c:v>
                </c:pt>
                <c:pt idx="4">
                  <c:v>3826500</c:v>
                </c:pt>
                <c:pt idx="5">
                  <c:v>2521000</c:v>
                </c:pt>
                <c:pt idx="6">
                  <c:v>658300</c:v>
                </c:pt>
              </c:numCache>
            </c:numRef>
          </c:val>
          <c:extLst xmlns:c16r2="http://schemas.microsoft.com/office/drawing/2015/06/chart">
            <c:ext xmlns:c16="http://schemas.microsoft.com/office/drawing/2014/chart" uri="{C3380CC4-5D6E-409C-BE32-E72D297353CC}">
              <c16:uniqueId val="{00000000-2D96-4965-B4E1-AEA1583A5971}"/>
            </c:ext>
          </c:extLst>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pieChart>
        <c:varyColors val="1"/>
        <c:ser>
          <c:idx val="0"/>
          <c:order val="0"/>
          <c:tx>
            <c:strRef>
              <c:f>Sheet1!$B$1</c:f>
              <c:strCache>
                <c:ptCount val="1"/>
                <c:pt idx="0">
                  <c:v>Expenditure</c:v>
                </c:pt>
              </c:strCache>
            </c:strRef>
          </c:tx>
          <c:dLbls>
            <c:spPr>
              <a:noFill/>
              <a:ln>
                <a:noFill/>
              </a:ln>
              <a:effectLst/>
            </c:spPr>
            <c:showLegendKey val="0"/>
            <c:showVal val="0"/>
            <c:showCatName val="0"/>
            <c:showSerName val="0"/>
            <c:showPercent val="1"/>
            <c:showBubbleSize val="0"/>
            <c:showLeaderLines val="1"/>
            <c:extLst xmlns:c16r2="http://schemas.microsoft.com/office/drawing/2015/06/chart">
              <c:ext xmlns:c15="http://schemas.microsoft.com/office/drawing/2012/chart" uri="{CE6537A1-D6FC-4f65-9D91-7224C49458BB}"/>
            </c:extLst>
          </c:dLbls>
          <c:cat>
            <c:strRef>
              <c:f>Sheet1!$A$2:$A$8</c:f>
              <c:strCache>
                <c:ptCount val="7"/>
                <c:pt idx="0">
                  <c:v>Administration</c:v>
                </c:pt>
                <c:pt idx="1">
                  <c:v>Capacity Building</c:v>
                </c:pt>
                <c:pt idx="2">
                  <c:v>WASH</c:v>
                </c:pt>
                <c:pt idx="3">
                  <c:v>Positive Deviance</c:v>
                </c:pt>
                <c:pt idx="4">
                  <c:v>SexualViolence</c:v>
                </c:pt>
                <c:pt idx="5">
                  <c:v>Income Generating Activity</c:v>
                </c:pt>
                <c:pt idx="6">
                  <c:v>Community Resource Centre</c:v>
                </c:pt>
              </c:strCache>
            </c:strRef>
          </c:cat>
          <c:val>
            <c:numRef>
              <c:f>Sheet1!$B$2:$B$8</c:f>
              <c:numCache>
                <c:formatCode>#,##0</c:formatCode>
                <c:ptCount val="7"/>
                <c:pt idx="0">
                  <c:v>25773967</c:v>
                </c:pt>
                <c:pt idx="1">
                  <c:v>69222500</c:v>
                </c:pt>
                <c:pt idx="2">
                  <c:v>22494200</c:v>
                </c:pt>
                <c:pt idx="3">
                  <c:v>2191822</c:v>
                </c:pt>
                <c:pt idx="4">
                  <c:v>47753847</c:v>
                </c:pt>
                <c:pt idx="5">
                  <c:v>64297569</c:v>
                </c:pt>
                <c:pt idx="6">
                  <c:v>5470312</c:v>
                </c:pt>
              </c:numCache>
            </c:numRef>
          </c:val>
          <c:extLst xmlns:c16r2="http://schemas.microsoft.com/office/drawing/2015/06/chart">
            <c:ext xmlns:c16="http://schemas.microsoft.com/office/drawing/2014/chart" uri="{C3380CC4-5D6E-409C-BE32-E72D297353CC}">
              <c16:uniqueId val="{00000000-B72B-490F-80DD-668844C0199D}"/>
            </c:ext>
          </c:extLst>
        </c:ser>
        <c:dLbls>
          <c:showLegendKey val="0"/>
          <c:showVal val="0"/>
          <c:showCatName val="0"/>
          <c:showSerName val="0"/>
          <c:showPercent val="1"/>
          <c:showBubbleSize val="0"/>
          <c:showLeaderLines val="1"/>
        </c:dLbls>
        <c:firstSliceAng val="0"/>
      </c:pieChart>
    </c:plotArea>
    <c:legend>
      <c:legendPos val="t"/>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25BB5F-7FB2-481A-913F-0FCBB6D31B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6119</Words>
  <Characters>34883</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ENDA</dc:creator>
  <cp:lastModifiedBy>BRENDA</cp:lastModifiedBy>
  <cp:revision>4</cp:revision>
  <cp:lastPrinted>2021-05-17T12:19:00Z</cp:lastPrinted>
  <dcterms:created xsi:type="dcterms:W3CDTF">2022-06-13T09:25:00Z</dcterms:created>
  <dcterms:modified xsi:type="dcterms:W3CDTF">2022-06-13T09:25:00Z</dcterms:modified>
</cp:coreProperties>
</file>